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3C00B" w14:textId="297F334D" w:rsidR="009F0620" w:rsidRPr="00D23D29" w:rsidRDefault="005E69A8" w:rsidP="009558B3">
      <w:pPr>
        <w:spacing w:after="0" w:line="240" w:lineRule="auto"/>
        <w:ind w:left="-720" w:right="88"/>
        <w:jc w:val="center"/>
        <w:rPr>
          <w:rFonts w:cs="Times New Roman"/>
          <w:sz w:val="40"/>
          <w:szCs w:val="40"/>
          <w:u w:val="single"/>
        </w:rPr>
      </w:pPr>
      <w:r w:rsidRPr="00D23D29">
        <w:rPr>
          <w:rFonts w:cs="Times New Roman"/>
          <w:sz w:val="40"/>
          <w:szCs w:val="40"/>
          <w:u w:val="single"/>
        </w:rPr>
        <w:t>Carter Gospel Fellowship</w:t>
      </w:r>
    </w:p>
    <w:p w14:paraId="10545BC9" w14:textId="77777777" w:rsidR="00AC7EE0" w:rsidRDefault="00AC7EE0" w:rsidP="009170AC">
      <w:pPr>
        <w:spacing w:after="0" w:line="240" w:lineRule="auto"/>
        <w:ind w:left="-720" w:right="88"/>
        <w:jc w:val="center"/>
        <w:rPr>
          <w:rFonts w:cs="Times New Roman"/>
          <w:sz w:val="16"/>
          <w:szCs w:val="16"/>
        </w:rPr>
      </w:pPr>
    </w:p>
    <w:p w14:paraId="5704AB9D" w14:textId="77777777" w:rsidR="00AC7EE0" w:rsidRDefault="00AC7EE0" w:rsidP="009170AC">
      <w:pPr>
        <w:spacing w:after="0" w:line="240" w:lineRule="auto"/>
        <w:ind w:left="-720" w:right="88"/>
        <w:jc w:val="center"/>
        <w:rPr>
          <w:rFonts w:cs="Times New Roman"/>
          <w:sz w:val="16"/>
          <w:szCs w:val="16"/>
        </w:rPr>
      </w:pPr>
    </w:p>
    <w:p w14:paraId="650B356B" w14:textId="0F51FA86" w:rsidR="00D96300" w:rsidRPr="00D23D29" w:rsidRDefault="00D96300" w:rsidP="009170AC">
      <w:pPr>
        <w:spacing w:after="0" w:line="240" w:lineRule="auto"/>
        <w:ind w:left="-720" w:right="88"/>
        <w:jc w:val="center"/>
        <w:rPr>
          <w:rFonts w:cs="Times New Roman"/>
          <w:sz w:val="16"/>
          <w:szCs w:val="16"/>
        </w:rPr>
      </w:pPr>
      <w:r w:rsidRPr="00D23D29">
        <w:rPr>
          <w:rFonts w:cs="Times New Roman"/>
          <w:sz w:val="16"/>
          <w:szCs w:val="16"/>
        </w:rPr>
        <w:t xml:space="preserve">Tyler Greathouse – </w:t>
      </w:r>
      <w:r w:rsidR="005C741A" w:rsidRPr="00D23D29">
        <w:rPr>
          <w:rFonts w:cs="Times New Roman"/>
          <w:sz w:val="16"/>
          <w:szCs w:val="16"/>
        </w:rPr>
        <w:t>Senior</w:t>
      </w:r>
      <w:r w:rsidRPr="00D23D29">
        <w:rPr>
          <w:rFonts w:cs="Times New Roman"/>
          <w:sz w:val="16"/>
          <w:szCs w:val="16"/>
        </w:rPr>
        <w:t xml:space="preserve"> Pastor </w:t>
      </w:r>
    </w:p>
    <w:p w14:paraId="7A0D3863" w14:textId="77777777" w:rsidR="00BA1183" w:rsidRPr="00D23D29" w:rsidRDefault="00DC3683" w:rsidP="009170AC">
      <w:pPr>
        <w:spacing w:after="0" w:line="240" w:lineRule="auto"/>
        <w:ind w:left="-720" w:right="88"/>
        <w:jc w:val="center"/>
        <w:rPr>
          <w:rFonts w:cs="Times New Roman"/>
          <w:sz w:val="16"/>
          <w:szCs w:val="16"/>
        </w:rPr>
      </w:pPr>
      <w:r w:rsidRPr="00D23D29">
        <w:rPr>
          <w:rFonts w:cs="Times New Roman"/>
          <w:b/>
          <w:bCs/>
          <w:sz w:val="16"/>
          <w:szCs w:val="16"/>
        </w:rPr>
        <w:t>Church</w:t>
      </w:r>
      <w:r w:rsidR="00BA1183" w:rsidRPr="00D23D29">
        <w:rPr>
          <w:rFonts w:cs="Times New Roman"/>
          <w:b/>
          <w:bCs/>
          <w:sz w:val="16"/>
          <w:szCs w:val="16"/>
        </w:rPr>
        <w:t xml:space="preserve"> Phone – </w:t>
      </w:r>
      <w:r w:rsidR="00BA1183" w:rsidRPr="00D23D29">
        <w:rPr>
          <w:rFonts w:cs="Times New Roman"/>
          <w:sz w:val="16"/>
          <w:szCs w:val="16"/>
        </w:rPr>
        <w:t>605-879-2536</w:t>
      </w:r>
    </w:p>
    <w:p w14:paraId="68392B18" w14:textId="0DE4B8B0" w:rsidR="0034717C" w:rsidRPr="00D23D29" w:rsidRDefault="0034717C" w:rsidP="009170AC">
      <w:pPr>
        <w:spacing w:after="0"/>
        <w:ind w:left="-720" w:right="88"/>
        <w:jc w:val="center"/>
        <w:rPr>
          <w:rFonts w:cs="Times New Roman"/>
          <w:sz w:val="16"/>
          <w:szCs w:val="16"/>
        </w:rPr>
      </w:pPr>
      <w:r w:rsidRPr="00D23D29">
        <w:rPr>
          <w:rFonts w:cs="Times New Roman"/>
          <w:b/>
          <w:bCs/>
          <w:sz w:val="16"/>
          <w:szCs w:val="16"/>
        </w:rPr>
        <w:t xml:space="preserve">Cell Phone: </w:t>
      </w:r>
      <w:r w:rsidR="00CB2337" w:rsidRPr="00D23D29">
        <w:rPr>
          <w:rFonts w:cs="Times New Roman"/>
          <w:sz w:val="16"/>
          <w:szCs w:val="16"/>
        </w:rPr>
        <w:t>605-84</w:t>
      </w:r>
      <w:r w:rsidR="00190167">
        <w:rPr>
          <w:rFonts w:cs="Times New Roman"/>
          <w:sz w:val="16"/>
          <w:szCs w:val="16"/>
        </w:rPr>
        <w:t>1-0250</w:t>
      </w:r>
    </w:p>
    <w:p w14:paraId="74371EBE" w14:textId="77777777" w:rsidR="00614225" w:rsidRPr="00D23D29" w:rsidRDefault="00614225" w:rsidP="009170AC">
      <w:pPr>
        <w:spacing w:after="0"/>
        <w:ind w:left="-720" w:right="88"/>
        <w:jc w:val="center"/>
        <w:rPr>
          <w:rFonts w:cs="Times New Roman"/>
          <w:b/>
          <w:bCs/>
          <w:sz w:val="16"/>
          <w:szCs w:val="16"/>
        </w:rPr>
      </w:pPr>
      <w:r w:rsidRPr="00D23D29">
        <w:rPr>
          <w:rFonts w:cs="Times New Roman"/>
          <w:b/>
          <w:bCs/>
          <w:sz w:val="16"/>
          <w:szCs w:val="16"/>
        </w:rPr>
        <w:t>Website:</w:t>
      </w:r>
      <w:r w:rsidRPr="00D23D29">
        <w:rPr>
          <w:rFonts w:cs="Times New Roman"/>
          <w:sz w:val="16"/>
          <w:szCs w:val="16"/>
        </w:rPr>
        <w:t xml:space="preserve"> cgfellowship.com</w:t>
      </w:r>
    </w:p>
    <w:p w14:paraId="01A355DD" w14:textId="563AAFA8" w:rsidR="0034717C" w:rsidRPr="00D23D29" w:rsidRDefault="0034717C" w:rsidP="009170AC">
      <w:pPr>
        <w:spacing w:after="0"/>
        <w:ind w:left="-720" w:right="88"/>
        <w:jc w:val="center"/>
        <w:rPr>
          <w:rFonts w:cs="Times New Roman"/>
          <w:sz w:val="16"/>
          <w:szCs w:val="16"/>
        </w:rPr>
      </w:pPr>
      <w:r w:rsidRPr="00D23D29">
        <w:rPr>
          <w:rFonts w:cs="Times New Roman"/>
          <w:b/>
          <w:bCs/>
          <w:sz w:val="16"/>
          <w:szCs w:val="16"/>
        </w:rPr>
        <w:t xml:space="preserve">Email: </w:t>
      </w:r>
      <w:hyperlink r:id="rId8" w:history="1">
        <w:r w:rsidRPr="00D23D29">
          <w:rPr>
            <w:rStyle w:val="Hyperlink"/>
            <w:rFonts w:cs="Times New Roman"/>
            <w:color w:val="auto"/>
            <w:sz w:val="16"/>
            <w:szCs w:val="16"/>
          </w:rPr>
          <w:t>pastorgreathouse@gmail.com</w:t>
        </w:r>
      </w:hyperlink>
    </w:p>
    <w:p w14:paraId="7221B60E" w14:textId="77777777" w:rsidR="00D96300" w:rsidRPr="00D23D29" w:rsidRDefault="00D96300" w:rsidP="009170AC">
      <w:pPr>
        <w:spacing w:after="0" w:line="240" w:lineRule="auto"/>
        <w:ind w:right="88"/>
        <w:jc w:val="center"/>
        <w:rPr>
          <w:rFonts w:cs="Times New Roman"/>
          <w:sz w:val="16"/>
          <w:szCs w:val="16"/>
        </w:rPr>
      </w:pPr>
    </w:p>
    <w:p w14:paraId="12522ED3" w14:textId="20E37821" w:rsidR="00A52408" w:rsidRPr="00D23D29" w:rsidRDefault="00A52408" w:rsidP="009170AC">
      <w:pPr>
        <w:spacing w:after="0"/>
        <w:ind w:right="88" w:hanging="720"/>
        <w:jc w:val="center"/>
        <w:rPr>
          <w:rFonts w:cs="Times New Roman"/>
          <w:i/>
          <w:iCs/>
        </w:rPr>
      </w:pPr>
      <w:r w:rsidRPr="00D23D29">
        <w:rPr>
          <w:rFonts w:cs="Times New Roman"/>
          <w:i/>
          <w:iCs/>
        </w:rPr>
        <w:t>“To develop a heart for God’s word, glorifying Him</w:t>
      </w:r>
      <w:r w:rsidR="00FC0157">
        <w:rPr>
          <w:rFonts w:cs="Times New Roman"/>
          <w:i/>
          <w:iCs/>
        </w:rPr>
        <w:t>,</w:t>
      </w:r>
    </w:p>
    <w:p w14:paraId="6B1D0F8E" w14:textId="6B441898" w:rsidR="00403530" w:rsidRPr="00D23D29" w:rsidRDefault="00A52408" w:rsidP="0015650F">
      <w:pPr>
        <w:tabs>
          <w:tab w:val="left" w:pos="6300"/>
        </w:tabs>
        <w:spacing w:after="0"/>
        <w:ind w:right="88" w:hanging="720"/>
        <w:jc w:val="center"/>
        <w:rPr>
          <w:rFonts w:cs="Times New Roman"/>
          <w:i/>
          <w:iCs/>
        </w:rPr>
      </w:pPr>
      <w:r w:rsidRPr="00D23D29">
        <w:rPr>
          <w:rFonts w:cs="Times New Roman"/>
          <w:i/>
          <w:iCs/>
        </w:rPr>
        <w:t>By teaching the love and grace of Christ.”</w:t>
      </w:r>
    </w:p>
    <w:p w14:paraId="324EEBB6" w14:textId="77777777" w:rsidR="00296293" w:rsidRDefault="00296293" w:rsidP="00AC7EE0">
      <w:pPr>
        <w:tabs>
          <w:tab w:val="left" w:pos="6300"/>
        </w:tabs>
        <w:spacing w:after="0"/>
        <w:ind w:right="88"/>
        <w:rPr>
          <w:rFonts w:cs="Times New Roman"/>
          <w:i/>
          <w:iCs/>
        </w:rPr>
      </w:pPr>
    </w:p>
    <w:p w14:paraId="477ABDB1" w14:textId="2798F72B" w:rsidR="00403530" w:rsidRPr="00141735" w:rsidRDefault="00DE7DA1" w:rsidP="00141735">
      <w:pPr>
        <w:tabs>
          <w:tab w:val="left" w:pos="6300"/>
        </w:tabs>
        <w:spacing w:after="0"/>
        <w:ind w:right="88" w:hanging="720"/>
        <w:jc w:val="center"/>
        <w:rPr>
          <w:rFonts w:cs="Times New Roman"/>
          <w:i/>
          <w:iCs/>
        </w:rPr>
      </w:pPr>
      <w:r>
        <w:rPr>
          <w:noProof/>
        </w:rPr>
        <mc:AlternateContent>
          <mc:Choice Requires="wps">
            <w:drawing>
              <wp:anchor distT="4294967295" distB="4294967295" distL="114300" distR="114300" simplePos="0" relativeHeight="251654656" behindDoc="0" locked="0" layoutInCell="1" allowOverlap="1" wp14:anchorId="5A61DBBE" wp14:editId="0740498C">
                <wp:simplePos x="0" y="0"/>
                <wp:positionH relativeFrom="margin">
                  <wp:align>left</wp:align>
                </wp:positionH>
                <wp:positionV relativeFrom="paragraph">
                  <wp:posOffset>137159</wp:posOffset>
                </wp:positionV>
                <wp:extent cx="4019550" cy="0"/>
                <wp:effectExtent l="0" t="0" r="0" b="0"/>
                <wp:wrapNone/>
                <wp:docPr id="67924218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1905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108CAD05" id="Straight Connector 5" o:spid="_x0000_s1026" style="position:absolute;z-index:25165465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10.8pt" to="316.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" strokeweight="1.5pt">
                <v:stroke joinstyle="miter"/>
                <w10:wrap anchorx="margin"/>
              </v:line>
            </w:pict>
          </mc:Fallback>
        </mc:AlternateContent>
      </w:r>
    </w:p>
    <w:p w14:paraId="36E12675" w14:textId="231FBE40" w:rsidR="00A52408" w:rsidRPr="00384AE6" w:rsidRDefault="006D3907" w:rsidP="00F95055">
      <w:pPr>
        <w:pStyle w:val="NoSpacing"/>
        <w:rPr>
          <w:i/>
          <w:iCs/>
          <w:sz w:val="23"/>
          <w:szCs w:val="23"/>
          <w:u w:val="single"/>
        </w:rPr>
      </w:pPr>
      <w:r w:rsidRPr="00D23D29">
        <w:rPr>
          <w:b/>
          <w:bCs/>
          <w:sz w:val="23"/>
          <w:szCs w:val="23"/>
          <w:u w:val="single"/>
        </w:rPr>
        <w:t>Welcome</w:t>
      </w:r>
    </w:p>
    <w:p w14:paraId="4DF4EFC3" w14:textId="636CBBAF" w:rsidR="00D5542B" w:rsidRDefault="00D5542B" w:rsidP="00D5542B">
      <w:pPr>
        <w:pStyle w:val="NoSpacing"/>
        <w:rPr>
          <w:b/>
          <w:bCs/>
          <w:sz w:val="23"/>
          <w:szCs w:val="23"/>
          <w:u w:val="single"/>
        </w:rPr>
      </w:pPr>
    </w:p>
    <w:p w14:paraId="30EC1AF3" w14:textId="59A2474E" w:rsidR="00CC2F4D" w:rsidRDefault="00CC2F4D" w:rsidP="00CC2F4D">
      <w:pPr>
        <w:pStyle w:val="NoSpacing"/>
        <w:rPr>
          <w:b/>
          <w:bCs/>
          <w:sz w:val="23"/>
          <w:szCs w:val="23"/>
          <w:u w:val="single"/>
        </w:rPr>
      </w:pPr>
      <w:r>
        <w:rPr>
          <w:b/>
          <w:bCs/>
          <w:sz w:val="23"/>
          <w:szCs w:val="23"/>
          <w:u w:val="single"/>
        </w:rPr>
        <w:t>Tithe and Worship</w:t>
      </w:r>
    </w:p>
    <w:p w14:paraId="6CD2B5AA" w14:textId="77777777" w:rsidR="00CC2F4D" w:rsidRDefault="00CC2F4D" w:rsidP="00CC2F4D">
      <w:pPr>
        <w:pStyle w:val="NoSpacing"/>
        <w:rPr>
          <w:b/>
          <w:bCs/>
          <w:sz w:val="23"/>
          <w:szCs w:val="23"/>
          <w:u w:val="single"/>
        </w:rPr>
      </w:pPr>
    </w:p>
    <w:p w14:paraId="38753516" w14:textId="3265C398" w:rsidR="00CC2F4D" w:rsidRPr="00384AE6" w:rsidRDefault="00296293">
      <w:pPr>
        <w:pStyle w:val="NoSpacing"/>
        <w:numPr>
          <w:ilvl w:val="0"/>
          <w:numId w:val="31"/>
        </w:numPr>
        <w:rPr>
          <w:sz w:val="23"/>
          <w:szCs w:val="23"/>
        </w:rPr>
      </w:pPr>
      <w:r>
        <w:rPr>
          <w:i/>
          <w:iCs/>
          <w:sz w:val="23"/>
          <w:szCs w:val="23"/>
        </w:rPr>
        <w:t>#</w:t>
      </w:r>
      <w:r w:rsidR="00E17AC8">
        <w:rPr>
          <w:i/>
          <w:iCs/>
          <w:sz w:val="23"/>
          <w:szCs w:val="23"/>
        </w:rPr>
        <w:t>30</w:t>
      </w:r>
      <w:r>
        <w:rPr>
          <w:i/>
          <w:iCs/>
          <w:sz w:val="23"/>
          <w:szCs w:val="23"/>
        </w:rPr>
        <w:t xml:space="preserve"> </w:t>
      </w:r>
      <w:r w:rsidR="00E17AC8">
        <w:rPr>
          <w:i/>
          <w:iCs/>
          <w:sz w:val="23"/>
          <w:szCs w:val="23"/>
        </w:rPr>
        <w:t>How Majestic is Your Name</w:t>
      </w:r>
    </w:p>
    <w:p w14:paraId="766DAA0A" w14:textId="77777777" w:rsidR="00384AE6" w:rsidRPr="00384AE6" w:rsidRDefault="00384AE6" w:rsidP="00384AE6">
      <w:pPr>
        <w:pStyle w:val="NoSpacing"/>
        <w:ind w:left="1080"/>
        <w:rPr>
          <w:sz w:val="23"/>
          <w:szCs w:val="23"/>
        </w:rPr>
      </w:pPr>
    </w:p>
    <w:p w14:paraId="038258F9" w14:textId="74CB09A0" w:rsidR="00CC2F4D" w:rsidRPr="00755D03" w:rsidRDefault="00296293" w:rsidP="00CC2F4D">
      <w:pPr>
        <w:pStyle w:val="NoSpacing"/>
        <w:numPr>
          <w:ilvl w:val="0"/>
          <w:numId w:val="31"/>
        </w:numPr>
        <w:rPr>
          <w:i/>
          <w:iCs/>
          <w:sz w:val="23"/>
          <w:szCs w:val="23"/>
        </w:rPr>
      </w:pPr>
      <w:r>
        <w:rPr>
          <w:i/>
          <w:iCs/>
          <w:sz w:val="23"/>
          <w:szCs w:val="23"/>
        </w:rPr>
        <w:t>#</w:t>
      </w:r>
      <w:r w:rsidR="00E17AC8">
        <w:rPr>
          <w:i/>
          <w:iCs/>
          <w:sz w:val="23"/>
          <w:szCs w:val="23"/>
        </w:rPr>
        <w:t>88</w:t>
      </w:r>
      <w:r>
        <w:rPr>
          <w:i/>
          <w:iCs/>
          <w:sz w:val="23"/>
          <w:szCs w:val="23"/>
        </w:rPr>
        <w:t xml:space="preserve"> </w:t>
      </w:r>
      <w:r w:rsidR="00E17AC8">
        <w:rPr>
          <w:i/>
          <w:iCs/>
          <w:sz w:val="23"/>
          <w:szCs w:val="23"/>
        </w:rPr>
        <w:t>Fairest Lord Jesus</w:t>
      </w:r>
    </w:p>
    <w:p w14:paraId="3A9C02FA" w14:textId="77777777" w:rsidR="00CC2F4D" w:rsidRPr="002433EE" w:rsidRDefault="00CC2F4D" w:rsidP="00CC2F4D">
      <w:pPr>
        <w:pStyle w:val="NoSpacing"/>
        <w:rPr>
          <w:i/>
          <w:iCs/>
          <w:sz w:val="23"/>
          <w:szCs w:val="23"/>
        </w:rPr>
      </w:pPr>
    </w:p>
    <w:p w14:paraId="0E2B0558" w14:textId="6F26B21B" w:rsidR="00CC2F4D" w:rsidRPr="007437AB" w:rsidRDefault="00E17AC8" w:rsidP="00CC2F4D">
      <w:pPr>
        <w:pStyle w:val="NoSpacing"/>
        <w:numPr>
          <w:ilvl w:val="0"/>
          <w:numId w:val="31"/>
        </w:numPr>
        <w:rPr>
          <w:i/>
          <w:iCs/>
          <w:sz w:val="23"/>
          <w:szCs w:val="23"/>
        </w:rPr>
      </w:pPr>
      <w:r>
        <w:rPr>
          <w:i/>
          <w:iCs/>
          <w:sz w:val="23"/>
          <w:szCs w:val="23"/>
        </w:rPr>
        <w:t>The Wonderful Cross</w:t>
      </w:r>
    </w:p>
    <w:p w14:paraId="4575010F" w14:textId="77777777" w:rsidR="00DE7DA1" w:rsidRDefault="00DE7DA1" w:rsidP="00CC2F4D">
      <w:pPr>
        <w:pStyle w:val="NoSpacing"/>
        <w:rPr>
          <w:b/>
          <w:bCs/>
          <w:sz w:val="23"/>
          <w:szCs w:val="23"/>
          <w:u w:val="single"/>
        </w:rPr>
      </w:pPr>
    </w:p>
    <w:p w14:paraId="680E5253" w14:textId="172A1BB1" w:rsidR="00CC2F4D" w:rsidRDefault="00CC2F4D" w:rsidP="00CC2F4D">
      <w:pPr>
        <w:pStyle w:val="NoSpacing"/>
        <w:rPr>
          <w:b/>
          <w:bCs/>
          <w:sz w:val="23"/>
          <w:szCs w:val="23"/>
          <w:u w:val="single"/>
        </w:rPr>
      </w:pPr>
      <w:r w:rsidRPr="00D23D29">
        <w:rPr>
          <w:b/>
          <w:bCs/>
          <w:sz w:val="23"/>
          <w:szCs w:val="23"/>
          <w:u w:val="single"/>
        </w:rPr>
        <w:t>Prayer and Praise</w:t>
      </w:r>
      <w:r w:rsidR="00DE7DA1">
        <w:rPr>
          <w:b/>
          <w:bCs/>
          <w:sz w:val="23"/>
          <w:szCs w:val="23"/>
          <w:u w:val="single"/>
        </w:rPr>
        <w:t xml:space="preserve"> </w:t>
      </w:r>
    </w:p>
    <w:p w14:paraId="08793A82" w14:textId="77777777" w:rsidR="00CC2F4D" w:rsidRPr="003A68CF" w:rsidRDefault="00CC2F4D" w:rsidP="00CC2F4D">
      <w:pPr>
        <w:pStyle w:val="NoSpacing"/>
        <w:rPr>
          <w:sz w:val="23"/>
          <w:szCs w:val="23"/>
        </w:rPr>
      </w:pPr>
    </w:p>
    <w:p w14:paraId="19BC17C9" w14:textId="3B74A047" w:rsidR="00CC2F4D" w:rsidRDefault="00CC2F4D" w:rsidP="00CC2F4D">
      <w:pPr>
        <w:pStyle w:val="NoSpacing"/>
        <w:rPr>
          <w:i/>
          <w:iCs/>
          <w:sz w:val="23"/>
          <w:szCs w:val="23"/>
        </w:rPr>
      </w:pPr>
      <w:r>
        <w:rPr>
          <w:b/>
          <w:bCs/>
          <w:sz w:val="23"/>
          <w:szCs w:val="23"/>
          <w:u w:val="single"/>
        </w:rPr>
        <w:t>Message:</w:t>
      </w:r>
      <w:r>
        <w:rPr>
          <w:sz w:val="23"/>
          <w:szCs w:val="23"/>
        </w:rPr>
        <w:t xml:space="preserve"> </w:t>
      </w:r>
      <w:r w:rsidR="00873734">
        <w:rPr>
          <w:sz w:val="23"/>
          <w:szCs w:val="23"/>
        </w:rPr>
        <w:t xml:space="preserve"> –</w:t>
      </w:r>
      <w:r w:rsidR="00E17AC8">
        <w:rPr>
          <w:i/>
          <w:iCs/>
          <w:sz w:val="23"/>
          <w:szCs w:val="23"/>
        </w:rPr>
        <w:t>Pressing On the Upward Call</w:t>
      </w:r>
      <w:r w:rsidR="00360C79">
        <w:rPr>
          <w:i/>
          <w:iCs/>
          <w:sz w:val="23"/>
          <w:szCs w:val="23"/>
        </w:rPr>
        <w:t xml:space="preserve"> – Philippians 3:1</w:t>
      </w:r>
      <w:r w:rsidR="00E17AC8">
        <w:rPr>
          <w:i/>
          <w:iCs/>
          <w:sz w:val="23"/>
          <w:szCs w:val="23"/>
        </w:rPr>
        <w:t>2-21</w:t>
      </w:r>
    </w:p>
    <w:p w14:paraId="5128A10E" w14:textId="77777777" w:rsidR="00360C79" w:rsidRDefault="00360C79" w:rsidP="00CC2F4D">
      <w:pPr>
        <w:pStyle w:val="NoSpacing"/>
        <w:rPr>
          <w:i/>
          <w:iCs/>
          <w:sz w:val="23"/>
          <w:szCs w:val="23"/>
        </w:rPr>
      </w:pPr>
    </w:p>
    <w:p w14:paraId="7FBAB857" w14:textId="0E615A41" w:rsidR="00360C79" w:rsidRPr="00360C79" w:rsidRDefault="00360C79" w:rsidP="00CC2F4D">
      <w:pPr>
        <w:pStyle w:val="NoSpacing"/>
        <w:rPr>
          <w:sz w:val="23"/>
          <w:szCs w:val="23"/>
        </w:rPr>
      </w:pPr>
      <w:r>
        <w:rPr>
          <w:b/>
          <w:bCs/>
          <w:sz w:val="23"/>
          <w:szCs w:val="23"/>
          <w:u w:val="single"/>
        </w:rPr>
        <w:t>C</w:t>
      </w:r>
      <w:r w:rsidR="00E17AC8">
        <w:rPr>
          <w:b/>
          <w:bCs/>
          <w:sz w:val="23"/>
          <w:szCs w:val="23"/>
          <w:u w:val="single"/>
        </w:rPr>
        <w:t>losing Song:</w:t>
      </w:r>
      <w:r w:rsidR="00E17AC8">
        <w:rPr>
          <w:sz w:val="23"/>
          <w:szCs w:val="23"/>
        </w:rPr>
        <w:t xml:space="preserve"> #377 </w:t>
      </w:r>
      <w:r w:rsidR="00E17AC8">
        <w:rPr>
          <w:i/>
          <w:iCs/>
          <w:sz w:val="23"/>
          <w:szCs w:val="23"/>
        </w:rPr>
        <w:t>Jesus I My Cross Haven Taken (verses 1,2 and 4)</w:t>
      </w:r>
      <w:r>
        <w:rPr>
          <w:sz w:val="23"/>
          <w:szCs w:val="23"/>
        </w:rPr>
        <w:t xml:space="preserve"> </w:t>
      </w:r>
    </w:p>
    <w:p w14:paraId="229EA2AC" w14:textId="77777777" w:rsidR="008C1F0B" w:rsidRDefault="008C1F0B" w:rsidP="00F43857">
      <w:pPr>
        <w:pStyle w:val="NoSpacing"/>
        <w:rPr>
          <w:b/>
          <w:bCs/>
          <w:sz w:val="23"/>
          <w:szCs w:val="23"/>
          <w:u w:val="single"/>
        </w:rPr>
      </w:pPr>
    </w:p>
    <w:p w14:paraId="5EC37AC1" w14:textId="33D4783B" w:rsidR="00AB325E" w:rsidRDefault="00CE2968" w:rsidP="00F43857">
      <w:pPr>
        <w:pStyle w:val="NoSpacing"/>
        <w:rPr>
          <w:rFonts w:cs="Times New Roman"/>
          <w:b/>
          <w:bCs/>
          <w:u w:val="single"/>
        </w:rPr>
      </w:pPr>
      <w:r w:rsidRPr="00D23D29">
        <w:rPr>
          <w:b/>
          <w:bCs/>
          <w:sz w:val="23"/>
          <w:szCs w:val="23"/>
          <w:u w:val="single"/>
        </w:rPr>
        <w:t>Benediction</w:t>
      </w:r>
    </w:p>
    <w:p w14:paraId="59E5B84D" w14:textId="77777777" w:rsidR="00296293" w:rsidRDefault="00296293" w:rsidP="008C1F0B">
      <w:pPr>
        <w:spacing w:after="0"/>
        <w:rPr>
          <w:rFonts w:cs="Times New Roman"/>
          <w:b/>
          <w:bCs/>
          <w:u w:val="single"/>
        </w:rPr>
      </w:pPr>
    </w:p>
    <w:p w14:paraId="07A3D40C" w14:textId="77777777" w:rsidR="00296293" w:rsidRDefault="00296293" w:rsidP="008C1F0B">
      <w:pPr>
        <w:spacing w:after="0"/>
        <w:rPr>
          <w:rFonts w:cs="Times New Roman"/>
          <w:b/>
          <w:bCs/>
          <w:u w:val="single"/>
        </w:rPr>
      </w:pPr>
    </w:p>
    <w:p w14:paraId="518DF989" w14:textId="4EAAEECF" w:rsidR="00296293" w:rsidRPr="00296293" w:rsidRDefault="00DE7DA1" w:rsidP="00296293">
      <w:pPr>
        <w:spacing w:after="0"/>
        <w:rPr>
          <w:rFonts w:cs="Times New Roman"/>
          <w:b/>
          <w:bCs/>
          <w:u w:val="single"/>
        </w:rPr>
      </w:pPr>
      <w:r>
        <w:rPr>
          <w:noProof/>
        </w:rPr>
        <mc:AlternateContent>
          <mc:Choice Requires="wps">
            <w:drawing>
              <wp:anchor distT="4294967295" distB="4294967295" distL="114300" distR="114300" simplePos="0" relativeHeight="251624448" behindDoc="0" locked="0" layoutInCell="1" allowOverlap="1" wp14:anchorId="4CDD7E61" wp14:editId="557924EF">
                <wp:simplePos x="0" y="0"/>
                <wp:positionH relativeFrom="margin">
                  <wp:posOffset>47625</wp:posOffset>
                </wp:positionH>
                <wp:positionV relativeFrom="paragraph">
                  <wp:posOffset>114299</wp:posOffset>
                </wp:positionV>
                <wp:extent cx="4019550" cy="0"/>
                <wp:effectExtent l="0" t="0" r="0" b="0"/>
                <wp:wrapNone/>
                <wp:docPr id="70201271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19550" cy="0"/>
                        </a:xfrm>
                        <a:prstGeom prst="line">
                          <a:avLst/>
                        </a:prstGeom>
                        <a:noFill/>
                        <a:ln w="19050">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43B75B62" id="Straight Connector 4" o:spid="_x0000_s1026" style="position:absolute;z-index:25162444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75pt,9pt" to="320.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" strokeweight="1.5pt">
                <v:stroke joinstyle="miter"/>
                <w10:wrap anchorx="margin"/>
              </v:line>
            </w:pict>
          </mc:Fallback>
        </mc:AlternateContent>
      </w:r>
    </w:p>
    <w:p w14:paraId="703DE215" w14:textId="18B57CB6" w:rsidR="004925F0" w:rsidRPr="00FD6186" w:rsidRDefault="0040472B" w:rsidP="007E4EEC">
      <w:pPr>
        <w:spacing w:after="0"/>
        <w:ind w:left="-720"/>
        <w:jc w:val="center"/>
        <w:rPr>
          <w:rFonts w:cs="Times New Roman"/>
          <w:b/>
          <w:bCs/>
        </w:rPr>
      </w:pPr>
      <w:r w:rsidRPr="00FD6186">
        <w:rPr>
          <w:rFonts w:cs="Times New Roman"/>
          <w:b/>
          <w:bCs/>
        </w:rPr>
        <w:t>Weekly Services</w:t>
      </w:r>
    </w:p>
    <w:p w14:paraId="1117320C" w14:textId="3BC4FB17" w:rsidR="0040472B" w:rsidRPr="00D23D29" w:rsidRDefault="001069EA" w:rsidP="0040472B">
      <w:pPr>
        <w:spacing w:after="0"/>
        <w:ind w:left="-720"/>
        <w:jc w:val="center"/>
        <w:rPr>
          <w:rFonts w:cs="Times New Roman"/>
        </w:rPr>
      </w:pPr>
      <w:r w:rsidRPr="00D23D29">
        <w:rPr>
          <w:rFonts w:cs="Times New Roman"/>
        </w:rPr>
        <w:t>Sunday School – Sundays @</w:t>
      </w:r>
      <w:r w:rsidR="0040472B" w:rsidRPr="00D23D29">
        <w:rPr>
          <w:rFonts w:cs="Times New Roman"/>
        </w:rPr>
        <w:t xml:space="preserve"> </w:t>
      </w:r>
      <w:r w:rsidR="00F62EE2" w:rsidRPr="00D23D29">
        <w:rPr>
          <w:rFonts w:cs="Times New Roman"/>
        </w:rPr>
        <w:t>10:00 A.M.</w:t>
      </w:r>
    </w:p>
    <w:p w14:paraId="7187B019" w14:textId="39F6570E" w:rsidR="00183CC1" w:rsidRDefault="0040472B" w:rsidP="00035C7A">
      <w:pPr>
        <w:spacing w:after="0"/>
        <w:ind w:left="-720"/>
        <w:jc w:val="center"/>
        <w:rPr>
          <w:rFonts w:cs="Times New Roman"/>
        </w:rPr>
      </w:pPr>
      <w:r w:rsidRPr="00D23D29">
        <w:rPr>
          <w:rFonts w:cs="Times New Roman"/>
        </w:rPr>
        <w:t>Worship Service – Sundays @ 11:00 A.M</w:t>
      </w:r>
    </w:p>
    <w:p w14:paraId="3A769664" w14:textId="28003ECB" w:rsidR="00CC1F0E" w:rsidRPr="00D23D29" w:rsidRDefault="00CC1F0E" w:rsidP="00035C7A">
      <w:pPr>
        <w:spacing w:after="0"/>
        <w:ind w:left="-720"/>
        <w:jc w:val="center"/>
        <w:rPr>
          <w:rFonts w:cs="Times New Roman"/>
        </w:rPr>
      </w:pPr>
      <w:r>
        <w:rPr>
          <w:rFonts w:cs="Times New Roman"/>
        </w:rPr>
        <w:t>Youth Group – Wednesdays @ 7:</w:t>
      </w:r>
      <w:r w:rsidR="00102881">
        <w:rPr>
          <w:rFonts w:cs="Times New Roman"/>
        </w:rPr>
        <w:t>3</w:t>
      </w:r>
      <w:r>
        <w:rPr>
          <w:rFonts w:cs="Times New Roman"/>
        </w:rPr>
        <w:t>0 PM</w:t>
      </w:r>
    </w:p>
    <w:p w14:paraId="20CA87D0" w14:textId="07433FE1" w:rsidR="00FB787A" w:rsidRDefault="0040472B" w:rsidP="00AB7B70">
      <w:pPr>
        <w:spacing w:after="0"/>
        <w:ind w:left="-720"/>
        <w:jc w:val="center"/>
        <w:rPr>
          <w:rFonts w:cs="Times New Roman"/>
        </w:rPr>
      </w:pPr>
      <w:r w:rsidRPr="00D23D29">
        <w:rPr>
          <w:rFonts w:cs="Times New Roman"/>
        </w:rPr>
        <w:t>Midweek Praye</w:t>
      </w:r>
      <w:r w:rsidR="00C95886">
        <w:rPr>
          <w:rFonts w:cs="Times New Roman"/>
        </w:rPr>
        <w:t>r Meeting</w:t>
      </w:r>
      <w:r w:rsidR="00CC1F0E">
        <w:rPr>
          <w:rFonts w:cs="Times New Roman"/>
        </w:rPr>
        <w:t xml:space="preserve"> and Bible Study</w:t>
      </w:r>
      <w:r w:rsidR="009D391C" w:rsidRPr="00D23D29">
        <w:rPr>
          <w:rFonts w:cs="Times New Roman"/>
        </w:rPr>
        <w:t>– Wednesdays @ 7:3</w:t>
      </w:r>
      <w:r w:rsidRPr="00D23D29">
        <w:rPr>
          <w:rFonts w:cs="Times New Roman"/>
        </w:rPr>
        <w:t>0 P.M</w:t>
      </w:r>
    </w:p>
    <w:p w14:paraId="596AB5BB" w14:textId="7F239415" w:rsidR="00A17A85" w:rsidRPr="00360C79" w:rsidRDefault="00FB787A" w:rsidP="00360C79">
      <w:pPr>
        <w:spacing w:after="0"/>
        <w:ind w:left="-720"/>
        <w:jc w:val="center"/>
        <w:rPr>
          <w:rFonts w:cs="Times New Roman"/>
        </w:rPr>
      </w:pPr>
      <w:r>
        <w:rPr>
          <w:rFonts w:cs="Times New Roman"/>
        </w:rPr>
        <w:t xml:space="preserve">Men’s Breakfast – </w:t>
      </w:r>
      <w:r w:rsidR="007B7C82">
        <w:rPr>
          <w:rFonts w:cs="Times New Roman"/>
        </w:rPr>
        <w:t>Saturdays</w:t>
      </w:r>
      <w:r>
        <w:rPr>
          <w:rFonts w:cs="Times New Roman"/>
        </w:rPr>
        <w:t xml:space="preserve"> @ 7:30 A</w:t>
      </w:r>
      <w:r w:rsidR="003A6F3F">
        <w:rPr>
          <w:rFonts w:cs="Times New Roman"/>
        </w:rPr>
        <w:t>.M.</w:t>
      </w:r>
      <w:r>
        <w:rPr>
          <w:rFonts w:cs="Times New Roman"/>
        </w:rPr>
        <w:t xml:space="preserve"> at Jeff’s Gun Vaul</w:t>
      </w:r>
      <w:r w:rsidR="00E17AC8">
        <w:rPr>
          <w:rFonts w:cs="Times New Roman"/>
        </w:rPr>
        <w:t>t</w:t>
      </w:r>
    </w:p>
    <w:p w14:paraId="0888AE2D" w14:textId="7E8EB109" w:rsidR="00296293" w:rsidRPr="00296293" w:rsidRDefault="00AB7B70" w:rsidP="00296293">
      <w:pPr>
        <w:spacing w:after="0"/>
        <w:ind w:right="-720"/>
        <w:jc w:val="center"/>
        <w:rPr>
          <w:rFonts w:cstheme="majorBidi"/>
          <w:sz w:val="20"/>
          <w:szCs w:val="20"/>
        </w:rPr>
      </w:pPr>
      <w:r w:rsidRPr="00D23D29">
        <w:rPr>
          <w:rFonts w:cs="Times New Roman"/>
          <w:b/>
          <w:bCs/>
          <w:sz w:val="28"/>
          <w:szCs w:val="28"/>
          <w:u w:val="single"/>
        </w:rPr>
        <w:t>Announcements</w:t>
      </w:r>
      <w:r w:rsidR="0024301A" w:rsidRPr="00E83F58">
        <w:rPr>
          <w:rFonts w:cstheme="majorBidi"/>
          <w:sz w:val="20"/>
          <w:szCs w:val="20"/>
        </w:rPr>
        <w:t xml:space="preserve">. </w:t>
      </w:r>
    </w:p>
    <w:p w14:paraId="3D489209" w14:textId="77777777" w:rsidR="00E36490" w:rsidRPr="00360C79" w:rsidRDefault="00E36490" w:rsidP="00360C79">
      <w:pPr>
        <w:spacing w:after="0"/>
        <w:rPr>
          <w:rFonts w:cstheme="majorBidi"/>
          <w:sz w:val="20"/>
          <w:szCs w:val="20"/>
        </w:rPr>
      </w:pPr>
    </w:p>
    <w:p w14:paraId="6E7ADBB4" w14:textId="7C5365B5" w:rsidR="00E36490" w:rsidRDefault="00296293" w:rsidP="00D74869">
      <w:pPr>
        <w:pStyle w:val="ListParagraph"/>
        <w:numPr>
          <w:ilvl w:val="0"/>
          <w:numId w:val="29"/>
        </w:numPr>
        <w:spacing w:after="0"/>
        <w:ind w:left="900" w:hanging="540"/>
        <w:rPr>
          <w:rFonts w:cstheme="majorBidi"/>
          <w:sz w:val="20"/>
          <w:szCs w:val="20"/>
        </w:rPr>
      </w:pPr>
      <w:r w:rsidRPr="00E36490">
        <w:rPr>
          <w:rFonts w:cstheme="majorBidi"/>
          <w:sz w:val="20"/>
          <w:szCs w:val="20"/>
        </w:rPr>
        <w:t xml:space="preserve">This year, to </w:t>
      </w:r>
      <w:r w:rsidR="00E36490" w:rsidRPr="00E36490">
        <w:rPr>
          <w:rFonts w:cstheme="majorBidi"/>
          <w:sz w:val="20"/>
          <w:szCs w:val="20"/>
        </w:rPr>
        <w:t>help</w:t>
      </w:r>
      <w:r w:rsidRPr="00E36490">
        <w:rPr>
          <w:rFonts w:cstheme="majorBidi"/>
          <w:sz w:val="20"/>
          <w:szCs w:val="20"/>
        </w:rPr>
        <w:t xml:space="preserve"> with any kids/youths seeking to go to a Christian camp, there will be a camp ministry scholarship fund. If you </w:t>
      </w:r>
      <w:r w:rsidR="00110BCA">
        <w:rPr>
          <w:rFonts w:cstheme="majorBidi"/>
          <w:sz w:val="20"/>
          <w:szCs w:val="20"/>
        </w:rPr>
        <w:t>want</w:t>
      </w:r>
      <w:r w:rsidRPr="00E36490">
        <w:rPr>
          <w:rFonts w:cstheme="majorBidi"/>
          <w:sz w:val="20"/>
          <w:szCs w:val="20"/>
        </w:rPr>
        <w:t xml:space="preserve"> to help fund this scholarship, place </w:t>
      </w:r>
      <w:r w:rsidR="00E36490" w:rsidRPr="00E36490">
        <w:rPr>
          <w:rFonts w:cstheme="majorBidi"/>
          <w:sz w:val="20"/>
          <w:szCs w:val="20"/>
        </w:rPr>
        <w:t>cash</w:t>
      </w:r>
      <w:r w:rsidRPr="00E36490">
        <w:rPr>
          <w:rFonts w:cstheme="majorBidi"/>
          <w:sz w:val="20"/>
          <w:szCs w:val="20"/>
        </w:rPr>
        <w:t xml:space="preserve"> or </w:t>
      </w:r>
      <w:r w:rsidR="00110BCA">
        <w:rPr>
          <w:rFonts w:cstheme="majorBidi"/>
          <w:sz w:val="20"/>
          <w:szCs w:val="20"/>
        </w:rPr>
        <w:t xml:space="preserve">a </w:t>
      </w:r>
      <w:r w:rsidRPr="00E36490">
        <w:rPr>
          <w:rFonts w:cstheme="majorBidi"/>
          <w:sz w:val="20"/>
          <w:szCs w:val="20"/>
        </w:rPr>
        <w:t xml:space="preserve">check in the offering box at the </w:t>
      </w:r>
      <w:r w:rsidR="00110BCA">
        <w:rPr>
          <w:rFonts w:cstheme="majorBidi"/>
          <w:sz w:val="20"/>
          <w:szCs w:val="20"/>
        </w:rPr>
        <w:t>mission</w:t>
      </w:r>
      <w:r w:rsidRPr="00E36490">
        <w:rPr>
          <w:rFonts w:cstheme="majorBidi"/>
          <w:sz w:val="20"/>
          <w:szCs w:val="20"/>
        </w:rPr>
        <w:t xml:space="preserve"> table. </w:t>
      </w:r>
      <w:r w:rsidR="00E36490" w:rsidRPr="00E36490">
        <w:rPr>
          <w:rFonts w:cstheme="majorBidi"/>
          <w:sz w:val="20"/>
          <w:szCs w:val="20"/>
        </w:rPr>
        <w:t>If</w:t>
      </w:r>
      <w:r w:rsidRPr="00E36490">
        <w:rPr>
          <w:rFonts w:cstheme="majorBidi"/>
          <w:sz w:val="20"/>
          <w:szCs w:val="20"/>
        </w:rPr>
        <w:t xml:space="preserve"> writing a check, write to</w:t>
      </w:r>
      <w:r w:rsidR="00110BCA">
        <w:rPr>
          <w:rFonts w:cstheme="majorBidi"/>
          <w:sz w:val="20"/>
          <w:szCs w:val="20"/>
        </w:rPr>
        <w:t xml:space="preserve"> “Carter Youth Fellowship.”</w:t>
      </w:r>
      <w:r w:rsidRPr="00E36490">
        <w:rPr>
          <w:rFonts w:cstheme="majorBidi"/>
          <w:sz w:val="20"/>
          <w:szCs w:val="20"/>
        </w:rPr>
        <w:t xml:space="preserve"> </w:t>
      </w:r>
      <w:r w:rsidR="00110BCA">
        <w:rPr>
          <w:rFonts w:cstheme="majorBidi"/>
          <w:sz w:val="20"/>
          <w:szCs w:val="20"/>
        </w:rPr>
        <w:t>See Pastor Tyler to sign up for any child/youth wanting part of this fund</w:t>
      </w:r>
      <w:r w:rsidR="00E36490">
        <w:rPr>
          <w:rFonts w:cstheme="majorBidi"/>
          <w:sz w:val="20"/>
          <w:szCs w:val="20"/>
        </w:rPr>
        <w:t xml:space="preserve">. </w:t>
      </w:r>
    </w:p>
    <w:p w14:paraId="10ADAADA" w14:textId="77777777" w:rsidR="00E17AC8" w:rsidRDefault="00E17AC8" w:rsidP="00E17AC8">
      <w:pPr>
        <w:pStyle w:val="ListParagraph"/>
        <w:spacing w:after="0"/>
        <w:ind w:left="900"/>
        <w:rPr>
          <w:rFonts w:cstheme="majorBidi"/>
          <w:sz w:val="20"/>
          <w:szCs w:val="20"/>
        </w:rPr>
      </w:pPr>
    </w:p>
    <w:p w14:paraId="7A9A15F9" w14:textId="4DBB82E7" w:rsidR="00E17AC8" w:rsidRDefault="00E17AC8" w:rsidP="00D74869">
      <w:pPr>
        <w:pStyle w:val="ListParagraph"/>
        <w:numPr>
          <w:ilvl w:val="0"/>
          <w:numId w:val="29"/>
        </w:numPr>
        <w:spacing w:after="0"/>
        <w:ind w:left="900" w:hanging="540"/>
        <w:rPr>
          <w:rFonts w:cstheme="majorBidi"/>
          <w:sz w:val="20"/>
          <w:szCs w:val="20"/>
        </w:rPr>
      </w:pPr>
      <w:r>
        <w:rPr>
          <w:rFonts w:cstheme="majorBidi"/>
          <w:sz w:val="20"/>
          <w:szCs w:val="20"/>
        </w:rPr>
        <w:t>The next Family and Fellowship (Ladies Out this month) will be on Thursday, March 28</w:t>
      </w:r>
      <w:r w:rsidRPr="00E17AC8">
        <w:rPr>
          <w:rFonts w:cstheme="majorBidi"/>
          <w:sz w:val="20"/>
          <w:szCs w:val="20"/>
          <w:vertAlign w:val="superscript"/>
        </w:rPr>
        <w:t>th</w:t>
      </w:r>
      <w:r>
        <w:rPr>
          <w:rFonts w:cstheme="majorBidi"/>
          <w:sz w:val="20"/>
          <w:szCs w:val="20"/>
        </w:rPr>
        <w:t>.</w:t>
      </w:r>
    </w:p>
    <w:p w14:paraId="76BDB485" w14:textId="77777777" w:rsidR="00E17AC8" w:rsidRPr="00E17AC8" w:rsidRDefault="00E17AC8" w:rsidP="00E17AC8">
      <w:pPr>
        <w:pStyle w:val="ListParagraph"/>
        <w:rPr>
          <w:rFonts w:cstheme="majorBidi"/>
          <w:sz w:val="20"/>
          <w:szCs w:val="20"/>
        </w:rPr>
      </w:pPr>
    </w:p>
    <w:p w14:paraId="5DD95C7B" w14:textId="77777777" w:rsidR="00E17AC8" w:rsidRDefault="00E17AC8" w:rsidP="00E17AC8">
      <w:pPr>
        <w:pStyle w:val="ListParagraph"/>
        <w:spacing w:after="0"/>
        <w:ind w:left="900"/>
        <w:rPr>
          <w:rFonts w:cstheme="majorBidi"/>
          <w:sz w:val="20"/>
          <w:szCs w:val="20"/>
        </w:rPr>
      </w:pPr>
    </w:p>
    <w:p w14:paraId="7E281B6B" w14:textId="4C9B1E17" w:rsidR="00E17AC8" w:rsidRDefault="00E17AC8" w:rsidP="00D74869">
      <w:pPr>
        <w:pStyle w:val="ListParagraph"/>
        <w:numPr>
          <w:ilvl w:val="0"/>
          <w:numId w:val="29"/>
        </w:numPr>
        <w:spacing w:after="0"/>
        <w:ind w:left="900" w:hanging="540"/>
        <w:rPr>
          <w:rFonts w:cstheme="majorBidi"/>
          <w:sz w:val="20"/>
          <w:szCs w:val="20"/>
        </w:rPr>
      </w:pPr>
      <w:r>
        <w:rPr>
          <w:rFonts w:cstheme="majorBidi"/>
          <w:sz w:val="20"/>
          <w:szCs w:val="20"/>
        </w:rPr>
        <w:t>As Easter rapidly approaches, there are a few things to note. First, Our Good Friday Service will be on March 29</w:t>
      </w:r>
      <w:r w:rsidRPr="00E17AC8">
        <w:rPr>
          <w:rFonts w:cstheme="majorBidi"/>
          <w:sz w:val="20"/>
          <w:szCs w:val="20"/>
          <w:vertAlign w:val="superscript"/>
        </w:rPr>
        <w:t>th</w:t>
      </w:r>
      <w:r>
        <w:rPr>
          <w:rFonts w:cstheme="majorBidi"/>
          <w:sz w:val="20"/>
          <w:szCs w:val="20"/>
        </w:rPr>
        <w:t xml:space="preserve"> at 7:</w:t>
      </w:r>
      <w:r w:rsidR="00AC7EE0">
        <w:rPr>
          <w:rFonts w:cstheme="majorBidi"/>
          <w:sz w:val="20"/>
          <w:szCs w:val="20"/>
        </w:rPr>
        <w:t>0</w:t>
      </w:r>
      <w:r>
        <w:rPr>
          <w:rFonts w:cstheme="majorBidi"/>
          <w:sz w:val="20"/>
          <w:szCs w:val="20"/>
        </w:rPr>
        <w:t xml:space="preserve">0 PM. Also, Pastor Tyler will be sending daily devotionals via email from this Monday until Resurrection Sunday to help prepare and remind us of such an important event. If you are not on the email list and would like to receive these devotionals, see Pastor Tyler. </w:t>
      </w:r>
    </w:p>
    <w:p w14:paraId="0DE22FFA" w14:textId="77777777" w:rsidR="007437AB" w:rsidRDefault="007437AB" w:rsidP="00743C1E">
      <w:pPr>
        <w:spacing w:after="0"/>
        <w:rPr>
          <w:rFonts w:cstheme="majorBidi"/>
          <w:sz w:val="20"/>
          <w:szCs w:val="20"/>
        </w:rPr>
      </w:pPr>
    </w:p>
    <w:p w14:paraId="5BE6B448" w14:textId="523C8737" w:rsidR="007437AB" w:rsidRDefault="00A80B7D" w:rsidP="00743C1E">
      <w:pPr>
        <w:spacing w:after="0"/>
        <w:rPr>
          <w:rFonts w:cstheme="majorBidi"/>
          <w:sz w:val="20"/>
          <w:szCs w:val="20"/>
        </w:rPr>
      </w:pPr>
      <w:r>
        <w:rPr>
          <w:noProof/>
          <w:lang w:bidi="he-IL"/>
        </w:rPr>
        <w:drawing>
          <wp:anchor distT="0" distB="0" distL="114300" distR="114300" simplePos="0" relativeHeight="251658240" behindDoc="1" locked="0" layoutInCell="1" allowOverlap="1" wp14:anchorId="57DF8393" wp14:editId="615BA3C6">
            <wp:simplePos x="0" y="0"/>
            <wp:positionH relativeFrom="column">
              <wp:posOffset>524510</wp:posOffset>
            </wp:positionH>
            <wp:positionV relativeFrom="paragraph">
              <wp:posOffset>85090</wp:posOffset>
            </wp:positionV>
            <wp:extent cx="3775710" cy="1280160"/>
            <wp:effectExtent l="0" t="0" r="0" b="0"/>
            <wp:wrapNone/>
            <wp:docPr id="7" name="Picture 7"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background pattern&#10;&#10;Description automatically generated"/>
                    <pic:cNvPicPr/>
                  </pic:nvPicPr>
                  <pic:blipFill rotWithShape="1">
                    <a:blip r:embed="rId9" cstate="print">
                      <a:alphaModFix amt="35000"/>
                      <a:extLst>
                        <a:ext uri="{28A0092B-C50C-407E-A947-70E740481C1C}">
                          <a14:useLocalDpi xmlns:a14="http://schemas.microsoft.com/office/drawing/2010/main" val="0"/>
                        </a:ext>
                      </a:extLst>
                    </a:blip>
                    <a:srcRect l="23386" r="15259"/>
                    <a:stretch/>
                  </pic:blipFill>
                  <pic:spPr bwMode="auto">
                    <a:xfrm>
                      <a:off x="0" y="0"/>
                      <a:ext cx="3775710" cy="1280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990175" w14:textId="5BC290DE" w:rsidR="00743C1E" w:rsidRPr="00E871B4" w:rsidRDefault="00743C1E" w:rsidP="001738A6">
      <w:pPr>
        <w:spacing w:after="0"/>
        <w:rPr>
          <w:rFonts w:cstheme="majorBidi"/>
          <w:sz w:val="20"/>
          <w:szCs w:val="20"/>
        </w:rPr>
      </w:pPr>
    </w:p>
    <w:p w14:paraId="6A179AEB" w14:textId="61934BCC" w:rsidR="00644699" w:rsidRDefault="00644699" w:rsidP="00644699">
      <w:pPr>
        <w:spacing w:after="0"/>
        <w:ind w:left="720"/>
        <w:jc w:val="center"/>
        <w:rPr>
          <w:rFonts w:cstheme="majorBidi"/>
          <w:b/>
          <w:bCs/>
          <w:color w:val="000000" w:themeColor="text1"/>
          <w:u w:val="single"/>
        </w:rPr>
      </w:pPr>
      <w:r w:rsidRPr="00D47D03">
        <w:rPr>
          <w:rFonts w:cstheme="majorBidi"/>
          <w:b/>
          <w:bCs/>
          <w:color w:val="000000" w:themeColor="text1"/>
          <w:u w:val="single"/>
        </w:rPr>
        <w:t>Birthdays/Anniversaries</w:t>
      </w:r>
    </w:p>
    <w:p w14:paraId="4A12FD6C" w14:textId="44AD69D0" w:rsidR="00164ECD" w:rsidRPr="00E17AC8" w:rsidRDefault="00E17AC8" w:rsidP="00713359">
      <w:pPr>
        <w:spacing w:after="0"/>
        <w:ind w:left="720"/>
        <w:jc w:val="center"/>
        <w:rPr>
          <w:rFonts w:cstheme="majorBidi"/>
          <w:color w:val="000000" w:themeColor="text1"/>
        </w:rPr>
      </w:pPr>
      <w:r>
        <w:rPr>
          <w:rFonts w:cstheme="majorBidi"/>
          <w:b/>
          <w:bCs/>
          <w:color w:val="000000" w:themeColor="text1"/>
        </w:rPr>
        <w:t xml:space="preserve">Tessa Hinman – </w:t>
      </w:r>
      <w:r>
        <w:rPr>
          <w:rFonts w:cstheme="majorBidi"/>
          <w:color w:val="000000" w:themeColor="text1"/>
        </w:rPr>
        <w:t>March 20</w:t>
      </w:r>
      <w:r w:rsidRPr="00E17AC8">
        <w:rPr>
          <w:rFonts w:cstheme="majorBidi"/>
          <w:color w:val="000000" w:themeColor="text1"/>
          <w:vertAlign w:val="superscript"/>
        </w:rPr>
        <w:t>th</w:t>
      </w:r>
      <w:r>
        <w:rPr>
          <w:rFonts w:cstheme="majorBidi"/>
          <w:color w:val="000000" w:themeColor="text1"/>
        </w:rPr>
        <w:t xml:space="preserve"> </w:t>
      </w:r>
    </w:p>
    <w:p w14:paraId="161F7972" w14:textId="15D41A38" w:rsidR="00164ECD" w:rsidRPr="00E17AC8" w:rsidRDefault="00E17AC8" w:rsidP="00644699">
      <w:pPr>
        <w:spacing w:after="0"/>
        <w:ind w:left="720"/>
        <w:jc w:val="center"/>
        <w:rPr>
          <w:rFonts w:cstheme="majorBidi"/>
          <w:color w:val="000000" w:themeColor="text1"/>
        </w:rPr>
      </w:pPr>
      <w:r>
        <w:rPr>
          <w:rFonts w:cstheme="majorBidi"/>
          <w:b/>
          <w:bCs/>
          <w:color w:val="000000" w:themeColor="text1"/>
        </w:rPr>
        <w:t xml:space="preserve">Larry Kutz – </w:t>
      </w:r>
      <w:r>
        <w:rPr>
          <w:rFonts w:cstheme="majorBidi"/>
          <w:color w:val="000000" w:themeColor="text1"/>
        </w:rPr>
        <w:t>March 22</w:t>
      </w:r>
      <w:r w:rsidRPr="00E17AC8">
        <w:rPr>
          <w:rFonts w:cstheme="majorBidi"/>
          <w:color w:val="000000" w:themeColor="text1"/>
          <w:vertAlign w:val="superscript"/>
        </w:rPr>
        <w:t>nd</w:t>
      </w:r>
      <w:r>
        <w:rPr>
          <w:rFonts w:cstheme="majorBidi"/>
          <w:color w:val="000000" w:themeColor="text1"/>
        </w:rPr>
        <w:t xml:space="preserve"> </w:t>
      </w:r>
    </w:p>
    <w:p w14:paraId="3494D2D8" w14:textId="04FE816E" w:rsidR="00713359" w:rsidRPr="00713359" w:rsidRDefault="00713359" w:rsidP="00644699">
      <w:pPr>
        <w:spacing w:after="0"/>
        <w:ind w:left="720"/>
        <w:jc w:val="center"/>
        <w:rPr>
          <w:rFonts w:cstheme="majorBidi"/>
          <w:color w:val="000000" w:themeColor="text1"/>
        </w:rPr>
      </w:pPr>
    </w:p>
    <w:p w14:paraId="60E82380" w14:textId="2D8E9F33" w:rsidR="001643A1" w:rsidRPr="00100247" w:rsidRDefault="001643A1" w:rsidP="00560F97">
      <w:pPr>
        <w:spacing w:after="0"/>
        <w:rPr>
          <w:rFonts w:cstheme="majorBidi"/>
          <w:color w:val="000000" w:themeColor="text1"/>
        </w:rPr>
      </w:pPr>
    </w:p>
    <w:p w14:paraId="4F78134F" w14:textId="5156AF76" w:rsidR="007437AB" w:rsidRPr="004A4F28" w:rsidRDefault="00EE4BBF" w:rsidP="00E36490">
      <w:pPr>
        <w:spacing w:after="0"/>
        <w:ind w:left="720"/>
        <w:jc w:val="center"/>
        <w:rPr>
          <w:rFonts w:cstheme="majorBidi"/>
          <w:color w:val="000000" w:themeColor="text1"/>
        </w:rPr>
      </w:pPr>
      <w:r>
        <w:rPr>
          <w:rFonts w:cstheme="majorBidi"/>
          <w:color w:val="000000" w:themeColor="text1"/>
        </w:rPr>
        <w:t xml:space="preserve"> </w:t>
      </w:r>
    </w:p>
    <w:p w14:paraId="5B828EB8" w14:textId="77777777" w:rsidR="001200D0" w:rsidRDefault="001200D0" w:rsidP="00DE7DA1">
      <w:pPr>
        <w:tabs>
          <w:tab w:val="left" w:pos="2403"/>
        </w:tabs>
        <w:spacing w:after="0"/>
        <w:ind w:left="720" w:right="-2"/>
        <w:jc w:val="center"/>
        <w:rPr>
          <w:rFonts w:cs="Times New Roman"/>
          <w:b/>
          <w:bCs/>
          <w:sz w:val="28"/>
          <w:szCs w:val="28"/>
          <w:u w:val="single"/>
        </w:rPr>
      </w:pPr>
    </w:p>
    <w:p w14:paraId="0BE115F1" w14:textId="1A020B92" w:rsidR="00A80B7D" w:rsidRDefault="00A80B7D" w:rsidP="00DE7DA1">
      <w:pPr>
        <w:tabs>
          <w:tab w:val="left" w:pos="2403"/>
        </w:tabs>
        <w:spacing w:after="0"/>
        <w:ind w:left="720" w:right="-2"/>
        <w:jc w:val="center"/>
        <w:rPr>
          <w:rFonts w:cs="Times New Roman"/>
          <w:b/>
          <w:bCs/>
          <w:sz w:val="28"/>
          <w:szCs w:val="28"/>
          <w:u w:val="single"/>
        </w:rPr>
      </w:pPr>
      <w:r>
        <w:rPr>
          <w:noProof/>
        </w:rPr>
        <mc:AlternateContent>
          <mc:Choice Requires="wps">
            <w:drawing>
              <wp:anchor distT="0" distB="0" distL="114300" distR="114300" simplePos="0" relativeHeight="251623423" behindDoc="1" locked="0" layoutInCell="1" allowOverlap="1" wp14:anchorId="6C359929" wp14:editId="70A62ACF">
                <wp:simplePos x="0" y="0"/>
                <wp:positionH relativeFrom="margin">
                  <wp:posOffset>5440680</wp:posOffset>
                </wp:positionH>
                <wp:positionV relativeFrom="paragraph">
                  <wp:posOffset>86360</wp:posOffset>
                </wp:positionV>
                <wp:extent cx="3375660" cy="1828800"/>
                <wp:effectExtent l="0" t="0" r="15240" b="19050"/>
                <wp:wrapNone/>
                <wp:docPr id="1587333969" name="Flowchart: Alternate Proces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75660" cy="1828800"/>
                        </a:xfrm>
                        <a:prstGeom prst="flowChartAlternateProcess">
                          <a:avLst/>
                        </a:prstGeom>
                        <a:noFill/>
                        <a:ln w="12700">
                          <a:solidFill>
                            <a:srgbClr val="000000"/>
                          </a:solidFill>
                          <a:miter lim="800000"/>
                          <a:headEnd/>
                          <a:tailEnd/>
                        </a:ln>
                      </wps:spPr>
                      <wps:txbx>
                        <w:txbxContent>
                          <w:p w14:paraId="0B7A4655" w14:textId="6CE8D6A2" w:rsidR="00BA7449" w:rsidRDefault="00BA7449" w:rsidP="00123133"/>
                          <w:p w14:paraId="3B7F080D" w14:textId="64239992" w:rsidR="00BA7449" w:rsidRDefault="00BA7449" w:rsidP="00123133"/>
                          <w:p w14:paraId="579FBFB3" w14:textId="2B6EF1C0" w:rsidR="004F6814" w:rsidRPr="004F6814" w:rsidRDefault="004F6814" w:rsidP="00123133">
                            <w:pPr>
                              <w:rPr>
                                <w:b/>
                                <w:bCs/>
                              </w:rPr>
                            </w:pPr>
                          </w:p>
                          <w:p w14:paraId="44C765FB" w14:textId="30A03643" w:rsidR="00873734" w:rsidRDefault="00873734" w:rsidP="00123133"/>
                          <w:p w14:paraId="0D4E6748" w14:textId="13DCFED0" w:rsidR="00873734" w:rsidRDefault="00873734" w:rsidP="00123133"/>
                          <w:p w14:paraId="20283A3F" w14:textId="77777777" w:rsidR="00873734" w:rsidRDefault="00873734" w:rsidP="00123133"/>
                          <w:p w14:paraId="2B0D53B4" w14:textId="77777777" w:rsidR="00D76508" w:rsidRDefault="00D76508" w:rsidP="00123133"/>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3599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28.4pt;margin-top:6.8pt;width:265.8pt;height:2in;z-index:-2516930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" filled="f" strokeweight="1pt">
                <v:textbox>
                  <w:txbxContent>
                    <w:p w14:paraId="0B7A4655" w14:textId="6CE8D6A2" w:rsidR="00BA7449" w:rsidRDefault="00BA7449" w:rsidP="00123133"/>
                    <w:p w14:paraId="3B7F080D" w14:textId="64239992" w:rsidR="00BA7449" w:rsidRDefault="00BA7449" w:rsidP="00123133"/>
                    <w:p w14:paraId="579FBFB3" w14:textId="2B6EF1C0" w:rsidR="004F6814" w:rsidRPr="004F6814" w:rsidRDefault="004F6814" w:rsidP="00123133">
                      <w:pPr>
                        <w:rPr>
                          <w:b/>
                          <w:bCs/>
                        </w:rPr>
                      </w:pPr>
                    </w:p>
                    <w:p w14:paraId="44C765FB" w14:textId="30A03643" w:rsidR="00873734" w:rsidRDefault="00873734" w:rsidP="00123133"/>
                    <w:p w14:paraId="0D4E6748" w14:textId="13DCFED0" w:rsidR="00873734" w:rsidRDefault="00873734" w:rsidP="00123133"/>
                    <w:p w14:paraId="20283A3F" w14:textId="77777777" w:rsidR="00873734" w:rsidRDefault="00873734" w:rsidP="00123133"/>
                    <w:p w14:paraId="2B0D53B4" w14:textId="77777777" w:rsidR="00D76508" w:rsidRDefault="00D76508" w:rsidP="00123133"/>
                  </w:txbxContent>
                </v:textbox>
                <w10:wrap anchorx="margin"/>
              </v:shape>
            </w:pict>
          </mc:Fallback>
        </mc:AlternateContent>
      </w:r>
    </w:p>
    <w:p w14:paraId="1DF8121E" w14:textId="771C1867" w:rsidR="00447DCF" w:rsidRPr="00DE7DA1" w:rsidRDefault="00D60213" w:rsidP="00DE7DA1">
      <w:pPr>
        <w:tabs>
          <w:tab w:val="left" w:pos="2403"/>
        </w:tabs>
        <w:spacing w:after="0"/>
        <w:ind w:left="720" w:right="-2"/>
        <w:jc w:val="center"/>
        <w:rPr>
          <w:rFonts w:cs="Times New Roman"/>
          <w:b/>
          <w:bCs/>
          <w:sz w:val="28"/>
          <w:szCs w:val="28"/>
          <w:u w:val="single"/>
        </w:rPr>
      </w:pPr>
      <w:r w:rsidRPr="00D23D29">
        <w:rPr>
          <w:rFonts w:cs="Times New Roman"/>
          <w:b/>
          <w:bCs/>
          <w:sz w:val="28"/>
          <w:szCs w:val="28"/>
          <w:u w:val="single"/>
        </w:rPr>
        <w:t xml:space="preserve">Upcoming </w:t>
      </w:r>
      <w:r w:rsidR="006B5083" w:rsidRPr="00D23D29">
        <w:rPr>
          <w:rFonts w:cs="Times New Roman"/>
          <w:b/>
          <w:bCs/>
          <w:sz w:val="28"/>
          <w:szCs w:val="28"/>
          <w:u w:val="single"/>
        </w:rPr>
        <w:t>Events:</w:t>
      </w:r>
      <w:r w:rsidR="00107FDD">
        <w:rPr>
          <w:rFonts w:cs="Times New Roman"/>
          <w:sz w:val="24"/>
          <w:szCs w:val="24"/>
        </w:rPr>
        <w:t xml:space="preserve"> </w:t>
      </w:r>
      <w:r w:rsidR="007732F1">
        <w:rPr>
          <w:rFonts w:cs="Times New Roman"/>
          <w:sz w:val="24"/>
          <w:szCs w:val="24"/>
        </w:rPr>
        <w:t xml:space="preserve"> </w:t>
      </w:r>
    </w:p>
    <w:p w14:paraId="3FA1F5C6" w14:textId="77777777" w:rsidR="00DE7DA1" w:rsidRDefault="00DE7DA1" w:rsidP="00E36490">
      <w:pPr>
        <w:spacing w:after="0"/>
        <w:ind w:right="-722"/>
        <w:rPr>
          <w:rFonts w:cs="Times New Roman"/>
          <w:sz w:val="24"/>
          <w:szCs w:val="24"/>
        </w:rPr>
      </w:pPr>
    </w:p>
    <w:p w14:paraId="0E22B8DC" w14:textId="7C2A3BE8" w:rsidR="00DE7DA1" w:rsidRDefault="00E17AC8" w:rsidP="00DE7DA1">
      <w:pPr>
        <w:spacing w:after="0"/>
        <w:ind w:right="-722"/>
        <w:jc w:val="center"/>
        <w:rPr>
          <w:rFonts w:cs="Times New Roman"/>
          <w:b/>
          <w:bCs/>
          <w:sz w:val="24"/>
          <w:szCs w:val="24"/>
        </w:rPr>
      </w:pPr>
      <w:r>
        <w:rPr>
          <w:rFonts w:cs="Times New Roman"/>
          <w:b/>
          <w:bCs/>
          <w:sz w:val="24"/>
          <w:szCs w:val="24"/>
        </w:rPr>
        <w:t>Mom’s Morning</w:t>
      </w:r>
    </w:p>
    <w:p w14:paraId="495AFCAD" w14:textId="11C97BD0" w:rsidR="00E871B4" w:rsidRDefault="00E17AC8" w:rsidP="00DE7DA1">
      <w:pPr>
        <w:spacing w:after="0"/>
        <w:ind w:right="-722"/>
        <w:jc w:val="center"/>
        <w:rPr>
          <w:rFonts w:cs="Times New Roman"/>
          <w:sz w:val="24"/>
          <w:szCs w:val="24"/>
        </w:rPr>
      </w:pPr>
      <w:r>
        <w:rPr>
          <w:rFonts w:cs="Times New Roman"/>
          <w:sz w:val="24"/>
          <w:szCs w:val="24"/>
        </w:rPr>
        <w:t>Thursday, March 21</w:t>
      </w:r>
      <w:r w:rsidRPr="00E17AC8">
        <w:rPr>
          <w:rFonts w:cs="Times New Roman"/>
          <w:sz w:val="24"/>
          <w:szCs w:val="24"/>
          <w:vertAlign w:val="superscript"/>
        </w:rPr>
        <w:t>st</w:t>
      </w:r>
      <w:r>
        <w:rPr>
          <w:rFonts w:cs="Times New Roman"/>
          <w:sz w:val="24"/>
          <w:szCs w:val="24"/>
        </w:rPr>
        <w:t xml:space="preserve"> at 9:00 AM</w:t>
      </w:r>
    </w:p>
    <w:p w14:paraId="6331CAE0" w14:textId="77777777" w:rsidR="00E871B4" w:rsidRDefault="00E871B4" w:rsidP="00DE7DA1">
      <w:pPr>
        <w:spacing w:after="0"/>
        <w:ind w:right="-722"/>
        <w:jc w:val="center"/>
        <w:rPr>
          <w:rFonts w:cs="Times New Roman"/>
          <w:sz w:val="24"/>
          <w:szCs w:val="24"/>
        </w:rPr>
      </w:pPr>
    </w:p>
    <w:p w14:paraId="3B85EC34" w14:textId="107BF99C" w:rsidR="00E871B4" w:rsidRDefault="00E17AC8" w:rsidP="00DE7DA1">
      <w:pPr>
        <w:spacing w:after="0"/>
        <w:ind w:right="-722"/>
        <w:jc w:val="center"/>
        <w:rPr>
          <w:rFonts w:cs="Times New Roman"/>
          <w:b/>
          <w:bCs/>
          <w:sz w:val="24"/>
          <w:szCs w:val="24"/>
        </w:rPr>
      </w:pPr>
      <w:r>
        <w:rPr>
          <w:rFonts w:cs="Times New Roman"/>
          <w:b/>
          <w:bCs/>
          <w:sz w:val="24"/>
          <w:szCs w:val="24"/>
        </w:rPr>
        <w:t>Long-Term Care Service</w:t>
      </w:r>
    </w:p>
    <w:p w14:paraId="0202BC59" w14:textId="266A1C68" w:rsidR="00E871B4" w:rsidRPr="00E871B4" w:rsidRDefault="00E17AC8" w:rsidP="00DE7DA1">
      <w:pPr>
        <w:spacing w:after="0"/>
        <w:ind w:right="-722"/>
        <w:jc w:val="center"/>
        <w:rPr>
          <w:rFonts w:cs="Times New Roman"/>
          <w:sz w:val="24"/>
          <w:szCs w:val="24"/>
        </w:rPr>
      </w:pPr>
      <w:r>
        <w:rPr>
          <w:rFonts w:cs="Times New Roman"/>
          <w:sz w:val="24"/>
          <w:szCs w:val="24"/>
        </w:rPr>
        <w:t>Friday, March 22</w:t>
      </w:r>
      <w:r w:rsidRPr="00E17AC8">
        <w:rPr>
          <w:rFonts w:cs="Times New Roman"/>
          <w:sz w:val="24"/>
          <w:szCs w:val="24"/>
          <w:vertAlign w:val="superscript"/>
        </w:rPr>
        <w:t>nd</w:t>
      </w:r>
      <w:r>
        <w:rPr>
          <w:rFonts w:cs="Times New Roman"/>
          <w:sz w:val="24"/>
          <w:szCs w:val="24"/>
        </w:rPr>
        <w:t xml:space="preserve"> at 4:00 PM</w:t>
      </w:r>
    </w:p>
    <w:p w14:paraId="7FB0F7E3" w14:textId="77777777" w:rsidR="00713359" w:rsidRDefault="00713359" w:rsidP="00E17AC8">
      <w:pPr>
        <w:spacing w:after="0"/>
        <w:ind w:right="718"/>
        <w:rPr>
          <w:rFonts w:cs="Times New Roman"/>
          <w:b/>
          <w:bCs/>
          <w:sz w:val="24"/>
          <w:szCs w:val="24"/>
          <w:u w:val="single"/>
        </w:rPr>
      </w:pPr>
    </w:p>
    <w:p w14:paraId="5C947223" w14:textId="77D69F7A" w:rsidR="0015650F" w:rsidRDefault="003D31D5" w:rsidP="00033AAB">
      <w:pPr>
        <w:spacing w:after="0"/>
        <w:ind w:right="718"/>
        <w:jc w:val="center"/>
        <w:rPr>
          <w:rFonts w:cs="Times New Roman"/>
          <w:sz w:val="20"/>
          <w:szCs w:val="20"/>
        </w:rPr>
      </w:pPr>
      <w:r w:rsidRPr="00D23D29">
        <w:rPr>
          <w:rFonts w:cs="Times New Roman"/>
          <w:b/>
          <w:bCs/>
          <w:sz w:val="24"/>
          <w:szCs w:val="24"/>
          <w:u w:val="single"/>
        </w:rPr>
        <w:lastRenderedPageBreak/>
        <w:t xml:space="preserve">Prayer </w:t>
      </w:r>
      <w:r w:rsidR="002A3F2B" w:rsidRPr="00D23D29">
        <w:rPr>
          <w:rFonts w:cs="Times New Roman"/>
          <w:b/>
          <w:bCs/>
          <w:sz w:val="24"/>
          <w:szCs w:val="24"/>
          <w:u w:val="single"/>
        </w:rPr>
        <w:t>Requests</w:t>
      </w:r>
      <w:r w:rsidR="005B5635" w:rsidRPr="00D23D29">
        <w:rPr>
          <w:rFonts w:cs="Times New Roman"/>
          <w:sz w:val="20"/>
          <w:szCs w:val="20"/>
        </w:rPr>
        <w:t>.</w:t>
      </w:r>
    </w:p>
    <w:p w14:paraId="097F3D81" w14:textId="77777777" w:rsidR="000C4EFE" w:rsidRPr="00F944C2" w:rsidRDefault="000C4EFE" w:rsidP="00033AAB">
      <w:pPr>
        <w:spacing w:after="0"/>
        <w:ind w:right="718"/>
        <w:jc w:val="center"/>
        <w:rPr>
          <w:rFonts w:cs="Times New Roman"/>
          <w:b/>
          <w:bCs/>
          <w:strike/>
          <w:sz w:val="24"/>
          <w:szCs w:val="24"/>
          <w:u w:val="single"/>
        </w:rPr>
      </w:pPr>
    </w:p>
    <w:p w14:paraId="1C75FD2E" w14:textId="7A83DDB0" w:rsidR="00A55C87" w:rsidRDefault="00B030E2" w:rsidP="00A55C87">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sidRPr="00D23D29">
        <w:rPr>
          <w:rFonts w:cstheme="minorHAnsi"/>
          <w:sz w:val="20"/>
          <w:szCs w:val="20"/>
        </w:rPr>
        <w:t xml:space="preserve"> Continue to pray for h</w:t>
      </w:r>
      <w:r w:rsidR="00582A11" w:rsidRPr="00D23D29">
        <w:rPr>
          <w:rFonts w:cstheme="minorHAnsi"/>
          <w:sz w:val="20"/>
          <w:szCs w:val="20"/>
        </w:rPr>
        <w:t>ealth concerns for</w:t>
      </w:r>
      <w:r w:rsidR="00052883">
        <w:rPr>
          <w:rFonts w:cstheme="minorHAnsi"/>
          <w:sz w:val="20"/>
          <w:szCs w:val="20"/>
        </w:rPr>
        <w:t xml:space="preserve"> </w:t>
      </w:r>
      <w:r w:rsidR="009E743B" w:rsidRPr="00D23D29">
        <w:rPr>
          <w:rFonts w:cstheme="minorHAnsi"/>
          <w:sz w:val="20"/>
          <w:szCs w:val="20"/>
        </w:rPr>
        <w:t>Dale</w:t>
      </w:r>
      <w:r w:rsidR="002A4121">
        <w:rPr>
          <w:rFonts w:cstheme="minorHAnsi"/>
          <w:sz w:val="20"/>
          <w:szCs w:val="20"/>
        </w:rPr>
        <w:t xml:space="preserve"> </w:t>
      </w:r>
      <w:r w:rsidR="009E743B" w:rsidRPr="00D23D29">
        <w:rPr>
          <w:rFonts w:cstheme="minorHAnsi"/>
          <w:sz w:val="20"/>
          <w:szCs w:val="20"/>
        </w:rPr>
        <w:t>Water</w:t>
      </w:r>
      <w:r w:rsidR="006E5774">
        <w:rPr>
          <w:rFonts w:cstheme="minorHAnsi"/>
          <w:sz w:val="20"/>
          <w:szCs w:val="20"/>
        </w:rPr>
        <w:t>s</w:t>
      </w:r>
      <w:r w:rsidR="006B5083">
        <w:rPr>
          <w:rFonts w:cstheme="minorHAnsi"/>
          <w:sz w:val="20"/>
          <w:szCs w:val="20"/>
        </w:rPr>
        <w:t xml:space="preserve"> and </w:t>
      </w:r>
      <w:r w:rsidR="0070655F">
        <w:rPr>
          <w:rFonts w:cstheme="minorHAnsi"/>
          <w:sz w:val="20"/>
          <w:szCs w:val="20"/>
        </w:rPr>
        <w:t>Dick and</w:t>
      </w:r>
      <w:r w:rsidR="006B5083">
        <w:rPr>
          <w:rFonts w:cstheme="minorHAnsi"/>
          <w:sz w:val="20"/>
          <w:szCs w:val="20"/>
        </w:rPr>
        <w:t xml:space="preserve"> Mary </w:t>
      </w:r>
      <w:r w:rsidR="00744EDE">
        <w:rPr>
          <w:rFonts w:cstheme="minorHAnsi"/>
          <w:sz w:val="20"/>
          <w:szCs w:val="20"/>
        </w:rPr>
        <w:t>Buchanan</w:t>
      </w:r>
      <w:r w:rsidR="00171742">
        <w:rPr>
          <w:rFonts w:cstheme="minorHAnsi"/>
          <w:sz w:val="20"/>
          <w:szCs w:val="20"/>
        </w:rPr>
        <w:t xml:space="preserve">. </w:t>
      </w:r>
    </w:p>
    <w:p w14:paraId="380B4F1B" w14:textId="19EDF0CF" w:rsidR="00A535E5" w:rsidRPr="000427A8" w:rsidRDefault="00A535E5" w:rsidP="000427A8">
      <w:pPr>
        <w:tabs>
          <w:tab w:val="left" w:pos="180"/>
          <w:tab w:val="left" w:pos="900"/>
          <w:tab w:val="left" w:pos="7020"/>
        </w:tabs>
        <w:spacing w:after="0" w:line="256" w:lineRule="auto"/>
        <w:ind w:right="1080"/>
        <w:rPr>
          <w:rFonts w:cstheme="minorHAnsi"/>
          <w:sz w:val="20"/>
          <w:szCs w:val="20"/>
        </w:rPr>
      </w:pPr>
    </w:p>
    <w:p w14:paraId="5B4CB2E1" w14:textId="4BA22A8E" w:rsidR="00D41DE9" w:rsidRDefault="003C1DFB" w:rsidP="008C1F0B">
      <w:pPr>
        <w:tabs>
          <w:tab w:val="left" w:pos="900"/>
          <w:tab w:val="left" w:pos="7020"/>
        </w:tabs>
        <w:spacing w:after="0" w:line="256" w:lineRule="auto"/>
        <w:ind w:left="270" w:right="1080" w:hanging="180"/>
        <w:rPr>
          <w:rFonts w:cstheme="minorHAnsi"/>
          <w:sz w:val="20"/>
          <w:szCs w:val="20"/>
        </w:rPr>
      </w:pPr>
      <w:r w:rsidRPr="00D23D29">
        <w:rPr>
          <w:rFonts w:cstheme="minorHAnsi"/>
          <w:sz w:val="20"/>
          <w:szCs w:val="20"/>
        </w:rPr>
        <w:t xml:space="preserve">-  </w:t>
      </w:r>
      <w:r w:rsidR="0036642E" w:rsidRPr="00B23ED5">
        <w:rPr>
          <w:rFonts w:cstheme="minorHAnsi"/>
          <w:sz w:val="20"/>
          <w:szCs w:val="20"/>
        </w:rPr>
        <w:t>Missionaries of the Week</w:t>
      </w:r>
      <w:r w:rsidR="00BB2715">
        <w:rPr>
          <w:rFonts w:cstheme="minorHAnsi"/>
          <w:sz w:val="20"/>
          <w:szCs w:val="20"/>
        </w:rPr>
        <w:t xml:space="preserve">: </w:t>
      </w:r>
      <w:r w:rsidR="009F6573">
        <w:rPr>
          <w:rFonts w:cstheme="minorHAnsi"/>
          <w:sz w:val="20"/>
          <w:szCs w:val="20"/>
        </w:rPr>
        <w:t xml:space="preserve">The </w:t>
      </w:r>
      <w:proofErr w:type="spellStart"/>
      <w:r w:rsidR="00E17AC8">
        <w:rPr>
          <w:rFonts w:cstheme="minorHAnsi"/>
          <w:sz w:val="20"/>
          <w:szCs w:val="20"/>
        </w:rPr>
        <w:t>Okreek</w:t>
      </w:r>
      <w:proofErr w:type="spellEnd"/>
      <w:r w:rsidR="00E17AC8">
        <w:rPr>
          <w:rFonts w:cstheme="minorHAnsi"/>
          <w:sz w:val="20"/>
          <w:szCs w:val="20"/>
        </w:rPr>
        <w:t>, Jon and Bethany, and the Toews.</w:t>
      </w:r>
      <w:r w:rsidR="000A7B14">
        <w:rPr>
          <w:rFonts w:cstheme="minorHAnsi"/>
          <w:sz w:val="20"/>
          <w:szCs w:val="20"/>
        </w:rPr>
        <w:t xml:space="preserve"> </w:t>
      </w:r>
    </w:p>
    <w:p w14:paraId="473544A5" w14:textId="77777777" w:rsidR="00D41DE9" w:rsidRDefault="00D41DE9" w:rsidP="008C1F0B">
      <w:pPr>
        <w:tabs>
          <w:tab w:val="left" w:pos="900"/>
          <w:tab w:val="left" w:pos="7020"/>
        </w:tabs>
        <w:spacing w:after="0" w:line="256" w:lineRule="auto"/>
        <w:ind w:left="270" w:right="1080" w:hanging="180"/>
        <w:rPr>
          <w:rFonts w:cstheme="minorHAnsi"/>
          <w:sz w:val="20"/>
          <w:szCs w:val="20"/>
        </w:rPr>
      </w:pPr>
    </w:p>
    <w:p w14:paraId="1E001C3D" w14:textId="6C01F482" w:rsidR="00E36490" w:rsidRDefault="00D41DE9"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 xml:space="preserve">- </w:t>
      </w:r>
      <w:r w:rsidR="000427A8">
        <w:rPr>
          <w:rFonts w:cstheme="minorHAnsi"/>
          <w:sz w:val="20"/>
          <w:szCs w:val="20"/>
        </w:rPr>
        <w:t>C</w:t>
      </w:r>
      <w:r w:rsidR="00384AE6">
        <w:rPr>
          <w:rFonts w:cstheme="minorHAnsi"/>
          <w:sz w:val="20"/>
          <w:szCs w:val="20"/>
        </w:rPr>
        <w:t>ontinue to p</w:t>
      </w:r>
      <w:r>
        <w:rPr>
          <w:rFonts w:cstheme="minorHAnsi"/>
          <w:sz w:val="20"/>
          <w:szCs w:val="20"/>
        </w:rPr>
        <w:t>ray for Les Clevenger</w:t>
      </w:r>
      <w:r w:rsidR="00496537">
        <w:rPr>
          <w:rFonts w:cstheme="minorHAnsi"/>
          <w:sz w:val="20"/>
          <w:szCs w:val="20"/>
        </w:rPr>
        <w:t xml:space="preserve"> as </w:t>
      </w:r>
      <w:r w:rsidR="00E36490">
        <w:rPr>
          <w:rFonts w:cstheme="minorHAnsi"/>
          <w:sz w:val="20"/>
          <w:szCs w:val="20"/>
        </w:rPr>
        <w:t xml:space="preserve">he continues to recover. </w:t>
      </w:r>
      <w:r w:rsidR="00825C2D">
        <w:rPr>
          <w:rFonts w:cstheme="minorHAnsi"/>
          <w:sz w:val="20"/>
          <w:szCs w:val="20"/>
        </w:rPr>
        <w:t xml:space="preserve">The reports continue to show improvements. </w:t>
      </w:r>
    </w:p>
    <w:p w14:paraId="38790598" w14:textId="77777777" w:rsidR="00E36490" w:rsidRDefault="00E36490" w:rsidP="00E36490">
      <w:pPr>
        <w:tabs>
          <w:tab w:val="left" w:pos="900"/>
          <w:tab w:val="left" w:pos="7020"/>
        </w:tabs>
        <w:spacing w:after="0" w:line="256" w:lineRule="auto"/>
        <w:ind w:right="1080"/>
        <w:rPr>
          <w:rFonts w:cstheme="minorHAnsi"/>
          <w:sz w:val="20"/>
          <w:szCs w:val="20"/>
        </w:rPr>
      </w:pPr>
    </w:p>
    <w:p w14:paraId="033D19F6" w14:textId="3E703CFF" w:rsidR="00E36490" w:rsidRDefault="00E36490"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 xml:space="preserve">- Pray for Brian Balster as </w:t>
      </w:r>
      <w:r w:rsidR="001227E8">
        <w:rPr>
          <w:rFonts w:cstheme="minorHAnsi"/>
          <w:sz w:val="20"/>
          <w:szCs w:val="20"/>
        </w:rPr>
        <w:t xml:space="preserve">he </w:t>
      </w:r>
      <w:r w:rsidR="00E17AC8">
        <w:rPr>
          <w:rFonts w:cstheme="minorHAnsi"/>
          <w:sz w:val="20"/>
          <w:szCs w:val="20"/>
        </w:rPr>
        <w:t xml:space="preserve">continues to teach </w:t>
      </w:r>
      <w:r w:rsidR="00825C2D">
        <w:rPr>
          <w:rFonts w:cstheme="minorHAnsi"/>
          <w:sz w:val="20"/>
          <w:szCs w:val="20"/>
        </w:rPr>
        <w:t xml:space="preserve">in Nepal and returns home on Tuesday. </w:t>
      </w:r>
    </w:p>
    <w:p w14:paraId="2804A482" w14:textId="77777777" w:rsidR="00E36490" w:rsidRDefault="00E36490" w:rsidP="00E36490">
      <w:pPr>
        <w:tabs>
          <w:tab w:val="left" w:pos="900"/>
          <w:tab w:val="left" w:pos="7020"/>
        </w:tabs>
        <w:spacing w:after="0" w:line="256" w:lineRule="auto"/>
        <w:ind w:right="1080"/>
        <w:rPr>
          <w:rFonts w:cstheme="minorHAnsi"/>
          <w:sz w:val="20"/>
          <w:szCs w:val="20"/>
        </w:rPr>
      </w:pPr>
    </w:p>
    <w:p w14:paraId="315707DA" w14:textId="7E6995B2" w:rsidR="00E36490" w:rsidRPr="00E36490" w:rsidRDefault="00E36490" w:rsidP="00E36490">
      <w:pPr>
        <w:tabs>
          <w:tab w:val="left" w:pos="900"/>
          <w:tab w:val="left" w:pos="7020"/>
        </w:tabs>
        <w:spacing w:after="0" w:line="256" w:lineRule="auto"/>
        <w:ind w:left="270" w:right="1080" w:hanging="180"/>
        <w:rPr>
          <w:rFonts w:cstheme="minorHAnsi"/>
          <w:sz w:val="20"/>
          <w:szCs w:val="20"/>
        </w:rPr>
      </w:pPr>
      <w:r>
        <w:rPr>
          <w:rFonts w:cstheme="minorHAnsi"/>
          <w:sz w:val="20"/>
          <w:szCs w:val="20"/>
        </w:rPr>
        <w:t>-</w:t>
      </w:r>
      <w:r w:rsidR="001227E8">
        <w:rPr>
          <w:rFonts w:cstheme="minorHAnsi"/>
          <w:sz w:val="20"/>
          <w:szCs w:val="20"/>
        </w:rPr>
        <w:t xml:space="preserve">Continue to pray for Pastor Justin Wheadon as he recovers from his heart attack. </w:t>
      </w:r>
      <w:r>
        <w:rPr>
          <w:rFonts w:cstheme="minorHAnsi"/>
          <w:sz w:val="20"/>
          <w:szCs w:val="20"/>
        </w:rPr>
        <w:t xml:space="preserve"> </w:t>
      </w:r>
    </w:p>
    <w:p w14:paraId="35C9A725" w14:textId="77777777" w:rsidR="00146D25" w:rsidRPr="00146D25" w:rsidRDefault="00146D25" w:rsidP="00146D25">
      <w:pPr>
        <w:tabs>
          <w:tab w:val="left" w:pos="180"/>
          <w:tab w:val="left" w:pos="900"/>
          <w:tab w:val="left" w:pos="7020"/>
        </w:tabs>
        <w:spacing w:after="0" w:line="256" w:lineRule="auto"/>
        <w:ind w:right="1080"/>
        <w:rPr>
          <w:rFonts w:cstheme="minorHAnsi"/>
          <w:sz w:val="20"/>
          <w:szCs w:val="20"/>
        </w:rPr>
      </w:pPr>
    </w:p>
    <w:p w14:paraId="2E789CBC" w14:textId="022645E4" w:rsidR="00743C1E" w:rsidRPr="00577E87" w:rsidRDefault="008B5041" w:rsidP="00577E87">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 xml:space="preserve">Continue to pray </w:t>
      </w:r>
      <w:r w:rsidR="00384AE6">
        <w:rPr>
          <w:rFonts w:cstheme="minorHAnsi"/>
          <w:sz w:val="20"/>
          <w:szCs w:val="20"/>
        </w:rPr>
        <w:t>for Meagan as she continues</w:t>
      </w:r>
      <w:r w:rsidR="00AF28B7">
        <w:rPr>
          <w:rFonts w:cstheme="minorHAnsi"/>
          <w:sz w:val="20"/>
          <w:szCs w:val="20"/>
        </w:rPr>
        <w:t xml:space="preserve"> through cancer treatments.</w:t>
      </w:r>
      <w:r w:rsidR="000811E8">
        <w:rPr>
          <w:rFonts w:cstheme="minorHAnsi"/>
          <w:sz w:val="20"/>
          <w:szCs w:val="20"/>
        </w:rPr>
        <w:t xml:space="preserve"> </w:t>
      </w:r>
    </w:p>
    <w:p w14:paraId="5CF819A9" w14:textId="77777777" w:rsidR="00DE7DA1" w:rsidRPr="00DE7DA1" w:rsidRDefault="00DE7DA1" w:rsidP="00DE7DA1">
      <w:pPr>
        <w:pStyle w:val="ListParagraph"/>
        <w:rPr>
          <w:rFonts w:cstheme="minorHAnsi"/>
          <w:sz w:val="20"/>
          <w:szCs w:val="20"/>
        </w:rPr>
      </w:pPr>
    </w:p>
    <w:p w14:paraId="1C47158D" w14:textId="3C0DCD61" w:rsidR="00825C2D" w:rsidRDefault="00DE7DA1" w:rsidP="00FE26C4">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sidRPr="00825C2D">
        <w:rPr>
          <w:rFonts w:cstheme="minorHAnsi"/>
          <w:sz w:val="20"/>
          <w:szCs w:val="20"/>
        </w:rPr>
        <w:t>Continue to pray for Leah B</w:t>
      </w:r>
      <w:r w:rsidR="00825C2D">
        <w:rPr>
          <w:rFonts w:cstheme="minorHAnsi"/>
          <w:sz w:val="20"/>
          <w:szCs w:val="20"/>
        </w:rPr>
        <w:t xml:space="preserve">. as she continues her journey with seizures. They have recently changed medication, and she is doing significantly better. Pray for this medication to continue to work. </w:t>
      </w:r>
    </w:p>
    <w:p w14:paraId="4422D38D" w14:textId="77777777" w:rsidR="00825C2D" w:rsidRPr="00825C2D" w:rsidRDefault="00825C2D" w:rsidP="00825C2D">
      <w:pPr>
        <w:tabs>
          <w:tab w:val="left" w:pos="180"/>
          <w:tab w:val="left" w:pos="900"/>
          <w:tab w:val="left" w:pos="7020"/>
        </w:tabs>
        <w:spacing w:after="0" w:line="256" w:lineRule="auto"/>
        <w:ind w:right="1080"/>
        <w:rPr>
          <w:rFonts w:cstheme="minorHAnsi"/>
          <w:sz w:val="20"/>
          <w:szCs w:val="20"/>
        </w:rPr>
      </w:pPr>
    </w:p>
    <w:p w14:paraId="269A37FA" w14:textId="68AAC912" w:rsidR="007B4C63" w:rsidRDefault="007B4C63" w:rsidP="002C3715">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rFonts w:cstheme="minorHAnsi"/>
          <w:sz w:val="20"/>
          <w:szCs w:val="20"/>
        </w:rPr>
        <w:t xml:space="preserve">Pray for our community as we shine the light of Christ! </w:t>
      </w:r>
    </w:p>
    <w:p w14:paraId="129B84DE" w14:textId="77777777" w:rsidR="007B4C63" w:rsidRPr="007B4C63" w:rsidRDefault="007B4C63" w:rsidP="007B4C63">
      <w:pPr>
        <w:pStyle w:val="ListParagraph"/>
        <w:rPr>
          <w:rFonts w:cstheme="minorHAnsi"/>
          <w:sz w:val="20"/>
          <w:szCs w:val="20"/>
        </w:rPr>
      </w:pPr>
    </w:p>
    <w:p w14:paraId="340F70C4" w14:textId="00A3E302" w:rsidR="00496537" w:rsidRPr="00825C2D" w:rsidRDefault="00825C2D" w:rsidP="00825C2D">
      <w:pPr>
        <w:pStyle w:val="ListParagraph"/>
        <w:numPr>
          <w:ilvl w:val="0"/>
          <w:numId w:val="29"/>
        </w:numPr>
        <w:tabs>
          <w:tab w:val="left" w:pos="180"/>
          <w:tab w:val="left" w:pos="900"/>
          <w:tab w:val="left" w:pos="7020"/>
        </w:tabs>
        <w:spacing w:after="0" w:line="256" w:lineRule="auto"/>
        <w:ind w:left="270" w:right="1080" w:hanging="180"/>
        <w:rPr>
          <w:rFonts w:cstheme="minorHAnsi"/>
          <w:sz w:val="20"/>
          <w:szCs w:val="20"/>
        </w:rPr>
      </w:pPr>
      <w:r>
        <w:rPr>
          <w:noProof/>
        </w:rPr>
        <mc:AlternateContent>
          <mc:Choice Requires="wps">
            <w:drawing>
              <wp:anchor distT="45720" distB="45720" distL="114300" distR="114300" simplePos="0" relativeHeight="251672576" behindDoc="0" locked="0" layoutInCell="1" allowOverlap="1" wp14:anchorId="70FB0E03" wp14:editId="019AAFC1">
                <wp:simplePos x="0" y="0"/>
                <wp:positionH relativeFrom="column">
                  <wp:posOffset>-47625</wp:posOffset>
                </wp:positionH>
                <wp:positionV relativeFrom="paragraph">
                  <wp:posOffset>1858645</wp:posOffset>
                </wp:positionV>
                <wp:extent cx="4301490" cy="771525"/>
                <wp:effectExtent l="19050" t="19050" r="41910" b="47625"/>
                <wp:wrapSquare wrapText="bothSides"/>
                <wp:docPr id="21417373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771525"/>
                        </a:xfrm>
                        <a:custGeom>
                          <a:avLst/>
                          <a:gdLst>
                            <a:gd name="connsiteX0" fmla="*/ 0 w 3873500"/>
                            <a:gd name="connsiteY0" fmla="*/ 0 h 1671320"/>
                            <a:gd name="connsiteX1" fmla="*/ 529378 w 3873500"/>
                            <a:gd name="connsiteY1" fmla="*/ 0 h 1671320"/>
                            <a:gd name="connsiteX2" fmla="*/ 1174962 w 3873500"/>
                            <a:gd name="connsiteY2" fmla="*/ 0 h 1671320"/>
                            <a:gd name="connsiteX3" fmla="*/ 1743075 w 3873500"/>
                            <a:gd name="connsiteY3" fmla="*/ 0 h 1671320"/>
                            <a:gd name="connsiteX4" fmla="*/ 2466128 w 3873500"/>
                            <a:gd name="connsiteY4" fmla="*/ 0 h 1671320"/>
                            <a:gd name="connsiteX5" fmla="*/ 3034242 w 3873500"/>
                            <a:gd name="connsiteY5" fmla="*/ 0 h 1671320"/>
                            <a:gd name="connsiteX6" fmla="*/ 3873500 w 3873500"/>
                            <a:gd name="connsiteY6" fmla="*/ 0 h 1671320"/>
                            <a:gd name="connsiteX7" fmla="*/ 3873500 w 3873500"/>
                            <a:gd name="connsiteY7" fmla="*/ 523680 h 1671320"/>
                            <a:gd name="connsiteX8" fmla="*/ 3873500 w 3873500"/>
                            <a:gd name="connsiteY8" fmla="*/ 1030647 h 1671320"/>
                            <a:gd name="connsiteX9" fmla="*/ 3873500 w 3873500"/>
                            <a:gd name="connsiteY9" fmla="*/ 1671320 h 1671320"/>
                            <a:gd name="connsiteX10" fmla="*/ 3150447 w 3873500"/>
                            <a:gd name="connsiteY10" fmla="*/ 1671320 h 1671320"/>
                            <a:gd name="connsiteX11" fmla="*/ 2621068 w 3873500"/>
                            <a:gd name="connsiteY11" fmla="*/ 1671320 h 1671320"/>
                            <a:gd name="connsiteX12" fmla="*/ 2014220 w 3873500"/>
                            <a:gd name="connsiteY12" fmla="*/ 1671320 h 1671320"/>
                            <a:gd name="connsiteX13" fmla="*/ 1407372 w 3873500"/>
                            <a:gd name="connsiteY13" fmla="*/ 1671320 h 1671320"/>
                            <a:gd name="connsiteX14" fmla="*/ 877993 w 3873500"/>
                            <a:gd name="connsiteY14" fmla="*/ 1671320 h 1671320"/>
                            <a:gd name="connsiteX15" fmla="*/ 0 w 3873500"/>
                            <a:gd name="connsiteY15" fmla="*/ 1671320 h 1671320"/>
                            <a:gd name="connsiteX16" fmla="*/ 0 w 3873500"/>
                            <a:gd name="connsiteY16" fmla="*/ 1097500 h 1671320"/>
                            <a:gd name="connsiteX17" fmla="*/ 0 w 3873500"/>
                            <a:gd name="connsiteY17" fmla="*/ 557107 h 1671320"/>
                            <a:gd name="connsiteX18" fmla="*/ 0 w 3873500"/>
                            <a:gd name="connsiteY18" fmla="*/ 0 h 16713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873500" h="1671320" fill="none" extrusionOk="0">
                              <a:moveTo>
                                <a:pt x="0" y="0"/>
                              </a:moveTo>
                              <a:cubicBezTo>
                                <a:pt x="138758" y="8712"/>
                                <a:pt x="279196" y="-3921"/>
                                <a:pt x="529378" y="0"/>
                              </a:cubicBezTo>
                              <a:cubicBezTo>
                                <a:pt x="779560" y="3921"/>
                                <a:pt x="928817" y="20421"/>
                                <a:pt x="1174962" y="0"/>
                              </a:cubicBezTo>
                              <a:cubicBezTo>
                                <a:pt x="1421107" y="-20421"/>
                                <a:pt x="1616584" y="-20490"/>
                                <a:pt x="1743075" y="0"/>
                              </a:cubicBezTo>
                              <a:cubicBezTo>
                                <a:pt x="1869566" y="20490"/>
                                <a:pt x="2320902" y="-14772"/>
                                <a:pt x="2466128" y="0"/>
                              </a:cubicBezTo>
                              <a:cubicBezTo>
                                <a:pt x="2611354" y="14772"/>
                                <a:pt x="2874025" y="-3972"/>
                                <a:pt x="3034242" y="0"/>
                              </a:cubicBezTo>
                              <a:cubicBezTo>
                                <a:pt x="3194459" y="3972"/>
                                <a:pt x="3628573" y="-25185"/>
                                <a:pt x="3873500" y="0"/>
                              </a:cubicBezTo>
                              <a:cubicBezTo>
                                <a:pt x="3869744" y="209791"/>
                                <a:pt x="3872417" y="269888"/>
                                <a:pt x="3873500" y="523680"/>
                              </a:cubicBezTo>
                              <a:cubicBezTo>
                                <a:pt x="3874583" y="777472"/>
                                <a:pt x="3893642" y="784579"/>
                                <a:pt x="3873500" y="1030647"/>
                              </a:cubicBezTo>
                              <a:cubicBezTo>
                                <a:pt x="3853358" y="1276715"/>
                                <a:pt x="3850637" y="1428952"/>
                                <a:pt x="3873500" y="1671320"/>
                              </a:cubicBezTo>
                              <a:cubicBezTo>
                                <a:pt x="3552615" y="1680816"/>
                                <a:pt x="3341940" y="1668535"/>
                                <a:pt x="3150447" y="1671320"/>
                              </a:cubicBezTo>
                              <a:cubicBezTo>
                                <a:pt x="2958954" y="1674105"/>
                                <a:pt x="2764182" y="1681994"/>
                                <a:pt x="2621068" y="1671320"/>
                              </a:cubicBezTo>
                              <a:cubicBezTo>
                                <a:pt x="2477954" y="1660646"/>
                                <a:pt x="2203435" y="1661990"/>
                                <a:pt x="2014220" y="1671320"/>
                              </a:cubicBezTo>
                              <a:cubicBezTo>
                                <a:pt x="1825005" y="1680650"/>
                                <a:pt x="1614650" y="1688611"/>
                                <a:pt x="1407372" y="1671320"/>
                              </a:cubicBezTo>
                              <a:cubicBezTo>
                                <a:pt x="1200094" y="1654029"/>
                                <a:pt x="987905" y="1665276"/>
                                <a:pt x="877993" y="1671320"/>
                              </a:cubicBezTo>
                              <a:cubicBezTo>
                                <a:pt x="768081" y="1677364"/>
                                <a:pt x="210184" y="1686158"/>
                                <a:pt x="0" y="1671320"/>
                              </a:cubicBezTo>
                              <a:cubicBezTo>
                                <a:pt x="-26917" y="1416090"/>
                                <a:pt x="-8718" y="1270650"/>
                                <a:pt x="0" y="1097500"/>
                              </a:cubicBezTo>
                              <a:cubicBezTo>
                                <a:pt x="8718" y="924350"/>
                                <a:pt x="-25515" y="733965"/>
                                <a:pt x="0" y="557107"/>
                              </a:cubicBezTo>
                              <a:cubicBezTo>
                                <a:pt x="25515" y="380249"/>
                                <a:pt x="12179" y="203827"/>
                                <a:pt x="0" y="0"/>
                              </a:cubicBezTo>
                              <a:close/>
                            </a:path>
                            <a:path w="3873500" h="1671320" stroke="0" extrusionOk="0">
                              <a:moveTo>
                                <a:pt x="0" y="0"/>
                              </a:moveTo>
                              <a:cubicBezTo>
                                <a:pt x="218063" y="28387"/>
                                <a:pt x="423065" y="5063"/>
                                <a:pt x="568113" y="0"/>
                              </a:cubicBezTo>
                              <a:cubicBezTo>
                                <a:pt x="713161" y="-5063"/>
                                <a:pt x="993423" y="5955"/>
                                <a:pt x="1213697" y="0"/>
                              </a:cubicBezTo>
                              <a:cubicBezTo>
                                <a:pt x="1433971" y="-5955"/>
                                <a:pt x="1630186" y="-21378"/>
                                <a:pt x="1781810" y="0"/>
                              </a:cubicBezTo>
                              <a:cubicBezTo>
                                <a:pt x="1933434" y="21378"/>
                                <a:pt x="2216405" y="-8007"/>
                                <a:pt x="2504863" y="0"/>
                              </a:cubicBezTo>
                              <a:cubicBezTo>
                                <a:pt x="2793321" y="8007"/>
                                <a:pt x="2884896" y="651"/>
                                <a:pt x="3189182" y="0"/>
                              </a:cubicBezTo>
                              <a:cubicBezTo>
                                <a:pt x="3493468" y="-651"/>
                                <a:pt x="3721769" y="-24860"/>
                                <a:pt x="3873500" y="0"/>
                              </a:cubicBezTo>
                              <a:cubicBezTo>
                                <a:pt x="3885066" y="291830"/>
                                <a:pt x="3893657" y="458453"/>
                                <a:pt x="3873500" y="590533"/>
                              </a:cubicBezTo>
                              <a:cubicBezTo>
                                <a:pt x="3853343" y="722613"/>
                                <a:pt x="3851025" y="885173"/>
                                <a:pt x="3873500" y="1114213"/>
                              </a:cubicBezTo>
                              <a:cubicBezTo>
                                <a:pt x="3895975" y="1343253"/>
                                <a:pt x="3858816" y="1400645"/>
                                <a:pt x="3873500" y="1671320"/>
                              </a:cubicBezTo>
                              <a:cubicBezTo>
                                <a:pt x="3652865" y="1677527"/>
                                <a:pt x="3592981" y="1646457"/>
                                <a:pt x="3344122" y="1671320"/>
                              </a:cubicBezTo>
                              <a:cubicBezTo>
                                <a:pt x="3095263" y="1696183"/>
                                <a:pt x="3061986" y="1681358"/>
                                <a:pt x="2814743" y="1671320"/>
                              </a:cubicBezTo>
                              <a:cubicBezTo>
                                <a:pt x="2567500" y="1661282"/>
                                <a:pt x="2327585" y="1702339"/>
                                <a:pt x="2169160" y="1671320"/>
                              </a:cubicBezTo>
                              <a:cubicBezTo>
                                <a:pt x="2010735" y="1640301"/>
                                <a:pt x="1721873" y="1680743"/>
                                <a:pt x="1601047" y="1671320"/>
                              </a:cubicBezTo>
                              <a:cubicBezTo>
                                <a:pt x="1480221" y="1661897"/>
                                <a:pt x="1234571" y="1660635"/>
                                <a:pt x="1032933" y="1671320"/>
                              </a:cubicBezTo>
                              <a:cubicBezTo>
                                <a:pt x="831295" y="1682005"/>
                                <a:pt x="237350" y="1664110"/>
                                <a:pt x="0" y="1671320"/>
                              </a:cubicBezTo>
                              <a:cubicBezTo>
                                <a:pt x="10995" y="1523200"/>
                                <a:pt x="6951" y="1350144"/>
                                <a:pt x="0" y="1114213"/>
                              </a:cubicBezTo>
                              <a:cubicBezTo>
                                <a:pt x="-6951" y="878282"/>
                                <a:pt x="1760" y="726182"/>
                                <a:pt x="0" y="573820"/>
                              </a:cubicBezTo>
                              <a:cubicBezTo>
                                <a:pt x="-1760" y="421458"/>
                                <a:pt x="27562" y="206319"/>
                                <a:pt x="0" y="0"/>
                              </a:cubicBezTo>
                              <a:close/>
                            </a:path>
                          </a:pathLst>
                        </a:custGeom>
                        <a:solidFill>
                          <a:srgbClr val="FFFFFF"/>
                        </a:solidFill>
                        <a:ln w="9525">
                          <a:solidFill>
                            <a:schemeClr val="tx1">
                              <a:lumMod val="65000"/>
                              <a:lumOff val="35000"/>
                            </a:schemeClr>
                          </a:solidFill>
                          <a:miter lim="800000"/>
                          <a:headEnd/>
                          <a:tailEnd/>
                        </a:ln>
                      </wps:spPr>
                      <wps:txbx>
                        <w:txbxContent>
                          <w:p w14:paraId="0BBAB382" w14:textId="7BD8A47B" w:rsidR="00A118BF" w:rsidRPr="007B4C63" w:rsidRDefault="00A118BF" w:rsidP="007B4C63">
                            <w:pPr>
                              <w:spacing w:after="0" w:line="240" w:lineRule="auto"/>
                              <w:jc w:val="center"/>
                              <w:rPr>
                                <w:rFonts w:ascii="Calibri" w:hAnsi="Calibri" w:cs="Calibri"/>
                                <w:i/>
                                <w:iCs/>
                                <w:sz w:val="28"/>
                                <w:szCs w:val="28"/>
                              </w:rPr>
                            </w:pPr>
                            <w:r w:rsidRPr="007B4C63">
                              <w:rPr>
                                <w:rFonts w:ascii="Calibri" w:hAnsi="Calibri" w:cs="Calibri"/>
                                <w:i/>
                                <w:iCs/>
                                <w:sz w:val="28"/>
                                <w:szCs w:val="28"/>
                              </w:rPr>
                              <w:t>“</w:t>
                            </w:r>
                            <w:r w:rsidR="00971543" w:rsidRPr="00971543">
                              <w:rPr>
                                <w:rFonts w:ascii="Calibri" w:hAnsi="Calibri" w:cs="Calibri"/>
                                <w:i/>
                                <w:iCs/>
                                <w:sz w:val="28"/>
                                <w:szCs w:val="28"/>
                              </w:rPr>
                              <w:t>But whatever gain I had, I counted as loss for the sake of Christ</w:t>
                            </w:r>
                            <w:r w:rsidR="00110BCA" w:rsidRPr="00110BCA">
                              <w:rPr>
                                <w:rFonts w:ascii="Calibri" w:hAnsi="Calibri" w:cs="Calibri"/>
                                <w:i/>
                                <w:iCs/>
                                <w:sz w:val="28"/>
                                <w:szCs w:val="28"/>
                              </w:rPr>
                              <w:t>.</w:t>
                            </w:r>
                            <w:r w:rsidR="007B4C63" w:rsidRPr="007B4C63">
                              <w:rPr>
                                <w:rFonts w:ascii="Calibri" w:hAnsi="Calibri" w:cs="Calibri"/>
                                <w:i/>
                                <w:iCs/>
                                <w:sz w:val="28"/>
                                <w:szCs w:val="28"/>
                              </w:rPr>
                              <w:t>”</w:t>
                            </w:r>
                          </w:p>
                          <w:p w14:paraId="71CA23AC" w14:textId="0280FD05" w:rsidR="007B4C63" w:rsidRPr="00A24384" w:rsidRDefault="00971543" w:rsidP="007B4C63">
                            <w:pPr>
                              <w:spacing w:after="0" w:line="240" w:lineRule="auto"/>
                              <w:jc w:val="center"/>
                              <w:rPr>
                                <w:rFonts w:ascii="Calibri" w:hAnsi="Calibri" w:cs="Calibri"/>
                              </w:rPr>
                            </w:pPr>
                            <w:r>
                              <w:rPr>
                                <w:rFonts w:ascii="Calibri" w:hAnsi="Calibri" w:cs="Calibri"/>
                                <w:i/>
                                <w:iCs/>
                              </w:rPr>
                              <w:t>Philippians 3: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FB0E03" id="Text Box 2" o:spid="_x0000_s1027" style="position:absolute;left:0;text-align:left;margin-left:-3.75pt;margin-top:146.35pt;width:338.7pt;height:60.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3873500,16713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" adj="-11796480,,5400" path="m,nfc138758,8712,279196,-3921,529378,v250182,3921,399439,20421,645584,c1421107,-20421,1616584,-20490,1743075,v126491,20490,577827,-14772,723053,c2611354,14772,2874025,-3972,3034242,v160217,3972,594331,-25185,839258,c3869744,209791,3872417,269888,3873500,523680v1083,253792,20142,260899,,506967c3853358,1276715,3850637,1428952,3873500,1671320v-320885,9496,-531560,-2785,-723053,c2958954,1674105,2764182,1681994,2621068,1671320v-143114,-10674,-417633,-9330,-606848,c1825005,1680650,1614650,1688611,1407372,1671320v-207278,-17291,-419467,-6044,-529379,c768081,1677364,210184,1686158,,1671320,-26917,1416090,-8718,1270650,,1097500,8718,924350,-25515,733965,,557107,25515,380249,12179,203827,,xem,nsc218063,28387,423065,5063,568113,v145048,-5063,425310,5955,645584,c1433971,-5955,1630186,-21378,1781810,v151624,21378,434595,-8007,723053,c2793321,8007,2884896,651,3189182,v304286,-651,532587,-24860,684318,c3885066,291830,3893657,458453,3873500,590533v-20157,132080,-22475,294640,,523680c3895975,1343253,3858816,1400645,3873500,1671320v-220635,6207,-280519,-24863,-529378,c3095263,1696183,3061986,1681358,2814743,1671320v-247243,-10038,-487158,31019,-645583,c2010735,1640301,1721873,1680743,1601047,1671320v-120826,-9423,-366476,-10685,-568114,c831295,1682005,237350,1664110,,1671320,10995,1523200,6951,1350144,,1114213,-6951,878282,1760,726182,,573820,-1760,421458,27562,206319,,xe" strokecolor="#5a5a5a [2109]">
                <v:stroke joinstyle="miter"/>
                <v:formulas/>
                <v:path o:extrusionok="f" o:connecttype="custom" o:connectlocs="0,0;587870,0;1304786,0;1935671,0;2738615,0;3369501,0;4301490,0;4301490,241744;4301490,475774;4301490,771525;3498546,771525;2910675,771525;2236775,771525;1562875,771525;975004,771525;0,771525;0,506635;0,257175;0,0" o:connectangles="0,0,0,0,0,0,0,0,0,0,0,0,0,0,0,0,0,0,0" textboxrect="0,0,3873500,1671320"/>
                <v:textbox>
                  <w:txbxContent>
                    <w:p w14:paraId="0BBAB382" w14:textId="7BD8A47B" w:rsidR="00A118BF" w:rsidRPr="007B4C63" w:rsidRDefault="00A118BF" w:rsidP="007B4C63">
                      <w:pPr>
                        <w:spacing w:after="0" w:line="240" w:lineRule="auto"/>
                        <w:jc w:val="center"/>
                        <w:rPr>
                          <w:rFonts w:ascii="Calibri" w:hAnsi="Calibri" w:cs="Calibri"/>
                          <w:i/>
                          <w:iCs/>
                          <w:sz w:val="28"/>
                          <w:szCs w:val="28"/>
                        </w:rPr>
                      </w:pPr>
                      <w:r w:rsidRPr="007B4C63">
                        <w:rPr>
                          <w:rFonts w:ascii="Calibri" w:hAnsi="Calibri" w:cs="Calibri"/>
                          <w:i/>
                          <w:iCs/>
                          <w:sz w:val="28"/>
                          <w:szCs w:val="28"/>
                        </w:rPr>
                        <w:t>“</w:t>
                      </w:r>
                      <w:r w:rsidR="00971543" w:rsidRPr="00971543">
                        <w:rPr>
                          <w:rFonts w:ascii="Calibri" w:hAnsi="Calibri" w:cs="Calibri"/>
                          <w:i/>
                          <w:iCs/>
                          <w:sz w:val="28"/>
                          <w:szCs w:val="28"/>
                        </w:rPr>
                        <w:t>But whatever gain I had, I counted as loss for the sake of Christ</w:t>
                      </w:r>
                      <w:r w:rsidR="00110BCA" w:rsidRPr="00110BCA">
                        <w:rPr>
                          <w:rFonts w:ascii="Calibri" w:hAnsi="Calibri" w:cs="Calibri"/>
                          <w:i/>
                          <w:iCs/>
                          <w:sz w:val="28"/>
                          <w:szCs w:val="28"/>
                        </w:rPr>
                        <w:t>.</w:t>
                      </w:r>
                      <w:r w:rsidR="007B4C63" w:rsidRPr="007B4C63">
                        <w:rPr>
                          <w:rFonts w:ascii="Calibri" w:hAnsi="Calibri" w:cs="Calibri"/>
                          <w:i/>
                          <w:iCs/>
                          <w:sz w:val="28"/>
                          <w:szCs w:val="28"/>
                        </w:rPr>
                        <w:t>”</w:t>
                      </w:r>
                    </w:p>
                    <w:p w14:paraId="71CA23AC" w14:textId="0280FD05" w:rsidR="007B4C63" w:rsidRPr="00A24384" w:rsidRDefault="00971543" w:rsidP="007B4C63">
                      <w:pPr>
                        <w:spacing w:after="0" w:line="240" w:lineRule="auto"/>
                        <w:jc w:val="center"/>
                        <w:rPr>
                          <w:rFonts w:ascii="Calibri" w:hAnsi="Calibri" w:cs="Calibri"/>
                        </w:rPr>
                      </w:pPr>
                      <w:r>
                        <w:rPr>
                          <w:rFonts w:ascii="Calibri" w:hAnsi="Calibri" w:cs="Calibri"/>
                          <w:i/>
                          <w:iCs/>
                        </w:rPr>
                        <w:t>Philippians 3:7</w:t>
                      </w:r>
                    </w:p>
                  </w:txbxContent>
                </v:textbox>
                <w10:wrap type="square"/>
              </v:shape>
            </w:pict>
          </mc:Fallback>
        </mc:AlternateContent>
      </w:r>
      <w:r w:rsidR="007B4C63">
        <w:rPr>
          <w:rFonts w:cstheme="minorHAnsi"/>
          <w:sz w:val="20"/>
          <w:szCs w:val="20"/>
        </w:rPr>
        <w:t>Pray for the camp ministry</w:t>
      </w:r>
      <w:r w:rsidR="00052883">
        <w:rPr>
          <w:rFonts w:cstheme="minorHAnsi"/>
          <w:sz w:val="20"/>
          <w:szCs w:val="20"/>
        </w:rPr>
        <w:t>, such as VCBC,</w:t>
      </w:r>
      <w:r w:rsidR="007B4C63">
        <w:rPr>
          <w:rFonts w:cstheme="minorHAnsi"/>
          <w:sz w:val="20"/>
          <w:szCs w:val="20"/>
        </w:rPr>
        <w:t xml:space="preserve"> as they prepare for the summer. </w:t>
      </w:r>
      <w:r w:rsidR="00DE7DA1">
        <w:rPr>
          <w:noProof/>
        </w:rPr>
        <mc:AlternateContent>
          <mc:Choice Requires="wps">
            <w:drawing>
              <wp:anchor distT="0" distB="0" distL="114300" distR="114300" simplePos="0" relativeHeight="251676672" behindDoc="0" locked="0" layoutInCell="1" allowOverlap="1" wp14:anchorId="06F426F4" wp14:editId="0C25A857">
                <wp:simplePos x="0" y="0"/>
                <wp:positionH relativeFrom="margin">
                  <wp:posOffset>5082540</wp:posOffset>
                </wp:positionH>
                <wp:positionV relativeFrom="margin">
                  <wp:posOffset>6090285</wp:posOffset>
                </wp:positionV>
                <wp:extent cx="4107180" cy="1013460"/>
                <wp:effectExtent l="0" t="0" r="0" b="0"/>
                <wp:wrapSquare wrapText="bothSides"/>
                <wp:docPr id="130857607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180" cy="1013460"/>
                        </a:xfrm>
                        <a:prstGeom prst="rect">
                          <a:avLst/>
                        </a:prstGeom>
                        <a:noFill/>
                        <a:ln>
                          <a:noFill/>
                        </a:ln>
                      </wps:spPr>
                      <wps:txbx>
                        <w:txbxContent>
                          <w:p w14:paraId="79099752" w14:textId="30E56DC2" w:rsidR="00A535E5" w:rsidRPr="00BE5D27" w:rsidRDefault="00907CFD" w:rsidP="00210D2A">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48"/>
                                <w:szCs w:val="48"/>
                                <w:u w:val="single"/>
                              </w:rPr>
                            </w:pPr>
                            <w:r>
                              <w:rPr>
                                <w:rFonts w:ascii="Georgia Pro Black" w:hAnsi="Georgia Pro Black" w:cstheme="majorBidi"/>
                                <w:color w:val="000000" w:themeColor="text1"/>
                                <w:sz w:val="48"/>
                                <w:szCs w:val="48"/>
                                <w:u w:val="single"/>
                              </w:rPr>
                              <w:t>Welcome</w:t>
                            </w:r>
                          </w:p>
                          <w:p w14:paraId="7FFF2596"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20"/>
                                <w:szCs w:val="20"/>
                                <w:u w:val="single"/>
                              </w:rPr>
                            </w:pPr>
                          </w:p>
                          <w:p w14:paraId="7A51F4FB"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32"/>
                                <w:szCs w:val="32"/>
                              </w:rPr>
                            </w:pPr>
                            <w:r w:rsidRPr="00BE5D27">
                              <w:rPr>
                                <w:rFonts w:ascii="Georgia Pro Black" w:hAnsi="Georgia Pro Black" w:cstheme="majorBidi"/>
                                <w:color w:val="000000" w:themeColor="text1"/>
                                <w:sz w:val="32"/>
                                <w:szCs w:val="32"/>
                              </w:rPr>
                              <w:t xml:space="preserve">Carter Gospel Fellowship </w:t>
                            </w:r>
                          </w:p>
                          <w:p w14:paraId="55CB931F" w14:textId="304DE382" w:rsidR="00A5062A" w:rsidRPr="00BE5D27" w:rsidRDefault="00E36490" w:rsidP="00D0057D">
                            <w:pPr>
                              <w:jc w:val="center"/>
                              <w:rPr>
                                <w:rFonts w:ascii="Georgia Pro Black" w:hAnsi="Georgia Pro Black" w:cstheme="majorBidi"/>
                                <w:color w:val="000000" w:themeColor="text1"/>
                                <w:sz w:val="32"/>
                                <w:szCs w:val="32"/>
                              </w:rPr>
                            </w:pPr>
                            <w:r>
                              <w:rPr>
                                <w:rFonts w:ascii="Georgia Pro Black" w:hAnsi="Georgia Pro Black" w:cstheme="majorBidi"/>
                                <w:color w:val="000000" w:themeColor="text1"/>
                                <w:sz w:val="32"/>
                                <w:szCs w:val="32"/>
                              </w:rPr>
                              <w:t xml:space="preserve">March </w:t>
                            </w:r>
                            <w:r w:rsidR="00713359">
                              <w:rPr>
                                <w:rFonts w:ascii="Georgia Pro Black" w:hAnsi="Georgia Pro Black" w:cstheme="majorBidi"/>
                                <w:color w:val="000000" w:themeColor="text1"/>
                                <w:sz w:val="32"/>
                                <w:szCs w:val="32"/>
                              </w:rPr>
                              <w:t>1</w:t>
                            </w:r>
                            <w:r w:rsidR="00E17AC8">
                              <w:rPr>
                                <w:rFonts w:ascii="Georgia Pro Black" w:hAnsi="Georgia Pro Black" w:cstheme="majorBidi"/>
                                <w:color w:val="000000" w:themeColor="text1"/>
                                <w:sz w:val="32"/>
                                <w:szCs w:val="32"/>
                              </w:rPr>
                              <w:t>7</w:t>
                            </w:r>
                            <w:r w:rsidR="00713359" w:rsidRPr="00713359">
                              <w:rPr>
                                <w:rFonts w:ascii="Georgia Pro Black" w:hAnsi="Georgia Pro Black" w:cstheme="majorBidi"/>
                                <w:color w:val="000000" w:themeColor="text1"/>
                                <w:sz w:val="32"/>
                                <w:szCs w:val="32"/>
                                <w:vertAlign w:val="superscript"/>
                              </w:rPr>
                              <w:t>th</w:t>
                            </w:r>
                            <w:r w:rsidR="002C3715">
                              <w:rPr>
                                <w:rFonts w:ascii="Georgia Pro Black" w:hAnsi="Georgia Pro Black" w:cstheme="majorBidi"/>
                                <w:color w:val="000000" w:themeColor="text1"/>
                                <w:sz w:val="32"/>
                                <w:szCs w:val="32"/>
                              </w:rPr>
                              <w:t>, 2024</w:t>
                            </w:r>
                          </w:p>
                          <w:p w14:paraId="5921A078" w14:textId="7A160311" w:rsidR="009C055D" w:rsidRDefault="009C055D" w:rsidP="00D0057D">
                            <w:pPr>
                              <w:jc w:val="center"/>
                              <w:rPr>
                                <w:rFonts w:ascii="Georgia Pro Black" w:hAnsi="Georgia Pro Black" w:cstheme="majorBidi"/>
                                <w:color w:val="000000" w:themeColor="text1"/>
                                <w:sz w:val="28"/>
                                <w:szCs w:val="28"/>
                              </w:rPr>
                            </w:pPr>
                          </w:p>
                          <w:p w14:paraId="39809D76" w14:textId="16257C21" w:rsidR="009C055D" w:rsidRDefault="009C055D" w:rsidP="00D0057D">
                            <w:pPr>
                              <w:jc w:val="center"/>
                              <w:rPr>
                                <w:rFonts w:ascii="Georgia Pro Black" w:hAnsi="Georgia Pro Black" w:cstheme="majorBidi"/>
                                <w:color w:val="000000" w:themeColor="text1"/>
                                <w:sz w:val="28"/>
                                <w:szCs w:val="28"/>
                              </w:rPr>
                            </w:pPr>
                          </w:p>
                          <w:p w14:paraId="3717C3AC" w14:textId="77777777" w:rsidR="009C055D" w:rsidRDefault="009C055D" w:rsidP="00D0057D">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F426F4" id="_x0000_t202" coordsize="21600,21600" o:spt="202" path="m,l,21600r21600,l21600,xe">
                <v:stroke joinstyle="miter"/>
                <v:path gradientshapeok="t" o:connecttype="rect"/>
              </v:shapetype>
              <v:shape id="Text Box 1" o:spid="_x0000_s1028" type="#_x0000_t202" style="position:absolute;left:0;text-align:left;margin-left:400.2pt;margin-top:479.55pt;width:323.4pt;height:79.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" filled="f" stroked="f">
                <v:textbox>
                  <w:txbxContent>
                    <w:p w14:paraId="79099752" w14:textId="30E56DC2" w:rsidR="00A535E5" w:rsidRPr="00BE5D27" w:rsidRDefault="00907CFD" w:rsidP="00210D2A">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48"/>
                          <w:szCs w:val="48"/>
                          <w:u w:val="single"/>
                        </w:rPr>
                      </w:pPr>
                      <w:r>
                        <w:rPr>
                          <w:rFonts w:ascii="Georgia Pro Black" w:hAnsi="Georgia Pro Black" w:cstheme="majorBidi"/>
                          <w:color w:val="000000" w:themeColor="text1"/>
                          <w:sz w:val="48"/>
                          <w:szCs w:val="48"/>
                          <w:u w:val="single"/>
                        </w:rPr>
                        <w:t>Welcome</w:t>
                      </w:r>
                    </w:p>
                    <w:p w14:paraId="7FFF2596"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20"/>
                          <w:szCs w:val="20"/>
                          <w:u w:val="single"/>
                        </w:rPr>
                      </w:pPr>
                    </w:p>
                    <w:p w14:paraId="7A51F4FB" w14:textId="77777777" w:rsidR="00A535E5" w:rsidRPr="00BE5D27" w:rsidRDefault="00A535E5" w:rsidP="00A535E5">
                      <w:pPr>
                        <w:tabs>
                          <w:tab w:val="left" w:pos="630"/>
                          <w:tab w:val="left" w:pos="900"/>
                          <w:tab w:val="left" w:pos="1080"/>
                          <w:tab w:val="left" w:pos="3960"/>
                          <w:tab w:val="left" w:pos="6480"/>
                          <w:tab w:val="left" w:pos="6750"/>
                        </w:tabs>
                        <w:spacing w:after="0"/>
                        <w:jc w:val="center"/>
                        <w:rPr>
                          <w:rFonts w:ascii="Georgia Pro Black" w:hAnsi="Georgia Pro Black" w:cstheme="majorBidi"/>
                          <w:color w:val="000000" w:themeColor="text1"/>
                          <w:sz w:val="32"/>
                          <w:szCs w:val="32"/>
                        </w:rPr>
                      </w:pPr>
                      <w:r w:rsidRPr="00BE5D27">
                        <w:rPr>
                          <w:rFonts w:ascii="Georgia Pro Black" w:hAnsi="Georgia Pro Black" w:cstheme="majorBidi"/>
                          <w:color w:val="000000" w:themeColor="text1"/>
                          <w:sz w:val="32"/>
                          <w:szCs w:val="32"/>
                        </w:rPr>
                        <w:t xml:space="preserve">Carter Gospel Fellowship </w:t>
                      </w:r>
                    </w:p>
                    <w:p w14:paraId="55CB931F" w14:textId="304DE382" w:rsidR="00A5062A" w:rsidRPr="00BE5D27" w:rsidRDefault="00E36490" w:rsidP="00D0057D">
                      <w:pPr>
                        <w:jc w:val="center"/>
                        <w:rPr>
                          <w:rFonts w:ascii="Georgia Pro Black" w:hAnsi="Georgia Pro Black" w:cstheme="majorBidi"/>
                          <w:color w:val="000000" w:themeColor="text1"/>
                          <w:sz w:val="32"/>
                          <w:szCs w:val="32"/>
                        </w:rPr>
                      </w:pPr>
                      <w:r>
                        <w:rPr>
                          <w:rFonts w:ascii="Georgia Pro Black" w:hAnsi="Georgia Pro Black" w:cstheme="majorBidi"/>
                          <w:color w:val="000000" w:themeColor="text1"/>
                          <w:sz w:val="32"/>
                          <w:szCs w:val="32"/>
                        </w:rPr>
                        <w:t xml:space="preserve">March </w:t>
                      </w:r>
                      <w:r w:rsidR="00713359">
                        <w:rPr>
                          <w:rFonts w:ascii="Georgia Pro Black" w:hAnsi="Georgia Pro Black" w:cstheme="majorBidi"/>
                          <w:color w:val="000000" w:themeColor="text1"/>
                          <w:sz w:val="32"/>
                          <w:szCs w:val="32"/>
                        </w:rPr>
                        <w:t>1</w:t>
                      </w:r>
                      <w:r w:rsidR="00E17AC8">
                        <w:rPr>
                          <w:rFonts w:ascii="Georgia Pro Black" w:hAnsi="Georgia Pro Black" w:cstheme="majorBidi"/>
                          <w:color w:val="000000" w:themeColor="text1"/>
                          <w:sz w:val="32"/>
                          <w:szCs w:val="32"/>
                        </w:rPr>
                        <w:t>7</w:t>
                      </w:r>
                      <w:r w:rsidR="00713359" w:rsidRPr="00713359">
                        <w:rPr>
                          <w:rFonts w:ascii="Georgia Pro Black" w:hAnsi="Georgia Pro Black" w:cstheme="majorBidi"/>
                          <w:color w:val="000000" w:themeColor="text1"/>
                          <w:sz w:val="32"/>
                          <w:szCs w:val="32"/>
                          <w:vertAlign w:val="superscript"/>
                        </w:rPr>
                        <w:t>th</w:t>
                      </w:r>
                      <w:r w:rsidR="002C3715">
                        <w:rPr>
                          <w:rFonts w:ascii="Georgia Pro Black" w:hAnsi="Georgia Pro Black" w:cstheme="majorBidi"/>
                          <w:color w:val="000000" w:themeColor="text1"/>
                          <w:sz w:val="32"/>
                          <w:szCs w:val="32"/>
                        </w:rPr>
                        <w:t>, 2024</w:t>
                      </w:r>
                    </w:p>
                    <w:p w14:paraId="5921A078" w14:textId="7A160311" w:rsidR="009C055D" w:rsidRDefault="009C055D" w:rsidP="00D0057D">
                      <w:pPr>
                        <w:jc w:val="center"/>
                        <w:rPr>
                          <w:rFonts w:ascii="Georgia Pro Black" w:hAnsi="Georgia Pro Black" w:cstheme="majorBidi"/>
                          <w:color w:val="000000" w:themeColor="text1"/>
                          <w:sz w:val="28"/>
                          <w:szCs w:val="28"/>
                        </w:rPr>
                      </w:pPr>
                    </w:p>
                    <w:p w14:paraId="39809D76" w14:textId="16257C21" w:rsidR="009C055D" w:rsidRDefault="009C055D" w:rsidP="00D0057D">
                      <w:pPr>
                        <w:jc w:val="center"/>
                        <w:rPr>
                          <w:rFonts w:ascii="Georgia Pro Black" w:hAnsi="Georgia Pro Black" w:cstheme="majorBidi"/>
                          <w:color w:val="000000" w:themeColor="text1"/>
                          <w:sz w:val="28"/>
                          <w:szCs w:val="28"/>
                        </w:rPr>
                      </w:pPr>
                    </w:p>
                    <w:p w14:paraId="3717C3AC" w14:textId="77777777" w:rsidR="009C055D" w:rsidRDefault="009C055D" w:rsidP="00D0057D">
                      <w:pPr>
                        <w:jc w:val="center"/>
                      </w:pPr>
                    </w:p>
                  </w:txbxContent>
                </v:textbox>
                <w10:wrap type="square" anchorx="margin" anchory="margin"/>
              </v:shape>
            </w:pict>
          </mc:Fallback>
        </mc:AlternateContent>
      </w:r>
      <w:r w:rsidR="00DE7DA1" w:rsidRPr="00E871B4">
        <w:rPr>
          <w:rFonts w:cstheme="minorHAnsi"/>
          <w:sz w:val="20"/>
          <w:szCs w:val="20"/>
        </w:rPr>
        <w:t xml:space="preserve"> </w:t>
      </w:r>
      <w:r w:rsidR="00496537" w:rsidRPr="00825C2D">
        <w:rPr>
          <w:rFonts w:cstheme="minorHAnsi"/>
          <w:sz w:val="20"/>
          <w:szCs w:val="20"/>
        </w:rPr>
        <w:t xml:space="preserve"> </w:t>
      </w:r>
    </w:p>
    <w:sectPr w:rsidR="00496537" w:rsidRPr="00825C2D" w:rsidSect="00D203EB">
      <w:pgSz w:w="15840" w:h="12240" w:orient="landscape" w:code="1"/>
      <w:pgMar w:top="720" w:right="720" w:bottom="720" w:left="720" w:header="720" w:footer="720" w:gutter="0"/>
      <w:cols w:num="2" w:space="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0A178" w14:textId="77777777" w:rsidR="00D203EB" w:rsidRDefault="00D203EB" w:rsidP="00180176">
      <w:pPr>
        <w:spacing w:after="0" w:line="240" w:lineRule="auto"/>
      </w:pPr>
      <w:r>
        <w:separator/>
      </w:r>
    </w:p>
  </w:endnote>
  <w:endnote w:type="continuationSeparator" w:id="0">
    <w:p w14:paraId="292ADFCF" w14:textId="77777777" w:rsidR="00D203EB" w:rsidRDefault="00D203EB" w:rsidP="0018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charset w:val="00"/>
    <w:family w:val="roman"/>
    <w:pitch w:val="variable"/>
    <w:sig w:usb0="800002AF"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7F451" w14:textId="77777777" w:rsidR="00D203EB" w:rsidRDefault="00D203EB" w:rsidP="00180176">
      <w:pPr>
        <w:spacing w:after="0" w:line="240" w:lineRule="auto"/>
      </w:pPr>
      <w:r>
        <w:separator/>
      </w:r>
    </w:p>
  </w:footnote>
  <w:footnote w:type="continuationSeparator" w:id="0">
    <w:p w14:paraId="03C7D083" w14:textId="77777777" w:rsidR="00D203EB" w:rsidRDefault="00D203EB" w:rsidP="00180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532B"/>
    <w:multiLevelType w:val="hybridMultilevel"/>
    <w:tmpl w:val="197E6708"/>
    <w:lvl w:ilvl="0" w:tplc="372261A2">
      <w:numFmt w:val="bullet"/>
      <w:lvlText w:val="-"/>
      <w:lvlJc w:val="left"/>
      <w:pPr>
        <w:ind w:left="465" w:hanging="360"/>
      </w:pPr>
      <w:rPr>
        <w:rFonts w:ascii="Calibri" w:eastAsiaTheme="minorHAnsi" w:hAnsi="Calibri"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1" w15:restartNumberingAfterBreak="0">
    <w:nsid w:val="047417DF"/>
    <w:multiLevelType w:val="hybridMultilevel"/>
    <w:tmpl w:val="99E6A03A"/>
    <w:lvl w:ilvl="0" w:tplc="39A83A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31C17"/>
    <w:multiLevelType w:val="hybridMultilevel"/>
    <w:tmpl w:val="EE2A6082"/>
    <w:lvl w:ilvl="0" w:tplc="B3AC4B36">
      <w:numFmt w:val="bullet"/>
      <w:lvlText w:val="-"/>
      <w:lvlJc w:val="left"/>
      <w:pPr>
        <w:ind w:left="1080" w:hanging="360"/>
      </w:pPr>
      <w:rPr>
        <w:rFonts w:ascii="Calibri" w:eastAsiaTheme="minorHAnsi" w:hAnsi="Calibri" w:cstheme="majorBidi" w:hint="default"/>
        <w:sz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814B1A"/>
    <w:multiLevelType w:val="hybridMultilevel"/>
    <w:tmpl w:val="73202D9C"/>
    <w:lvl w:ilvl="0" w:tplc="836065F2">
      <w:numFmt w:val="bullet"/>
      <w:lvlText w:val="-"/>
      <w:lvlJc w:val="left"/>
      <w:pPr>
        <w:ind w:left="1440" w:hanging="360"/>
      </w:pPr>
      <w:rPr>
        <w:rFonts w:ascii="Calibri" w:eastAsiaTheme="minorHAnsi" w:hAnsi="Calibri" w:cs="Calibri" w:hint="default"/>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0B1422"/>
    <w:multiLevelType w:val="hybridMultilevel"/>
    <w:tmpl w:val="6F2A3674"/>
    <w:lvl w:ilvl="0" w:tplc="A004454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613E83"/>
    <w:multiLevelType w:val="hybridMultilevel"/>
    <w:tmpl w:val="CE5679E4"/>
    <w:lvl w:ilvl="0" w:tplc="17A0AC1C">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6520B"/>
    <w:multiLevelType w:val="hybridMultilevel"/>
    <w:tmpl w:val="71FEAE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E5558"/>
    <w:multiLevelType w:val="hybridMultilevel"/>
    <w:tmpl w:val="2C089BF0"/>
    <w:lvl w:ilvl="0" w:tplc="A09AD4C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666F8"/>
    <w:multiLevelType w:val="hybridMultilevel"/>
    <w:tmpl w:val="B3EE552C"/>
    <w:lvl w:ilvl="0" w:tplc="F4422098">
      <w:numFmt w:val="bullet"/>
      <w:lvlText w:val="-"/>
      <w:lvlJc w:val="left"/>
      <w:pPr>
        <w:ind w:left="720" w:hanging="360"/>
      </w:pPr>
      <w:rPr>
        <w:rFonts w:ascii="Calibri" w:eastAsiaTheme="minorHAnsi" w:hAnsi="Calibri"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961A25"/>
    <w:multiLevelType w:val="hybridMultilevel"/>
    <w:tmpl w:val="A77269FE"/>
    <w:lvl w:ilvl="0" w:tplc="1D0A892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7171AC"/>
    <w:multiLevelType w:val="hybridMultilevel"/>
    <w:tmpl w:val="B176A358"/>
    <w:lvl w:ilvl="0" w:tplc="DDE63E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B784F"/>
    <w:multiLevelType w:val="hybridMultilevel"/>
    <w:tmpl w:val="3734587E"/>
    <w:lvl w:ilvl="0" w:tplc="5E821148">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B87234B"/>
    <w:multiLevelType w:val="hybridMultilevel"/>
    <w:tmpl w:val="B89CD2F6"/>
    <w:lvl w:ilvl="0" w:tplc="BFC219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7D1078"/>
    <w:multiLevelType w:val="hybridMultilevel"/>
    <w:tmpl w:val="888AAB26"/>
    <w:lvl w:ilvl="0" w:tplc="09CACC76">
      <w:numFmt w:val="bullet"/>
      <w:lvlText w:val="-"/>
      <w:lvlJc w:val="left"/>
      <w:pPr>
        <w:ind w:left="1080" w:hanging="360"/>
      </w:pPr>
      <w:rPr>
        <w:rFonts w:ascii="Calibri" w:eastAsiaTheme="minorHAnsi" w:hAnsi="Calibri" w:cs="Calibri"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944C7B"/>
    <w:multiLevelType w:val="hybridMultilevel"/>
    <w:tmpl w:val="9C7495C6"/>
    <w:lvl w:ilvl="0" w:tplc="4A60DB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E278AC"/>
    <w:multiLevelType w:val="hybridMultilevel"/>
    <w:tmpl w:val="1E203392"/>
    <w:lvl w:ilvl="0" w:tplc="A5588FA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D86150"/>
    <w:multiLevelType w:val="hybridMultilevel"/>
    <w:tmpl w:val="C7500516"/>
    <w:lvl w:ilvl="0" w:tplc="8B3E58A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6A7041"/>
    <w:multiLevelType w:val="hybridMultilevel"/>
    <w:tmpl w:val="7108C854"/>
    <w:lvl w:ilvl="0" w:tplc="73A61922">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0952766"/>
    <w:multiLevelType w:val="hybridMultilevel"/>
    <w:tmpl w:val="02BAEBA2"/>
    <w:lvl w:ilvl="0" w:tplc="B3E010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B03740"/>
    <w:multiLevelType w:val="hybridMultilevel"/>
    <w:tmpl w:val="19C86454"/>
    <w:lvl w:ilvl="0" w:tplc="15E0B9E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A31B9"/>
    <w:multiLevelType w:val="hybridMultilevel"/>
    <w:tmpl w:val="A400229E"/>
    <w:lvl w:ilvl="0" w:tplc="9710D0F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42E3280"/>
    <w:multiLevelType w:val="hybridMultilevel"/>
    <w:tmpl w:val="5F0CB908"/>
    <w:lvl w:ilvl="0" w:tplc="B4444D7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CB344F"/>
    <w:multiLevelType w:val="hybridMultilevel"/>
    <w:tmpl w:val="0902E4FA"/>
    <w:lvl w:ilvl="0" w:tplc="CE4EFF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DC55E1"/>
    <w:multiLevelType w:val="hybridMultilevel"/>
    <w:tmpl w:val="CF3E198C"/>
    <w:lvl w:ilvl="0" w:tplc="1D26851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9B067C"/>
    <w:multiLevelType w:val="hybridMultilevel"/>
    <w:tmpl w:val="EB72275A"/>
    <w:lvl w:ilvl="0" w:tplc="9CB2E54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35462BD"/>
    <w:multiLevelType w:val="hybridMultilevel"/>
    <w:tmpl w:val="C13A44EC"/>
    <w:lvl w:ilvl="0" w:tplc="7018BC3C">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652B6C7C"/>
    <w:multiLevelType w:val="hybridMultilevel"/>
    <w:tmpl w:val="C13A44EC"/>
    <w:lvl w:ilvl="0" w:tplc="7018BC3C">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685B4315"/>
    <w:multiLevelType w:val="hybridMultilevel"/>
    <w:tmpl w:val="BD12F11E"/>
    <w:lvl w:ilvl="0" w:tplc="8EEA30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2E1403"/>
    <w:multiLevelType w:val="hybridMultilevel"/>
    <w:tmpl w:val="F8CE8EA2"/>
    <w:lvl w:ilvl="0" w:tplc="17A0AC1C">
      <w:numFmt w:val="bullet"/>
      <w:lvlText w:val="-"/>
      <w:lvlJc w:val="left"/>
      <w:pPr>
        <w:ind w:left="1260" w:hanging="360"/>
      </w:pPr>
      <w:rPr>
        <w:rFonts w:ascii="Times New Roman" w:eastAsiaTheme="minorHAnsi" w:hAnsi="Times New Roman" w:cs="Times New Roman"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862892546">
    <w:abstractNumId w:val="22"/>
  </w:num>
  <w:num w:numId="2" w16cid:durableId="781386678">
    <w:abstractNumId w:val="14"/>
  </w:num>
  <w:num w:numId="3" w16cid:durableId="722171717">
    <w:abstractNumId w:val="10"/>
  </w:num>
  <w:num w:numId="4" w16cid:durableId="184170996">
    <w:abstractNumId w:val="12"/>
  </w:num>
  <w:num w:numId="5" w16cid:durableId="298002762">
    <w:abstractNumId w:val="28"/>
  </w:num>
  <w:num w:numId="6" w16cid:durableId="1433546531">
    <w:abstractNumId w:val="6"/>
  </w:num>
  <w:num w:numId="7" w16cid:durableId="1168323486">
    <w:abstractNumId w:val="16"/>
  </w:num>
  <w:num w:numId="8" w16cid:durableId="655768395">
    <w:abstractNumId w:val="5"/>
  </w:num>
  <w:num w:numId="9" w16cid:durableId="1955208784">
    <w:abstractNumId w:val="24"/>
  </w:num>
  <w:num w:numId="10" w16cid:durableId="737702835">
    <w:abstractNumId w:val="19"/>
  </w:num>
  <w:num w:numId="11" w16cid:durableId="265701731">
    <w:abstractNumId w:val="7"/>
  </w:num>
  <w:num w:numId="12" w16cid:durableId="2066831574">
    <w:abstractNumId w:val="8"/>
  </w:num>
  <w:num w:numId="13" w16cid:durableId="2018266408">
    <w:abstractNumId w:val="23"/>
  </w:num>
  <w:num w:numId="14" w16cid:durableId="1491212836">
    <w:abstractNumId w:val="4"/>
  </w:num>
  <w:num w:numId="15" w16cid:durableId="993220326">
    <w:abstractNumId w:val="2"/>
  </w:num>
  <w:num w:numId="16" w16cid:durableId="975838252">
    <w:abstractNumId w:val="0"/>
  </w:num>
  <w:num w:numId="17" w16cid:durableId="643968660">
    <w:abstractNumId w:val="5"/>
  </w:num>
  <w:num w:numId="18" w16cid:durableId="2111391485">
    <w:abstractNumId w:val="28"/>
  </w:num>
  <w:num w:numId="19" w16cid:durableId="1597441426">
    <w:abstractNumId w:val="21"/>
  </w:num>
  <w:num w:numId="20" w16cid:durableId="1431900701">
    <w:abstractNumId w:val="13"/>
  </w:num>
  <w:num w:numId="21" w16cid:durableId="1391734560">
    <w:abstractNumId w:val="3"/>
  </w:num>
  <w:num w:numId="22" w16cid:durableId="1031346846">
    <w:abstractNumId w:val="20"/>
  </w:num>
  <w:num w:numId="23" w16cid:durableId="2120711785">
    <w:abstractNumId w:val="1"/>
  </w:num>
  <w:num w:numId="24" w16cid:durableId="301859825">
    <w:abstractNumId w:val="27"/>
  </w:num>
  <w:num w:numId="25" w16cid:durableId="735083759">
    <w:abstractNumId w:val="9"/>
  </w:num>
  <w:num w:numId="26" w16cid:durableId="284703593">
    <w:abstractNumId w:val="25"/>
  </w:num>
  <w:num w:numId="27" w16cid:durableId="1747067280">
    <w:abstractNumId w:val="11"/>
  </w:num>
  <w:num w:numId="28" w16cid:durableId="379282389">
    <w:abstractNumId w:val="26"/>
  </w:num>
  <w:num w:numId="29" w16cid:durableId="761724974">
    <w:abstractNumId w:val="17"/>
  </w:num>
  <w:num w:numId="30" w16cid:durableId="1802654220">
    <w:abstractNumId w:val="18"/>
  </w:num>
  <w:num w:numId="31" w16cid:durableId="16631168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tjS1NLCwsDAyMDBW0lEKTi0uzszPAykwNjCoBQDNejHtLgAAAA=="/>
  </w:docVars>
  <w:rsids>
    <w:rsidRoot w:val="005E69A8"/>
    <w:rsid w:val="00001792"/>
    <w:rsid w:val="00001C40"/>
    <w:rsid w:val="00001CA4"/>
    <w:rsid w:val="000022A8"/>
    <w:rsid w:val="000054BF"/>
    <w:rsid w:val="00007F5B"/>
    <w:rsid w:val="00007FF9"/>
    <w:rsid w:val="00010B2A"/>
    <w:rsid w:val="000111C0"/>
    <w:rsid w:val="0001312A"/>
    <w:rsid w:val="00013BEF"/>
    <w:rsid w:val="000140BD"/>
    <w:rsid w:val="000140D6"/>
    <w:rsid w:val="00015A21"/>
    <w:rsid w:val="00016E19"/>
    <w:rsid w:val="00021826"/>
    <w:rsid w:val="00021C04"/>
    <w:rsid w:val="00022F61"/>
    <w:rsid w:val="00023A48"/>
    <w:rsid w:val="0002452A"/>
    <w:rsid w:val="00027708"/>
    <w:rsid w:val="00030279"/>
    <w:rsid w:val="000304D9"/>
    <w:rsid w:val="00031647"/>
    <w:rsid w:val="00031B85"/>
    <w:rsid w:val="000333A2"/>
    <w:rsid w:val="000338DF"/>
    <w:rsid w:val="00033AAB"/>
    <w:rsid w:val="00035C7A"/>
    <w:rsid w:val="00037753"/>
    <w:rsid w:val="00040CDC"/>
    <w:rsid w:val="00040E7C"/>
    <w:rsid w:val="00041AF1"/>
    <w:rsid w:val="000427A8"/>
    <w:rsid w:val="00042FBC"/>
    <w:rsid w:val="0004361B"/>
    <w:rsid w:val="00043B3F"/>
    <w:rsid w:val="00044848"/>
    <w:rsid w:val="00044B14"/>
    <w:rsid w:val="00045A5B"/>
    <w:rsid w:val="000465C7"/>
    <w:rsid w:val="00047751"/>
    <w:rsid w:val="00047EB9"/>
    <w:rsid w:val="00047F9E"/>
    <w:rsid w:val="00050661"/>
    <w:rsid w:val="00050C5D"/>
    <w:rsid w:val="00051703"/>
    <w:rsid w:val="00051FC8"/>
    <w:rsid w:val="00052883"/>
    <w:rsid w:val="00053B48"/>
    <w:rsid w:val="000556BA"/>
    <w:rsid w:val="000557E0"/>
    <w:rsid w:val="00055F4C"/>
    <w:rsid w:val="00056B20"/>
    <w:rsid w:val="00057588"/>
    <w:rsid w:val="00057FB4"/>
    <w:rsid w:val="000608E7"/>
    <w:rsid w:val="00060E8A"/>
    <w:rsid w:val="00060F8E"/>
    <w:rsid w:val="000611A6"/>
    <w:rsid w:val="00061E08"/>
    <w:rsid w:val="0006249F"/>
    <w:rsid w:val="00063D29"/>
    <w:rsid w:val="00063F6F"/>
    <w:rsid w:val="00064579"/>
    <w:rsid w:val="00064C5B"/>
    <w:rsid w:val="000651A4"/>
    <w:rsid w:val="0006525A"/>
    <w:rsid w:val="00065593"/>
    <w:rsid w:val="00065C63"/>
    <w:rsid w:val="00065C84"/>
    <w:rsid w:val="0006619F"/>
    <w:rsid w:val="00066639"/>
    <w:rsid w:val="00066746"/>
    <w:rsid w:val="00066E07"/>
    <w:rsid w:val="000671D0"/>
    <w:rsid w:val="00067861"/>
    <w:rsid w:val="00070EA5"/>
    <w:rsid w:val="000716D7"/>
    <w:rsid w:val="000724BD"/>
    <w:rsid w:val="00072F1A"/>
    <w:rsid w:val="00072FA1"/>
    <w:rsid w:val="00073033"/>
    <w:rsid w:val="00074C71"/>
    <w:rsid w:val="0007770A"/>
    <w:rsid w:val="00080539"/>
    <w:rsid w:val="000811E8"/>
    <w:rsid w:val="0008167F"/>
    <w:rsid w:val="00081E4D"/>
    <w:rsid w:val="00082C98"/>
    <w:rsid w:val="000841D5"/>
    <w:rsid w:val="00084ACD"/>
    <w:rsid w:val="000850B1"/>
    <w:rsid w:val="00087057"/>
    <w:rsid w:val="000876B6"/>
    <w:rsid w:val="000876E3"/>
    <w:rsid w:val="000907D5"/>
    <w:rsid w:val="00090C01"/>
    <w:rsid w:val="00091421"/>
    <w:rsid w:val="0009215A"/>
    <w:rsid w:val="00092BFE"/>
    <w:rsid w:val="00093D96"/>
    <w:rsid w:val="00094579"/>
    <w:rsid w:val="00094740"/>
    <w:rsid w:val="0009515B"/>
    <w:rsid w:val="00095E34"/>
    <w:rsid w:val="00096CCE"/>
    <w:rsid w:val="00097E08"/>
    <w:rsid w:val="000A017F"/>
    <w:rsid w:val="000A0914"/>
    <w:rsid w:val="000A1491"/>
    <w:rsid w:val="000A1DD3"/>
    <w:rsid w:val="000A2B6E"/>
    <w:rsid w:val="000A3102"/>
    <w:rsid w:val="000A3411"/>
    <w:rsid w:val="000A3994"/>
    <w:rsid w:val="000A3E26"/>
    <w:rsid w:val="000A4074"/>
    <w:rsid w:val="000A4133"/>
    <w:rsid w:val="000A45C2"/>
    <w:rsid w:val="000A510B"/>
    <w:rsid w:val="000A5598"/>
    <w:rsid w:val="000A5F3A"/>
    <w:rsid w:val="000A6FFA"/>
    <w:rsid w:val="000A7B14"/>
    <w:rsid w:val="000A7FB3"/>
    <w:rsid w:val="000B1648"/>
    <w:rsid w:val="000B3647"/>
    <w:rsid w:val="000B4C0E"/>
    <w:rsid w:val="000C0BE2"/>
    <w:rsid w:val="000C14DC"/>
    <w:rsid w:val="000C238D"/>
    <w:rsid w:val="000C314C"/>
    <w:rsid w:val="000C3773"/>
    <w:rsid w:val="000C37BA"/>
    <w:rsid w:val="000C39C2"/>
    <w:rsid w:val="000C4A33"/>
    <w:rsid w:val="000C4EFE"/>
    <w:rsid w:val="000C62D2"/>
    <w:rsid w:val="000C66CF"/>
    <w:rsid w:val="000C6AFB"/>
    <w:rsid w:val="000C6FB0"/>
    <w:rsid w:val="000C7ECF"/>
    <w:rsid w:val="000D0174"/>
    <w:rsid w:val="000D0332"/>
    <w:rsid w:val="000D1406"/>
    <w:rsid w:val="000D2C71"/>
    <w:rsid w:val="000D3393"/>
    <w:rsid w:val="000D3CAF"/>
    <w:rsid w:val="000D41F3"/>
    <w:rsid w:val="000D4C11"/>
    <w:rsid w:val="000D4C37"/>
    <w:rsid w:val="000D5A7F"/>
    <w:rsid w:val="000D7160"/>
    <w:rsid w:val="000E057B"/>
    <w:rsid w:val="000E06F1"/>
    <w:rsid w:val="000E08DA"/>
    <w:rsid w:val="000E4D3B"/>
    <w:rsid w:val="000E51CE"/>
    <w:rsid w:val="000E55E4"/>
    <w:rsid w:val="000E6679"/>
    <w:rsid w:val="000F0E95"/>
    <w:rsid w:val="000F2F28"/>
    <w:rsid w:val="000F341C"/>
    <w:rsid w:val="000F3835"/>
    <w:rsid w:val="000F3A6A"/>
    <w:rsid w:val="000F5450"/>
    <w:rsid w:val="000F5CD8"/>
    <w:rsid w:val="000F5EA6"/>
    <w:rsid w:val="000F6495"/>
    <w:rsid w:val="00100247"/>
    <w:rsid w:val="001003F5"/>
    <w:rsid w:val="00101658"/>
    <w:rsid w:val="001016D4"/>
    <w:rsid w:val="00102881"/>
    <w:rsid w:val="00102D8B"/>
    <w:rsid w:val="001030F8"/>
    <w:rsid w:val="00103E0B"/>
    <w:rsid w:val="00103F31"/>
    <w:rsid w:val="00104806"/>
    <w:rsid w:val="001069EA"/>
    <w:rsid w:val="00107981"/>
    <w:rsid w:val="00107FDD"/>
    <w:rsid w:val="00110BCA"/>
    <w:rsid w:val="00111D24"/>
    <w:rsid w:val="00111D87"/>
    <w:rsid w:val="00112435"/>
    <w:rsid w:val="00114108"/>
    <w:rsid w:val="001147A0"/>
    <w:rsid w:val="001150F3"/>
    <w:rsid w:val="001159F4"/>
    <w:rsid w:val="00115B86"/>
    <w:rsid w:val="00120087"/>
    <w:rsid w:val="001200D0"/>
    <w:rsid w:val="001206A2"/>
    <w:rsid w:val="001218FC"/>
    <w:rsid w:val="00121918"/>
    <w:rsid w:val="0012241E"/>
    <w:rsid w:val="001224F6"/>
    <w:rsid w:val="001227E8"/>
    <w:rsid w:val="00123133"/>
    <w:rsid w:val="00123F87"/>
    <w:rsid w:val="00123F9D"/>
    <w:rsid w:val="0012590E"/>
    <w:rsid w:val="00127BCA"/>
    <w:rsid w:val="00127EA1"/>
    <w:rsid w:val="00131727"/>
    <w:rsid w:val="00132211"/>
    <w:rsid w:val="0013251B"/>
    <w:rsid w:val="001329B4"/>
    <w:rsid w:val="0013306E"/>
    <w:rsid w:val="00133608"/>
    <w:rsid w:val="001340CE"/>
    <w:rsid w:val="00134806"/>
    <w:rsid w:val="00137C6B"/>
    <w:rsid w:val="0014128E"/>
    <w:rsid w:val="00141735"/>
    <w:rsid w:val="00142B7B"/>
    <w:rsid w:val="00143004"/>
    <w:rsid w:val="0014325C"/>
    <w:rsid w:val="00143781"/>
    <w:rsid w:val="00143D46"/>
    <w:rsid w:val="00145122"/>
    <w:rsid w:val="00145917"/>
    <w:rsid w:val="001461E4"/>
    <w:rsid w:val="00146D25"/>
    <w:rsid w:val="0014734B"/>
    <w:rsid w:val="00147452"/>
    <w:rsid w:val="00147A44"/>
    <w:rsid w:val="00147AA8"/>
    <w:rsid w:val="00147C1E"/>
    <w:rsid w:val="0015006B"/>
    <w:rsid w:val="001501C2"/>
    <w:rsid w:val="001504AC"/>
    <w:rsid w:val="00151160"/>
    <w:rsid w:val="00151A81"/>
    <w:rsid w:val="00151AD2"/>
    <w:rsid w:val="0015294E"/>
    <w:rsid w:val="00152A50"/>
    <w:rsid w:val="00153635"/>
    <w:rsid w:val="001538CC"/>
    <w:rsid w:val="00153962"/>
    <w:rsid w:val="00153EF9"/>
    <w:rsid w:val="0015525D"/>
    <w:rsid w:val="00156048"/>
    <w:rsid w:val="0015650F"/>
    <w:rsid w:val="001565DB"/>
    <w:rsid w:val="00157519"/>
    <w:rsid w:val="001635F5"/>
    <w:rsid w:val="00163873"/>
    <w:rsid w:val="001638D9"/>
    <w:rsid w:val="00163EF8"/>
    <w:rsid w:val="001643A1"/>
    <w:rsid w:val="00164D4C"/>
    <w:rsid w:val="00164E0B"/>
    <w:rsid w:val="00164ECD"/>
    <w:rsid w:val="00164FE4"/>
    <w:rsid w:val="00166A85"/>
    <w:rsid w:val="00170AA4"/>
    <w:rsid w:val="00170CD2"/>
    <w:rsid w:val="00170F8E"/>
    <w:rsid w:val="00171294"/>
    <w:rsid w:val="00171742"/>
    <w:rsid w:val="00173521"/>
    <w:rsid w:val="001738A6"/>
    <w:rsid w:val="0017473C"/>
    <w:rsid w:val="00174AC5"/>
    <w:rsid w:val="001758CB"/>
    <w:rsid w:val="00175D03"/>
    <w:rsid w:val="00175F7C"/>
    <w:rsid w:val="00177EEE"/>
    <w:rsid w:val="00180176"/>
    <w:rsid w:val="00180DC5"/>
    <w:rsid w:val="00183CC1"/>
    <w:rsid w:val="001853A1"/>
    <w:rsid w:val="00190167"/>
    <w:rsid w:val="00190252"/>
    <w:rsid w:val="00192D45"/>
    <w:rsid w:val="00193556"/>
    <w:rsid w:val="001944AE"/>
    <w:rsid w:val="001948FA"/>
    <w:rsid w:val="001966AA"/>
    <w:rsid w:val="001979F8"/>
    <w:rsid w:val="001A06EC"/>
    <w:rsid w:val="001A3776"/>
    <w:rsid w:val="001A3E5C"/>
    <w:rsid w:val="001A53CD"/>
    <w:rsid w:val="001A5558"/>
    <w:rsid w:val="001A5792"/>
    <w:rsid w:val="001A5D97"/>
    <w:rsid w:val="001A5E2A"/>
    <w:rsid w:val="001A621B"/>
    <w:rsid w:val="001A6C0E"/>
    <w:rsid w:val="001A6E2D"/>
    <w:rsid w:val="001B0FE6"/>
    <w:rsid w:val="001B17E8"/>
    <w:rsid w:val="001B36A4"/>
    <w:rsid w:val="001B3C77"/>
    <w:rsid w:val="001B40BA"/>
    <w:rsid w:val="001B4253"/>
    <w:rsid w:val="001B444D"/>
    <w:rsid w:val="001B59D0"/>
    <w:rsid w:val="001B5D5E"/>
    <w:rsid w:val="001B7A30"/>
    <w:rsid w:val="001C1229"/>
    <w:rsid w:val="001C232F"/>
    <w:rsid w:val="001C31EE"/>
    <w:rsid w:val="001C3BE8"/>
    <w:rsid w:val="001C423A"/>
    <w:rsid w:val="001C5DB7"/>
    <w:rsid w:val="001C7F2B"/>
    <w:rsid w:val="001D1CA1"/>
    <w:rsid w:val="001D2F94"/>
    <w:rsid w:val="001D3BB7"/>
    <w:rsid w:val="001D460B"/>
    <w:rsid w:val="001D64FA"/>
    <w:rsid w:val="001D669C"/>
    <w:rsid w:val="001D6CDB"/>
    <w:rsid w:val="001D6D78"/>
    <w:rsid w:val="001E165E"/>
    <w:rsid w:val="001E379C"/>
    <w:rsid w:val="001E3B5E"/>
    <w:rsid w:val="001E3DB6"/>
    <w:rsid w:val="001E4162"/>
    <w:rsid w:val="001E6A5E"/>
    <w:rsid w:val="001E6BF1"/>
    <w:rsid w:val="001E713A"/>
    <w:rsid w:val="001E7BA4"/>
    <w:rsid w:val="001E7DD5"/>
    <w:rsid w:val="001F07C6"/>
    <w:rsid w:val="001F0858"/>
    <w:rsid w:val="001F0CEE"/>
    <w:rsid w:val="001F1B29"/>
    <w:rsid w:val="001F3825"/>
    <w:rsid w:val="001F3B10"/>
    <w:rsid w:val="001F3BFB"/>
    <w:rsid w:val="001F3C76"/>
    <w:rsid w:val="001F444B"/>
    <w:rsid w:val="001F4C23"/>
    <w:rsid w:val="001F58F9"/>
    <w:rsid w:val="001F6454"/>
    <w:rsid w:val="001F7035"/>
    <w:rsid w:val="002001E6"/>
    <w:rsid w:val="0020145C"/>
    <w:rsid w:val="0020273E"/>
    <w:rsid w:val="00202B9D"/>
    <w:rsid w:val="00203004"/>
    <w:rsid w:val="002036F2"/>
    <w:rsid w:val="00203A20"/>
    <w:rsid w:val="00205440"/>
    <w:rsid w:val="00206F72"/>
    <w:rsid w:val="0020782D"/>
    <w:rsid w:val="00207C79"/>
    <w:rsid w:val="00210393"/>
    <w:rsid w:val="00210711"/>
    <w:rsid w:val="00210D2A"/>
    <w:rsid w:val="002111E6"/>
    <w:rsid w:val="002112FB"/>
    <w:rsid w:val="00211ACC"/>
    <w:rsid w:val="002135D4"/>
    <w:rsid w:val="00213600"/>
    <w:rsid w:val="002160EA"/>
    <w:rsid w:val="002173BC"/>
    <w:rsid w:val="00217AE9"/>
    <w:rsid w:val="00217F75"/>
    <w:rsid w:val="00221B00"/>
    <w:rsid w:val="00221EA1"/>
    <w:rsid w:val="00221FB5"/>
    <w:rsid w:val="0022210F"/>
    <w:rsid w:val="002221DA"/>
    <w:rsid w:val="00223053"/>
    <w:rsid w:val="00223452"/>
    <w:rsid w:val="00223B15"/>
    <w:rsid w:val="0022567B"/>
    <w:rsid w:val="002258D7"/>
    <w:rsid w:val="002258D8"/>
    <w:rsid w:val="00226488"/>
    <w:rsid w:val="00227D47"/>
    <w:rsid w:val="00227ED2"/>
    <w:rsid w:val="00230279"/>
    <w:rsid w:val="002320A9"/>
    <w:rsid w:val="0023255C"/>
    <w:rsid w:val="00232873"/>
    <w:rsid w:val="00233813"/>
    <w:rsid w:val="002341AF"/>
    <w:rsid w:val="00234259"/>
    <w:rsid w:val="00235370"/>
    <w:rsid w:val="00235438"/>
    <w:rsid w:val="00236416"/>
    <w:rsid w:val="002415BD"/>
    <w:rsid w:val="00241619"/>
    <w:rsid w:val="002417CD"/>
    <w:rsid w:val="00242EC6"/>
    <w:rsid w:val="0024301A"/>
    <w:rsid w:val="002431CD"/>
    <w:rsid w:val="002433EE"/>
    <w:rsid w:val="00243464"/>
    <w:rsid w:val="00244290"/>
    <w:rsid w:val="00244D2D"/>
    <w:rsid w:val="002464A3"/>
    <w:rsid w:val="0024657B"/>
    <w:rsid w:val="00246D63"/>
    <w:rsid w:val="002471E4"/>
    <w:rsid w:val="00250B9C"/>
    <w:rsid w:val="00250C58"/>
    <w:rsid w:val="002514A6"/>
    <w:rsid w:val="00251C9B"/>
    <w:rsid w:val="00251F72"/>
    <w:rsid w:val="00252800"/>
    <w:rsid w:val="00253DE6"/>
    <w:rsid w:val="00254035"/>
    <w:rsid w:val="002546AF"/>
    <w:rsid w:val="0025636C"/>
    <w:rsid w:val="00256A2E"/>
    <w:rsid w:val="002575EA"/>
    <w:rsid w:val="00257A96"/>
    <w:rsid w:val="002608B2"/>
    <w:rsid w:val="0026121D"/>
    <w:rsid w:val="0026152A"/>
    <w:rsid w:val="00261BCE"/>
    <w:rsid w:val="00261D4C"/>
    <w:rsid w:val="00263585"/>
    <w:rsid w:val="00263C77"/>
    <w:rsid w:val="00264583"/>
    <w:rsid w:val="00264995"/>
    <w:rsid w:val="00264A57"/>
    <w:rsid w:val="00265ABF"/>
    <w:rsid w:val="00266865"/>
    <w:rsid w:val="00267B33"/>
    <w:rsid w:val="00270959"/>
    <w:rsid w:val="00271902"/>
    <w:rsid w:val="0027376E"/>
    <w:rsid w:val="00274194"/>
    <w:rsid w:val="00275139"/>
    <w:rsid w:val="00275932"/>
    <w:rsid w:val="0027605F"/>
    <w:rsid w:val="00277B11"/>
    <w:rsid w:val="0028371F"/>
    <w:rsid w:val="00283B80"/>
    <w:rsid w:val="00283BE6"/>
    <w:rsid w:val="00284029"/>
    <w:rsid w:val="0028467B"/>
    <w:rsid w:val="00284D93"/>
    <w:rsid w:val="00285065"/>
    <w:rsid w:val="0028569A"/>
    <w:rsid w:val="00285EE5"/>
    <w:rsid w:val="00286FBD"/>
    <w:rsid w:val="00286FC4"/>
    <w:rsid w:val="0028730B"/>
    <w:rsid w:val="00287E67"/>
    <w:rsid w:val="00290E11"/>
    <w:rsid w:val="0029108B"/>
    <w:rsid w:val="00291FAB"/>
    <w:rsid w:val="00294CE1"/>
    <w:rsid w:val="0029564B"/>
    <w:rsid w:val="00296293"/>
    <w:rsid w:val="002967C2"/>
    <w:rsid w:val="002970EB"/>
    <w:rsid w:val="00297F3A"/>
    <w:rsid w:val="002A07B9"/>
    <w:rsid w:val="002A2548"/>
    <w:rsid w:val="002A265A"/>
    <w:rsid w:val="002A3EF0"/>
    <w:rsid w:val="002A3F2B"/>
    <w:rsid w:val="002A4121"/>
    <w:rsid w:val="002A62CF"/>
    <w:rsid w:val="002A6903"/>
    <w:rsid w:val="002B02F3"/>
    <w:rsid w:val="002B15A1"/>
    <w:rsid w:val="002B2707"/>
    <w:rsid w:val="002B3B1F"/>
    <w:rsid w:val="002B402B"/>
    <w:rsid w:val="002B427B"/>
    <w:rsid w:val="002B4ABD"/>
    <w:rsid w:val="002B4AD9"/>
    <w:rsid w:val="002B5462"/>
    <w:rsid w:val="002B5FE2"/>
    <w:rsid w:val="002B713E"/>
    <w:rsid w:val="002B7A55"/>
    <w:rsid w:val="002C0131"/>
    <w:rsid w:val="002C1047"/>
    <w:rsid w:val="002C111D"/>
    <w:rsid w:val="002C1CA6"/>
    <w:rsid w:val="002C320D"/>
    <w:rsid w:val="002C3715"/>
    <w:rsid w:val="002C3D0D"/>
    <w:rsid w:val="002C4964"/>
    <w:rsid w:val="002C5179"/>
    <w:rsid w:val="002C546F"/>
    <w:rsid w:val="002C6C55"/>
    <w:rsid w:val="002D08EA"/>
    <w:rsid w:val="002D2CE1"/>
    <w:rsid w:val="002D3357"/>
    <w:rsid w:val="002D3377"/>
    <w:rsid w:val="002D35FE"/>
    <w:rsid w:val="002D4A6A"/>
    <w:rsid w:val="002D4ACA"/>
    <w:rsid w:val="002D5A75"/>
    <w:rsid w:val="002D6074"/>
    <w:rsid w:val="002D6095"/>
    <w:rsid w:val="002D65C0"/>
    <w:rsid w:val="002D67B9"/>
    <w:rsid w:val="002E1C02"/>
    <w:rsid w:val="002E2A2E"/>
    <w:rsid w:val="002E3A23"/>
    <w:rsid w:val="002E3D3F"/>
    <w:rsid w:val="002E3DB4"/>
    <w:rsid w:val="002E5F3C"/>
    <w:rsid w:val="002E7E97"/>
    <w:rsid w:val="002F05A7"/>
    <w:rsid w:val="002F22A4"/>
    <w:rsid w:val="002F2610"/>
    <w:rsid w:val="002F2730"/>
    <w:rsid w:val="002F2A17"/>
    <w:rsid w:val="002F3529"/>
    <w:rsid w:val="002F42C1"/>
    <w:rsid w:val="002F454B"/>
    <w:rsid w:val="002F4F56"/>
    <w:rsid w:val="002F522B"/>
    <w:rsid w:val="002F5F7F"/>
    <w:rsid w:val="002F7E93"/>
    <w:rsid w:val="00301292"/>
    <w:rsid w:val="0030229B"/>
    <w:rsid w:val="00304CF5"/>
    <w:rsid w:val="00305154"/>
    <w:rsid w:val="00306155"/>
    <w:rsid w:val="003066EF"/>
    <w:rsid w:val="00306904"/>
    <w:rsid w:val="00306B58"/>
    <w:rsid w:val="00307280"/>
    <w:rsid w:val="003104D1"/>
    <w:rsid w:val="00310B08"/>
    <w:rsid w:val="003116F9"/>
    <w:rsid w:val="003118B5"/>
    <w:rsid w:val="00312637"/>
    <w:rsid w:val="003127A5"/>
    <w:rsid w:val="00313E8C"/>
    <w:rsid w:val="003153CE"/>
    <w:rsid w:val="003155BB"/>
    <w:rsid w:val="00315829"/>
    <w:rsid w:val="0031669B"/>
    <w:rsid w:val="0031766A"/>
    <w:rsid w:val="003178E6"/>
    <w:rsid w:val="00317B41"/>
    <w:rsid w:val="00317C35"/>
    <w:rsid w:val="00320100"/>
    <w:rsid w:val="003209B3"/>
    <w:rsid w:val="0032101B"/>
    <w:rsid w:val="00321ACE"/>
    <w:rsid w:val="00322CEE"/>
    <w:rsid w:val="003249D5"/>
    <w:rsid w:val="0032572D"/>
    <w:rsid w:val="0032713A"/>
    <w:rsid w:val="003271E3"/>
    <w:rsid w:val="00327259"/>
    <w:rsid w:val="003277F0"/>
    <w:rsid w:val="0033043C"/>
    <w:rsid w:val="00330E35"/>
    <w:rsid w:val="0033361A"/>
    <w:rsid w:val="003360DC"/>
    <w:rsid w:val="00336183"/>
    <w:rsid w:val="00336518"/>
    <w:rsid w:val="00336A86"/>
    <w:rsid w:val="00340560"/>
    <w:rsid w:val="00341335"/>
    <w:rsid w:val="00341B13"/>
    <w:rsid w:val="00341F86"/>
    <w:rsid w:val="00344129"/>
    <w:rsid w:val="003447B8"/>
    <w:rsid w:val="00346639"/>
    <w:rsid w:val="00346D22"/>
    <w:rsid w:val="00346DB8"/>
    <w:rsid w:val="0034717C"/>
    <w:rsid w:val="00347654"/>
    <w:rsid w:val="0034784C"/>
    <w:rsid w:val="00347DDE"/>
    <w:rsid w:val="0035075F"/>
    <w:rsid w:val="0035089E"/>
    <w:rsid w:val="00350CF8"/>
    <w:rsid w:val="00350E52"/>
    <w:rsid w:val="0035198D"/>
    <w:rsid w:val="00354374"/>
    <w:rsid w:val="00355089"/>
    <w:rsid w:val="00356432"/>
    <w:rsid w:val="003564F1"/>
    <w:rsid w:val="00356BD9"/>
    <w:rsid w:val="003578C2"/>
    <w:rsid w:val="00360C79"/>
    <w:rsid w:val="00362AA1"/>
    <w:rsid w:val="003631A1"/>
    <w:rsid w:val="003634A4"/>
    <w:rsid w:val="00363A0E"/>
    <w:rsid w:val="00363B50"/>
    <w:rsid w:val="003644BB"/>
    <w:rsid w:val="00364528"/>
    <w:rsid w:val="00364A81"/>
    <w:rsid w:val="00365132"/>
    <w:rsid w:val="00365346"/>
    <w:rsid w:val="0036642E"/>
    <w:rsid w:val="003666D2"/>
    <w:rsid w:val="003675A5"/>
    <w:rsid w:val="00367F5D"/>
    <w:rsid w:val="00370AE6"/>
    <w:rsid w:val="00371019"/>
    <w:rsid w:val="00371A34"/>
    <w:rsid w:val="0037216E"/>
    <w:rsid w:val="00373E99"/>
    <w:rsid w:val="00374ECA"/>
    <w:rsid w:val="00376A3E"/>
    <w:rsid w:val="00376E84"/>
    <w:rsid w:val="00377EE8"/>
    <w:rsid w:val="0038052A"/>
    <w:rsid w:val="00380653"/>
    <w:rsid w:val="003812E9"/>
    <w:rsid w:val="00381517"/>
    <w:rsid w:val="00381C07"/>
    <w:rsid w:val="00384AE6"/>
    <w:rsid w:val="00384CED"/>
    <w:rsid w:val="003861DD"/>
    <w:rsid w:val="00390C7D"/>
    <w:rsid w:val="003913AA"/>
    <w:rsid w:val="003917F9"/>
    <w:rsid w:val="00391D0D"/>
    <w:rsid w:val="00393195"/>
    <w:rsid w:val="00393955"/>
    <w:rsid w:val="003939A5"/>
    <w:rsid w:val="00393CED"/>
    <w:rsid w:val="003943E4"/>
    <w:rsid w:val="00395B05"/>
    <w:rsid w:val="003966CA"/>
    <w:rsid w:val="00396AAD"/>
    <w:rsid w:val="00396DF6"/>
    <w:rsid w:val="003971ED"/>
    <w:rsid w:val="00397EB8"/>
    <w:rsid w:val="003A0B93"/>
    <w:rsid w:val="003A211F"/>
    <w:rsid w:val="003A277A"/>
    <w:rsid w:val="003A3BE8"/>
    <w:rsid w:val="003A3C8E"/>
    <w:rsid w:val="003A62E5"/>
    <w:rsid w:val="003A65B4"/>
    <w:rsid w:val="003A68CF"/>
    <w:rsid w:val="003A6F3F"/>
    <w:rsid w:val="003A7774"/>
    <w:rsid w:val="003B1BA9"/>
    <w:rsid w:val="003B1CCA"/>
    <w:rsid w:val="003B1F70"/>
    <w:rsid w:val="003B2C48"/>
    <w:rsid w:val="003B3A61"/>
    <w:rsid w:val="003B3ED0"/>
    <w:rsid w:val="003B56B3"/>
    <w:rsid w:val="003B6F76"/>
    <w:rsid w:val="003B7791"/>
    <w:rsid w:val="003B7B8F"/>
    <w:rsid w:val="003C0D2B"/>
    <w:rsid w:val="003C0FA2"/>
    <w:rsid w:val="003C118F"/>
    <w:rsid w:val="003C1DFB"/>
    <w:rsid w:val="003C2125"/>
    <w:rsid w:val="003C34D4"/>
    <w:rsid w:val="003C3C42"/>
    <w:rsid w:val="003C4DCD"/>
    <w:rsid w:val="003C5090"/>
    <w:rsid w:val="003C72B3"/>
    <w:rsid w:val="003D0683"/>
    <w:rsid w:val="003D1FD7"/>
    <w:rsid w:val="003D31D5"/>
    <w:rsid w:val="003D354D"/>
    <w:rsid w:val="003D366D"/>
    <w:rsid w:val="003D3BA1"/>
    <w:rsid w:val="003D3F2A"/>
    <w:rsid w:val="003D4941"/>
    <w:rsid w:val="003D4E0B"/>
    <w:rsid w:val="003D6264"/>
    <w:rsid w:val="003D636C"/>
    <w:rsid w:val="003D798E"/>
    <w:rsid w:val="003E1784"/>
    <w:rsid w:val="003E2D89"/>
    <w:rsid w:val="003E4157"/>
    <w:rsid w:val="003E79BF"/>
    <w:rsid w:val="003E7E1E"/>
    <w:rsid w:val="003F1656"/>
    <w:rsid w:val="003F248A"/>
    <w:rsid w:val="003F35B0"/>
    <w:rsid w:val="003F57C9"/>
    <w:rsid w:val="003F5AF9"/>
    <w:rsid w:val="003F7B75"/>
    <w:rsid w:val="003F7CE6"/>
    <w:rsid w:val="00400B4D"/>
    <w:rsid w:val="0040168F"/>
    <w:rsid w:val="00401DC6"/>
    <w:rsid w:val="00402CA7"/>
    <w:rsid w:val="00403530"/>
    <w:rsid w:val="0040472B"/>
    <w:rsid w:val="00404B60"/>
    <w:rsid w:val="00404F5F"/>
    <w:rsid w:val="0040579B"/>
    <w:rsid w:val="00405A15"/>
    <w:rsid w:val="0040624C"/>
    <w:rsid w:val="0040661E"/>
    <w:rsid w:val="00407A69"/>
    <w:rsid w:val="00407C0B"/>
    <w:rsid w:val="00411405"/>
    <w:rsid w:val="00411DEB"/>
    <w:rsid w:val="00412DD2"/>
    <w:rsid w:val="0041470D"/>
    <w:rsid w:val="00414E81"/>
    <w:rsid w:val="00415F9E"/>
    <w:rsid w:val="0041666F"/>
    <w:rsid w:val="00417962"/>
    <w:rsid w:val="004202CC"/>
    <w:rsid w:val="0042041B"/>
    <w:rsid w:val="00421695"/>
    <w:rsid w:val="004225CC"/>
    <w:rsid w:val="00422B27"/>
    <w:rsid w:val="004230A6"/>
    <w:rsid w:val="004234DB"/>
    <w:rsid w:val="004237C0"/>
    <w:rsid w:val="00423866"/>
    <w:rsid w:val="0042397B"/>
    <w:rsid w:val="0042420A"/>
    <w:rsid w:val="004243BC"/>
    <w:rsid w:val="004245AD"/>
    <w:rsid w:val="004249D2"/>
    <w:rsid w:val="004257BE"/>
    <w:rsid w:val="0042631C"/>
    <w:rsid w:val="0043013C"/>
    <w:rsid w:val="00431576"/>
    <w:rsid w:val="00431594"/>
    <w:rsid w:val="00431EB0"/>
    <w:rsid w:val="004338A6"/>
    <w:rsid w:val="00433B0D"/>
    <w:rsid w:val="00434456"/>
    <w:rsid w:val="00436480"/>
    <w:rsid w:val="00440B1F"/>
    <w:rsid w:val="0044139F"/>
    <w:rsid w:val="00442D7F"/>
    <w:rsid w:val="00442FAD"/>
    <w:rsid w:val="0044397A"/>
    <w:rsid w:val="00444755"/>
    <w:rsid w:val="00444DCE"/>
    <w:rsid w:val="00446BE0"/>
    <w:rsid w:val="00446D06"/>
    <w:rsid w:val="00447DCF"/>
    <w:rsid w:val="004516F9"/>
    <w:rsid w:val="0045200F"/>
    <w:rsid w:val="00452591"/>
    <w:rsid w:val="00453297"/>
    <w:rsid w:val="00453B72"/>
    <w:rsid w:val="00453DA7"/>
    <w:rsid w:val="004544B6"/>
    <w:rsid w:val="00454D95"/>
    <w:rsid w:val="00455B82"/>
    <w:rsid w:val="00456128"/>
    <w:rsid w:val="00456CC7"/>
    <w:rsid w:val="00456CD0"/>
    <w:rsid w:val="00457CE4"/>
    <w:rsid w:val="004611D3"/>
    <w:rsid w:val="00461FF7"/>
    <w:rsid w:val="004625A3"/>
    <w:rsid w:val="0046313A"/>
    <w:rsid w:val="00463BD6"/>
    <w:rsid w:val="00463CE6"/>
    <w:rsid w:val="004640FD"/>
    <w:rsid w:val="00464B98"/>
    <w:rsid w:val="00465371"/>
    <w:rsid w:val="00465D52"/>
    <w:rsid w:val="00466CCA"/>
    <w:rsid w:val="00467D6F"/>
    <w:rsid w:val="004705A6"/>
    <w:rsid w:val="00470F0A"/>
    <w:rsid w:val="00471D9A"/>
    <w:rsid w:val="00471ED8"/>
    <w:rsid w:val="00472C51"/>
    <w:rsid w:val="0047371C"/>
    <w:rsid w:val="0047376D"/>
    <w:rsid w:val="00474130"/>
    <w:rsid w:val="0047476A"/>
    <w:rsid w:val="00474828"/>
    <w:rsid w:val="00474E69"/>
    <w:rsid w:val="00475B34"/>
    <w:rsid w:val="004766D9"/>
    <w:rsid w:val="0047724D"/>
    <w:rsid w:val="004779DE"/>
    <w:rsid w:val="00480994"/>
    <w:rsid w:val="00480A86"/>
    <w:rsid w:val="00481E35"/>
    <w:rsid w:val="00482050"/>
    <w:rsid w:val="00482B2C"/>
    <w:rsid w:val="00483E17"/>
    <w:rsid w:val="004840CB"/>
    <w:rsid w:val="004845C3"/>
    <w:rsid w:val="0048543C"/>
    <w:rsid w:val="00486661"/>
    <w:rsid w:val="004874C5"/>
    <w:rsid w:val="0049072A"/>
    <w:rsid w:val="0049107F"/>
    <w:rsid w:val="004925F0"/>
    <w:rsid w:val="004926E2"/>
    <w:rsid w:val="00492805"/>
    <w:rsid w:val="00493A15"/>
    <w:rsid w:val="004941D5"/>
    <w:rsid w:val="004951A1"/>
    <w:rsid w:val="00495438"/>
    <w:rsid w:val="00496487"/>
    <w:rsid w:val="00496537"/>
    <w:rsid w:val="004972C4"/>
    <w:rsid w:val="0049775E"/>
    <w:rsid w:val="00497A2D"/>
    <w:rsid w:val="00497CA9"/>
    <w:rsid w:val="00497EC6"/>
    <w:rsid w:val="004A14EA"/>
    <w:rsid w:val="004A2846"/>
    <w:rsid w:val="004A302A"/>
    <w:rsid w:val="004A3689"/>
    <w:rsid w:val="004A4F28"/>
    <w:rsid w:val="004A513F"/>
    <w:rsid w:val="004A5413"/>
    <w:rsid w:val="004A5BE1"/>
    <w:rsid w:val="004A6D26"/>
    <w:rsid w:val="004A7BA7"/>
    <w:rsid w:val="004B1AC6"/>
    <w:rsid w:val="004B2C2B"/>
    <w:rsid w:val="004B3367"/>
    <w:rsid w:val="004B34A1"/>
    <w:rsid w:val="004B4FCB"/>
    <w:rsid w:val="004B529B"/>
    <w:rsid w:val="004B5EF5"/>
    <w:rsid w:val="004B6D5A"/>
    <w:rsid w:val="004B7382"/>
    <w:rsid w:val="004B7FCC"/>
    <w:rsid w:val="004C0072"/>
    <w:rsid w:val="004C207E"/>
    <w:rsid w:val="004C231C"/>
    <w:rsid w:val="004C2D14"/>
    <w:rsid w:val="004C33B5"/>
    <w:rsid w:val="004C46E0"/>
    <w:rsid w:val="004C4846"/>
    <w:rsid w:val="004C6511"/>
    <w:rsid w:val="004C6D0A"/>
    <w:rsid w:val="004D17A2"/>
    <w:rsid w:val="004D19D7"/>
    <w:rsid w:val="004D49C8"/>
    <w:rsid w:val="004D57EA"/>
    <w:rsid w:val="004D63CC"/>
    <w:rsid w:val="004D701C"/>
    <w:rsid w:val="004E01C6"/>
    <w:rsid w:val="004E13AE"/>
    <w:rsid w:val="004E2217"/>
    <w:rsid w:val="004E25C3"/>
    <w:rsid w:val="004E281F"/>
    <w:rsid w:val="004E2B74"/>
    <w:rsid w:val="004E2B7A"/>
    <w:rsid w:val="004E2FB2"/>
    <w:rsid w:val="004E2FDE"/>
    <w:rsid w:val="004E3B78"/>
    <w:rsid w:val="004E3CAE"/>
    <w:rsid w:val="004E3D74"/>
    <w:rsid w:val="004E469A"/>
    <w:rsid w:val="004E4D98"/>
    <w:rsid w:val="004E58EC"/>
    <w:rsid w:val="004E6B09"/>
    <w:rsid w:val="004E75A6"/>
    <w:rsid w:val="004E7E87"/>
    <w:rsid w:val="004F0078"/>
    <w:rsid w:val="004F0337"/>
    <w:rsid w:val="004F0E4E"/>
    <w:rsid w:val="004F3233"/>
    <w:rsid w:val="004F32A2"/>
    <w:rsid w:val="004F3597"/>
    <w:rsid w:val="004F38DB"/>
    <w:rsid w:val="004F42B1"/>
    <w:rsid w:val="004F5219"/>
    <w:rsid w:val="004F5D87"/>
    <w:rsid w:val="004F6246"/>
    <w:rsid w:val="004F6814"/>
    <w:rsid w:val="004F6C40"/>
    <w:rsid w:val="005017AA"/>
    <w:rsid w:val="00505060"/>
    <w:rsid w:val="00505C67"/>
    <w:rsid w:val="00505E36"/>
    <w:rsid w:val="00505E7D"/>
    <w:rsid w:val="00506500"/>
    <w:rsid w:val="00506570"/>
    <w:rsid w:val="00506957"/>
    <w:rsid w:val="0050739D"/>
    <w:rsid w:val="00511A67"/>
    <w:rsid w:val="00512718"/>
    <w:rsid w:val="00513397"/>
    <w:rsid w:val="00513977"/>
    <w:rsid w:val="0051399F"/>
    <w:rsid w:val="005140FD"/>
    <w:rsid w:val="00514D18"/>
    <w:rsid w:val="0051516F"/>
    <w:rsid w:val="00516700"/>
    <w:rsid w:val="005169C3"/>
    <w:rsid w:val="00516BCD"/>
    <w:rsid w:val="005203BB"/>
    <w:rsid w:val="005214E5"/>
    <w:rsid w:val="005256D2"/>
    <w:rsid w:val="00527EEC"/>
    <w:rsid w:val="00530E94"/>
    <w:rsid w:val="00531564"/>
    <w:rsid w:val="00532DAB"/>
    <w:rsid w:val="00535255"/>
    <w:rsid w:val="00535DE5"/>
    <w:rsid w:val="00535E8A"/>
    <w:rsid w:val="005361B3"/>
    <w:rsid w:val="0053726E"/>
    <w:rsid w:val="005409AE"/>
    <w:rsid w:val="00540AB0"/>
    <w:rsid w:val="00540FEF"/>
    <w:rsid w:val="0054107C"/>
    <w:rsid w:val="00541A82"/>
    <w:rsid w:val="00541D51"/>
    <w:rsid w:val="00542FF7"/>
    <w:rsid w:val="00544FDF"/>
    <w:rsid w:val="005453D6"/>
    <w:rsid w:val="00545EEF"/>
    <w:rsid w:val="005466EB"/>
    <w:rsid w:val="00546883"/>
    <w:rsid w:val="00546A22"/>
    <w:rsid w:val="00546BE3"/>
    <w:rsid w:val="00546F4C"/>
    <w:rsid w:val="00547343"/>
    <w:rsid w:val="005505BD"/>
    <w:rsid w:val="00550ED3"/>
    <w:rsid w:val="00550FE9"/>
    <w:rsid w:val="00551008"/>
    <w:rsid w:val="005536D2"/>
    <w:rsid w:val="00553BF9"/>
    <w:rsid w:val="005543F4"/>
    <w:rsid w:val="005548A5"/>
    <w:rsid w:val="00555B08"/>
    <w:rsid w:val="005572CD"/>
    <w:rsid w:val="0055736F"/>
    <w:rsid w:val="00560F97"/>
    <w:rsid w:val="00564A11"/>
    <w:rsid w:val="005653D8"/>
    <w:rsid w:val="00565A53"/>
    <w:rsid w:val="005662C6"/>
    <w:rsid w:val="005666C5"/>
    <w:rsid w:val="00567007"/>
    <w:rsid w:val="0056785B"/>
    <w:rsid w:val="00570BC5"/>
    <w:rsid w:val="005725FA"/>
    <w:rsid w:val="005738FE"/>
    <w:rsid w:val="00573990"/>
    <w:rsid w:val="005740F0"/>
    <w:rsid w:val="00574D42"/>
    <w:rsid w:val="00575201"/>
    <w:rsid w:val="00575B69"/>
    <w:rsid w:val="005773ED"/>
    <w:rsid w:val="0057772C"/>
    <w:rsid w:val="005779B6"/>
    <w:rsid w:val="00577E87"/>
    <w:rsid w:val="0058131E"/>
    <w:rsid w:val="00581B5D"/>
    <w:rsid w:val="0058234F"/>
    <w:rsid w:val="0058269A"/>
    <w:rsid w:val="00582849"/>
    <w:rsid w:val="00582A11"/>
    <w:rsid w:val="00582F17"/>
    <w:rsid w:val="00584369"/>
    <w:rsid w:val="00585678"/>
    <w:rsid w:val="005860D3"/>
    <w:rsid w:val="00586620"/>
    <w:rsid w:val="00586BBC"/>
    <w:rsid w:val="00587BEA"/>
    <w:rsid w:val="00587FE3"/>
    <w:rsid w:val="0059091A"/>
    <w:rsid w:val="005909F6"/>
    <w:rsid w:val="005915D2"/>
    <w:rsid w:val="005921C1"/>
    <w:rsid w:val="00592B70"/>
    <w:rsid w:val="00593063"/>
    <w:rsid w:val="005940BE"/>
    <w:rsid w:val="0059416B"/>
    <w:rsid w:val="00596A20"/>
    <w:rsid w:val="00596AC8"/>
    <w:rsid w:val="00597615"/>
    <w:rsid w:val="005A1DDE"/>
    <w:rsid w:val="005A1F80"/>
    <w:rsid w:val="005A23B9"/>
    <w:rsid w:val="005A2480"/>
    <w:rsid w:val="005A2EA3"/>
    <w:rsid w:val="005A3D85"/>
    <w:rsid w:val="005A4933"/>
    <w:rsid w:val="005A5716"/>
    <w:rsid w:val="005A577C"/>
    <w:rsid w:val="005A6A5D"/>
    <w:rsid w:val="005A7633"/>
    <w:rsid w:val="005B0B76"/>
    <w:rsid w:val="005B1F49"/>
    <w:rsid w:val="005B2BD2"/>
    <w:rsid w:val="005B312B"/>
    <w:rsid w:val="005B4CA4"/>
    <w:rsid w:val="005B4CC6"/>
    <w:rsid w:val="005B5635"/>
    <w:rsid w:val="005B5F34"/>
    <w:rsid w:val="005B611B"/>
    <w:rsid w:val="005B6A21"/>
    <w:rsid w:val="005C1702"/>
    <w:rsid w:val="005C229B"/>
    <w:rsid w:val="005C3FCE"/>
    <w:rsid w:val="005C46A9"/>
    <w:rsid w:val="005C4DC0"/>
    <w:rsid w:val="005C530D"/>
    <w:rsid w:val="005C573D"/>
    <w:rsid w:val="005C741A"/>
    <w:rsid w:val="005D003F"/>
    <w:rsid w:val="005D0ACB"/>
    <w:rsid w:val="005D0B02"/>
    <w:rsid w:val="005D0D9F"/>
    <w:rsid w:val="005D22A9"/>
    <w:rsid w:val="005D4520"/>
    <w:rsid w:val="005D4FE1"/>
    <w:rsid w:val="005D51B0"/>
    <w:rsid w:val="005D540E"/>
    <w:rsid w:val="005D5B16"/>
    <w:rsid w:val="005D6261"/>
    <w:rsid w:val="005D6BD1"/>
    <w:rsid w:val="005D74DF"/>
    <w:rsid w:val="005D7A79"/>
    <w:rsid w:val="005E0348"/>
    <w:rsid w:val="005E0A30"/>
    <w:rsid w:val="005E0D5C"/>
    <w:rsid w:val="005E11C0"/>
    <w:rsid w:val="005E12E9"/>
    <w:rsid w:val="005E19F1"/>
    <w:rsid w:val="005E34AA"/>
    <w:rsid w:val="005E3C61"/>
    <w:rsid w:val="005E3E25"/>
    <w:rsid w:val="005E4C37"/>
    <w:rsid w:val="005E69A8"/>
    <w:rsid w:val="005E6B04"/>
    <w:rsid w:val="005E6D9F"/>
    <w:rsid w:val="005F0685"/>
    <w:rsid w:val="005F1F70"/>
    <w:rsid w:val="005F26E2"/>
    <w:rsid w:val="005F2D67"/>
    <w:rsid w:val="005F3F8F"/>
    <w:rsid w:val="005F4068"/>
    <w:rsid w:val="005F48BB"/>
    <w:rsid w:val="005F65C2"/>
    <w:rsid w:val="005F75F8"/>
    <w:rsid w:val="0060043B"/>
    <w:rsid w:val="006017B1"/>
    <w:rsid w:val="00602B0B"/>
    <w:rsid w:val="00603120"/>
    <w:rsid w:val="00603677"/>
    <w:rsid w:val="006038A1"/>
    <w:rsid w:val="00603DAD"/>
    <w:rsid w:val="00604239"/>
    <w:rsid w:val="006046AF"/>
    <w:rsid w:val="00604737"/>
    <w:rsid w:val="00604E10"/>
    <w:rsid w:val="00605D39"/>
    <w:rsid w:val="00606A48"/>
    <w:rsid w:val="00606D4D"/>
    <w:rsid w:val="0061074F"/>
    <w:rsid w:val="00611032"/>
    <w:rsid w:val="006119B7"/>
    <w:rsid w:val="006130A5"/>
    <w:rsid w:val="00614225"/>
    <w:rsid w:val="00614B59"/>
    <w:rsid w:val="00615942"/>
    <w:rsid w:val="00616DDE"/>
    <w:rsid w:val="006179AF"/>
    <w:rsid w:val="0062024F"/>
    <w:rsid w:val="00620605"/>
    <w:rsid w:val="00620EE1"/>
    <w:rsid w:val="0062207B"/>
    <w:rsid w:val="00622472"/>
    <w:rsid w:val="00622BAC"/>
    <w:rsid w:val="00622E44"/>
    <w:rsid w:val="00624D19"/>
    <w:rsid w:val="006251B3"/>
    <w:rsid w:val="00625684"/>
    <w:rsid w:val="0062654E"/>
    <w:rsid w:val="006265C8"/>
    <w:rsid w:val="006265DF"/>
    <w:rsid w:val="00626D2A"/>
    <w:rsid w:val="00630F5E"/>
    <w:rsid w:val="00631CCD"/>
    <w:rsid w:val="00632036"/>
    <w:rsid w:val="00632057"/>
    <w:rsid w:val="006324B2"/>
    <w:rsid w:val="006340E6"/>
    <w:rsid w:val="006341DD"/>
    <w:rsid w:val="00635771"/>
    <w:rsid w:val="00636340"/>
    <w:rsid w:val="00637791"/>
    <w:rsid w:val="00637A95"/>
    <w:rsid w:val="00637AA5"/>
    <w:rsid w:val="00640027"/>
    <w:rsid w:val="006422F5"/>
    <w:rsid w:val="00642802"/>
    <w:rsid w:val="00643D04"/>
    <w:rsid w:val="00644699"/>
    <w:rsid w:val="006446C7"/>
    <w:rsid w:val="00644E87"/>
    <w:rsid w:val="006455A4"/>
    <w:rsid w:val="00651662"/>
    <w:rsid w:val="006517E9"/>
    <w:rsid w:val="006543F2"/>
    <w:rsid w:val="0065550B"/>
    <w:rsid w:val="006555AB"/>
    <w:rsid w:val="0065598D"/>
    <w:rsid w:val="00655A06"/>
    <w:rsid w:val="00656058"/>
    <w:rsid w:val="006560BA"/>
    <w:rsid w:val="00660CF2"/>
    <w:rsid w:val="00660E9B"/>
    <w:rsid w:val="006616DC"/>
    <w:rsid w:val="00661847"/>
    <w:rsid w:val="006632EA"/>
    <w:rsid w:val="00663C97"/>
    <w:rsid w:val="00664151"/>
    <w:rsid w:val="0066441F"/>
    <w:rsid w:val="00665598"/>
    <w:rsid w:val="006708F0"/>
    <w:rsid w:val="00670B0E"/>
    <w:rsid w:val="00670BBD"/>
    <w:rsid w:val="00671B0D"/>
    <w:rsid w:val="00671D35"/>
    <w:rsid w:val="00671DDA"/>
    <w:rsid w:val="006748C7"/>
    <w:rsid w:val="00674F2B"/>
    <w:rsid w:val="006769B0"/>
    <w:rsid w:val="00677897"/>
    <w:rsid w:val="006802DC"/>
    <w:rsid w:val="006803D1"/>
    <w:rsid w:val="0068062D"/>
    <w:rsid w:val="00680681"/>
    <w:rsid w:val="00680AB7"/>
    <w:rsid w:val="0068183B"/>
    <w:rsid w:val="0068291E"/>
    <w:rsid w:val="006840C7"/>
    <w:rsid w:val="00684870"/>
    <w:rsid w:val="00684D3C"/>
    <w:rsid w:val="00685A18"/>
    <w:rsid w:val="00686F27"/>
    <w:rsid w:val="00687C49"/>
    <w:rsid w:val="00693659"/>
    <w:rsid w:val="00693944"/>
    <w:rsid w:val="00693AA6"/>
    <w:rsid w:val="006974C0"/>
    <w:rsid w:val="006A0AAA"/>
    <w:rsid w:val="006A1C5B"/>
    <w:rsid w:val="006A2311"/>
    <w:rsid w:val="006A283B"/>
    <w:rsid w:val="006A2B08"/>
    <w:rsid w:val="006A31EF"/>
    <w:rsid w:val="006A3517"/>
    <w:rsid w:val="006A3F1B"/>
    <w:rsid w:val="006A4268"/>
    <w:rsid w:val="006A4327"/>
    <w:rsid w:val="006A5103"/>
    <w:rsid w:val="006A5E5B"/>
    <w:rsid w:val="006A6287"/>
    <w:rsid w:val="006A763B"/>
    <w:rsid w:val="006B0CB4"/>
    <w:rsid w:val="006B0E88"/>
    <w:rsid w:val="006B1AC4"/>
    <w:rsid w:val="006B352A"/>
    <w:rsid w:val="006B3DC9"/>
    <w:rsid w:val="006B5083"/>
    <w:rsid w:val="006B679C"/>
    <w:rsid w:val="006B68EC"/>
    <w:rsid w:val="006C026F"/>
    <w:rsid w:val="006C083B"/>
    <w:rsid w:val="006C0A7F"/>
    <w:rsid w:val="006C1735"/>
    <w:rsid w:val="006C371F"/>
    <w:rsid w:val="006C3CD7"/>
    <w:rsid w:val="006C4050"/>
    <w:rsid w:val="006C4642"/>
    <w:rsid w:val="006C47DC"/>
    <w:rsid w:val="006C5550"/>
    <w:rsid w:val="006C56F5"/>
    <w:rsid w:val="006C7538"/>
    <w:rsid w:val="006C79C4"/>
    <w:rsid w:val="006C7DA2"/>
    <w:rsid w:val="006D1D12"/>
    <w:rsid w:val="006D2709"/>
    <w:rsid w:val="006D2938"/>
    <w:rsid w:val="006D3642"/>
    <w:rsid w:val="006D37F3"/>
    <w:rsid w:val="006D389E"/>
    <w:rsid w:val="006D3907"/>
    <w:rsid w:val="006D413C"/>
    <w:rsid w:val="006D42CB"/>
    <w:rsid w:val="006D4B8A"/>
    <w:rsid w:val="006D4CFC"/>
    <w:rsid w:val="006D5EF5"/>
    <w:rsid w:val="006D72B8"/>
    <w:rsid w:val="006E0940"/>
    <w:rsid w:val="006E0DFA"/>
    <w:rsid w:val="006E1AC3"/>
    <w:rsid w:val="006E2F08"/>
    <w:rsid w:val="006E3567"/>
    <w:rsid w:val="006E397D"/>
    <w:rsid w:val="006E4C92"/>
    <w:rsid w:val="006E5235"/>
    <w:rsid w:val="006E55B9"/>
    <w:rsid w:val="006E5774"/>
    <w:rsid w:val="006E63A0"/>
    <w:rsid w:val="006E64CD"/>
    <w:rsid w:val="006F0268"/>
    <w:rsid w:val="006F02FE"/>
    <w:rsid w:val="006F08F1"/>
    <w:rsid w:val="006F1E48"/>
    <w:rsid w:val="006F2951"/>
    <w:rsid w:val="006F3502"/>
    <w:rsid w:val="006F5615"/>
    <w:rsid w:val="006F72A5"/>
    <w:rsid w:val="006F756A"/>
    <w:rsid w:val="006F7DE0"/>
    <w:rsid w:val="00700332"/>
    <w:rsid w:val="00700ACD"/>
    <w:rsid w:val="00703C50"/>
    <w:rsid w:val="007046D9"/>
    <w:rsid w:val="00705A14"/>
    <w:rsid w:val="00705AF0"/>
    <w:rsid w:val="00706102"/>
    <w:rsid w:val="0070655F"/>
    <w:rsid w:val="0070700A"/>
    <w:rsid w:val="0071060A"/>
    <w:rsid w:val="00710A10"/>
    <w:rsid w:val="0071103F"/>
    <w:rsid w:val="00711B4C"/>
    <w:rsid w:val="0071287E"/>
    <w:rsid w:val="00712C6F"/>
    <w:rsid w:val="00713359"/>
    <w:rsid w:val="00713548"/>
    <w:rsid w:val="007147B6"/>
    <w:rsid w:val="00714F13"/>
    <w:rsid w:val="00715A4A"/>
    <w:rsid w:val="00717EC8"/>
    <w:rsid w:val="00717FBA"/>
    <w:rsid w:val="00722573"/>
    <w:rsid w:val="007231DA"/>
    <w:rsid w:val="0072336A"/>
    <w:rsid w:val="007234CA"/>
    <w:rsid w:val="00725484"/>
    <w:rsid w:val="00725CA9"/>
    <w:rsid w:val="007261BB"/>
    <w:rsid w:val="007266B8"/>
    <w:rsid w:val="00726E07"/>
    <w:rsid w:val="00726E2C"/>
    <w:rsid w:val="00727095"/>
    <w:rsid w:val="007309D0"/>
    <w:rsid w:val="0073192C"/>
    <w:rsid w:val="00732E35"/>
    <w:rsid w:val="007339F5"/>
    <w:rsid w:val="00734DAE"/>
    <w:rsid w:val="00735A4B"/>
    <w:rsid w:val="00735BB2"/>
    <w:rsid w:val="007365B9"/>
    <w:rsid w:val="0073728E"/>
    <w:rsid w:val="0074000F"/>
    <w:rsid w:val="00741080"/>
    <w:rsid w:val="0074137E"/>
    <w:rsid w:val="00741534"/>
    <w:rsid w:val="007437AB"/>
    <w:rsid w:val="00743C1E"/>
    <w:rsid w:val="00744EDE"/>
    <w:rsid w:val="007459E3"/>
    <w:rsid w:val="00746678"/>
    <w:rsid w:val="00750A23"/>
    <w:rsid w:val="007511FE"/>
    <w:rsid w:val="00751B2B"/>
    <w:rsid w:val="00751C69"/>
    <w:rsid w:val="00751E7F"/>
    <w:rsid w:val="00751E97"/>
    <w:rsid w:val="00751FC3"/>
    <w:rsid w:val="00753180"/>
    <w:rsid w:val="0075341F"/>
    <w:rsid w:val="00753EF2"/>
    <w:rsid w:val="007542B4"/>
    <w:rsid w:val="00754B8B"/>
    <w:rsid w:val="00754C7E"/>
    <w:rsid w:val="00755D03"/>
    <w:rsid w:val="00755FA4"/>
    <w:rsid w:val="007560C9"/>
    <w:rsid w:val="00757728"/>
    <w:rsid w:val="007578F7"/>
    <w:rsid w:val="007627B4"/>
    <w:rsid w:val="00762A8A"/>
    <w:rsid w:val="007635A8"/>
    <w:rsid w:val="00763FC5"/>
    <w:rsid w:val="007655BD"/>
    <w:rsid w:val="007659B8"/>
    <w:rsid w:val="00766A97"/>
    <w:rsid w:val="00766AE5"/>
    <w:rsid w:val="007701E7"/>
    <w:rsid w:val="007709B9"/>
    <w:rsid w:val="00770F3B"/>
    <w:rsid w:val="007711C4"/>
    <w:rsid w:val="00772418"/>
    <w:rsid w:val="00773147"/>
    <w:rsid w:val="007732F1"/>
    <w:rsid w:val="007748AC"/>
    <w:rsid w:val="00775A8B"/>
    <w:rsid w:val="00776A3B"/>
    <w:rsid w:val="00776F95"/>
    <w:rsid w:val="00780352"/>
    <w:rsid w:val="00780B25"/>
    <w:rsid w:val="0078110F"/>
    <w:rsid w:val="00781FAE"/>
    <w:rsid w:val="00782259"/>
    <w:rsid w:val="007830E2"/>
    <w:rsid w:val="00783124"/>
    <w:rsid w:val="00783478"/>
    <w:rsid w:val="00783A0D"/>
    <w:rsid w:val="00784268"/>
    <w:rsid w:val="00784E43"/>
    <w:rsid w:val="00785986"/>
    <w:rsid w:val="0078774A"/>
    <w:rsid w:val="0078774C"/>
    <w:rsid w:val="00787A15"/>
    <w:rsid w:val="00787F46"/>
    <w:rsid w:val="007905CE"/>
    <w:rsid w:val="00790EDD"/>
    <w:rsid w:val="00791920"/>
    <w:rsid w:val="00791E63"/>
    <w:rsid w:val="00792542"/>
    <w:rsid w:val="00793465"/>
    <w:rsid w:val="007936C8"/>
    <w:rsid w:val="00794E37"/>
    <w:rsid w:val="007961FD"/>
    <w:rsid w:val="00796394"/>
    <w:rsid w:val="0079656E"/>
    <w:rsid w:val="00796E80"/>
    <w:rsid w:val="007971CF"/>
    <w:rsid w:val="007A1F9B"/>
    <w:rsid w:val="007A204E"/>
    <w:rsid w:val="007A261E"/>
    <w:rsid w:val="007A2C1D"/>
    <w:rsid w:val="007A3AEC"/>
    <w:rsid w:val="007A5C92"/>
    <w:rsid w:val="007A75DB"/>
    <w:rsid w:val="007A78DC"/>
    <w:rsid w:val="007A7905"/>
    <w:rsid w:val="007B0F18"/>
    <w:rsid w:val="007B2BB4"/>
    <w:rsid w:val="007B2D54"/>
    <w:rsid w:val="007B39C2"/>
    <w:rsid w:val="007B3C7F"/>
    <w:rsid w:val="007B3D05"/>
    <w:rsid w:val="007B4A6A"/>
    <w:rsid w:val="007B4C63"/>
    <w:rsid w:val="007B7482"/>
    <w:rsid w:val="007B794F"/>
    <w:rsid w:val="007B7BF0"/>
    <w:rsid w:val="007B7C82"/>
    <w:rsid w:val="007C03E6"/>
    <w:rsid w:val="007C2103"/>
    <w:rsid w:val="007C210B"/>
    <w:rsid w:val="007C2465"/>
    <w:rsid w:val="007C25A1"/>
    <w:rsid w:val="007C3142"/>
    <w:rsid w:val="007C3586"/>
    <w:rsid w:val="007C3DE5"/>
    <w:rsid w:val="007C3FE6"/>
    <w:rsid w:val="007C5437"/>
    <w:rsid w:val="007C5ACD"/>
    <w:rsid w:val="007C5C4E"/>
    <w:rsid w:val="007C7285"/>
    <w:rsid w:val="007D0DE4"/>
    <w:rsid w:val="007D1411"/>
    <w:rsid w:val="007D1732"/>
    <w:rsid w:val="007D24D1"/>
    <w:rsid w:val="007D2733"/>
    <w:rsid w:val="007D27A8"/>
    <w:rsid w:val="007D27FD"/>
    <w:rsid w:val="007D31C0"/>
    <w:rsid w:val="007D37AB"/>
    <w:rsid w:val="007D3BA9"/>
    <w:rsid w:val="007D44DB"/>
    <w:rsid w:val="007D555C"/>
    <w:rsid w:val="007D5DE5"/>
    <w:rsid w:val="007D5E09"/>
    <w:rsid w:val="007E0258"/>
    <w:rsid w:val="007E05F3"/>
    <w:rsid w:val="007E1233"/>
    <w:rsid w:val="007E1D18"/>
    <w:rsid w:val="007E27A1"/>
    <w:rsid w:val="007E2D9A"/>
    <w:rsid w:val="007E2E67"/>
    <w:rsid w:val="007E3078"/>
    <w:rsid w:val="007E4EEC"/>
    <w:rsid w:val="007E5AE8"/>
    <w:rsid w:val="007E77B0"/>
    <w:rsid w:val="007F03E7"/>
    <w:rsid w:val="007F2B67"/>
    <w:rsid w:val="007F2C24"/>
    <w:rsid w:val="007F300A"/>
    <w:rsid w:val="007F3694"/>
    <w:rsid w:val="007F37E5"/>
    <w:rsid w:val="007F4073"/>
    <w:rsid w:val="007F4EDE"/>
    <w:rsid w:val="007F5059"/>
    <w:rsid w:val="00800177"/>
    <w:rsid w:val="0080073F"/>
    <w:rsid w:val="00800AEC"/>
    <w:rsid w:val="008019A0"/>
    <w:rsid w:val="00801B05"/>
    <w:rsid w:val="00801E67"/>
    <w:rsid w:val="00804960"/>
    <w:rsid w:val="0080588E"/>
    <w:rsid w:val="00806F34"/>
    <w:rsid w:val="00807BED"/>
    <w:rsid w:val="00807C07"/>
    <w:rsid w:val="0081027C"/>
    <w:rsid w:val="008114DA"/>
    <w:rsid w:val="008115E5"/>
    <w:rsid w:val="00811C6A"/>
    <w:rsid w:val="00811CAA"/>
    <w:rsid w:val="00812D53"/>
    <w:rsid w:val="008148A8"/>
    <w:rsid w:val="00814AD5"/>
    <w:rsid w:val="00816F4C"/>
    <w:rsid w:val="00820D5B"/>
    <w:rsid w:val="00821558"/>
    <w:rsid w:val="0082540E"/>
    <w:rsid w:val="00825C2D"/>
    <w:rsid w:val="00826F92"/>
    <w:rsid w:val="00827176"/>
    <w:rsid w:val="008304A0"/>
    <w:rsid w:val="00830ED3"/>
    <w:rsid w:val="00831284"/>
    <w:rsid w:val="00831B10"/>
    <w:rsid w:val="00833A40"/>
    <w:rsid w:val="00834579"/>
    <w:rsid w:val="00834754"/>
    <w:rsid w:val="00835B9C"/>
    <w:rsid w:val="00836602"/>
    <w:rsid w:val="008369FB"/>
    <w:rsid w:val="00837770"/>
    <w:rsid w:val="00837CEE"/>
    <w:rsid w:val="008406D0"/>
    <w:rsid w:val="008409D2"/>
    <w:rsid w:val="00841112"/>
    <w:rsid w:val="008414B1"/>
    <w:rsid w:val="00841522"/>
    <w:rsid w:val="008416B6"/>
    <w:rsid w:val="008431D3"/>
    <w:rsid w:val="008433C5"/>
    <w:rsid w:val="00843C3F"/>
    <w:rsid w:val="00843E8D"/>
    <w:rsid w:val="00844226"/>
    <w:rsid w:val="0084468F"/>
    <w:rsid w:val="00844E95"/>
    <w:rsid w:val="00847E70"/>
    <w:rsid w:val="00850D3A"/>
    <w:rsid w:val="00852669"/>
    <w:rsid w:val="00852D97"/>
    <w:rsid w:val="00852FF3"/>
    <w:rsid w:val="00853279"/>
    <w:rsid w:val="00853859"/>
    <w:rsid w:val="00853CBB"/>
    <w:rsid w:val="00854F6A"/>
    <w:rsid w:val="00855EE5"/>
    <w:rsid w:val="00856098"/>
    <w:rsid w:val="00856268"/>
    <w:rsid w:val="0085655F"/>
    <w:rsid w:val="00860B87"/>
    <w:rsid w:val="00862DE1"/>
    <w:rsid w:val="0086367C"/>
    <w:rsid w:val="008637D1"/>
    <w:rsid w:val="00863C16"/>
    <w:rsid w:val="00863C25"/>
    <w:rsid w:val="0086404A"/>
    <w:rsid w:val="0086433E"/>
    <w:rsid w:val="00864377"/>
    <w:rsid w:val="0086471A"/>
    <w:rsid w:val="00865893"/>
    <w:rsid w:val="00865CE1"/>
    <w:rsid w:val="0086603C"/>
    <w:rsid w:val="00867C7A"/>
    <w:rsid w:val="00871340"/>
    <w:rsid w:val="00871830"/>
    <w:rsid w:val="00871B40"/>
    <w:rsid w:val="00871C67"/>
    <w:rsid w:val="00872A59"/>
    <w:rsid w:val="0087346E"/>
    <w:rsid w:val="008736D6"/>
    <w:rsid w:val="00873734"/>
    <w:rsid w:val="008760C1"/>
    <w:rsid w:val="008765B7"/>
    <w:rsid w:val="008771C9"/>
    <w:rsid w:val="008778AA"/>
    <w:rsid w:val="008805DC"/>
    <w:rsid w:val="00880697"/>
    <w:rsid w:val="00881738"/>
    <w:rsid w:val="00881C56"/>
    <w:rsid w:val="008820E2"/>
    <w:rsid w:val="00882BC9"/>
    <w:rsid w:val="00882FD7"/>
    <w:rsid w:val="00883153"/>
    <w:rsid w:val="00883C29"/>
    <w:rsid w:val="00883C83"/>
    <w:rsid w:val="00883F86"/>
    <w:rsid w:val="008846B4"/>
    <w:rsid w:val="0088505A"/>
    <w:rsid w:val="00885760"/>
    <w:rsid w:val="00885836"/>
    <w:rsid w:val="00885B50"/>
    <w:rsid w:val="00886147"/>
    <w:rsid w:val="008867ED"/>
    <w:rsid w:val="008870CC"/>
    <w:rsid w:val="00887401"/>
    <w:rsid w:val="00890465"/>
    <w:rsid w:val="008905C1"/>
    <w:rsid w:val="00891789"/>
    <w:rsid w:val="00891BC3"/>
    <w:rsid w:val="00891F3E"/>
    <w:rsid w:val="00892136"/>
    <w:rsid w:val="008925F2"/>
    <w:rsid w:val="00892C1F"/>
    <w:rsid w:val="0089333C"/>
    <w:rsid w:val="00894A91"/>
    <w:rsid w:val="00895E05"/>
    <w:rsid w:val="00896CBF"/>
    <w:rsid w:val="0089777B"/>
    <w:rsid w:val="00897953"/>
    <w:rsid w:val="008A2571"/>
    <w:rsid w:val="008A4E07"/>
    <w:rsid w:val="008A55FE"/>
    <w:rsid w:val="008A666A"/>
    <w:rsid w:val="008A6AB4"/>
    <w:rsid w:val="008A75CE"/>
    <w:rsid w:val="008A7666"/>
    <w:rsid w:val="008B0705"/>
    <w:rsid w:val="008B0C3D"/>
    <w:rsid w:val="008B1809"/>
    <w:rsid w:val="008B2164"/>
    <w:rsid w:val="008B3B34"/>
    <w:rsid w:val="008B5041"/>
    <w:rsid w:val="008B5776"/>
    <w:rsid w:val="008B5DA0"/>
    <w:rsid w:val="008B6982"/>
    <w:rsid w:val="008B7FB6"/>
    <w:rsid w:val="008C17DE"/>
    <w:rsid w:val="008C1F0B"/>
    <w:rsid w:val="008D006A"/>
    <w:rsid w:val="008D2C47"/>
    <w:rsid w:val="008D3952"/>
    <w:rsid w:val="008D3AA3"/>
    <w:rsid w:val="008D3F70"/>
    <w:rsid w:val="008D42AB"/>
    <w:rsid w:val="008D577E"/>
    <w:rsid w:val="008D5865"/>
    <w:rsid w:val="008D59B7"/>
    <w:rsid w:val="008D6403"/>
    <w:rsid w:val="008D65E2"/>
    <w:rsid w:val="008D6667"/>
    <w:rsid w:val="008D7297"/>
    <w:rsid w:val="008D75BE"/>
    <w:rsid w:val="008E02DC"/>
    <w:rsid w:val="008E044C"/>
    <w:rsid w:val="008E0DAC"/>
    <w:rsid w:val="008E1348"/>
    <w:rsid w:val="008E2660"/>
    <w:rsid w:val="008E3D84"/>
    <w:rsid w:val="008E3DC0"/>
    <w:rsid w:val="008E4031"/>
    <w:rsid w:val="008E40D5"/>
    <w:rsid w:val="008E4597"/>
    <w:rsid w:val="008E4761"/>
    <w:rsid w:val="008E6294"/>
    <w:rsid w:val="008E6463"/>
    <w:rsid w:val="008E6465"/>
    <w:rsid w:val="008E69CB"/>
    <w:rsid w:val="008E6CBB"/>
    <w:rsid w:val="008E6EB4"/>
    <w:rsid w:val="008F079A"/>
    <w:rsid w:val="008F0FC5"/>
    <w:rsid w:val="008F1615"/>
    <w:rsid w:val="008F1738"/>
    <w:rsid w:val="008F189B"/>
    <w:rsid w:val="008F1BDA"/>
    <w:rsid w:val="008F27B5"/>
    <w:rsid w:val="008F38AA"/>
    <w:rsid w:val="008F39B6"/>
    <w:rsid w:val="008F4972"/>
    <w:rsid w:val="008F4B90"/>
    <w:rsid w:val="008F5DA1"/>
    <w:rsid w:val="008F6470"/>
    <w:rsid w:val="008F74EC"/>
    <w:rsid w:val="009006ED"/>
    <w:rsid w:val="00901131"/>
    <w:rsid w:val="00903FB3"/>
    <w:rsid w:val="0090493E"/>
    <w:rsid w:val="009050B2"/>
    <w:rsid w:val="00905DD5"/>
    <w:rsid w:val="0090649A"/>
    <w:rsid w:val="00906637"/>
    <w:rsid w:val="00906786"/>
    <w:rsid w:val="00907CFD"/>
    <w:rsid w:val="00910E59"/>
    <w:rsid w:val="009112FD"/>
    <w:rsid w:val="0091254F"/>
    <w:rsid w:val="00912B01"/>
    <w:rsid w:val="00912DA5"/>
    <w:rsid w:val="00913B49"/>
    <w:rsid w:val="00913BA7"/>
    <w:rsid w:val="00915AE0"/>
    <w:rsid w:val="0091697C"/>
    <w:rsid w:val="00916F67"/>
    <w:rsid w:val="009170AC"/>
    <w:rsid w:val="00917FAB"/>
    <w:rsid w:val="009208E9"/>
    <w:rsid w:val="00921AB0"/>
    <w:rsid w:val="00921F38"/>
    <w:rsid w:val="00921FF3"/>
    <w:rsid w:val="0092376E"/>
    <w:rsid w:val="00923960"/>
    <w:rsid w:val="009248EC"/>
    <w:rsid w:val="0092529B"/>
    <w:rsid w:val="009260D5"/>
    <w:rsid w:val="00926E12"/>
    <w:rsid w:val="00927074"/>
    <w:rsid w:val="009270DA"/>
    <w:rsid w:val="00927D6D"/>
    <w:rsid w:val="009317CF"/>
    <w:rsid w:val="00933674"/>
    <w:rsid w:val="00936617"/>
    <w:rsid w:val="00936FC2"/>
    <w:rsid w:val="009372F3"/>
    <w:rsid w:val="00937C4E"/>
    <w:rsid w:val="00940403"/>
    <w:rsid w:val="00940D93"/>
    <w:rsid w:val="00941879"/>
    <w:rsid w:val="0094303D"/>
    <w:rsid w:val="00943122"/>
    <w:rsid w:val="00943A8B"/>
    <w:rsid w:val="00943BC7"/>
    <w:rsid w:val="0094485F"/>
    <w:rsid w:val="00944DDC"/>
    <w:rsid w:val="00945389"/>
    <w:rsid w:val="00945B94"/>
    <w:rsid w:val="00946964"/>
    <w:rsid w:val="00947259"/>
    <w:rsid w:val="00947F25"/>
    <w:rsid w:val="00950CFF"/>
    <w:rsid w:val="0095119B"/>
    <w:rsid w:val="00951968"/>
    <w:rsid w:val="0095203A"/>
    <w:rsid w:val="0095215C"/>
    <w:rsid w:val="00954208"/>
    <w:rsid w:val="00954287"/>
    <w:rsid w:val="00954B90"/>
    <w:rsid w:val="00954C08"/>
    <w:rsid w:val="009558B3"/>
    <w:rsid w:val="00955FD9"/>
    <w:rsid w:val="0096004F"/>
    <w:rsid w:val="009604A6"/>
    <w:rsid w:val="009614F8"/>
    <w:rsid w:val="00961A6A"/>
    <w:rsid w:val="00962CC7"/>
    <w:rsid w:val="00962D85"/>
    <w:rsid w:val="009638FC"/>
    <w:rsid w:val="00967648"/>
    <w:rsid w:val="009702E7"/>
    <w:rsid w:val="009703EC"/>
    <w:rsid w:val="00970C78"/>
    <w:rsid w:val="00971543"/>
    <w:rsid w:val="009722A3"/>
    <w:rsid w:val="00972460"/>
    <w:rsid w:val="00972A5A"/>
    <w:rsid w:val="00973C6F"/>
    <w:rsid w:val="00975357"/>
    <w:rsid w:val="00976015"/>
    <w:rsid w:val="00977A5B"/>
    <w:rsid w:val="0098127F"/>
    <w:rsid w:val="009812B6"/>
    <w:rsid w:val="00981A89"/>
    <w:rsid w:val="00981EB2"/>
    <w:rsid w:val="00982DAB"/>
    <w:rsid w:val="00986951"/>
    <w:rsid w:val="00987E67"/>
    <w:rsid w:val="0099059B"/>
    <w:rsid w:val="00991071"/>
    <w:rsid w:val="00991579"/>
    <w:rsid w:val="009916A7"/>
    <w:rsid w:val="00992518"/>
    <w:rsid w:val="00994739"/>
    <w:rsid w:val="0099597B"/>
    <w:rsid w:val="00995A15"/>
    <w:rsid w:val="009964D2"/>
    <w:rsid w:val="00996EA4"/>
    <w:rsid w:val="009A1053"/>
    <w:rsid w:val="009A2515"/>
    <w:rsid w:val="009A3830"/>
    <w:rsid w:val="009A4CAA"/>
    <w:rsid w:val="009A71F6"/>
    <w:rsid w:val="009A76D7"/>
    <w:rsid w:val="009B03CB"/>
    <w:rsid w:val="009B0A44"/>
    <w:rsid w:val="009B1075"/>
    <w:rsid w:val="009B3B44"/>
    <w:rsid w:val="009B40F4"/>
    <w:rsid w:val="009B5412"/>
    <w:rsid w:val="009B5829"/>
    <w:rsid w:val="009B6DA2"/>
    <w:rsid w:val="009B6EF9"/>
    <w:rsid w:val="009B7568"/>
    <w:rsid w:val="009B791B"/>
    <w:rsid w:val="009B7CAE"/>
    <w:rsid w:val="009C0510"/>
    <w:rsid w:val="009C055D"/>
    <w:rsid w:val="009C226B"/>
    <w:rsid w:val="009C4647"/>
    <w:rsid w:val="009C498D"/>
    <w:rsid w:val="009C4A7D"/>
    <w:rsid w:val="009C4EEA"/>
    <w:rsid w:val="009C4F7B"/>
    <w:rsid w:val="009C61B0"/>
    <w:rsid w:val="009C6628"/>
    <w:rsid w:val="009C67EA"/>
    <w:rsid w:val="009C76A5"/>
    <w:rsid w:val="009C79C3"/>
    <w:rsid w:val="009C7FDC"/>
    <w:rsid w:val="009D147F"/>
    <w:rsid w:val="009D1867"/>
    <w:rsid w:val="009D18F8"/>
    <w:rsid w:val="009D1D52"/>
    <w:rsid w:val="009D31DE"/>
    <w:rsid w:val="009D391C"/>
    <w:rsid w:val="009D3A44"/>
    <w:rsid w:val="009D6747"/>
    <w:rsid w:val="009D6776"/>
    <w:rsid w:val="009D6D3E"/>
    <w:rsid w:val="009D6E91"/>
    <w:rsid w:val="009D7731"/>
    <w:rsid w:val="009D79E7"/>
    <w:rsid w:val="009E0210"/>
    <w:rsid w:val="009E0BEE"/>
    <w:rsid w:val="009E2AA1"/>
    <w:rsid w:val="009E2C44"/>
    <w:rsid w:val="009E31FD"/>
    <w:rsid w:val="009E46D8"/>
    <w:rsid w:val="009E570E"/>
    <w:rsid w:val="009E6443"/>
    <w:rsid w:val="009E73B6"/>
    <w:rsid w:val="009E743B"/>
    <w:rsid w:val="009F0620"/>
    <w:rsid w:val="009F0C54"/>
    <w:rsid w:val="009F0CCF"/>
    <w:rsid w:val="009F2074"/>
    <w:rsid w:val="009F20B2"/>
    <w:rsid w:val="009F22DC"/>
    <w:rsid w:val="009F4161"/>
    <w:rsid w:val="009F5ACE"/>
    <w:rsid w:val="009F6077"/>
    <w:rsid w:val="009F6573"/>
    <w:rsid w:val="009F74D8"/>
    <w:rsid w:val="00A00631"/>
    <w:rsid w:val="00A01ECE"/>
    <w:rsid w:val="00A0266A"/>
    <w:rsid w:val="00A0399B"/>
    <w:rsid w:val="00A03FF6"/>
    <w:rsid w:val="00A0591E"/>
    <w:rsid w:val="00A0744E"/>
    <w:rsid w:val="00A07584"/>
    <w:rsid w:val="00A108F0"/>
    <w:rsid w:val="00A118BF"/>
    <w:rsid w:val="00A120DC"/>
    <w:rsid w:val="00A12537"/>
    <w:rsid w:val="00A13648"/>
    <w:rsid w:val="00A13DBC"/>
    <w:rsid w:val="00A14916"/>
    <w:rsid w:val="00A14CC8"/>
    <w:rsid w:val="00A17205"/>
    <w:rsid w:val="00A1756B"/>
    <w:rsid w:val="00A17A85"/>
    <w:rsid w:val="00A20271"/>
    <w:rsid w:val="00A2228B"/>
    <w:rsid w:val="00A24359"/>
    <w:rsid w:val="00A24369"/>
    <w:rsid w:val="00A24384"/>
    <w:rsid w:val="00A24652"/>
    <w:rsid w:val="00A25DB6"/>
    <w:rsid w:val="00A273A0"/>
    <w:rsid w:val="00A27936"/>
    <w:rsid w:val="00A32136"/>
    <w:rsid w:val="00A32477"/>
    <w:rsid w:val="00A32573"/>
    <w:rsid w:val="00A326B9"/>
    <w:rsid w:val="00A33270"/>
    <w:rsid w:val="00A332FC"/>
    <w:rsid w:val="00A3357D"/>
    <w:rsid w:val="00A33618"/>
    <w:rsid w:val="00A339E8"/>
    <w:rsid w:val="00A35155"/>
    <w:rsid w:val="00A36112"/>
    <w:rsid w:val="00A3699A"/>
    <w:rsid w:val="00A369D6"/>
    <w:rsid w:val="00A36C9F"/>
    <w:rsid w:val="00A40123"/>
    <w:rsid w:val="00A40CB9"/>
    <w:rsid w:val="00A40DAB"/>
    <w:rsid w:val="00A41FFB"/>
    <w:rsid w:val="00A42876"/>
    <w:rsid w:val="00A42E9F"/>
    <w:rsid w:val="00A42ED9"/>
    <w:rsid w:val="00A44E9E"/>
    <w:rsid w:val="00A45A6C"/>
    <w:rsid w:val="00A47249"/>
    <w:rsid w:val="00A5062A"/>
    <w:rsid w:val="00A50F06"/>
    <w:rsid w:val="00A51958"/>
    <w:rsid w:val="00A52408"/>
    <w:rsid w:val="00A526CD"/>
    <w:rsid w:val="00A530D1"/>
    <w:rsid w:val="00A535E5"/>
    <w:rsid w:val="00A53BCF"/>
    <w:rsid w:val="00A54B5E"/>
    <w:rsid w:val="00A55834"/>
    <w:rsid w:val="00A55C87"/>
    <w:rsid w:val="00A55E75"/>
    <w:rsid w:val="00A579AD"/>
    <w:rsid w:val="00A57A90"/>
    <w:rsid w:val="00A60B2A"/>
    <w:rsid w:val="00A6321E"/>
    <w:rsid w:val="00A64F09"/>
    <w:rsid w:val="00A650D2"/>
    <w:rsid w:val="00A6541E"/>
    <w:rsid w:val="00A66748"/>
    <w:rsid w:val="00A70AA1"/>
    <w:rsid w:val="00A71056"/>
    <w:rsid w:val="00A71C23"/>
    <w:rsid w:val="00A72565"/>
    <w:rsid w:val="00A73A25"/>
    <w:rsid w:val="00A76985"/>
    <w:rsid w:val="00A7714A"/>
    <w:rsid w:val="00A77543"/>
    <w:rsid w:val="00A77B21"/>
    <w:rsid w:val="00A77CC1"/>
    <w:rsid w:val="00A805C2"/>
    <w:rsid w:val="00A80B7D"/>
    <w:rsid w:val="00A81A17"/>
    <w:rsid w:val="00A81D6C"/>
    <w:rsid w:val="00A8239D"/>
    <w:rsid w:val="00A8256C"/>
    <w:rsid w:val="00A82A0E"/>
    <w:rsid w:val="00A84387"/>
    <w:rsid w:val="00A85626"/>
    <w:rsid w:val="00A86957"/>
    <w:rsid w:val="00A86D2B"/>
    <w:rsid w:val="00A86EA9"/>
    <w:rsid w:val="00A87722"/>
    <w:rsid w:val="00A92129"/>
    <w:rsid w:val="00A92AD8"/>
    <w:rsid w:val="00A93673"/>
    <w:rsid w:val="00A93C42"/>
    <w:rsid w:val="00A94516"/>
    <w:rsid w:val="00A94AAC"/>
    <w:rsid w:val="00A96E10"/>
    <w:rsid w:val="00A973B8"/>
    <w:rsid w:val="00A97661"/>
    <w:rsid w:val="00AA0616"/>
    <w:rsid w:val="00AA0D7D"/>
    <w:rsid w:val="00AA152F"/>
    <w:rsid w:val="00AA20D4"/>
    <w:rsid w:val="00AA216B"/>
    <w:rsid w:val="00AA2363"/>
    <w:rsid w:val="00AA24C8"/>
    <w:rsid w:val="00AA2878"/>
    <w:rsid w:val="00AA28D9"/>
    <w:rsid w:val="00AA3675"/>
    <w:rsid w:val="00AA3740"/>
    <w:rsid w:val="00AA424F"/>
    <w:rsid w:val="00AA5B69"/>
    <w:rsid w:val="00AA5B9A"/>
    <w:rsid w:val="00AA6763"/>
    <w:rsid w:val="00AA6929"/>
    <w:rsid w:val="00AA6F99"/>
    <w:rsid w:val="00AA7A44"/>
    <w:rsid w:val="00AB1B7C"/>
    <w:rsid w:val="00AB2372"/>
    <w:rsid w:val="00AB245F"/>
    <w:rsid w:val="00AB286C"/>
    <w:rsid w:val="00AB28D0"/>
    <w:rsid w:val="00AB303B"/>
    <w:rsid w:val="00AB325E"/>
    <w:rsid w:val="00AB4738"/>
    <w:rsid w:val="00AB4E6C"/>
    <w:rsid w:val="00AB504E"/>
    <w:rsid w:val="00AB5CB5"/>
    <w:rsid w:val="00AB6646"/>
    <w:rsid w:val="00AB6FB7"/>
    <w:rsid w:val="00AB7B70"/>
    <w:rsid w:val="00AC0821"/>
    <w:rsid w:val="00AC0D6B"/>
    <w:rsid w:val="00AC0E0F"/>
    <w:rsid w:val="00AC14EF"/>
    <w:rsid w:val="00AC19AA"/>
    <w:rsid w:val="00AC1A93"/>
    <w:rsid w:val="00AC1F26"/>
    <w:rsid w:val="00AC2447"/>
    <w:rsid w:val="00AC3B3F"/>
    <w:rsid w:val="00AC4738"/>
    <w:rsid w:val="00AC4E71"/>
    <w:rsid w:val="00AC5F95"/>
    <w:rsid w:val="00AC67DA"/>
    <w:rsid w:val="00AC79ED"/>
    <w:rsid w:val="00AC7EE0"/>
    <w:rsid w:val="00AD255B"/>
    <w:rsid w:val="00AD25EB"/>
    <w:rsid w:val="00AD3642"/>
    <w:rsid w:val="00AD45E0"/>
    <w:rsid w:val="00AD57B4"/>
    <w:rsid w:val="00AD5AA6"/>
    <w:rsid w:val="00AD72E3"/>
    <w:rsid w:val="00AD7F92"/>
    <w:rsid w:val="00AE0C74"/>
    <w:rsid w:val="00AE22AF"/>
    <w:rsid w:val="00AE2454"/>
    <w:rsid w:val="00AE2A5B"/>
    <w:rsid w:val="00AE5995"/>
    <w:rsid w:val="00AE5FA4"/>
    <w:rsid w:val="00AE7644"/>
    <w:rsid w:val="00AE7A90"/>
    <w:rsid w:val="00AE7B85"/>
    <w:rsid w:val="00AF007F"/>
    <w:rsid w:val="00AF085A"/>
    <w:rsid w:val="00AF0962"/>
    <w:rsid w:val="00AF28B7"/>
    <w:rsid w:val="00AF59DC"/>
    <w:rsid w:val="00AF6E13"/>
    <w:rsid w:val="00AF6FFE"/>
    <w:rsid w:val="00AF7494"/>
    <w:rsid w:val="00B007FF"/>
    <w:rsid w:val="00B00950"/>
    <w:rsid w:val="00B00B0B"/>
    <w:rsid w:val="00B013EF"/>
    <w:rsid w:val="00B0202B"/>
    <w:rsid w:val="00B02CCE"/>
    <w:rsid w:val="00B030E2"/>
    <w:rsid w:val="00B03C82"/>
    <w:rsid w:val="00B04DE1"/>
    <w:rsid w:val="00B05550"/>
    <w:rsid w:val="00B05C40"/>
    <w:rsid w:val="00B069D1"/>
    <w:rsid w:val="00B06B24"/>
    <w:rsid w:val="00B072F8"/>
    <w:rsid w:val="00B11543"/>
    <w:rsid w:val="00B12370"/>
    <w:rsid w:val="00B13224"/>
    <w:rsid w:val="00B134BA"/>
    <w:rsid w:val="00B14076"/>
    <w:rsid w:val="00B144F5"/>
    <w:rsid w:val="00B1454B"/>
    <w:rsid w:val="00B14A4C"/>
    <w:rsid w:val="00B16121"/>
    <w:rsid w:val="00B168B5"/>
    <w:rsid w:val="00B17627"/>
    <w:rsid w:val="00B177C5"/>
    <w:rsid w:val="00B21246"/>
    <w:rsid w:val="00B2148C"/>
    <w:rsid w:val="00B215E4"/>
    <w:rsid w:val="00B23ED5"/>
    <w:rsid w:val="00B26212"/>
    <w:rsid w:val="00B27403"/>
    <w:rsid w:val="00B276B5"/>
    <w:rsid w:val="00B2799D"/>
    <w:rsid w:val="00B30997"/>
    <w:rsid w:val="00B30C00"/>
    <w:rsid w:val="00B3192A"/>
    <w:rsid w:val="00B32017"/>
    <w:rsid w:val="00B32F62"/>
    <w:rsid w:val="00B34575"/>
    <w:rsid w:val="00B3596C"/>
    <w:rsid w:val="00B362B7"/>
    <w:rsid w:val="00B36AA5"/>
    <w:rsid w:val="00B36C16"/>
    <w:rsid w:val="00B3705B"/>
    <w:rsid w:val="00B37AED"/>
    <w:rsid w:val="00B37D4D"/>
    <w:rsid w:val="00B41409"/>
    <w:rsid w:val="00B417AE"/>
    <w:rsid w:val="00B4195E"/>
    <w:rsid w:val="00B42498"/>
    <w:rsid w:val="00B43067"/>
    <w:rsid w:val="00B43D83"/>
    <w:rsid w:val="00B443BF"/>
    <w:rsid w:val="00B44782"/>
    <w:rsid w:val="00B46146"/>
    <w:rsid w:val="00B467F8"/>
    <w:rsid w:val="00B46EA1"/>
    <w:rsid w:val="00B47BDF"/>
    <w:rsid w:val="00B5032F"/>
    <w:rsid w:val="00B517CB"/>
    <w:rsid w:val="00B517D7"/>
    <w:rsid w:val="00B51C1B"/>
    <w:rsid w:val="00B52FD2"/>
    <w:rsid w:val="00B530F1"/>
    <w:rsid w:val="00B535F7"/>
    <w:rsid w:val="00B53CE5"/>
    <w:rsid w:val="00B53E18"/>
    <w:rsid w:val="00B54836"/>
    <w:rsid w:val="00B54FC9"/>
    <w:rsid w:val="00B55587"/>
    <w:rsid w:val="00B574D8"/>
    <w:rsid w:val="00B60A1E"/>
    <w:rsid w:val="00B60FCE"/>
    <w:rsid w:val="00B61241"/>
    <w:rsid w:val="00B639C6"/>
    <w:rsid w:val="00B6469A"/>
    <w:rsid w:val="00B65B66"/>
    <w:rsid w:val="00B660AC"/>
    <w:rsid w:val="00B66AC5"/>
    <w:rsid w:val="00B67D8C"/>
    <w:rsid w:val="00B701D3"/>
    <w:rsid w:val="00B71701"/>
    <w:rsid w:val="00B71C73"/>
    <w:rsid w:val="00B72228"/>
    <w:rsid w:val="00B73DB7"/>
    <w:rsid w:val="00B73ED1"/>
    <w:rsid w:val="00B746F3"/>
    <w:rsid w:val="00B74EED"/>
    <w:rsid w:val="00B76965"/>
    <w:rsid w:val="00B76F42"/>
    <w:rsid w:val="00B7717D"/>
    <w:rsid w:val="00B77B85"/>
    <w:rsid w:val="00B80C29"/>
    <w:rsid w:val="00B80C47"/>
    <w:rsid w:val="00B81578"/>
    <w:rsid w:val="00B827B8"/>
    <w:rsid w:val="00B84A19"/>
    <w:rsid w:val="00B850B0"/>
    <w:rsid w:val="00B8559E"/>
    <w:rsid w:val="00B85F60"/>
    <w:rsid w:val="00B86A44"/>
    <w:rsid w:val="00B86C41"/>
    <w:rsid w:val="00B86C55"/>
    <w:rsid w:val="00B87C14"/>
    <w:rsid w:val="00B911C0"/>
    <w:rsid w:val="00B929BF"/>
    <w:rsid w:val="00B93188"/>
    <w:rsid w:val="00B9357C"/>
    <w:rsid w:val="00B94E75"/>
    <w:rsid w:val="00B95803"/>
    <w:rsid w:val="00B95860"/>
    <w:rsid w:val="00B95B8C"/>
    <w:rsid w:val="00B95BEA"/>
    <w:rsid w:val="00B96BE7"/>
    <w:rsid w:val="00B97AFE"/>
    <w:rsid w:val="00BA1183"/>
    <w:rsid w:val="00BA1781"/>
    <w:rsid w:val="00BA1C31"/>
    <w:rsid w:val="00BA3E46"/>
    <w:rsid w:val="00BA4563"/>
    <w:rsid w:val="00BA6082"/>
    <w:rsid w:val="00BA62A0"/>
    <w:rsid w:val="00BA7012"/>
    <w:rsid w:val="00BA7449"/>
    <w:rsid w:val="00BA75C6"/>
    <w:rsid w:val="00BB0E1F"/>
    <w:rsid w:val="00BB0F75"/>
    <w:rsid w:val="00BB110C"/>
    <w:rsid w:val="00BB13EF"/>
    <w:rsid w:val="00BB156E"/>
    <w:rsid w:val="00BB1AAB"/>
    <w:rsid w:val="00BB1E72"/>
    <w:rsid w:val="00BB23E2"/>
    <w:rsid w:val="00BB246A"/>
    <w:rsid w:val="00BB2715"/>
    <w:rsid w:val="00BB3766"/>
    <w:rsid w:val="00BB563B"/>
    <w:rsid w:val="00BB678E"/>
    <w:rsid w:val="00BC1C50"/>
    <w:rsid w:val="00BC2411"/>
    <w:rsid w:val="00BC2FD5"/>
    <w:rsid w:val="00BC3AB1"/>
    <w:rsid w:val="00BC51E0"/>
    <w:rsid w:val="00BC616A"/>
    <w:rsid w:val="00BC63A3"/>
    <w:rsid w:val="00BC687C"/>
    <w:rsid w:val="00BC737D"/>
    <w:rsid w:val="00BD138B"/>
    <w:rsid w:val="00BD13D7"/>
    <w:rsid w:val="00BD3121"/>
    <w:rsid w:val="00BD55F4"/>
    <w:rsid w:val="00BD691B"/>
    <w:rsid w:val="00BD6B16"/>
    <w:rsid w:val="00BD70C1"/>
    <w:rsid w:val="00BE0A41"/>
    <w:rsid w:val="00BE1DE8"/>
    <w:rsid w:val="00BE36D1"/>
    <w:rsid w:val="00BE40F6"/>
    <w:rsid w:val="00BE42FD"/>
    <w:rsid w:val="00BE4DE9"/>
    <w:rsid w:val="00BE5D26"/>
    <w:rsid w:val="00BE5D27"/>
    <w:rsid w:val="00BE61A0"/>
    <w:rsid w:val="00BE6927"/>
    <w:rsid w:val="00BE6BF1"/>
    <w:rsid w:val="00BE7179"/>
    <w:rsid w:val="00BE7AC1"/>
    <w:rsid w:val="00BE7EED"/>
    <w:rsid w:val="00BF03B3"/>
    <w:rsid w:val="00BF154C"/>
    <w:rsid w:val="00BF1B83"/>
    <w:rsid w:val="00BF2209"/>
    <w:rsid w:val="00BF2C34"/>
    <w:rsid w:val="00BF30D0"/>
    <w:rsid w:val="00BF3149"/>
    <w:rsid w:val="00BF528E"/>
    <w:rsid w:val="00BF6C9C"/>
    <w:rsid w:val="00C01A78"/>
    <w:rsid w:val="00C042DA"/>
    <w:rsid w:val="00C057A6"/>
    <w:rsid w:val="00C065F1"/>
    <w:rsid w:val="00C069EF"/>
    <w:rsid w:val="00C078E8"/>
    <w:rsid w:val="00C07922"/>
    <w:rsid w:val="00C07E1F"/>
    <w:rsid w:val="00C10356"/>
    <w:rsid w:val="00C106CF"/>
    <w:rsid w:val="00C11624"/>
    <w:rsid w:val="00C11D7D"/>
    <w:rsid w:val="00C140A7"/>
    <w:rsid w:val="00C14B18"/>
    <w:rsid w:val="00C14C84"/>
    <w:rsid w:val="00C16FF1"/>
    <w:rsid w:val="00C175CC"/>
    <w:rsid w:val="00C21C11"/>
    <w:rsid w:val="00C21DA7"/>
    <w:rsid w:val="00C23165"/>
    <w:rsid w:val="00C23349"/>
    <w:rsid w:val="00C234FD"/>
    <w:rsid w:val="00C23BDE"/>
    <w:rsid w:val="00C23CD9"/>
    <w:rsid w:val="00C24191"/>
    <w:rsid w:val="00C24EF2"/>
    <w:rsid w:val="00C2588B"/>
    <w:rsid w:val="00C26443"/>
    <w:rsid w:val="00C26B7A"/>
    <w:rsid w:val="00C27CD2"/>
    <w:rsid w:val="00C30924"/>
    <w:rsid w:val="00C32A4D"/>
    <w:rsid w:val="00C32C5D"/>
    <w:rsid w:val="00C32CBD"/>
    <w:rsid w:val="00C338DE"/>
    <w:rsid w:val="00C33E99"/>
    <w:rsid w:val="00C349F2"/>
    <w:rsid w:val="00C34DD8"/>
    <w:rsid w:val="00C34ED9"/>
    <w:rsid w:val="00C35B4F"/>
    <w:rsid w:val="00C360C4"/>
    <w:rsid w:val="00C368E1"/>
    <w:rsid w:val="00C36A79"/>
    <w:rsid w:val="00C4040E"/>
    <w:rsid w:val="00C408F3"/>
    <w:rsid w:val="00C416B4"/>
    <w:rsid w:val="00C42205"/>
    <w:rsid w:val="00C42348"/>
    <w:rsid w:val="00C43391"/>
    <w:rsid w:val="00C43649"/>
    <w:rsid w:val="00C43A8D"/>
    <w:rsid w:val="00C444DA"/>
    <w:rsid w:val="00C45BB8"/>
    <w:rsid w:val="00C4714C"/>
    <w:rsid w:val="00C5260B"/>
    <w:rsid w:val="00C52B2B"/>
    <w:rsid w:val="00C52B4D"/>
    <w:rsid w:val="00C53202"/>
    <w:rsid w:val="00C55304"/>
    <w:rsid w:val="00C557D3"/>
    <w:rsid w:val="00C57430"/>
    <w:rsid w:val="00C57919"/>
    <w:rsid w:val="00C607AA"/>
    <w:rsid w:val="00C60C7C"/>
    <w:rsid w:val="00C628D1"/>
    <w:rsid w:val="00C63F36"/>
    <w:rsid w:val="00C64A2E"/>
    <w:rsid w:val="00C64FB1"/>
    <w:rsid w:val="00C6514B"/>
    <w:rsid w:val="00C6567A"/>
    <w:rsid w:val="00C6580D"/>
    <w:rsid w:val="00C677E3"/>
    <w:rsid w:val="00C67D89"/>
    <w:rsid w:val="00C70913"/>
    <w:rsid w:val="00C7255A"/>
    <w:rsid w:val="00C72A19"/>
    <w:rsid w:val="00C72FEB"/>
    <w:rsid w:val="00C735E6"/>
    <w:rsid w:val="00C739B7"/>
    <w:rsid w:val="00C7412E"/>
    <w:rsid w:val="00C76F01"/>
    <w:rsid w:val="00C7750B"/>
    <w:rsid w:val="00C80835"/>
    <w:rsid w:val="00C80BAD"/>
    <w:rsid w:val="00C80F86"/>
    <w:rsid w:val="00C8350F"/>
    <w:rsid w:val="00C83FDC"/>
    <w:rsid w:val="00C84776"/>
    <w:rsid w:val="00C84E75"/>
    <w:rsid w:val="00C85FF8"/>
    <w:rsid w:val="00C86632"/>
    <w:rsid w:val="00C914F0"/>
    <w:rsid w:val="00C91571"/>
    <w:rsid w:val="00C91757"/>
    <w:rsid w:val="00C929BB"/>
    <w:rsid w:val="00C93114"/>
    <w:rsid w:val="00C931FD"/>
    <w:rsid w:val="00C9324B"/>
    <w:rsid w:val="00C932CA"/>
    <w:rsid w:val="00C939DC"/>
    <w:rsid w:val="00C9524D"/>
    <w:rsid w:val="00C95886"/>
    <w:rsid w:val="00C96696"/>
    <w:rsid w:val="00C96FDD"/>
    <w:rsid w:val="00C972A6"/>
    <w:rsid w:val="00C97A00"/>
    <w:rsid w:val="00CA01F9"/>
    <w:rsid w:val="00CA1552"/>
    <w:rsid w:val="00CA271F"/>
    <w:rsid w:val="00CA4661"/>
    <w:rsid w:val="00CA54D1"/>
    <w:rsid w:val="00CA57CA"/>
    <w:rsid w:val="00CA68B7"/>
    <w:rsid w:val="00CA7742"/>
    <w:rsid w:val="00CB002C"/>
    <w:rsid w:val="00CB043F"/>
    <w:rsid w:val="00CB1EEF"/>
    <w:rsid w:val="00CB2337"/>
    <w:rsid w:val="00CB34F2"/>
    <w:rsid w:val="00CB4D40"/>
    <w:rsid w:val="00CB4EA2"/>
    <w:rsid w:val="00CB7757"/>
    <w:rsid w:val="00CB7CB0"/>
    <w:rsid w:val="00CC0B10"/>
    <w:rsid w:val="00CC108B"/>
    <w:rsid w:val="00CC1153"/>
    <w:rsid w:val="00CC1EED"/>
    <w:rsid w:val="00CC1F0E"/>
    <w:rsid w:val="00CC289D"/>
    <w:rsid w:val="00CC2D4F"/>
    <w:rsid w:val="00CC2F4D"/>
    <w:rsid w:val="00CC4EFF"/>
    <w:rsid w:val="00CC5E40"/>
    <w:rsid w:val="00CC640C"/>
    <w:rsid w:val="00CC66DA"/>
    <w:rsid w:val="00CC7969"/>
    <w:rsid w:val="00CC7E03"/>
    <w:rsid w:val="00CD0E19"/>
    <w:rsid w:val="00CD1894"/>
    <w:rsid w:val="00CD1BE7"/>
    <w:rsid w:val="00CD3ED2"/>
    <w:rsid w:val="00CD5067"/>
    <w:rsid w:val="00CD5F5B"/>
    <w:rsid w:val="00CD5F72"/>
    <w:rsid w:val="00CD7091"/>
    <w:rsid w:val="00CD72D4"/>
    <w:rsid w:val="00CD7FDF"/>
    <w:rsid w:val="00CE0FBB"/>
    <w:rsid w:val="00CE11CF"/>
    <w:rsid w:val="00CE1D01"/>
    <w:rsid w:val="00CE209D"/>
    <w:rsid w:val="00CE2968"/>
    <w:rsid w:val="00CE2F76"/>
    <w:rsid w:val="00CE352F"/>
    <w:rsid w:val="00CE35C7"/>
    <w:rsid w:val="00CE3C89"/>
    <w:rsid w:val="00CE528E"/>
    <w:rsid w:val="00CE6553"/>
    <w:rsid w:val="00CE704E"/>
    <w:rsid w:val="00CE7905"/>
    <w:rsid w:val="00CE7D85"/>
    <w:rsid w:val="00CF0C63"/>
    <w:rsid w:val="00CF1841"/>
    <w:rsid w:val="00CF1B0A"/>
    <w:rsid w:val="00CF24C8"/>
    <w:rsid w:val="00CF25BE"/>
    <w:rsid w:val="00CF3824"/>
    <w:rsid w:val="00CF3A3C"/>
    <w:rsid w:val="00CF3CDE"/>
    <w:rsid w:val="00CF4AE3"/>
    <w:rsid w:val="00CF5212"/>
    <w:rsid w:val="00CF5FC5"/>
    <w:rsid w:val="00CF632F"/>
    <w:rsid w:val="00CF7055"/>
    <w:rsid w:val="00D002F4"/>
    <w:rsid w:val="00D0057D"/>
    <w:rsid w:val="00D016B1"/>
    <w:rsid w:val="00D01753"/>
    <w:rsid w:val="00D03FC0"/>
    <w:rsid w:val="00D0401C"/>
    <w:rsid w:val="00D049B5"/>
    <w:rsid w:val="00D05505"/>
    <w:rsid w:val="00D057D0"/>
    <w:rsid w:val="00D06060"/>
    <w:rsid w:val="00D06B6E"/>
    <w:rsid w:val="00D07A15"/>
    <w:rsid w:val="00D122B2"/>
    <w:rsid w:val="00D12499"/>
    <w:rsid w:val="00D1270E"/>
    <w:rsid w:val="00D12887"/>
    <w:rsid w:val="00D1298C"/>
    <w:rsid w:val="00D12BDE"/>
    <w:rsid w:val="00D13650"/>
    <w:rsid w:val="00D13930"/>
    <w:rsid w:val="00D14AB6"/>
    <w:rsid w:val="00D152B4"/>
    <w:rsid w:val="00D165B8"/>
    <w:rsid w:val="00D175D0"/>
    <w:rsid w:val="00D17A16"/>
    <w:rsid w:val="00D17F80"/>
    <w:rsid w:val="00D203EB"/>
    <w:rsid w:val="00D205B5"/>
    <w:rsid w:val="00D20BEC"/>
    <w:rsid w:val="00D22152"/>
    <w:rsid w:val="00D22B99"/>
    <w:rsid w:val="00D2352A"/>
    <w:rsid w:val="00D23BAD"/>
    <w:rsid w:val="00D23D29"/>
    <w:rsid w:val="00D241A6"/>
    <w:rsid w:val="00D2652A"/>
    <w:rsid w:val="00D27C04"/>
    <w:rsid w:val="00D27ECC"/>
    <w:rsid w:val="00D308C1"/>
    <w:rsid w:val="00D308E2"/>
    <w:rsid w:val="00D30A83"/>
    <w:rsid w:val="00D30D10"/>
    <w:rsid w:val="00D30EA9"/>
    <w:rsid w:val="00D3160A"/>
    <w:rsid w:val="00D31B23"/>
    <w:rsid w:val="00D3286B"/>
    <w:rsid w:val="00D34E36"/>
    <w:rsid w:val="00D3531A"/>
    <w:rsid w:val="00D376EE"/>
    <w:rsid w:val="00D37888"/>
    <w:rsid w:val="00D37DF5"/>
    <w:rsid w:val="00D41DE9"/>
    <w:rsid w:val="00D42339"/>
    <w:rsid w:val="00D437F2"/>
    <w:rsid w:val="00D43AA9"/>
    <w:rsid w:val="00D442EE"/>
    <w:rsid w:val="00D447E0"/>
    <w:rsid w:val="00D45ED5"/>
    <w:rsid w:val="00D465F0"/>
    <w:rsid w:val="00D473FA"/>
    <w:rsid w:val="00D47C67"/>
    <w:rsid w:val="00D47D03"/>
    <w:rsid w:val="00D47D52"/>
    <w:rsid w:val="00D5042E"/>
    <w:rsid w:val="00D50AE1"/>
    <w:rsid w:val="00D51296"/>
    <w:rsid w:val="00D52027"/>
    <w:rsid w:val="00D53BEE"/>
    <w:rsid w:val="00D5542B"/>
    <w:rsid w:val="00D55482"/>
    <w:rsid w:val="00D554D9"/>
    <w:rsid w:val="00D56292"/>
    <w:rsid w:val="00D5692D"/>
    <w:rsid w:val="00D56BBA"/>
    <w:rsid w:val="00D60213"/>
    <w:rsid w:val="00D62387"/>
    <w:rsid w:val="00D64214"/>
    <w:rsid w:val="00D644A3"/>
    <w:rsid w:val="00D65132"/>
    <w:rsid w:val="00D65CCD"/>
    <w:rsid w:val="00D6734B"/>
    <w:rsid w:val="00D710F0"/>
    <w:rsid w:val="00D71A92"/>
    <w:rsid w:val="00D71D1E"/>
    <w:rsid w:val="00D72698"/>
    <w:rsid w:val="00D72933"/>
    <w:rsid w:val="00D72A17"/>
    <w:rsid w:val="00D7342E"/>
    <w:rsid w:val="00D73567"/>
    <w:rsid w:val="00D74CB7"/>
    <w:rsid w:val="00D759F3"/>
    <w:rsid w:val="00D75B35"/>
    <w:rsid w:val="00D75FA0"/>
    <w:rsid w:val="00D76508"/>
    <w:rsid w:val="00D76842"/>
    <w:rsid w:val="00D76DDE"/>
    <w:rsid w:val="00D76F7A"/>
    <w:rsid w:val="00D77902"/>
    <w:rsid w:val="00D804F1"/>
    <w:rsid w:val="00D80780"/>
    <w:rsid w:val="00D80DD5"/>
    <w:rsid w:val="00D8379A"/>
    <w:rsid w:val="00D83BF5"/>
    <w:rsid w:val="00D83D89"/>
    <w:rsid w:val="00D856DA"/>
    <w:rsid w:val="00D859A0"/>
    <w:rsid w:val="00D86CFF"/>
    <w:rsid w:val="00D86E5D"/>
    <w:rsid w:val="00D878A0"/>
    <w:rsid w:val="00D87CC9"/>
    <w:rsid w:val="00D90636"/>
    <w:rsid w:val="00D90F96"/>
    <w:rsid w:val="00D91060"/>
    <w:rsid w:val="00D91668"/>
    <w:rsid w:val="00D9247E"/>
    <w:rsid w:val="00D92574"/>
    <w:rsid w:val="00D92738"/>
    <w:rsid w:val="00D92BAC"/>
    <w:rsid w:val="00D93359"/>
    <w:rsid w:val="00D93C0A"/>
    <w:rsid w:val="00D9443B"/>
    <w:rsid w:val="00D94C52"/>
    <w:rsid w:val="00D96300"/>
    <w:rsid w:val="00D967A6"/>
    <w:rsid w:val="00D96982"/>
    <w:rsid w:val="00D96CB4"/>
    <w:rsid w:val="00D96DB7"/>
    <w:rsid w:val="00DA0D53"/>
    <w:rsid w:val="00DA1B75"/>
    <w:rsid w:val="00DA1F40"/>
    <w:rsid w:val="00DA2578"/>
    <w:rsid w:val="00DA27DC"/>
    <w:rsid w:val="00DA3214"/>
    <w:rsid w:val="00DA43FF"/>
    <w:rsid w:val="00DA44DF"/>
    <w:rsid w:val="00DA5E15"/>
    <w:rsid w:val="00DA6BB6"/>
    <w:rsid w:val="00DA6D98"/>
    <w:rsid w:val="00DA6EC6"/>
    <w:rsid w:val="00DA7023"/>
    <w:rsid w:val="00DA710F"/>
    <w:rsid w:val="00DA729C"/>
    <w:rsid w:val="00DB0E1A"/>
    <w:rsid w:val="00DB17D4"/>
    <w:rsid w:val="00DB33AE"/>
    <w:rsid w:val="00DB3ECB"/>
    <w:rsid w:val="00DB4946"/>
    <w:rsid w:val="00DB4B16"/>
    <w:rsid w:val="00DB55D3"/>
    <w:rsid w:val="00DB5ED6"/>
    <w:rsid w:val="00DB63E0"/>
    <w:rsid w:val="00DB6F3B"/>
    <w:rsid w:val="00DB7F3C"/>
    <w:rsid w:val="00DC3683"/>
    <w:rsid w:val="00DC387D"/>
    <w:rsid w:val="00DC3FCB"/>
    <w:rsid w:val="00DC5702"/>
    <w:rsid w:val="00DC65BE"/>
    <w:rsid w:val="00DD21DF"/>
    <w:rsid w:val="00DD263B"/>
    <w:rsid w:val="00DD2A2D"/>
    <w:rsid w:val="00DD2A71"/>
    <w:rsid w:val="00DD3804"/>
    <w:rsid w:val="00DD4725"/>
    <w:rsid w:val="00DD6367"/>
    <w:rsid w:val="00DD6E22"/>
    <w:rsid w:val="00DD6FC5"/>
    <w:rsid w:val="00DD7E12"/>
    <w:rsid w:val="00DE096E"/>
    <w:rsid w:val="00DE1A61"/>
    <w:rsid w:val="00DE2C2D"/>
    <w:rsid w:val="00DE305F"/>
    <w:rsid w:val="00DE33E0"/>
    <w:rsid w:val="00DE42A8"/>
    <w:rsid w:val="00DE612C"/>
    <w:rsid w:val="00DE6CA1"/>
    <w:rsid w:val="00DE7DA1"/>
    <w:rsid w:val="00DF0F3B"/>
    <w:rsid w:val="00DF17F3"/>
    <w:rsid w:val="00DF2979"/>
    <w:rsid w:val="00DF4A93"/>
    <w:rsid w:val="00DF52DE"/>
    <w:rsid w:val="00DF538E"/>
    <w:rsid w:val="00DF5C1D"/>
    <w:rsid w:val="00DF5C59"/>
    <w:rsid w:val="00DF71C2"/>
    <w:rsid w:val="00E00EDD"/>
    <w:rsid w:val="00E01B10"/>
    <w:rsid w:val="00E029D1"/>
    <w:rsid w:val="00E03384"/>
    <w:rsid w:val="00E03390"/>
    <w:rsid w:val="00E03665"/>
    <w:rsid w:val="00E037B9"/>
    <w:rsid w:val="00E03AB4"/>
    <w:rsid w:val="00E05634"/>
    <w:rsid w:val="00E059E6"/>
    <w:rsid w:val="00E07DD1"/>
    <w:rsid w:val="00E10240"/>
    <w:rsid w:val="00E1190F"/>
    <w:rsid w:val="00E121F4"/>
    <w:rsid w:val="00E12305"/>
    <w:rsid w:val="00E130A2"/>
    <w:rsid w:val="00E13BED"/>
    <w:rsid w:val="00E17364"/>
    <w:rsid w:val="00E17A08"/>
    <w:rsid w:val="00E17AC8"/>
    <w:rsid w:val="00E2019A"/>
    <w:rsid w:val="00E20BF3"/>
    <w:rsid w:val="00E20C96"/>
    <w:rsid w:val="00E214C9"/>
    <w:rsid w:val="00E21FFB"/>
    <w:rsid w:val="00E22751"/>
    <w:rsid w:val="00E231BA"/>
    <w:rsid w:val="00E24A47"/>
    <w:rsid w:val="00E24D67"/>
    <w:rsid w:val="00E25E66"/>
    <w:rsid w:val="00E25EF7"/>
    <w:rsid w:val="00E26170"/>
    <w:rsid w:val="00E308F6"/>
    <w:rsid w:val="00E31E06"/>
    <w:rsid w:val="00E31E82"/>
    <w:rsid w:val="00E31F4D"/>
    <w:rsid w:val="00E3201F"/>
    <w:rsid w:val="00E32AD8"/>
    <w:rsid w:val="00E3312B"/>
    <w:rsid w:val="00E33CE0"/>
    <w:rsid w:val="00E34B84"/>
    <w:rsid w:val="00E35252"/>
    <w:rsid w:val="00E36490"/>
    <w:rsid w:val="00E40504"/>
    <w:rsid w:val="00E417E9"/>
    <w:rsid w:val="00E41BD4"/>
    <w:rsid w:val="00E4287A"/>
    <w:rsid w:val="00E44812"/>
    <w:rsid w:val="00E4583A"/>
    <w:rsid w:val="00E45AF0"/>
    <w:rsid w:val="00E470E3"/>
    <w:rsid w:val="00E4742C"/>
    <w:rsid w:val="00E476EC"/>
    <w:rsid w:val="00E527CD"/>
    <w:rsid w:val="00E53565"/>
    <w:rsid w:val="00E54C57"/>
    <w:rsid w:val="00E54E89"/>
    <w:rsid w:val="00E54F21"/>
    <w:rsid w:val="00E6057A"/>
    <w:rsid w:val="00E60E49"/>
    <w:rsid w:val="00E62806"/>
    <w:rsid w:val="00E62AA1"/>
    <w:rsid w:val="00E62C80"/>
    <w:rsid w:val="00E62F5F"/>
    <w:rsid w:val="00E634D0"/>
    <w:rsid w:val="00E63DD0"/>
    <w:rsid w:val="00E65C47"/>
    <w:rsid w:val="00E66063"/>
    <w:rsid w:val="00E66D90"/>
    <w:rsid w:val="00E66E47"/>
    <w:rsid w:val="00E70E10"/>
    <w:rsid w:val="00E71BE3"/>
    <w:rsid w:val="00E72B2F"/>
    <w:rsid w:val="00E72BF4"/>
    <w:rsid w:val="00E72E14"/>
    <w:rsid w:val="00E73587"/>
    <w:rsid w:val="00E73978"/>
    <w:rsid w:val="00E73A93"/>
    <w:rsid w:val="00E74BEC"/>
    <w:rsid w:val="00E75C56"/>
    <w:rsid w:val="00E773B4"/>
    <w:rsid w:val="00E773FF"/>
    <w:rsid w:val="00E80F34"/>
    <w:rsid w:val="00E8125F"/>
    <w:rsid w:val="00E83F58"/>
    <w:rsid w:val="00E84F98"/>
    <w:rsid w:val="00E8562B"/>
    <w:rsid w:val="00E85EBE"/>
    <w:rsid w:val="00E871B4"/>
    <w:rsid w:val="00E87733"/>
    <w:rsid w:val="00E93DA8"/>
    <w:rsid w:val="00E9486A"/>
    <w:rsid w:val="00E94897"/>
    <w:rsid w:val="00E94E66"/>
    <w:rsid w:val="00E9563C"/>
    <w:rsid w:val="00E9647B"/>
    <w:rsid w:val="00E96CB0"/>
    <w:rsid w:val="00E970F7"/>
    <w:rsid w:val="00E971E7"/>
    <w:rsid w:val="00E973FF"/>
    <w:rsid w:val="00E97655"/>
    <w:rsid w:val="00E97D84"/>
    <w:rsid w:val="00EA0359"/>
    <w:rsid w:val="00EA1B7E"/>
    <w:rsid w:val="00EA2CD9"/>
    <w:rsid w:val="00EA4345"/>
    <w:rsid w:val="00EA5D1F"/>
    <w:rsid w:val="00EA6F68"/>
    <w:rsid w:val="00EB056A"/>
    <w:rsid w:val="00EB0A69"/>
    <w:rsid w:val="00EB23DC"/>
    <w:rsid w:val="00EB2D8F"/>
    <w:rsid w:val="00EB3221"/>
    <w:rsid w:val="00EB3FDB"/>
    <w:rsid w:val="00EB4A82"/>
    <w:rsid w:val="00EB4C61"/>
    <w:rsid w:val="00EB4E82"/>
    <w:rsid w:val="00EB664C"/>
    <w:rsid w:val="00EB672E"/>
    <w:rsid w:val="00EB6CD7"/>
    <w:rsid w:val="00EB7815"/>
    <w:rsid w:val="00EC0434"/>
    <w:rsid w:val="00EC084E"/>
    <w:rsid w:val="00EC2B92"/>
    <w:rsid w:val="00EC38C7"/>
    <w:rsid w:val="00EC4100"/>
    <w:rsid w:val="00EC6A7C"/>
    <w:rsid w:val="00EC7531"/>
    <w:rsid w:val="00EC7C9E"/>
    <w:rsid w:val="00EC7D0B"/>
    <w:rsid w:val="00ED007B"/>
    <w:rsid w:val="00ED092C"/>
    <w:rsid w:val="00ED1411"/>
    <w:rsid w:val="00ED143E"/>
    <w:rsid w:val="00ED1723"/>
    <w:rsid w:val="00ED1C13"/>
    <w:rsid w:val="00ED1F94"/>
    <w:rsid w:val="00ED3B2C"/>
    <w:rsid w:val="00ED613D"/>
    <w:rsid w:val="00ED691A"/>
    <w:rsid w:val="00ED6C60"/>
    <w:rsid w:val="00ED75BB"/>
    <w:rsid w:val="00ED7813"/>
    <w:rsid w:val="00ED7AB0"/>
    <w:rsid w:val="00ED7B10"/>
    <w:rsid w:val="00EE020A"/>
    <w:rsid w:val="00EE13CE"/>
    <w:rsid w:val="00EE1B5D"/>
    <w:rsid w:val="00EE20E8"/>
    <w:rsid w:val="00EE2B92"/>
    <w:rsid w:val="00EE2D48"/>
    <w:rsid w:val="00EE2F90"/>
    <w:rsid w:val="00EE47AB"/>
    <w:rsid w:val="00EE4B9B"/>
    <w:rsid w:val="00EE4BBF"/>
    <w:rsid w:val="00EE50F6"/>
    <w:rsid w:val="00EE61C2"/>
    <w:rsid w:val="00EE6B60"/>
    <w:rsid w:val="00EE7C6E"/>
    <w:rsid w:val="00EF02B3"/>
    <w:rsid w:val="00EF1468"/>
    <w:rsid w:val="00EF2BD9"/>
    <w:rsid w:val="00EF3234"/>
    <w:rsid w:val="00EF32D6"/>
    <w:rsid w:val="00EF3759"/>
    <w:rsid w:val="00EF3EC5"/>
    <w:rsid w:val="00EF4DA8"/>
    <w:rsid w:val="00EF580B"/>
    <w:rsid w:val="00EF59FB"/>
    <w:rsid w:val="00EF5C17"/>
    <w:rsid w:val="00EF5FAB"/>
    <w:rsid w:val="00EF642A"/>
    <w:rsid w:val="00EF6C29"/>
    <w:rsid w:val="00EF79A3"/>
    <w:rsid w:val="00EF7FC9"/>
    <w:rsid w:val="00F0110D"/>
    <w:rsid w:val="00F03412"/>
    <w:rsid w:val="00F03B5F"/>
    <w:rsid w:val="00F03B70"/>
    <w:rsid w:val="00F0494A"/>
    <w:rsid w:val="00F0498F"/>
    <w:rsid w:val="00F054E0"/>
    <w:rsid w:val="00F05AFE"/>
    <w:rsid w:val="00F0772C"/>
    <w:rsid w:val="00F10A33"/>
    <w:rsid w:val="00F114BD"/>
    <w:rsid w:val="00F118BC"/>
    <w:rsid w:val="00F119D7"/>
    <w:rsid w:val="00F11B6C"/>
    <w:rsid w:val="00F11EC2"/>
    <w:rsid w:val="00F1267E"/>
    <w:rsid w:val="00F12B61"/>
    <w:rsid w:val="00F13999"/>
    <w:rsid w:val="00F14CE7"/>
    <w:rsid w:val="00F153AE"/>
    <w:rsid w:val="00F155DF"/>
    <w:rsid w:val="00F17742"/>
    <w:rsid w:val="00F21047"/>
    <w:rsid w:val="00F212DA"/>
    <w:rsid w:val="00F22803"/>
    <w:rsid w:val="00F22CFD"/>
    <w:rsid w:val="00F2335C"/>
    <w:rsid w:val="00F25552"/>
    <w:rsid w:val="00F25BDC"/>
    <w:rsid w:val="00F26175"/>
    <w:rsid w:val="00F2655B"/>
    <w:rsid w:val="00F2725E"/>
    <w:rsid w:val="00F27CA6"/>
    <w:rsid w:val="00F3042B"/>
    <w:rsid w:val="00F30FB5"/>
    <w:rsid w:val="00F31F81"/>
    <w:rsid w:val="00F32675"/>
    <w:rsid w:val="00F32B96"/>
    <w:rsid w:val="00F32E31"/>
    <w:rsid w:val="00F330B6"/>
    <w:rsid w:val="00F33980"/>
    <w:rsid w:val="00F34269"/>
    <w:rsid w:val="00F34489"/>
    <w:rsid w:val="00F3492F"/>
    <w:rsid w:val="00F3656D"/>
    <w:rsid w:val="00F3706E"/>
    <w:rsid w:val="00F374B1"/>
    <w:rsid w:val="00F40140"/>
    <w:rsid w:val="00F4089F"/>
    <w:rsid w:val="00F41CE2"/>
    <w:rsid w:val="00F43834"/>
    <w:rsid w:val="00F43857"/>
    <w:rsid w:val="00F44354"/>
    <w:rsid w:val="00F445EF"/>
    <w:rsid w:val="00F46361"/>
    <w:rsid w:val="00F47DB1"/>
    <w:rsid w:val="00F51EB6"/>
    <w:rsid w:val="00F52E41"/>
    <w:rsid w:val="00F53947"/>
    <w:rsid w:val="00F53B46"/>
    <w:rsid w:val="00F54722"/>
    <w:rsid w:val="00F54C69"/>
    <w:rsid w:val="00F54C74"/>
    <w:rsid w:val="00F5597B"/>
    <w:rsid w:val="00F563FB"/>
    <w:rsid w:val="00F56D12"/>
    <w:rsid w:val="00F56D71"/>
    <w:rsid w:val="00F56EC8"/>
    <w:rsid w:val="00F57AFE"/>
    <w:rsid w:val="00F62EE2"/>
    <w:rsid w:val="00F63D23"/>
    <w:rsid w:val="00F657C5"/>
    <w:rsid w:val="00F6640E"/>
    <w:rsid w:val="00F664DF"/>
    <w:rsid w:val="00F67429"/>
    <w:rsid w:val="00F67669"/>
    <w:rsid w:val="00F677B2"/>
    <w:rsid w:val="00F7012A"/>
    <w:rsid w:val="00F71558"/>
    <w:rsid w:val="00F7171A"/>
    <w:rsid w:val="00F72931"/>
    <w:rsid w:val="00F72BC6"/>
    <w:rsid w:val="00F74006"/>
    <w:rsid w:val="00F7470C"/>
    <w:rsid w:val="00F76A7E"/>
    <w:rsid w:val="00F77051"/>
    <w:rsid w:val="00F8031C"/>
    <w:rsid w:val="00F81B58"/>
    <w:rsid w:val="00F835E5"/>
    <w:rsid w:val="00F84CF1"/>
    <w:rsid w:val="00F8501D"/>
    <w:rsid w:val="00F866B8"/>
    <w:rsid w:val="00F87E6B"/>
    <w:rsid w:val="00F9055D"/>
    <w:rsid w:val="00F916B8"/>
    <w:rsid w:val="00F920E3"/>
    <w:rsid w:val="00F944C2"/>
    <w:rsid w:val="00F95055"/>
    <w:rsid w:val="00F9581B"/>
    <w:rsid w:val="00F95A5F"/>
    <w:rsid w:val="00F95DE3"/>
    <w:rsid w:val="00F95F52"/>
    <w:rsid w:val="00F9768D"/>
    <w:rsid w:val="00FA06F8"/>
    <w:rsid w:val="00FA0936"/>
    <w:rsid w:val="00FA0E49"/>
    <w:rsid w:val="00FA13EA"/>
    <w:rsid w:val="00FA254C"/>
    <w:rsid w:val="00FA334C"/>
    <w:rsid w:val="00FA384C"/>
    <w:rsid w:val="00FA3E20"/>
    <w:rsid w:val="00FA3F78"/>
    <w:rsid w:val="00FA44BC"/>
    <w:rsid w:val="00FA4AC4"/>
    <w:rsid w:val="00FA6622"/>
    <w:rsid w:val="00FB025C"/>
    <w:rsid w:val="00FB2B88"/>
    <w:rsid w:val="00FB3ECB"/>
    <w:rsid w:val="00FB5B3B"/>
    <w:rsid w:val="00FB5CD5"/>
    <w:rsid w:val="00FB65FF"/>
    <w:rsid w:val="00FB708B"/>
    <w:rsid w:val="00FB7426"/>
    <w:rsid w:val="00FB787A"/>
    <w:rsid w:val="00FC0157"/>
    <w:rsid w:val="00FC155E"/>
    <w:rsid w:val="00FC1660"/>
    <w:rsid w:val="00FC1EE2"/>
    <w:rsid w:val="00FC2138"/>
    <w:rsid w:val="00FC2738"/>
    <w:rsid w:val="00FC34A7"/>
    <w:rsid w:val="00FC45A8"/>
    <w:rsid w:val="00FC6968"/>
    <w:rsid w:val="00FC7DCD"/>
    <w:rsid w:val="00FD0979"/>
    <w:rsid w:val="00FD0D34"/>
    <w:rsid w:val="00FD1EC1"/>
    <w:rsid w:val="00FD2382"/>
    <w:rsid w:val="00FD26FF"/>
    <w:rsid w:val="00FD2A8D"/>
    <w:rsid w:val="00FD3584"/>
    <w:rsid w:val="00FD3E73"/>
    <w:rsid w:val="00FD4989"/>
    <w:rsid w:val="00FD4AE7"/>
    <w:rsid w:val="00FD5662"/>
    <w:rsid w:val="00FD569E"/>
    <w:rsid w:val="00FD57B3"/>
    <w:rsid w:val="00FD6186"/>
    <w:rsid w:val="00FD6630"/>
    <w:rsid w:val="00FD6698"/>
    <w:rsid w:val="00FE00C0"/>
    <w:rsid w:val="00FE0A4F"/>
    <w:rsid w:val="00FE0C7C"/>
    <w:rsid w:val="00FE1FE7"/>
    <w:rsid w:val="00FE2871"/>
    <w:rsid w:val="00FE3B39"/>
    <w:rsid w:val="00FE3E7B"/>
    <w:rsid w:val="00FE4820"/>
    <w:rsid w:val="00FE63C6"/>
    <w:rsid w:val="00FE676D"/>
    <w:rsid w:val="00FE7A70"/>
    <w:rsid w:val="00FF0B57"/>
    <w:rsid w:val="00FF1276"/>
    <w:rsid w:val="00FF4E46"/>
    <w:rsid w:val="00FF5044"/>
    <w:rsid w:val="00FF6354"/>
    <w:rsid w:val="00FF6424"/>
    <w:rsid w:val="00FF688A"/>
    <w:rsid w:val="00FF6C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lack"/>
    </o:shapedefaults>
    <o:shapelayout v:ext="edit">
      <o:idmap v:ext="edit" data="1"/>
    </o:shapelayout>
  </w:shapeDefaults>
  <w:decimalSymbol w:val="."/>
  <w:listSeparator w:val=","/>
  <w14:docId w14:val="2126A127"/>
  <w15:docId w15:val="{09FBF377-69EA-4958-9A0B-BF8820CCD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B96"/>
    <w:rPr>
      <w:color w:val="0563C1" w:themeColor="hyperlink"/>
      <w:u w:val="single"/>
    </w:rPr>
  </w:style>
  <w:style w:type="paragraph" w:styleId="ListParagraph">
    <w:name w:val="List Paragraph"/>
    <w:basedOn w:val="Normal"/>
    <w:uiPriority w:val="34"/>
    <w:qFormat/>
    <w:rsid w:val="002C546F"/>
    <w:pPr>
      <w:ind w:left="720"/>
      <w:contextualSpacing/>
    </w:pPr>
  </w:style>
  <w:style w:type="paragraph" w:styleId="BalloonText">
    <w:name w:val="Balloon Text"/>
    <w:basedOn w:val="Normal"/>
    <w:link w:val="BalloonTextChar"/>
    <w:uiPriority w:val="99"/>
    <w:semiHidden/>
    <w:unhideWhenUsed/>
    <w:rsid w:val="002C54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46F"/>
    <w:rPr>
      <w:rFonts w:ascii="Segoe UI" w:hAnsi="Segoe UI" w:cs="Segoe UI"/>
      <w:sz w:val="18"/>
      <w:szCs w:val="18"/>
    </w:rPr>
  </w:style>
  <w:style w:type="paragraph" w:styleId="NoSpacing">
    <w:name w:val="No Spacing"/>
    <w:uiPriority w:val="1"/>
    <w:qFormat/>
    <w:rsid w:val="00137C6B"/>
    <w:pPr>
      <w:spacing w:after="0" w:line="240" w:lineRule="auto"/>
    </w:pPr>
  </w:style>
  <w:style w:type="character" w:customStyle="1" w:styleId="apple-converted-space">
    <w:name w:val="apple-converted-space"/>
    <w:basedOn w:val="DefaultParagraphFont"/>
    <w:rsid w:val="00E62AA1"/>
  </w:style>
  <w:style w:type="character" w:customStyle="1" w:styleId="aqj">
    <w:name w:val="aqj"/>
    <w:basedOn w:val="DefaultParagraphFont"/>
    <w:rsid w:val="00E62AA1"/>
  </w:style>
  <w:style w:type="character" w:styleId="PlaceholderText">
    <w:name w:val="Placeholder Text"/>
    <w:basedOn w:val="DefaultParagraphFont"/>
    <w:uiPriority w:val="99"/>
    <w:semiHidden/>
    <w:rsid w:val="00D3286B"/>
    <w:rPr>
      <w:color w:val="808080"/>
    </w:rPr>
  </w:style>
  <w:style w:type="paragraph" w:styleId="Header">
    <w:name w:val="header"/>
    <w:basedOn w:val="Normal"/>
    <w:link w:val="HeaderChar"/>
    <w:uiPriority w:val="99"/>
    <w:unhideWhenUsed/>
    <w:rsid w:val="00180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76"/>
  </w:style>
  <w:style w:type="paragraph" w:styleId="Footer">
    <w:name w:val="footer"/>
    <w:basedOn w:val="Normal"/>
    <w:link w:val="FooterChar"/>
    <w:uiPriority w:val="99"/>
    <w:unhideWhenUsed/>
    <w:rsid w:val="00180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76"/>
  </w:style>
  <w:style w:type="table" w:styleId="TableGrid">
    <w:name w:val="Table Grid"/>
    <w:basedOn w:val="TableNormal"/>
    <w:uiPriority w:val="39"/>
    <w:rsid w:val="00913B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DefaultParagraphFont"/>
    <w:rsid w:val="004E25C3"/>
  </w:style>
  <w:style w:type="paragraph" w:styleId="NormalWeb">
    <w:name w:val="Normal (Web)"/>
    <w:basedOn w:val="Normal"/>
    <w:uiPriority w:val="99"/>
    <w:semiHidden/>
    <w:unhideWhenUsed/>
    <w:rsid w:val="006555A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50F06"/>
    <w:rPr>
      <w:sz w:val="16"/>
      <w:szCs w:val="16"/>
    </w:rPr>
  </w:style>
  <w:style w:type="paragraph" w:styleId="CommentText">
    <w:name w:val="annotation text"/>
    <w:basedOn w:val="Normal"/>
    <w:link w:val="CommentTextChar"/>
    <w:uiPriority w:val="99"/>
    <w:semiHidden/>
    <w:unhideWhenUsed/>
    <w:rsid w:val="00A50F06"/>
    <w:pPr>
      <w:spacing w:line="240" w:lineRule="auto"/>
    </w:pPr>
    <w:rPr>
      <w:sz w:val="20"/>
      <w:szCs w:val="20"/>
    </w:rPr>
  </w:style>
  <w:style w:type="character" w:customStyle="1" w:styleId="CommentTextChar">
    <w:name w:val="Comment Text Char"/>
    <w:basedOn w:val="DefaultParagraphFont"/>
    <w:link w:val="CommentText"/>
    <w:uiPriority w:val="99"/>
    <w:semiHidden/>
    <w:rsid w:val="00A50F06"/>
    <w:rPr>
      <w:sz w:val="20"/>
      <w:szCs w:val="20"/>
    </w:rPr>
  </w:style>
  <w:style w:type="paragraph" w:styleId="CommentSubject">
    <w:name w:val="annotation subject"/>
    <w:basedOn w:val="CommentText"/>
    <w:next w:val="CommentText"/>
    <w:link w:val="CommentSubjectChar"/>
    <w:uiPriority w:val="99"/>
    <w:semiHidden/>
    <w:unhideWhenUsed/>
    <w:rsid w:val="00A50F06"/>
    <w:rPr>
      <w:b/>
      <w:bCs/>
    </w:rPr>
  </w:style>
  <w:style w:type="character" w:customStyle="1" w:styleId="CommentSubjectChar">
    <w:name w:val="Comment Subject Char"/>
    <w:basedOn w:val="CommentTextChar"/>
    <w:link w:val="CommentSubject"/>
    <w:uiPriority w:val="99"/>
    <w:semiHidden/>
    <w:rsid w:val="00A50F06"/>
    <w:rPr>
      <w:b/>
      <w:bCs/>
      <w:sz w:val="20"/>
      <w:szCs w:val="20"/>
    </w:rPr>
  </w:style>
  <w:style w:type="character" w:customStyle="1" w:styleId="Heading1Char">
    <w:name w:val="Heading 1 Char"/>
    <w:basedOn w:val="DefaultParagraphFont"/>
    <w:link w:val="Heading1"/>
    <w:uiPriority w:val="9"/>
    <w:rsid w:val="00DC65BE"/>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A5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7043">
      <w:bodyDiv w:val="1"/>
      <w:marLeft w:val="0"/>
      <w:marRight w:val="0"/>
      <w:marTop w:val="0"/>
      <w:marBottom w:val="0"/>
      <w:divBdr>
        <w:top w:val="none" w:sz="0" w:space="0" w:color="auto"/>
        <w:left w:val="none" w:sz="0" w:space="0" w:color="auto"/>
        <w:bottom w:val="none" w:sz="0" w:space="0" w:color="auto"/>
        <w:right w:val="none" w:sz="0" w:space="0" w:color="auto"/>
      </w:divBdr>
    </w:div>
    <w:div w:id="172959898">
      <w:bodyDiv w:val="1"/>
      <w:marLeft w:val="0"/>
      <w:marRight w:val="0"/>
      <w:marTop w:val="0"/>
      <w:marBottom w:val="0"/>
      <w:divBdr>
        <w:top w:val="none" w:sz="0" w:space="0" w:color="auto"/>
        <w:left w:val="none" w:sz="0" w:space="0" w:color="auto"/>
        <w:bottom w:val="none" w:sz="0" w:space="0" w:color="auto"/>
        <w:right w:val="none" w:sz="0" w:space="0" w:color="auto"/>
      </w:divBdr>
    </w:div>
    <w:div w:id="228228995">
      <w:bodyDiv w:val="1"/>
      <w:marLeft w:val="0"/>
      <w:marRight w:val="0"/>
      <w:marTop w:val="0"/>
      <w:marBottom w:val="0"/>
      <w:divBdr>
        <w:top w:val="none" w:sz="0" w:space="0" w:color="auto"/>
        <w:left w:val="none" w:sz="0" w:space="0" w:color="auto"/>
        <w:bottom w:val="none" w:sz="0" w:space="0" w:color="auto"/>
        <w:right w:val="none" w:sz="0" w:space="0" w:color="auto"/>
      </w:divBdr>
    </w:div>
    <w:div w:id="292250532">
      <w:bodyDiv w:val="1"/>
      <w:marLeft w:val="0"/>
      <w:marRight w:val="0"/>
      <w:marTop w:val="0"/>
      <w:marBottom w:val="0"/>
      <w:divBdr>
        <w:top w:val="none" w:sz="0" w:space="0" w:color="auto"/>
        <w:left w:val="none" w:sz="0" w:space="0" w:color="auto"/>
        <w:bottom w:val="none" w:sz="0" w:space="0" w:color="auto"/>
        <w:right w:val="none" w:sz="0" w:space="0" w:color="auto"/>
      </w:divBdr>
    </w:div>
    <w:div w:id="405995946">
      <w:bodyDiv w:val="1"/>
      <w:marLeft w:val="0"/>
      <w:marRight w:val="0"/>
      <w:marTop w:val="0"/>
      <w:marBottom w:val="0"/>
      <w:divBdr>
        <w:top w:val="none" w:sz="0" w:space="0" w:color="auto"/>
        <w:left w:val="none" w:sz="0" w:space="0" w:color="auto"/>
        <w:bottom w:val="none" w:sz="0" w:space="0" w:color="auto"/>
        <w:right w:val="none" w:sz="0" w:space="0" w:color="auto"/>
      </w:divBdr>
      <w:divsChild>
        <w:div w:id="1753576323">
          <w:marLeft w:val="0"/>
          <w:marRight w:val="0"/>
          <w:marTop w:val="0"/>
          <w:marBottom w:val="0"/>
          <w:divBdr>
            <w:top w:val="none" w:sz="0" w:space="0" w:color="auto"/>
            <w:left w:val="none" w:sz="0" w:space="0" w:color="auto"/>
            <w:bottom w:val="none" w:sz="0" w:space="0" w:color="auto"/>
            <w:right w:val="none" w:sz="0" w:space="0" w:color="auto"/>
          </w:divBdr>
          <w:divsChild>
            <w:div w:id="1045375395">
              <w:marLeft w:val="0"/>
              <w:marRight w:val="0"/>
              <w:marTop w:val="0"/>
              <w:marBottom w:val="0"/>
              <w:divBdr>
                <w:top w:val="none" w:sz="0" w:space="0" w:color="auto"/>
                <w:left w:val="none" w:sz="0" w:space="0" w:color="auto"/>
                <w:bottom w:val="none" w:sz="0" w:space="0" w:color="auto"/>
                <w:right w:val="none" w:sz="0" w:space="0" w:color="auto"/>
              </w:divBdr>
              <w:divsChild>
                <w:div w:id="1387989354">
                  <w:marLeft w:val="0"/>
                  <w:marRight w:val="0"/>
                  <w:marTop w:val="0"/>
                  <w:marBottom w:val="0"/>
                  <w:divBdr>
                    <w:top w:val="none" w:sz="0" w:space="0" w:color="auto"/>
                    <w:left w:val="none" w:sz="0" w:space="0" w:color="auto"/>
                    <w:bottom w:val="none" w:sz="0" w:space="0" w:color="auto"/>
                    <w:right w:val="none" w:sz="0" w:space="0" w:color="auto"/>
                  </w:divBdr>
                  <w:divsChild>
                    <w:div w:id="1338463397">
                      <w:marLeft w:val="0"/>
                      <w:marRight w:val="0"/>
                      <w:marTop w:val="0"/>
                      <w:marBottom w:val="0"/>
                      <w:divBdr>
                        <w:top w:val="none" w:sz="0" w:space="0" w:color="auto"/>
                        <w:left w:val="none" w:sz="0" w:space="0" w:color="auto"/>
                        <w:bottom w:val="none" w:sz="0" w:space="0" w:color="auto"/>
                        <w:right w:val="none" w:sz="0" w:space="0" w:color="auto"/>
                      </w:divBdr>
                      <w:divsChild>
                        <w:div w:id="174464247">
                          <w:marLeft w:val="0"/>
                          <w:marRight w:val="0"/>
                          <w:marTop w:val="0"/>
                          <w:marBottom w:val="0"/>
                          <w:divBdr>
                            <w:top w:val="none" w:sz="0" w:space="0" w:color="auto"/>
                            <w:left w:val="none" w:sz="0" w:space="0" w:color="auto"/>
                            <w:bottom w:val="none" w:sz="0" w:space="0" w:color="auto"/>
                            <w:right w:val="none" w:sz="0" w:space="0" w:color="auto"/>
                          </w:divBdr>
                          <w:divsChild>
                            <w:div w:id="1041592922">
                              <w:marLeft w:val="0"/>
                              <w:marRight w:val="0"/>
                              <w:marTop w:val="0"/>
                              <w:marBottom w:val="0"/>
                              <w:divBdr>
                                <w:top w:val="none" w:sz="0" w:space="0" w:color="auto"/>
                                <w:left w:val="none" w:sz="0" w:space="0" w:color="auto"/>
                                <w:bottom w:val="none" w:sz="0" w:space="0" w:color="auto"/>
                                <w:right w:val="none" w:sz="0" w:space="0" w:color="auto"/>
                              </w:divBdr>
                              <w:divsChild>
                                <w:div w:id="1064136480">
                                  <w:marLeft w:val="0"/>
                                  <w:marRight w:val="0"/>
                                  <w:marTop w:val="0"/>
                                  <w:marBottom w:val="0"/>
                                  <w:divBdr>
                                    <w:top w:val="none" w:sz="0" w:space="0" w:color="auto"/>
                                    <w:left w:val="none" w:sz="0" w:space="0" w:color="auto"/>
                                    <w:bottom w:val="none" w:sz="0" w:space="0" w:color="auto"/>
                                    <w:right w:val="none" w:sz="0" w:space="0" w:color="auto"/>
                                  </w:divBdr>
                                  <w:divsChild>
                                    <w:div w:id="153499363">
                                      <w:marLeft w:val="0"/>
                                      <w:marRight w:val="0"/>
                                      <w:marTop w:val="0"/>
                                      <w:marBottom w:val="0"/>
                                      <w:divBdr>
                                        <w:top w:val="none" w:sz="0" w:space="0" w:color="auto"/>
                                        <w:left w:val="none" w:sz="0" w:space="0" w:color="auto"/>
                                        <w:bottom w:val="none" w:sz="0" w:space="0" w:color="auto"/>
                                        <w:right w:val="none" w:sz="0" w:space="0" w:color="auto"/>
                                      </w:divBdr>
                                      <w:divsChild>
                                        <w:div w:id="2099404106">
                                          <w:marLeft w:val="0"/>
                                          <w:marRight w:val="0"/>
                                          <w:marTop w:val="0"/>
                                          <w:marBottom w:val="0"/>
                                          <w:divBdr>
                                            <w:top w:val="none" w:sz="0" w:space="0" w:color="auto"/>
                                            <w:left w:val="none" w:sz="0" w:space="0" w:color="auto"/>
                                            <w:bottom w:val="none" w:sz="0" w:space="0" w:color="auto"/>
                                            <w:right w:val="none" w:sz="0" w:space="0" w:color="auto"/>
                                          </w:divBdr>
                                          <w:divsChild>
                                            <w:div w:id="1017656587">
                                              <w:marLeft w:val="0"/>
                                              <w:marRight w:val="0"/>
                                              <w:marTop w:val="0"/>
                                              <w:marBottom w:val="0"/>
                                              <w:divBdr>
                                                <w:top w:val="single" w:sz="12" w:space="2" w:color="FFFFCC"/>
                                                <w:left w:val="single" w:sz="12" w:space="2" w:color="FFFFCC"/>
                                                <w:bottom w:val="single" w:sz="12" w:space="2" w:color="FFFFCC"/>
                                                <w:right w:val="single" w:sz="12" w:space="0" w:color="FFFFCC"/>
                                              </w:divBdr>
                                              <w:divsChild>
                                                <w:div w:id="1399980067">
                                                  <w:marLeft w:val="0"/>
                                                  <w:marRight w:val="0"/>
                                                  <w:marTop w:val="0"/>
                                                  <w:marBottom w:val="0"/>
                                                  <w:divBdr>
                                                    <w:top w:val="none" w:sz="0" w:space="0" w:color="auto"/>
                                                    <w:left w:val="none" w:sz="0" w:space="0" w:color="auto"/>
                                                    <w:bottom w:val="none" w:sz="0" w:space="0" w:color="auto"/>
                                                    <w:right w:val="none" w:sz="0" w:space="0" w:color="auto"/>
                                                  </w:divBdr>
                                                  <w:divsChild>
                                                    <w:div w:id="1799451331">
                                                      <w:marLeft w:val="0"/>
                                                      <w:marRight w:val="0"/>
                                                      <w:marTop w:val="0"/>
                                                      <w:marBottom w:val="0"/>
                                                      <w:divBdr>
                                                        <w:top w:val="none" w:sz="0" w:space="0" w:color="auto"/>
                                                        <w:left w:val="none" w:sz="0" w:space="0" w:color="auto"/>
                                                        <w:bottom w:val="none" w:sz="0" w:space="0" w:color="auto"/>
                                                        <w:right w:val="none" w:sz="0" w:space="0" w:color="auto"/>
                                                      </w:divBdr>
                                                      <w:divsChild>
                                                        <w:div w:id="151995526">
                                                          <w:marLeft w:val="0"/>
                                                          <w:marRight w:val="0"/>
                                                          <w:marTop w:val="0"/>
                                                          <w:marBottom w:val="0"/>
                                                          <w:divBdr>
                                                            <w:top w:val="none" w:sz="0" w:space="0" w:color="auto"/>
                                                            <w:left w:val="none" w:sz="0" w:space="0" w:color="auto"/>
                                                            <w:bottom w:val="none" w:sz="0" w:space="0" w:color="auto"/>
                                                            <w:right w:val="none" w:sz="0" w:space="0" w:color="auto"/>
                                                          </w:divBdr>
                                                          <w:divsChild>
                                                            <w:div w:id="179046331">
                                                              <w:marLeft w:val="0"/>
                                                              <w:marRight w:val="0"/>
                                                              <w:marTop w:val="0"/>
                                                              <w:marBottom w:val="0"/>
                                                              <w:divBdr>
                                                                <w:top w:val="none" w:sz="0" w:space="0" w:color="auto"/>
                                                                <w:left w:val="none" w:sz="0" w:space="0" w:color="auto"/>
                                                                <w:bottom w:val="none" w:sz="0" w:space="0" w:color="auto"/>
                                                                <w:right w:val="none" w:sz="0" w:space="0" w:color="auto"/>
                                                              </w:divBdr>
                                                              <w:divsChild>
                                                                <w:div w:id="664556320">
                                                                  <w:marLeft w:val="0"/>
                                                                  <w:marRight w:val="0"/>
                                                                  <w:marTop w:val="0"/>
                                                                  <w:marBottom w:val="0"/>
                                                                  <w:divBdr>
                                                                    <w:top w:val="none" w:sz="0" w:space="0" w:color="auto"/>
                                                                    <w:left w:val="none" w:sz="0" w:space="0" w:color="auto"/>
                                                                    <w:bottom w:val="none" w:sz="0" w:space="0" w:color="auto"/>
                                                                    <w:right w:val="none" w:sz="0" w:space="0" w:color="auto"/>
                                                                  </w:divBdr>
                                                                  <w:divsChild>
                                                                    <w:div w:id="2106724410">
                                                                      <w:marLeft w:val="0"/>
                                                                      <w:marRight w:val="0"/>
                                                                      <w:marTop w:val="0"/>
                                                                      <w:marBottom w:val="0"/>
                                                                      <w:divBdr>
                                                                        <w:top w:val="none" w:sz="0" w:space="0" w:color="auto"/>
                                                                        <w:left w:val="none" w:sz="0" w:space="0" w:color="auto"/>
                                                                        <w:bottom w:val="none" w:sz="0" w:space="0" w:color="auto"/>
                                                                        <w:right w:val="none" w:sz="0" w:space="0" w:color="auto"/>
                                                                      </w:divBdr>
                                                                      <w:divsChild>
                                                                        <w:div w:id="275186354">
                                                                          <w:marLeft w:val="0"/>
                                                                          <w:marRight w:val="0"/>
                                                                          <w:marTop w:val="0"/>
                                                                          <w:marBottom w:val="0"/>
                                                                          <w:divBdr>
                                                                            <w:top w:val="none" w:sz="0" w:space="0" w:color="auto"/>
                                                                            <w:left w:val="none" w:sz="0" w:space="0" w:color="auto"/>
                                                                            <w:bottom w:val="none" w:sz="0" w:space="0" w:color="auto"/>
                                                                            <w:right w:val="none" w:sz="0" w:space="0" w:color="auto"/>
                                                                          </w:divBdr>
                                                                          <w:divsChild>
                                                                            <w:div w:id="310257437">
                                                                              <w:marLeft w:val="0"/>
                                                                              <w:marRight w:val="0"/>
                                                                              <w:marTop w:val="0"/>
                                                                              <w:marBottom w:val="0"/>
                                                                              <w:divBdr>
                                                                                <w:top w:val="none" w:sz="0" w:space="0" w:color="auto"/>
                                                                                <w:left w:val="none" w:sz="0" w:space="0" w:color="auto"/>
                                                                                <w:bottom w:val="none" w:sz="0" w:space="0" w:color="auto"/>
                                                                                <w:right w:val="none" w:sz="0" w:space="0" w:color="auto"/>
                                                                              </w:divBdr>
                                                                              <w:divsChild>
                                                                                <w:div w:id="649290896">
                                                                                  <w:marLeft w:val="0"/>
                                                                                  <w:marRight w:val="0"/>
                                                                                  <w:marTop w:val="0"/>
                                                                                  <w:marBottom w:val="0"/>
                                                                                  <w:divBdr>
                                                                                    <w:top w:val="none" w:sz="0" w:space="0" w:color="auto"/>
                                                                                    <w:left w:val="none" w:sz="0" w:space="0" w:color="auto"/>
                                                                                    <w:bottom w:val="none" w:sz="0" w:space="0" w:color="auto"/>
                                                                                    <w:right w:val="none" w:sz="0" w:space="0" w:color="auto"/>
                                                                                  </w:divBdr>
                                                                                  <w:divsChild>
                                                                                    <w:div w:id="1912546965">
                                                                                      <w:marLeft w:val="0"/>
                                                                                      <w:marRight w:val="0"/>
                                                                                      <w:marTop w:val="0"/>
                                                                                      <w:marBottom w:val="0"/>
                                                                                      <w:divBdr>
                                                                                        <w:top w:val="none" w:sz="0" w:space="0" w:color="auto"/>
                                                                                        <w:left w:val="none" w:sz="0" w:space="0" w:color="auto"/>
                                                                                        <w:bottom w:val="none" w:sz="0" w:space="0" w:color="auto"/>
                                                                                        <w:right w:val="none" w:sz="0" w:space="0" w:color="auto"/>
                                                                                      </w:divBdr>
                                                                                      <w:divsChild>
                                                                                        <w:div w:id="1805345175">
                                                                                          <w:marLeft w:val="0"/>
                                                                                          <w:marRight w:val="120"/>
                                                                                          <w:marTop w:val="0"/>
                                                                                          <w:marBottom w:val="150"/>
                                                                                          <w:divBdr>
                                                                                            <w:top w:val="single" w:sz="2" w:space="0" w:color="EFEFEF"/>
                                                                                            <w:left w:val="single" w:sz="6" w:space="0" w:color="EFEFEF"/>
                                                                                            <w:bottom w:val="single" w:sz="6" w:space="0" w:color="E2E2E2"/>
                                                                                            <w:right w:val="single" w:sz="6" w:space="0" w:color="EFEFEF"/>
                                                                                          </w:divBdr>
                                                                                          <w:divsChild>
                                                                                            <w:div w:id="1745102079">
                                                                                              <w:marLeft w:val="0"/>
                                                                                              <w:marRight w:val="0"/>
                                                                                              <w:marTop w:val="0"/>
                                                                                              <w:marBottom w:val="0"/>
                                                                                              <w:divBdr>
                                                                                                <w:top w:val="none" w:sz="0" w:space="0" w:color="auto"/>
                                                                                                <w:left w:val="none" w:sz="0" w:space="0" w:color="auto"/>
                                                                                                <w:bottom w:val="none" w:sz="0" w:space="0" w:color="auto"/>
                                                                                                <w:right w:val="none" w:sz="0" w:space="0" w:color="auto"/>
                                                                                              </w:divBdr>
                                                                                              <w:divsChild>
                                                                                                <w:div w:id="1469711930">
                                                                                                  <w:marLeft w:val="0"/>
                                                                                                  <w:marRight w:val="0"/>
                                                                                                  <w:marTop w:val="0"/>
                                                                                                  <w:marBottom w:val="0"/>
                                                                                                  <w:divBdr>
                                                                                                    <w:top w:val="none" w:sz="0" w:space="0" w:color="auto"/>
                                                                                                    <w:left w:val="none" w:sz="0" w:space="0" w:color="auto"/>
                                                                                                    <w:bottom w:val="none" w:sz="0" w:space="0" w:color="auto"/>
                                                                                                    <w:right w:val="none" w:sz="0" w:space="0" w:color="auto"/>
                                                                                                  </w:divBdr>
                                                                                                  <w:divsChild>
                                                                                                    <w:div w:id="917247407">
                                                                                                      <w:marLeft w:val="0"/>
                                                                                                      <w:marRight w:val="0"/>
                                                                                                      <w:marTop w:val="0"/>
                                                                                                      <w:marBottom w:val="0"/>
                                                                                                      <w:divBdr>
                                                                                                        <w:top w:val="none" w:sz="0" w:space="0" w:color="auto"/>
                                                                                                        <w:left w:val="none" w:sz="0" w:space="0" w:color="auto"/>
                                                                                                        <w:bottom w:val="none" w:sz="0" w:space="0" w:color="auto"/>
                                                                                                        <w:right w:val="none" w:sz="0" w:space="0" w:color="auto"/>
                                                                                                      </w:divBdr>
                                                                                                      <w:divsChild>
                                                                                                        <w:div w:id="1519807734">
                                                                                                          <w:marLeft w:val="0"/>
                                                                                                          <w:marRight w:val="0"/>
                                                                                                          <w:marTop w:val="0"/>
                                                                                                          <w:marBottom w:val="0"/>
                                                                                                          <w:divBdr>
                                                                                                            <w:top w:val="none" w:sz="0" w:space="0" w:color="auto"/>
                                                                                                            <w:left w:val="none" w:sz="0" w:space="0" w:color="auto"/>
                                                                                                            <w:bottom w:val="none" w:sz="0" w:space="0" w:color="auto"/>
                                                                                                            <w:right w:val="none" w:sz="0" w:space="0" w:color="auto"/>
                                                                                                          </w:divBdr>
                                                                                                          <w:divsChild>
                                                                                                            <w:div w:id="1766875082">
                                                                                                              <w:marLeft w:val="0"/>
                                                                                                              <w:marRight w:val="0"/>
                                                                                                              <w:marTop w:val="0"/>
                                                                                                              <w:marBottom w:val="0"/>
                                                                                                              <w:divBdr>
                                                                                                                <w:top w:val="single" w:sz="2" w:space="4" w:color="D0D0D0"/>
                                                                                                                <w:left w:val="single" w:sz="2" w:space="0" w:color="D0D0D0"/>
                                                                                                                <w:bottom w:val="single" w:sz="2" w:space="4" w:color="D0D0D0"/>
                                                                                                                <w:right w:val="single" w:sz="2" w:space="0" w:color="D0D0D0"/>
                                                                                                              </w:divBdr>
                                                                                                              <w:divsChild>
                                                                                                                <w:div w:id="1186676983">
                                                                                                                  <w:marLeft w:val="225"/>
                                                                                                                  <w:marRight w:val="225"/>
                                                                                                                  <w:marTop w:val="75"/>
                                                                                                                  <w:marBottom w:val="75"/>
                                                                                                                  <w:divBdr>
                                                                                                                    <w:top w:val="none" w:sz="0" w:space="0" w:color="auto"/>
                                                                                                                    <w:left w:val="none" w:sz="0" w:space="0" w:color="auto"/>
                                                                                                                    <w:bottom w:val="none" w:sz="0" w:space="0" w:color="auto"/>
                                                                                                                    <w:right w:val="none" w:sz="0" w:space="0" w:color="auto"/>
                                                                                                                  </w:divBdr>
                                                                                                                  <w:divsChild>
                                                                                                                    <w:div w:id="1714580146">
                                                                                                                      <w:marLeft w:val="0"/>
                                                                                                                      <w:marRight w:val="0"/>
                                                                                                                      <w:marTop w:val="0"/>
                                                                                                                      <w:marBottom w:val="0"/>
                                                                                                                      <w:divBdr>
                                                                                                                        <w:top w:val="single" w:sz="6" w:space="0" w:color="auto"/>
                                                                                                                        <w:left w:val="single" w:sz="6" w:space="0" w:color="auto"/>
                                                                                                                        <w:bottom w:val="single" w:sz="6" w:space="0" w:color="auto"/>
                                                                                                                        <w:right w:val="single" w:sz="6" w:space="0" w:color="auto"/>
                                                                                                                      </w:divBdr>
                                                                                                                      <w:divsChild>
                                                                                                                        <w:div w:id="551504327">
                                                                                                                          <w:marLeft w:val="0"/>
                                                                                                                          <w:marRight w:val="0"/>
                                                                                                                          <w:marTop w:val="0"/>
                                                                                                                          <w:marBottom w:val="0"/>
                                                                                                                          <w:divBdr>
                                                                                                                            <w:top w:val="none" w:sz="0" w:space="0" w:color="auto"/>
                                                                                                                            <w:left w:val="none" w:sz="0" w:space="0" w:color="auto"/>
                                                                                                                            <w:bottom w:val="none" w:sz="0" w:space="0" w:color="auto"/>
                                                                                                                            <w:right w:val="none" w:sz="0" w:space="0" w:color="auto"/>
                                                                                                                          </w:divBdr>
                                                                                                                          <w:divsChild>
                                                                                                                            <w:div w:id="169268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0241366">
      <w:bodyDiv w:val="1"/>
      <w:marLeft w:val="0"/>
      <w:marRight w:val="0"/>
      <w:marTop w:val="0"/>
      <w:marBottom w:val="0"/>
      <w:divBdr>
        <w:top w:val="none" w:sz="0" w:space="0" w:color="auto"/>
        <w:left w:val="none" w:sz="0" w:space="0" w:color="auto"/>
        <w:bottom w:val="none" w:sz="0" w:space="0" w:color="auto"/>
        <w:right w:val="none" w:sz="0" w:space="0" w:color="auto"/>
      </w:divBdr>
    </w:div>
    <w:div w:id="563292646">
      <w:bodyDiv w:val="1"/>
      <w:marLeft w:val="0"/>
      <w:marRight w:val="0"/>
      <w:marTop w:val="0"/>
      <w:marBottom w:val="0"/>
      <w:divBdr>
        <w:top w:val="none" w:sz="0" w:space="0" w:color="auto"/>
        <w:left w:val="none" w:sz="0" w:space="0" w:color="auto"/>
        <w:bottom w:val="none" w:sz="0" w:space="0" w:color="auto"/>
        <w:right w:val="none" w:sz="0" w:space="0" w:color="auto"/>
      </w:divBdr>
      <w:divsChild>
        <w:div w:id="938030862">
          <w:marLeft w:val="0"/>
          <w:marRight w:val="0"/>
          <w:marTop w:val="0"/>
          <w:marBottom w:val="0"/>
          <w:divBdr>
            <w:top w:val="none" w:sz="0" w:space="0" w:color="auto"/>
            <w:left w:val="none" w:sz="0" w:space="0" w:color="auto"/>
            <w:bottom w:val="none" w:sz="0" w:space="0" w:color="auto"/>
            <w:right w:val="none" w:sz="0" w:space="0" w:color="auto"/>
          </w:divBdr>
          <w:divsChild>
            <w:div w:id="770396027">
              <w:marLeft w:val="0"/>
              <w:marRight w:val="0"/>
              <w:marTop w:val="0"/>
              <w:marBottom w:val="0"/>
              <w:divBdr>
                <w:top w:val="none" w:sz="0" w:space="0" w:color="auto"/>
                <w:left w:val="none" w:sz="0" w:space="0" w:color="auto"/>
                <w:bottom w:val="none" w:sz="0" w:space="0" w:color="auto"/>
                <w:right w:val="none" w:sz="0" w:space="0" w:color="auto"/>
              </w:divBdr>
              <w:divsChild>
                <w:div w:id="1425373327">
                  <w:marLeft w:val="0"/>
                  <w:marRight w:val="0"/>
                  <w:marTop w:val="0"/>
                  <w:marBottom w:val="0"/>
                  <w:divBdr>
                    <w:top w:val="none" w:sz="0" w:space="0" w:color="auto"/>
                    <w:left w:val="none" w:sz="0" w:space="0" w:color="auto"/>
                    <w:bottom w:val="none" w:sz="0" w:space="0" w:color="auto"/>
                    <w:right w:val="none" w:sz="0" w:space="0" w:color="auto"/>
                  </w:divBdr>
                  <w:divsChild>
                    <w:div w:id="1984382830">
                      <w:marLeft w:val="0"/>
                      <w:marRight w:val="0"/>
                      <w:marTop w:val="0"/>
                      <w:marBottom w:val="0"/>
                      <w:divBdr>
                        <w:top w:val="none" w:sz="0" w:space="0" w:color="auto"/>
                        <w:left w:val="none" w:sz="0" w:space="0" w:color="auto"/>
                        <w:bottom w:val="none" w:sz="0" w:space="0" w:color="auto"/>
                        <w:right w:val="none" w:sz="0" w:space="0" w:color="auto"/>
                      </w:divBdr>
                      <w:divsChild>
                        <w:div w:id="1581523146">
                          <w:marLeft w:val="0"/>
                          <w:marRight w:val="0"/>
                          <w:marTop w:val="0"/>
                          <w:marBottom w:val="0"/>
                          <w:divBdr>
                            <w:top w:val="none" w:sz="0" w:space="0" w:color="auto"/>
                            <w:left w:val="none" w:sz="0" w:space="0" w:color="auto"/>
                            <w:bottom w:val="none" w:sz="0" w:space="0" w:color="auto"/>
                            <w:right w:val="none" w:sz="0" w:space="0" w:color="auto"/>
                          </w:divBdr>
                          <w:divsChild>
                            <w:div w:id="64842728">
                              <w:marLeft w:val="0"/>
                              <w:marRight w:val="0"/>
                              <w:marTop w:val="0"/>
                              <w:marBottom w:val="0"/>
                              <w:divBdr>
                                <w:top w:val="none" w:sz="0" w:space="0" w:color="auto"/>
                                <w:left w:val="none" w:sz="0" w:space="0" w:color="auto"/>
                                <w:bottom w:val="none" w:sz="0" w:space="0" w:color="auto"/>
                                <w:right w:val="none" w:sz="0" w:space="0" w:color="auto"/>
                              </w:divBdr>
                              <w:divsChild>
                                <w:div w:id="449206205">
                                  <w:marLeft w:val="0"/>
                                  <w:marRight w:val="0"/>
                                  <w:marTop w:val="0"/>
                                  <w:marBottom w:val="0"/>
                                  <w:divBdr>
                                    <w:top w:val="none" w:sz="0" w:space="0" w:color="auto"/>
                                    <w:left w:val="none" w:sz="0" w:space="0" w:color="auto"/>
                                    <w:bottom w:val="none" w:sz="0" w:space="0" w:color="auto"/>
                                    <w:right w:val="none" w:sz="0" w:space="0" w:color="auto"/>
                                  </w:divBdr>
                                  <w:divsChild>
                                    <w:div w:id="433135479">
                                      <w:marLeft w:val="0"/>
                                      <w:marRight w:val="0"/>
                                      <w:marTop w:val="0"/>
                                      <w:marBottom w:val="0"/>
                                      <w:divBdr>
                                        <w:top w:val="none" w:sz="0" w:space="0" w:color="auto"/>
                                        <w:left w:val="none" w:sz="0" w:space="0" w:color="auto"/>
                                        <w:bottom w:val="none" w:sz="0" w:space="0" w:color="auto"/>
                                        <w:right w:val="none" w:sz="0" w:space="0" w:color="auto"/>
                                      </w:divBdr>
                                      <w:divsChild>
                                        <w:div w:id="1801338935">
                                          <w:marLeft w:val="0"/>
                                          <w:marRight w:val="0"/>
                                          <w:marTop w:val="0"/>
                                          <w:marBottom w:val="0"/>
                                          <w:divBdr>
                                            <w:top w:val="none" w:sz="0" w:space="0" w:color="auto"/>
                                            <w:left w:val="none" w:sz="0" w:space="0" w:color="auto"/>
                                            <w:bottom w:val="none" w:sz="0" w:space="0" w:color="auto"/>
                                            <w:right w:val="none" w:sz="0" w:space="0" w:color="auto"/>
                                          </w:divBdr>
                                          <w:divsChild>
                                            <w:div w:id="2102797047">
                                              <w:marLeft w:val="0"/>
                                              <w:marRight w:val="0"/>
                                              <w:marTop w:val="0"/>
                                              <w:marBottom w:val="0"/>
                                              <w:divBdr>
                                                <w:top w:val="single" w:sz="12" w:space="2" w:color="FFFFCC"/>
                                                <w:left w:val="single" w:sz="12" w:space="2" w:color="FFFFCC"/>
                                                <w:bottom w:val="single" w:sz="12" w:space="2" w:color="FFFFCC"/>
                                                <w:right w:val="single" w:sz="12" w:space="0" w:color="FFFFCC"/>
                                              </w:divBdr>
                                              <w:divsChild>
                                                <w:div w:id="868221628">
                                                  <w:marLeft w:val="0"/>
                                                  <w:marRight w:val="0"/>
                                                  <w:marTop w:val="0"/>
                                                  <w:marBottom w:val="0"/>
                                                  <w:divBdr>
                                                    <w:top w:val="none" w:sz="0" w:space="0" w:color="auto"/>
                                                    <w:left w:val="none" w:sz="0" w:space="0" w:color="auto"/>
                                                    <w:bottom w:val="none" w:sz="0" w:space="0" w:color="auto"/>
                                                    <w:right w:val="none" w:sz="0" w:space="0" w:color="auto"/>
                                                  </w:divBdr>
                                                  <w:divsChild>
                                                    <w:div w:id="606932531">
                                                      <w:marLeft w:val="0"/>
                                                      <w:marRight w:val="0"/>
                                                      <w:marTop w:val="0"/>
                                                      <w:marBottom w:val="0"/>
                                                      <w:divBdr>
                                                        <w:top w:val="none" w:sz="0" w:space="0" w:color="auto"/>
                                                        <w:left w:val="none" w:sz="0" w:space="0" w:color="auto"/>
                                                        <w:bottom w:val="none" w:sz="0" w:space="0" w:color="auto"/>
                                                        <w:right w:val="none" w:sz="0" w:space="0" w:color="auto"/>
                                                      </w:divBdr>
                                                      <w:divsChild>
                                                        <w:div w:id="698505143">
                                                          <w:marLeft w:val="0"/>
                                                          <w:marRight w:val="0"/>
                                                          <w:marTop w:val="0"/>
                                                          <w:marBottom w:val="0"/>
                                                          <w:divBdr>
                                                            <w:top w:val="none" w:sz="0" w:space="0" w:color="auto"/>
                                                            <w:left w:val="none" w:sz="0" w:space="0" w:color="auto"/>
                                                            <w:bottom w:val="none" w:sz="0" w:space="0" w:color="auto"/>
                                                            <w:right w:val="none" w:sz="0" w:space="0" w:color="auto"/>
                                                          </w:divBdr>
                                                          <w:divsChild>
                                                            <w:div w:id="557936645">
                                                              <w:marLeft w:val="0"/>
                                                              <w:marRight w:val="0"/>
                                                              <w:marTop w:val="0"/>
                                                              <w:marBottom w:val="0"/>
                                                              <w:divBdr>
                                                                <w:top w:val="none" w:sz="0" w:space="0" w:color="auto"/>
                                                                <w:left w:val="none" w:sz="0" w:space="0" w:color="auto"/>
                                                                <w:bottom w:val="none" w:sz="0" w:space="0" w:color="auto"/>
                                                                <w:right w:val="none" w:sz="0" w:space="0" w:color="auto"/>
                                                              </w:divBdr>
                                                              <w:divsChild>
                                                                <w:div w:id="1744451569">
                                                                  <w:marLeft w:val="0"/>
                                                                  <w:marRight w:val="0"/>
                                                                  <w:marTop w:val="0"/>
                                                                  <w:marBottom w:val="0"/>
                                                                  <w:divBdr>
                                                                    <w:top w:val="none" w:sz="0" w:space="0" w:color="auto"/>
                                                                    <w:left w:val="none" w:sz="0" w:space="0" w:color="auto"/>
                                                                    <w:bottom w:val="none" w:sz="0" w:space="0" w:color="auto"/>
                                                                    <w:right w:val="none" w:sz="0" w:space="0" w:color="auto"/>
                                                                  </w:divBdr>
                                                                  <w:divsChild>
                                                                    <w:div w:id="665085352">
                                                                      <w:marLeft w:val="0"/>
                                                                      <w:marRight w:val="0"/>
                                                                      <w:marTop w:val="0"/>
                                                                      <w:marBottom w:val="0"/>
                                                                      <w:divBdr>
                                                                        <w:top w:val="none" w:sz="0" w:space="0" w:color="auto"/>
                                                                        <w:left w:val="none" w:sz="0" w:space="0" w:color="auto"/>
                                                                        <w:bottom w:val="none" w:sz="0" w:space="0" w:color="auto"/>
                                                                        <w:right w:val="none" w:sz="0" w:space="0" w:color="auto"/>
                                                                      </w:divBdr>
                                                                      <w:divsChild>
                                                                        <w:div w:id="305479996">
                                                                          <w:marLeft w:val="0"/>
                                                                          <w:marRight w:val="0"/>
                                                                          <w:marTop w:val="0"/>
                                                                          <w:marBottom w:val="0"/>
                                                                          <w:divBdr>
                                                                            <w:top w:val="none" w:sz="0" w:space="0" w:color="auto"/>
                                                                            <w:left w:val="none" w:sz="0" w:space="0" w:color="auto"/>
                                                                            <w:bottom w:val="none" w:sz="0" w:space="0" w:color="auto"/>
                                                                            <w:right w:val="none" w:sz="0" w:space="0" w:color="auto"/>
                                                                          </w:divBdr>
                                                                          <w:divsChild>
                                                                            <w:div w:id="1099788697">
                                                                              <w:marLeft w:val="0"/>
                                                                              <w:marRight w:val="0"/>
                                                                              <w:marTop w:val="0"/>
                                                                              <w:marBottom w:val="0"/>
                                                                              <w:divBdr>
                                                                                <w:top w:val="none" w:sz="0" w:space="0" w:color="auto"/>
                                                                                <w:left w:val="none" w:sz="0" w:space="0" w:color="auto"/>
                                                                                <w:bottom w:val="none" w:sz="0" w:space="0" w:color="auto"/>
                                                                                <w:right w:val="none" w:sz="0" w:space="0" w:color="auto"/>
                                                                              </w:divBdr>
                                                                              <w:divsChild>
                                                                                <w:div w:id="1959138447">
                                                                                  <w:marLeft w:val="0"/>
                                                                                  <w:marRight w:val="0"/>
                                                                                  <w:marTop w:val="0"/>
                                                                                  <w:marBottom w:val="0"/>
                                                                                  <w:divBdr>
                                                                                    <w:top w:val="none" w:sz="0" w:space="0" w:color="auto"/>
                                                                                    <w:left w:val="none" w:sz="0" w:space="0" w:color="auto"/>
                                                                                    <w:bottom w:val="none" w:sz="0" w:space="0" w:color="auto"/>
                                                                                    <w:right w:val="none" w:sz="0" w:space="0" w:color="auto"/>
                                                                                  </w:divBdr>
                                                                                  <w:divsChild>
                                                                                    <w:div w:id="919368688">
                                                                                      <w:marLeft w:val="0"/>
                                                                                      <w:marRight w:val="0"/>
                                                                                      <w:marTop w:val="0"/>
                                                                                      <w:marBottom w:val="0"/>
                                                                                      <w:divBdr>
                                                                                        <w:top w:val="none" w:sz="0" w:space="0" w:color="auto"/>
                                                                                        <w:left w:val="none" w:sz="0" w:space="0" w:color="auto"/>
                                                                                        <w:bottom w:val="none" w:sz="0" w:space="0" w:color="auto"/>
                                                                                        <w:right w:val="none" w:sz="0" w:space="0" w:color="auto"/>
                                                                                      </w:divBdr>
                                                                                      <w:divsChild>
                                                                                        <w:div w:id="392390611">
                                                                                          <w:marLeft w:val="0"/>
                                                                                          <w:marRight w:val="120"/>
                                                                                          <w:marTop w:val="0"/>
                                                                                          <w:marBottom w:val="150"/>
                                                                                          <w:divBdr>
                                                                                            <w:top w:val="single" w:sz="2" w:space="0" w:color="EFEFEF"/>
                                                                                            <w:left w:val="single" w:sz="6" w:space="0" w:color="EFEFEF"/>
                                                                                            <w:bottom w:val="single" w:sz="6" w:space="0" w:color="E2E2E2"/>
                                                                                            <w:right w:val="single" w:sz="6" w:space="0" w:color="EFEFEF"/>
                                                                                          </w:divBdr>
                                                                                          <w:divsChild>
                                                                                            <w:div w:id="1851797458">
                                                                                              <w:marLeft w:val="0"/>
                                                                                              <w:marRight w:val="0"/>
                                                                                              <w:marTop w:val="0"/>
                                                                                              <w:marBottom w:val="0"/>
                                                                                              <w:divBdr>
                                                                                                <w:top w:val="none" w:sz="0" w:space="0" w:color="auto"/>
                                                                                                <w:left w:val="none" w:sz="0" w:space="0" w:color="auto"/>
                                                                                                <w:bottom w:val="none" w:sz="0" w:space="0" w:color="auto"/>
                                                                                                <w:right w:val="none" w:sz="0" w:space="0" w:color="auto"/>
                                                                                              </w:divBdr>
                                                                                              <w:divsChild>
                                                                                                <w:div w:id="1834226075">
                                                                                                  <w:marLeft w:val="0"/>
                                                                                                  <w:marRight w:val="0"/>
                                                                                                  <w:marTop w:val="0"/>
                                                                                                  <w:marBottom w:val="0"/>
                                                                                                  <w:divBdr>
                                                                                                    <w:top w:val="none" w:sz="0" w:space="0" w:color="auto"/>
                                                                                                    <w:left w:val="none" w:sz="0" w:space="0" w:color="auto"/>
                                                                                                    <w:bottom w:val="none" w:sz="0" w:space="0" w:color="auto"/>
                                                                                                    <w:right w:val="none" w:sz="0" w:space="0" w:color="auto"/>
                                                                                                  </w:divBdr>
                                                                                                  <w:divsChild>
                                                                                                    <w:div w:id="950939397">
                                                                                                      <w:marLeft w:val="0"/>
                                                                                                      <w:marRight w:val="0"/>
                                                                                                      <w:marTop w:val="0"/>
                                                                                                      <w:marBottom w:val="0"/>
                                                                                                      <w:divBdr>
                                                                                                        <w:top w:val="none" w:sz="0" w:space="0" w:color="auto"/>
                                                                                                        <w:left w:val="none" w:sz="0" w:space="0" w:color="auto"/>
                                                                                                        <w:bottom w:val="none" w:sz="0" w:space="0" w:color="auto"/>
                                                                                                        <w:right w:val="none" w:sz="0" w:space="0" w:color="auto"/>
                                                                                                      </w:divBdr>
                                                                                                      <w:divsChild>
                                                                                                        <w:div w:id="735275464">
                                                                                                          <w:marLeft w:val="0"/>
                                                                                                          <w:marRight w:val="0"/>
                                                                                                          <w:marTop w:val="0"/>
                                                                                                          <w:marBottom w:val="0"/>
                                                                                                          <w:divBdr>
                                                                                                            <w:top w:val="none" w:sz="0" w:space="0" w:color="auto"/>
                                                                                                            <w:left w:val="none" w:sz="0" w:space="0" w:color="auto"/>
                                                                                                            <w:bottom w:val="none" w:sz="0" w:space="0" w:color="auto"/>
                                                                                                            <w:right w:val="none" w:sz="0" w:space="0" w:color="auto"/>
                                                                                                          </w:divBdr>
                                                                                                          <w:divsChild>
                                                                                                            <w:div w:id="414715622">
                                                                                                              <w:marLeft w:val="0"/>
                                                                                                              <w:marRight w:val="0"/>
                                                                                                              <w:marTop w:val="0"/>
                                                                                                              <w:marBottom w:val="0"/>
                                                                                                              <w:divBdr>
                                                                                                                <w:top w:val="single" w:sz="2" w:space="4" w:color="D0D0D0"/>
                                                                                                                <w:left w:val="single" w:sz="2" w:space="0" w:color="D0D0D0"/>
                                                                                                                <w:bottom w:val="single" w:sz="2" w:space="4" w:color="D0D0D0"/>
                                                                                                                <w:right w:val="single" w:sz="2" w:space="0" w:color="D0D0D0"/>
                                                                                                              </w:divBdr>
                                                                                                              <w:divsChild>
                                                                                                                <w:div w:id="1656176738">
                                                                                                                  <w:marLeft w:val="225"/>
                                                                                                                  <w:marRight w:val="225"/>
                                                                                                                  <w:marTop w:val="75"/>
                                                                                                                  <w:marBottom w:val="75"/>
                                                                                                                  <w:divBdr>
                                                                                                                    <w:top w:val="none" w:sz="0" w:space="0" w:color="auto"/>
                                                                                                                    <w:left w:val="none" w:sz="0" w:space="0" w:color="auto"/>
                                                                                                                    <w:bottom w:val="none" w:sz="0" w:space="0" w:color="auto"/>
                                                                                                                    <w:right w:val="none" w:sz="0" w:space="0" w:color="auto"/>
                                                                                                                  </w:divBdr>
                                                                                                                  <w:divsChild>
                                                                                                                    <w:div w:id="1905752562">
                                                                                                                      <w:marLeft w:val="0"/>
                                                                                                                      <w:marRight w:val="0"/>
                                                                                                                      <w:marTop w:val="0"/>
                                                                                                                      <w:marBottom w:val="0"/>
                                                                                                                      <w:divBdr>
                                                                                                                        <w:top w:val="single" w:sz="6" w:space="0" w:color="auto"/>
                                                                                                                        <w:left w:val="single" w:sz="6" w:space="0" w:color="auto"/>
                                                                                                                        <w:bottom w:val="single" w:sz="6" w:space="0" w:color="auto"/>
                                                                                                                        <w:right w:val="single" w:sz="6" w:space="0" w:color="auto"/>
                                                                                                                      </w:divBdr>
                                                                                                                      <w:divsChild>
                                                                                                                        <w:div w:id="775519530">
                                                                                                                          <w:marLeft w:val="0"/>
                                                                                                                          <w:marRight w:val="0"/>
                                                                                                                          <w:marTop w:val="0"/>
                                                                                                                          <w:marBottom w:val="0"/>
                                                                                                                          <w:divBdr>
                                                                                                                            <w:top w:val="none" w:sz="0" w:space="0" w:color="auto"/>
                                                                                                                            <w:left w:val="none" w:sz="0" w:space="0" w:color="auto"/>
                                                                                                                            <w:bottom w:val="none" w:sz="0" w:space="0" w:color="auto"/>
                                                                                                                            <w:right w:val="none" w:sz="0" w:space="0" w:color="auto"/>
                                                                                                                          </w:divBdr>
                                                                                                                          <w:divsChild>
                                                                                                                            <w:div w:id="12607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9096630">
      <w:bodyDiv w:val="1"/>
      <w:marLeft w:val="0"/>
      <w:marRight w:val="0"/>
      <w:marTop w:val="0"/>
      <w:marBottom w:val="0"/>
      <w:divBdr>
        <w:top w:val="none" w:sz="0" w:space="0" w:color="auto"/>
        <w:left w:val="none" w:sz="0" w:space="0" w:color="auto"/>
        <w:bottom w:val="none" w:sz="0" w:space="0" w:color="auto"/>
        <w:right w:val="none" w:sz="0" w:space="0" w:color="auto"/>
      </w:divBdr>
    </w:div>
    <w:div w:id="732243593">
      <w:bodyDiv w:val="1"/>
      <w:marLeft w:val="0"/>
      <w:marRight w:val="0"/>
      <w:marTop w:val="0"/>
      <w:marBottom w:val="0"/>
      <w:divBdr>
        <w:top w:val="none" w:sz="0" w:space="0" w:color="auto"/>
        <w:left w:val="none" w:sz="0" w:space="0" w:color="auto"/>
        <w:bottom w:val="none" w:sz="0" w:space="0" w:color="auto"/>
        <w:right w:val="none" w:sz="0" w:space="0" w:color="auto"/>
      </w:divBdr>
    </w:div>
    <w:div w:id="751925958">
      <w:bodyDiv w:val="1"/>
      <w:marLeft w:val="0"/>
      <w:marRight w:val="0"/>
      <w:marTop w:val="0"/>
      <w:marBottom w:val="0"/>
      <w:divBdr>
        <w:top w:val="none" w:sz="0" w:space="0" w:color="auto"/>
        <w:left w:val="none" w:sz="0" w:space="0" w:color="auto"/>
        <w:bottom w:val="none" w:sz="0" w:space="0" w:color="auto"/>
        <w:right w:val="none" w:sz="0" w:space="0" w:color="auto"/>
      </w:divBdr>
      <w:divsChild>
        <w:div w:id="1084642815">
          <w:marLeft w:val="0"/>
          <w:marRight w:val="0"/>
          <w:marTop w:val="0"/>
          <w:marBottom w:val="0"/>
          <w:divBdr>
            <w:top w:val="none" w:sz="0" w:space="0" w:color="auto"/>
            <w:left w:val="none" w:sz="0" w:space="0" w:color="auto"/>
            <w:bottom w:val="none" w:sz="0" w:space="0" w:color="auto"/>
            <w:right w:val="none" w:sz="0" w:space="0" w:color="auto"/>
          </w:divBdr>
          <w:divsChild>
            <w:div w:id="1014573781">
              <w:marLeft w:val="0"/>
              <w:marRight w:val="0"/>
              <w:marTop w:val="0"/>
              <w:marBottom w:val="0"/>
              <w:divBdr>
                <w:top w:val="none" w:sz="0" w:space="0" w:color="auto"/>
                <w:left w:val="none" w:sz="0" w:space="0" w:color="auto"/>
                <w:bottom w:val="none" w:sz="0" w:space="0" w:color="auto"/>
                <w:right w:val="none" w:sz="0" w:space="0" w:color="auto"/>
              </w:divBdr>
              <w:divsChild>
                <w:div w:id="987588130">
                  <w:marLeft w:val="0"/>
                  <w:marRight w:val="0"/>
                  <w:marTop w:val="0"/>
                  <w:marBottom w:val="0"/>
                  <w:divBdr>
                    <w:top w:val="none" w:sz="0" w:space="0" w:color="auto"/>
                    <w:left w:val="none" w:sz="0" w:space="0" w:color="auto"/>
                    <w:bottom w:val="none" w:sz="0" w:space="0" w:color="auto"/>
                    <w:right w:val="none" w:sz="0" w:space="0" w:color="auto"/>
                  </w:divBdr>
                  <w:divsChild>
                    <w:div w:id="1803494464">
                      <w:marLeft w:val="0"/>
                      <w:marRight w:val="0"/>
                      <w:marTop w:val="0"/>
                      <w:marBottom w:val="0"/>
                      <w:divBdr>
                        <w:top w:val="none" w:sz="0" w:space="0" w:color="auto"/>
                        <w:left w:val="none" w:sz="0" w:space="0" w:color="auto"/>
                        <w:bottom w:val="none" w:sz="0" w:space="0" w:color="auto"/>
                        <w:right w:val="none" w:sz="0" w:space="0" w:color="auto"/>
                      </w:divBdr>
                      <w:divsChild>
                        <w:div w:id="1023550799">
                          <w:marLeft w:val="0"/>
                          <w:marRight w:val="0"/>
                          <w:marTop w:val="0"/>
                          <w:marBottom w:val="0"/>
                          <w:divBdr>
                            <w:top w:val="none" w:sz="0" w:space="0" w:color="auto"/>
                            <w:left w:val="none" w:sz="0" w:space="0" w:color="auto"/>
                            <w:bottom w:val="none" w:sz="0" w:space="0" w:color="auto"/>
                            <w:right w:val="none" w:sz="0" w:space="0" w:color="auto"/>
                          </w:divBdr>
                          <w:divsChild>
                            <w:div w:id="805271385">
                              <w:marLeft w:val="0"/>
                              <w:marRight w:val="0"/>
                              <w:marTop w:val="0"/>
                              <w:marBottom w:val="0"/>
                              <w:divBdr>
                                <w:top w:val="none" w:sz="0" w:space="0" w:color="auto"/>
                                <w:left w:val="none" w:sz="0" w:space="0" w:color="auto"/>
                                <w:bottom w:val="none" w:sz="0" w:space="0" w:color="auto"/>
                                <w:right w:val="none" w:sz="0" w:space="0" w:color="auto"/>
                              </w:divBdr>
                              <w:divsChild>
                                <w:div w:id="1688873194">
                                  <w:marLeft w:val="0"/>
                                  <w:marRight w:val="0"/>
                                  <w:marTop w:val="0"/>
                                  <w:marBottom w:val="0"/>
                                  <w:divBdr>
                                    <w:top w:val="none" w:sz="0" w:space="0" w:color="auto"/>
                                    <w:left w:val="none" w:sz="0" w:space="0" w:color="auto"/>
                                    <w:bottom w:val="none" w:sz="0" w:space="0" w:color="auto"/>
                                    <w:right w:val="none" w:sz="0" w:space="0" w:color="auto"/>
                                  </w:divBdr>
                                  <w:divsChild>
                                    <w:div w:id="313335139">
                                      <w:marLeft w:val="0"/>
                                      <w:marRight w:val="0"/>
                                      <w:marTop w:val="0"/>
                                      <w:marBottom w:val="0"/>
                                      <w:divBdr>
                                        <w:top w:val="none" w:sz="0" w:space="0" w:color="auto"/>
                                        <w:left w:val="none" w:sz="0" w:space="0" w:color="auto"/>
                                        <w:bottom w:val="none" w:sz="0" w:space="0" w:color="auto"/>
                                        <w:right w:val="none" w:sz="0" w:space="0" w:color="auto"/>
                                      </w:divBdr>
                                      <w:divsChild>
                                        <w:div w:id="435372908">
                                          <w:marLeft w:val="0"/>
                                          <w:marRight w:val="0"/>
                                          <w:marTop w:val="0"/>
                                          <w:marBottom w:val="0"/>
                                          <w:divBdr>
                                            <w:top w:val="none" w:sz="0" w:space="0" w:color="auto"/>
                                            <w:left w:val="none" w:sz="0" w:space="0" w:color="auto"/>
                                            <w:bottom w:val="none" w:sz="0" w:space="0" w:color="auto"/>
                                            <w:right w:val="none" w:sz="0" w:space="0" w:color="auto"/>
                                          </w:divBdr>
                                          <w:divsChild>
                                            <w:div w:id="1434790138">
                                              <w:marLeft w:val="0"/>
                                              <w:marRight w:val="0"/>
                                              <w:marTop w:val="0"/>
                                              <w:marBottom w:val="0"/>
                                              <w:divBdr>
                                                <w:top w:val="single" w:sz="12" w:space="2" w:color="FFFFCC"/>
                                                <w:left w:val="single" w:sz="12" w:space="2" w:color="FFFFCC"/>
                                                <w:bottom w:val="single" w:sz="12" w:space="2" w:color="FFFFCC"/>
                                                <w:right w:val="single" w:sz="12" w:space="0" w:color="FFFFCC"/>
                                              </w:divBdr>
                                              <w:divsChild>
                                                <w:div w:id="1630667511">
                                                  <w:marLeft w:val="0"/>
                                                  <w:marRight w:val="0"/>
                                                  <w:marTop w:val="0"/>
                                                  <w:marBottom w:val="0"/>
                                                  <w:divBdr>
                                                    <w:top w:val="none" w:sz="0" w:space="0" w:color="auto"/>
                                                    <w:left w:val="none" w:sz="0" w:space="0" w:color="auto"/>
                                                    <w:bottom w:val="none" w:sz="0" w:space="0" w:color="auto"/>
                                                    <w:right w:val="none" w:sz="0" w:space="0" w:color="auto"/>
                                                  </w:divBdr>
                                                  <w:divsChild>
                                                    <w:div w:id="406079082">
                                                      <w:marLeft w:val="0"/>
                                                      <w:marRight w:val="0"/>
                                                      <w:marTop w:val="0"/>
                                                      <w:marBottom w:val="0"/>
                                                      <w:divBdr>
                                                        <w:top w:val="none" w:sz="0" w:space="0" w:color="auto"/>
                                                        <w:left w:val="none" w:sz="0" w:space="0" w:color="auto"/>
                                                        <w:bottom w:val="none" w:sz="0" w:space="0" w:color="auto"/>
                                                        <w:right w:val="none" w:sz="0" w:space="0" w:color="auto"/>
                                                      </w:divBdr>
                                                      <w:divsChild>
                                                        <w:div w:id="2028366042">
                                                          <w:marLeft w:val="0"/>
                                                          <w:marRight w:val="0"/>
                                                          <w:marTop w:val="0"/>
                                                          <w:marBottom w:val="0"/>
                                                          <w:divBdr>
                                                            <w:top w:val="none" w:sz="0" w:space="0" w:color="auto"/>
                                                            <w:left w:val="none" w:sz="0" w:space="0" w:color="auto"/>
                                                            <w:bottom w:val="none" w:sz="0" w:space="0" w:color="auto"/>
                                                            <w:right w:val="none" w:sz="0" w:space="0" w:color="auto"/>
                                                          </w:divBdr>
                                                          <w:divsChild>
                                                            <w:div w:id="819270437">
                                                              <w:marLeft w:val="0"/>
                                                              <w:marRight w:val="0"/>
                                                              <w:marTop w:val="0"/>
                                                              <w:marBottom w:val="0"/>
                                                              <w:divBdr>
                                                                <w:top w:val="none" w:sz="0" w:space="0" w:color="auto"/>
                                                                <w:left w:val="none" w:sz="0" w:space="0" w:color="auto"/>
                                                                <w:bottom w:val="none" w:sz="0" w:space="0" w:color="auto"/>
                                                                <w:right w:val="none" w:sz="0" w:space="0" w:color="auto"/>
                                                              </w:divBdr>
                                                              <w:divsChild>
                                                                <w:div w:id="1975207832">
                                                                  <w:marLeft w:val="0"/>
                                                                  <w:marRight w:val="0"/>
                                                                  <w:marTop w:val="0"/>
                                                                  <w:marBottom w:val="0"/>
                                                                  <w:divBdr>
                                                                    <w:top w:val="none" w:sz="0" w:space="0" w:color="auto"/>
                                                                    <w:left w:val="none" w:sz="0" w:space="0" w:color="auto"/>
                                                                    <w:bottom w:val="none" w:sz="0" w:space="0" w:color="auto"/>
                                                                    <w:right w:val="none" w:sz="0" w:space="0" w:color="auto"/>
                                                                  </w:divBdr>
                                                                  <w:divsChild>
                                                                    <w:div w:id="1311983210">
                                                                      <w:marLeft w:val="0"/>
                                                                      <w:marRight w:val="0"/>
                                                                      <w:marTop w:val="0"/>
                                                                      <w:marBottom w:val="0"/>
                                                                      <w:divBdr>
                                                                        <w:top w:val="none" w:sz="0" w:space="0" w:color="auto"/>
                                                                        <w:left w:val="none" w:sz="0" w:space="0" w:color="auto"/>
                                                                        <w:bottom w:val="none" w:sz="0" w:space="0" w:color="auto"/>
                                                                        <w:right w:val="none" w:sz="0" w:space="0" w:color="auto"/>
                                                                      </w:divBdr>
                                                                      <w:divsChild>
                                                                        <w:div w:id="1419011651">
                                                                          <w:marLeft w:val="0"/>
                                                                          <w:marRight w:val="0"/>
                                                                          <w:marTop w:val="0"/>
                                                                          <w:marBottom w:val="0"/>
                                                                          <w:divBdr>
                                                                            <w:top w:val="none" w:sz="0" w:space="0" w:color="auto"/>
                                                                            <w:left w:val="none" w:sz="0" w:space="0" w:color="auto"/>
                                                                            <w:bottom w:val="none" w:sz="0" w:space="0" w:color="auto"/>
                                                                            <w:right w:val="none" w:sz="0" w:space="0" w:color="auto"/>
                                                                          </w:divBdr>
                                                                          <w:divsChild>
                                                                            <w:div w:id="1338538875">
                                                                              <w:marLeft w:val="0"/>
                                                                              <w:marRight w:val="0"/>
                                                                              <w:marTop w:val="0"/>
                                                                              <w:marBottom w:val="0"/>
                                                                              <w:divBdr>
                                                                                <w:top w:val="none" w:sz="0" w:space="0" w:color="auto"/>
                                                                                <w:left w:val="none" w:sz="0" w:space="0" w:color="auto"/>
                                                                                <w:bottom w:val="none" w:sz="0" w:space="0" w:color="auto"/>
                                                                                <w:right w:val="none" w:sz="0" w:space="0" w:color="auto"/>
                                                                              </w:divBdr>
                                                                              <w:divsChild>
                                                                                <w:div w:id="26370741">
                                                                                  <w:marLeft w:val="0"/>
                                                                                  <w:marRight w:val="0"/>
                                                                                  <w:marTop w:val="0"/>
                                                                                  <w:marBottom w:val="0"/>
                                                                                  <w:divBdr>
                                                                                    <w:top w:val="none" w:sz="0" w:space="0" w:color="auto"/>
                                                                                    <w:left w:val="none" w:sz="0" w:space="0" w:color="auto"/>
                                                                                    <w:bottom w:val="none" w:sz="0" w:space="0" w:color="auto"/>
                                                                                    <w:right w:val="none" w:sz="0" w:space="0" w:color="auto"/>
                                                                                  </w:divBdr>
                                                                                  <w:divsChild>
                                                                                    <w:div w:id="440610509">
                                                                                      <w:marLeft w:val="0"/>
                                                                                      <w:marRight w:val="0"/>
                                                                                      <w:marTop w:val="0"/>
                                                                                      <w:marBottom w:val="0"/>
                                                                                      <w:divBdr>
                                                                                        <w:top w:val="none" w:sz="0" w:space="0" w:color="auto"/>
                                                                                        <w:left w:val="none" w:sz="0" w:space="0" w:color="auto"/>
                                                                                        <w:bottom w:val="none" w:sz="0" w:space="0" w:color="auto"/>
                                                                                        <w:right w:val="none" w:sz="0" w:space="0" w:color="auto"/>
                                                                                      </w:divBdr>
                                                                                      <w:divsChild>
                                                                                        <w:div w:id="1001390337">
                                                                                          <w:marLeft w:val="0"/>
                                                                                          <w:marRight w:val="120"/>
                                                                                          <w:marTop w:val="0"/>
                                                                                          <w:marBottom w:val="150"/>
                                                                                          <w:divBdr>
                                                                                            <w:top w:val="single" w:sz="2" w:space="0" w:color="EFEFEF"/>
                                                                                            <w:left w:val="single" w:sz="6" w:space="0" w:color="EFEFEF"/>
                                                                                            <w:bottom w:val="single" w:sz="6" w:space="0" w:color="E2E2E2"/>
                                                                                            <w:right w:val="single" w:sz="6" w:space="0" w:color="EFEFEF"/>
                                                                                          </w:divBdr>
                                                                                          <w:divsChild>
                                                                                            <w:div w:id="661541375">
                                                                                              <w:marLeft w:val="0"/>
                                                                                              <w:marRight w:val="0"/>
                                                                                              <w:marTop w:val="0"/>
                                                                                              <w:marBottom w:val="0"/>
                                                                                              <w:divBdr>
                                                                                                <w:top w:val="none" w:sz="0" w:space="0" w:color="auto"/>
                                                                                                <w:left w:val="none" w:sz="0" w:space="0" w:color="auto"/>
                                                                                                <w:bottom w:val="none" w:sz="0" w:space="0" w:color="auto"/>
                                                                                                <w:right w:val="none" w:sz="0" w:space="0" w:color="auto"/>
                                                                                              </w:divBdr>
                                                                                              <w:divsChild>
                                                                                                <w:div w:id="926961841">
                                                                                                  <w:marLeft w:val="0"/>
                                                                                                  <w:marRight w:val="0"/>
                                                                                                  <w:marTop w:val="0"/>
                                                                                                  <w:marBottom w:val="0"/>
                                                                                                  <w:divBdr>
                                                                                                    <w:top w:val="none" w:sz="0" w:space="0" w:color="auto"/>
                                                                                                    <w:left w:val="none" w:sz="0" w:space="0" w:color="auto"/>
                                                                                                    <w:bottom w:val="none" w:sz="0" w:space="0" w:color="auto"/>
                                                                                                    <w:right w:val="none" w:sz="0" w:space="0" w:color="auto"/>
                                                                                                  </w:divBdr>
                                                                                                  <w:divsChild>
                                                                                                    <w:div w:id="213007436">
                                                                                                      <w:marLeft w:val="0"/>
                                                                                                      <w:marRight w:val="0"/>
                                                                                                      <w:marTop w:val="0"/>
                                                                                                      <w:marBottom w:val="0"/>
                                                                                                      <w:divBdr>
                                                                                                        <w:top w:val="none" w:sz="0" w:space="0" w:color="auto"/>
                                                                                                        <w:left w:val="none" w:sz="0" w:space="0" w:color="auto"/>
                                                                                                        <w:bottom w:val="none" w:sz="0" w:space="0" w:color="auto"/>
                                                                                                        <w:right w:val="none" w:sz="0" w:space="0" w:color="auto"/>
                                                                                                      </w:divBdr>
                                                                                                      <w:divsChild>
                                                                                                        <w:div w:id="1492135492">
                                                                                                          <w:marLeft w:val="0"/>
                                                                                                          <w:marRight w:val="0"/>
                                                                                                          <w:marTop w:val="0"/>
                                                                                                          <w:marBottom w:val="0"/>
                                                                                                          <w:divBdr>
                                                                                                            <w:top w:val="none" w:sz="0" w:space="0" w:color="auto"/>
                                                                                                            <w:left w:val="none" w:sz="0" w:space="0" w:color="auto"/>
                                                                                                            <w:bottom w:val="none" w:sz="0" w:space="0" w:color="auto"/>
                                                                                                            <w:right w:val="none" w:sz="0" w:space="0" w:color="auto"/>
                                                                                                          </w:divBdr>
                                                                                                          <w:divsChild>
                                                                                                            <w:div w:id="595789183">
                                                                                                              <w:marLeft w:val="0"/>
                                                                                                              <w:marRight w:val="0"/>
                                                                                                              <w:marTop w:val="0"/>
                                                                                                              <w:marBottom w:val="0"/>
                                                                                                              <w:divBdr>
                                                                                                                <w:top w:val="single" w:sz="2" w:space="4" w:color="D0D0D0"/>
                                                                                                                <w:left w:val="single" w:sz="2" w:space="0" w:color="D0D0D0"/>
                                                                                                                <w:bottom w:val="single" w:sz="2" w:space="4" w:color="D0D0D0"/>
                                                                                                                <w:right w:val="single" w:sz="2" w:space="0" w:color="D0D0D0"/>
                                                                                                              </w:divBdr>
                                                                                                              <w:divsChild>
                                                                                                                <w:div w:id="1824927868">
                                                                                                                  <w:marLeft w:val="225"/>
                                                                                                                  <w:marRight w:val="225"/>
                                                                                                                  <w:marTop w:val="75"/>
                                                                                                                  <w:marBottom w:val="75"/>
                                                                                                                  <w:divBdr>
                                                                                                                    <w:top w:val="none" w:sz="0" w:space="0" w:color="auto"/>
                                                                                                                    <w:left w:val="none" w:sz="0" w:space="0" w:color="auto"/>
                                                                                                                    <w:bottom w:val="none" w:sz="0" w:space="0" w:color="auto"/>
                                                                                                                    <w:right w:val="none" w:sz="0" w:space="0" w:color="auto"/>
                                                                                                                  </w:divBdr>
                                                                                                                  <w:divsChild>
                                                                                                                    <w:div w:id="1667439167">
                                                                                                                      <w:marLeft w:val="0"/>
                                                                                                                      <w:marRight w:val="0"/>
                                                                                                                      <w:marTop w:val="0"/>
                                                                                                                      <w:marBottom w:val="0"/>
                                                                                                                      <w:divBdr>
                                                                                                                        <w:top w:val="single" w:sz="6" w:space="0" w:color="auto"/>
                                                                                                                        <w:left w:val="single" w:sz="6" w:space="0" w:color="auto"/>
                                                                                                                        <w:bottom w:val="single" w:sz="6" w:space="0" w:color="auto"/>
                                                                                                                        <w:right w:val="single" w:sz="6" w:space="0" w:color="auto"/>
                                                                                                                      </w:divBdr>
                                                                                                                      <w:divsChild>
                                                                                                                        <w:div w:id="458377070">
                                                                                                                          <w:marLeft w:val="0"/>
                                                                                                                          <w:marRight w:val="0"/>
                                                                                                                          <w:marTop w:val="0"/>
                                                                                                                          <w:marBottom w:val="0"/>
                                                                                                                          <w:divBdr>
                                                                                                                            <w:top w:val="none" w:sz="0" w:space="0" w:color="auto"/>
                                                                                                                            <w:left w:val="none" w:sz="0" w:space="0" w:color="auto"/>
                                                                                                                            <w:bottom w:val="none" w:sz="0" w:space="0" w:color="auto"/>
                                                                                                                            <w:right w:val="none" w:sz="0" w:space="0" w:color="auto"/>
                                                                                                                          </w:divBdr>
                                                                                                                          <w:divsChild>
                                                                                                                            <w:div w:id="165684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0161230">
      <w:bodyDiv w:val="1"/>
      <w:marLeft w:val="0"/>
      <w:marRight w:val="0"/>
      <w:marTop w:val="0"/>
      <w:marBottom w:val="0"/>
      <w:divBdr>
        <w:top w:val="none" w:sz="0" w:space="0" w:color="auto"/>
        <w:left w:val="none" w:sz="0" w:space="0" w:color="auto"/>
        <w:bottom w:val="none" w:sz="0" w:space="0" w:color="auto"/>
        <w:right w:val="none" w:sz="0" w:space="0" w:color="auto"/>
      </w:divBdr>
      <w:divsChild>
        <w:div w:id="833565464">
          <w:marLeft w:val="0"/>
          <w:marRight w:val="0"/>
          <w:marTop w:val="0"/>
          <w:marBottom w:val="0"/>
          <w:divBdr>
            <w:top w:val="none" w:sz="0" w:space="0" w:color="auto"/>
            <w:left w:val="none" w:sz="0" w:space="0" w:color="auto"/>
            <w:bottom w:val="none" w:sz="0" w:space="0" w:color="auto"/>
            <w:right w:val="none" w:sz="0" w:space="0" w:color="auto"/>
          </w:divBdr>
          <w:divsChild>
            <w:div w:id="866220125">
              <w:marLeft w:val="0"/>
              <w:marRight w:val="0"/>
              <w:marTop w:val="0"/>
              <w:marBottom w:val="0"/>
              <w:divBdr>
                <w:top w:val="none" w:sz="0" w:space="0" w:color="auto"/>
                <w:left w:val="none" w:sz="0" w:space="0" w:color="auto"/>
                <w:bottom w:val="none" w:sz="0" w:space="0" w:color="auto"/>
                <w:right w:val="none" w:sz="0" w:space="0" w:color="auto"/>
              </w:divBdr>
              <w:divsChild>
                <w:div w:id="1483081546">
                  <w:marLeft w:val="0"/>
                  <w:marRight w:val="0"/>
                  <w:marTop w:val="0"/>
                  <w:marBottom w:val="0"/>
                  <w:divBdr>
                    <w:top w:val="none" w:sz="0" w:space="0" w:color="auto"/>
                    <w:left w:val="none" w:sz="0" w:space="0" w:color="auto"/>
                    <w:bottom w:val="none" w:sz="0" w:space="0" w:color="auto"/>
                    <w:right w:val="none" w:sz="0" w:space="0" w:color="auto"/>
                  </w:divBdr>
                  <w:divsChild>
                    <w:div w:id="377819656">
                      <w:marLeft w:val="0"/>
                      <w:marRight w:val="0"/>
                      <w:marTop w:val="0"/>
                      <w:marBottom w:val="0"/>
                      <w:divBdr>
                        <w:top w:val="none" w:sz="0" w:space="0" w:color="auto"/>
                        <w:left w:val="none" w:sz="0" w:space="0" w:color="auto"/>
                        <w:bottom w:val="none" w:sz="0" w:space="0" w:color="auto"/>
                        <w:right w:val="none" w:sz="0" w:space="0" w:color="auto"/>
                      </w:divBdr>
                      <w:divsChild>
                        <w:div w:id="105344869">
                          <w:marLeft w:val="0"/>
                          <w:marRight w:val="0"/>
                          <w:marTop w:val="0"/>
                          <w:marBottom w:val="0"/>
                          <w:divBdr>
                            <w:top w:val="none" w:sz="0" w:space="0" w:color="auto"/>
                            <w:left w:val="none" w:sz="0" w:space="0" w:color="auto"/>
                            <w:bottom w:val="none" w:sz="0" w:space="0" w:color="auto"/>
                            <w:right w:val="none" w:sz="0" w:space="0" w:color="auto"/>
                          </w:divBdr>
                          <w:divsChild>
                            <w:div w:id="1555895384">
                              <w:marLeft w:val="0"/>
                              <w:marRight w:val="0"/>
                              <w:marTop w:val="0"/>
                              <w:marBottom w:val="0"/>
                              <w:divBdr>
                                <w:top w:val="none" w:sz="0" w:space="0" w:color="auto"/>
                                <w:left w:val="none" w:sz="0" w:space="0" w:color="auto"/>
                                <w:bottom w:val="none" w:sz="0" w:space="0" w:color="auto"/>
                                <w:right w:val="none" w:sz="0" w:space="0" w:color="auto"/>
                              </w:divBdr>
                              <w:divsChild>
                                <w:div w:id="1055616667">
                                  <w:marLeft w:val="0"/>
                                  <w:marRight w:val="0"/>
                                  <w:marTop w:val="0"/>
                                  <w:marBottom w:val="0"/>
                                  <w:divBdr>
                                    <w:top w:val="none" w:sz="0" w:space="0" w:color="auto"/>
                                    <w:left w:val="none" w:sz="0" w:space="0" w:color="auto"/>
                                    <w:bottom w:val="none" w:sz="0" w:space="0" w:color="auto"/>
                                    <w:right w:val="none" w:sz="0" w:space="0" w:color="auto"/>
                                  </w:divBdr>
                                  <w:divsChild>
                                    <w:div w:id="1896114639">
                                      <w:marLeft w:val="0"/>
                                      <w:marRight w:val="0"/>
                                      <w:marTop w:val="0"/>
                                      <w:marBottom w:val="0"/>
                                      <w:divBdr>
                                        <w:top w:val="none" w:sz="0" w:space="0" w:color="auto"/>
                                        <w:left w:val="none" w:sz="0" w:space="0" w:color="auto"/>
                                        <w:bottom w:val="none" w:sz="0" w:space="0" w:color="auto"/>
                                        <w:right w:val="none" w:sz="0" w:space="0" w:color="auto"/>
                                      </w:divBdr>
                                      <w:divsChild>
                                        <w:div w:id="1369529453">
                                          <w:marLeft w:val="0"/>
                                          <w:marRight w:val="0"/>
                                          <w:marTop w:val="0"/>
                                          <w:marBottom w:val="0"/>
                                          <w:divBdr>
                                            <w:top w:val="none" w:sz="0" w:space="0" w:color="auto"/>
                                            <w:left w:val="none" w:sz="0" w:space="0" w:color="auto"/>
                                            <w:bottom w:val="none" w:sz="0" w:space="0" w:color="auto"/>
                                            <w:right w:val="none" w:sz="0" w:space="0" w:color="auto"/>
                                          </w:divBdr>
                                          <w:divsChild>
                                            <w:div w:id="957222808">
                                              <w:marLeft w:val="0"/>
                                              <w:marRight w:val="0"/>
                                              <w:marTop w:val="0"/>
                                              <w:marBottom w:val="0"/>
                                              <w:divBdr>
                                                <w:top w:val="single" w:sz="12" w:space="2" w:color="FFFFCC"/>
                                                <w:left w:val="single" w:sz="12" w:space="2" w:color="FFFFCC"/>
                                                <w:bottom w:val="single" w:sz="12" w:space="2" w:color="FFFFCC"/>
                                                <w:right w:val="single" w:sz="12" w:space="0" w:color="FFFFCC"/>
                                              </w:divBdr>
                                              <w:divsChild>
                                                <w:div w:id="2050453029">
                                                  <w:marLeft w:val="0"/>
                                                  <w:marRight w:val="0"/>
                                                  <w:marTop w:val="0"/>
                                                  <w:marBottom w:val="0"/>
                                                  <w:divBdr>
                                                    <w:top w:val="none" w:sz="0" w:space="0" w:color="auto"/>
                                                    <w:left w:val="none" w:sz="0" w:space="0" w:color="auto"/>
                                                    <w:bottom w:val="none" w:sz="0" w:space="0" w:color="auto"/>
                                                    <w:right w:val="none" w:sz="0" w:space="0" w:color="auto"/>
                                                  </w:divBdr>
                                                  <w:divsChild>
                                                    <w:div w:id="868448841">
                                                      <w:marLeft w:val="0"/>
                                                      <w:marRight w:val="0"/>
                                                      <w:marTop w:val="0"/>
                                                      <w:marBottom w:val="0"/>
                                                      <w:divBdr>
                                                        <w:top w:val="none" w:sz="0" w:space="0" w:color="auto"/>
                                                        <w:left w:val="none" w:sz="0" w:space="0" w:color="auto"/>
                                                        <w:bottom w:val="none" w:sz="0" w:space="0" w:color="auto"/>
                                                        <w:right w:val="none" w:sz="0" w:space="0" w:color="auto"/>
                                                      </w:divBdr>
                                                      <w:divsChild>
                                                        <w:div w:id="622883456">
                                                          <w:marLeft w:val="0"/>
                                                          <w:marRight w:val="0"/>
                                                          <w:marTop w:val="0"/>
                                                          <w:marBottom w:val="0"/>
                                                          <w:divBdr>
                                                            <w:top w:val="none" w:sz="0" w:space="0" w:color="auto"/>
                                                            <w:left w:val="none" w:sz="0" w:space="0" w:color="auto"/>
                                                            <w:bottom w:val="none" w:sz="0" w:space="0" w:color="auto"/>
                                                            <w:right w:val="none" w:sz="0" w:space="0" w:color="auto"/>
                                                          </w:divBdr>
                                                          <w:divsChild>
                                                            <w:div w:id="584263840">
                                                              <w:marLeft w:val="0"/>
                                                              <w:marRight w:val="0"/>
                                                              <w:marTop w:val="0"/>
                                                              <w:marBottom w:val="0"/>
                                                              <w:divBdr>
                                                                <w:top w:val="none" w:sz="0" w:space="0" w:color="auto"/>
                                                                <w:left w:val="none" w:sz="0" w:space="0" w:color="auto"/>
                                                                <w:bottom w:val="none" w:sz="0" w:space="0" w:color="auto"/>
                                                                <w:right w:val="none" w:sz="0" w:space="0" w:color="auto"/>
                                                              </w:divBdr>
                                                              <w:divsChild>
                                                                <w:div w:id="1476071369">
                                                                  <w:marLeft w:val="0"/>
                                                                  <w:marRight w:val="0"/>
                                                                  <w:marTop w:val="0"/>
                                                                  <w:marBottom w:val="0"/>
                                                                  <w:divBdr>
                                                                    <w:top w:val="none" w:sz="0" w:space="0" w:color="auto"/>
                                                                    <w:left w:val="none" w:sz="0" w:space="0" w:color="auto"/>
                                                                    <w:bottom w:val="none" w:sz="0" w:space="0" w:color="auto"/>
                                                                    <w:right w:val="none" w:sz="0" w:space="0" w:color="auto"/>
                                                                  </w:divBdr>
                                                                  <w:divsChild>
                                                                    <w:div w:id="750080177">
                                                                      <w:marLeft w:val="0"/>
                                                                      <w:marRight w:val="0"/>
                                                                      <w:marTop w:val="0"/>
                                                                      <w:marBottom w:val="0"/>
                                                                      <w:divBdr>
                                                                        <w:top w:val="none" w:sz="0" w:space="0" w:color="auto"/>
                                                                        <w:left w:val="none" w:sz="0" w:space="0" w:color="auto"/>
                                                                        <w:bottom w:val="none" w:sz="0" w:space="0" w:color="auto"/>
                                                                        <w:right w:val="none" w:sz="0" w:space="0" w:color="auto"/>
                                                                      </w:divBdr>
                                                                      <w:divsChild>
                                                                        <w:div w:id="477039685">
                                                                          <w:marLeft w:val="0"/>
                                                                          <w:marRight w:val="0"/>
                                                                          <w:marTop w:val="0"/>
                                                                          <w:marBottom w:val="0"/>
                                                                          <w:divBdr>
                                                                            <w:top w:val="none" w:sz="0" w:space="0" w:color="auto"/>
                                                                            <w:left w:val="none" w:sz="0" w:space="0" w:color="auto"/>
                                                                            <w:bottom w:val="none" w:sz="0" w:space="0" w:color="auto"/>
                                                                            <w:right w:val="none" w:sz="0" w:space="0" w:color="auto"/>
                                                                          </w:divBdr>
                                                                          <w:divsChild>
                                                                            <w:div w:id="1701396035">
                                                                              <w:marLeft w:val="0"/>
                                                                              <w:marRight w:val="0"/>
                                                                              <w:marTop w:val="0"/>
                                                                              <w:marBottom w:val="0"/>
                                                                              <w:divBdr>
                                                                                <w:top w:val="none" w:sz="0" w:space="0" w:color="auto"/>
                                                                                <w:left w:val="none" w:sz="0" w:space="0" w:color="auto"/>
                                                                                <w:bottom w:val="none" w:sz="0" w:space="0" w:color="auto"/>
                                                                                <w:right w:val="none" w:sz="0" w:space="0" w:color="auto"/>
                                                                              </w:divBdr>
                                                                              <w:divsChild>
                                                                                <w:div w:id="659969633">
                                                                                  <w:marLeft w:val="0"/>
                                                                                  <w:marRight w:val="0"/>
                                                                                  <w:marTop w:val="0"/>
                                                                                  <w:marBottom w:val="0"/>
                                                                                  <w:divBdr>
                                                                                    <w:top w:val="none" w:sz="0" w:space="0" w:color="auto"/>
                                                                                    <w:left w:val="none" w:sz="0" w:space="0" w:color="auto"/>
                                                                                    <w:bottom w:val="none" w:sz="0" w:space="0" w:color="auto"/>
                                                                                    <w:right w:val="none" w:sz="0" w:space="0" w:color="auto"/>
                                                                                  </w:divBdr>
                                                                                  <w:divsChild>
                                                                                    <w:div w:id="1126389383">
                                                                                      <w:marLeft w:val="0"/>
                                                                                      <w:marRight w:val="0"/>
                                                                                      <w:marTop w:val="0"/>
                                                                                      <w:marBottom w:val="0"/>
                                                                                      <w:divBdr>
                                                                                        <w:top w:val="none" w:sz="0" w:space="0" w:color="auto"/>
                                                                                        <w:left w:val="none" w:sz="0" w:space="0" w:color="auto"/>
                                                                                        <w:bottom w:val="none" w:sz="0" w:space="0" w:color="auto"/>
                                                                                        <w:right w:val="none" w:sz="0" w:space="0" w:color="auto"/>
                                                                                      </w:divBdr>
                                                                                      <w:divsChild>
                                                                                        <w:div w:id="613442479">
                                                                                          <w:marLeft w:val="0"/>
                                                                                          <w:marRight w:val="120"/>
                                                                                          <w:marTop w:val="0"/>
                                                                                          <w:marBottom w:val="150"/>
                                                                                          <w:divBdr>
                                                                                            <w:top w:val="single" w:sz="2" w:space="0" w:color="EFEFEF"/>
                                                                                            <w:left w:val="single" w:sz="6" w:space="0" w:color="EFEFEF"/>
                                                                                            <w:bottom w:val="single" w:sz="6" w:space="0" w:color="E2E2E2"/>
                                                                                            <w:right w:val="single" w:sz="6" w:space="0" w:color="EFEFEF"/>
                                                                                          </w:divBdr>
                                                                                          <w:divsChild>
                                                                                            <w:div w:id="328026852">
                                                                                              <w:marLeft w:val="0"/>
                                                                                              <w:marRight w:val="0"/>
                                                                                              <w:marTop w:val="0"/>
                                                                                              <w:marBottom w:val="0"/>
                                                                                              <w:divBdr>
                                                                                                <w:top w:val="none" w:sz="0" w:space="0" w:color="auto"/>
                                                                                                <w:left w:val="none" w:sz="0" w:space="0" w:color="auto"/>
                                                                                                <w:bottom w:val="none" w:sz="0" w:space="0" w:color="auto"/>
                                                                                                <w:right w:val="none" w:sz="0" w:space="0" w:color="auto"/>
                                                                                              </w:divBdr>
                                                                                              <w:divsChild>
                                                                                                <w:div w:id="814108534">
                                                                                                  <w:marLeft w:val="0"/>
                                                                                                  <w:marRight w:val="0"/>
                                                                                                  <w:marTop w:val="0"/>
                                                                                                  <w:marBottom w:val="0"/>
                                                                                                  <w:divBdr>
                                                                                                    <w:top w:val="none" w:sz="0" w:space="0" w:color="auto"/>
                                                                                                    <w:left w:val="none" w:sz="0" w:space="0" w:color="auto"/>
                                                                                                    <w:bottom w:val="none" w:sz="0" w:space="0" w:color="auto"/>
                                                                                                    <w:right w:val="none" w:sz="0" w:space="0" w:color="auto"/>
                                                                                                  </w:divBdr>
                                                                                                  <w:divsChild>
                                                                                                    <w:div w:id="1587690815">
                                                                                                      <w:marLeft w:val="0"/>
                                                                                                      <w:marRight w:val="0"/>
                                                                                                      <w:marTop w:val="0"/>
                                                                                                      <w:marBottom w:val="0"/>
                                                                                                      <w:divBdr>
                                                                                                        <w:top w:val="none" w:sz="0" w:space="0" w:color="auto"/>
                                                                                                        <w:left w:val="none" w:sz="0" w:space="0" w:color="auto"/>
                                                                                                        <w:bottom w:val="none" w:sz="0" w:space="0" w:color="auto"/>
                                                                                                        <w:right w:val="none" w:sz="0" w:space="0" w:color="auto"/>
                                                                                                      </w:divBdr>
                                                                                                      <w:divsChild>
                                                                                                        <w:div w:id="643896047">
                                                                                                          <w:marLeft w:val="0"/>
                                                                                                          <w:marRight w:val="0"/>
                                                                                                          <w:marTop w:val="0"/>
                                                                                                          <w:marBottom w:val="0"/>
                                                                                                          <w:divBdr>
                                                                                                            <w:top w:val="none" w:sz="0" w:space="0" w:color="auto"/>
                                                                                                            <w:left w:val="none" w:sz="0" w:space="0" w:color="auto"/>
                                                                                                            <w:bottom w:val="none" w:sz="0" w:space="0" w:color="auto"/>
                                                                                                            <w:right w:val="none" w:sz="0" w:space="0" w:color="auto"/>
                                                                                                          </w:divBdr>
                                                                                                          <w:divsChild>
                                                                                                            <w:div w:id="2117820660">
                                                                                                              <w:marLeft w:val="0"/>
                                                                                                              <w:marRight w:val="0"/>
                                                                                                              <w:marTop w:val="0"/>
                                                                                                              <w:marBottom w:val="0"/>
                                                                                                              <w:divBdr>
                                                                                                                <w:top w:val="single" w:sz="2" w:space="4" w:color="D0D0D0"/>
                                                                                                                <w:left w:val="single" w:sz="2" w:space="0" w:color="D0D0D0"/>
                                                                                                                <w:bottom w:val="single" w:sz="2" w:space="4" w:color="D0D0D0"/>
                                                                                                                <w:right w:val="single" w:sz="2" w:space="0" w:color="D0D0D0"/>
                                                                                                              </w:divBdr>
                                                                                                              <w:divsChild>
                                                                                                                <w:div w:id="1191839331">
                                                                                                                  <w:marLeft w:val="225"/>
                                                                                                                  <w:marRight w:val="225"/>
                                                                                                                  <w:marTop w:val="75"/>
                                                                                                                  <w:marBottom w:val="75"/>
                                                                                                                  <w:divBdr>
                                                                                                                    <w:top w:val="none" w:sz="0" w:space="0" w:color="auto"/>
                                                                                                                    <w:left w:val="none" w:sz="0" w:space="0" w:color="auto"/>
                                                                                                                    <w:bottom w:val="none" w:sz="0" w:space="0" w:color="auto"/>
                                                                                                                    <w:right w:val="none" w:sz="0" w:space="0" w:color="auto"/>
                                                                                                                  </w:divBdr>
                                                                                                                  <w:divsChild>
                                                                                                                    <w:div w:id="1414350257">
                                                                                                                      <w:marLeft w:val="0"/>
                                                                                                                      <w:marRight w:val="0"/>
                                                                                                                      <w:marTop w:val="0"/>
                                                                                                                      <w:marBottom w:val="0"/>
                                                                                                                      <w:divBdr>
                                                                                                                        <w:top w:val="single" w:sz="6" w:space="0" w:color="auto"/>
                                                                                                                        <w:left w:val="single" w:sz="6" w:space="0" w:color="auto"/>
                                                                                                                        <w:bottom w:val="single" w:sz="6" w:space="0" w:color="auto"/>
                                                                                                                        <w:right w:val="single" w:sz="6" w:space="0" w:color="auto"/>
                                                                                                                      </w:divBdr>
                                                                                                                      <w:divsChild>
                                                                                                                        <w:div w:id="1703357879">
                                                                                                                          <w:marLeft w:val="0"/>
                                                                                                                          <w:marRight w:val="0"/>
                                                                                                                          <w:marTop w:val="0"/>
                                                                                                                          <w:marBottom w:val="0"/>
                                                                                                                          <w:divBdr>
                                                                                                                            <w:top w:val="none" w:sz="0" w:space="0" w:color="auto"/>
                                                                                                                            <w:left w:val="none" w:sz="0" w:space="0" w:color="auto"/>
                                                                                                                            <w:bottom w:val="none" w:sz="0" w:space="0" w:color="auto"/>
                                                                                                                            <w:right w:val="none" w:sz="0" w:space="0" w:color="auto"/>
                                                                                                                          </w:divBdr>
                                                                                                                          <w:divsChild>
                                                                                                                            <w:div w:id="20911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2294035">
      <w:bodyDiv w:val="1"/>
      <w:marLeft w:val="0"/>
      <w:marRight w:val="0"/>
      <w:marTop w:val="0"/>
      <w:marBottom w:val="0"/>
      <w:divBdr>
        <w:top w:val="none" w:sz="0" w:space="0" w:color="auto"/>
        <w:left w:val="none" w:sz="0" w:space="0" w:color="auto"/>
        <w:bottom w:val="none" w:sz="0" w:space="0" w:color="auto"/>
        <w:right w:val="none" w:sz="0" w:space="0" w:color="auto"/>
      </w:divBdr>
      <w:divsChild>
        <w:div w:id="1013460303">
          <w:marLeft w:val="0"/>
          <w:marRight w:val="0"/>
          <w:marTop w:val="0"/>
          <w:marBottom w:val="0"/>
          <w:divBdr>
            <w:top w:val="none" w:sz="0" w:space="0" w:color="auto"/>
            <w:left w:val="none" w:sz="0" w:space="0" w:color="auto"/>
            <w:bottom w:val="none" w:sz="0" w:space="0" w:color="auto"/>
            <w:right w:val="none" w:sz="0" w:space="0" w:color="auto"/>
          </w:divBdr>
          <w:divsChild>
            <w:div w:id="112136008">
              <w:marLeft w:val="0"/>
              <w:marRight w:val="0"/>
              <w:marTop w:val="0"/>
              <w:marBottom w:val="0"/>
              <w:divBdr>
                <w:top w:val="none" w:sz="0" w:space="0" w:color="auto"/>
                <w:left w:val="none" w:sz="0" w:space="0" w:color="auto"/>
                <w:bottom w:val="none" w:sz="0" w:space="0" w:color="auto"/>
                <w:right w:val="none" w:sz="0" w:space="0" w:color="auto"/>
              </w:divBdr>
              <w:divsChild>
                <w:div w:id="1850950047">
                  <w:marLeft w:val="0"/>
                  <w:marRight w:val="0"/>
                  <w:marTop w:val="0"/>
                  <w:marBottom w:val="0"/>
                  <w:divBdr>
                    <w:top w:val="none" w:sz="0" w:space="0" w:color="auto"/>
                    <w:left w:val="none" w:sz="0" w:space="0" w:color="auto"/>
                    <w:bottom w:val="none" w:sz="0" w:space="0" w:color="auto"/>
                    <w:right w:val="none" w:sz="0" w:space="0" w:color="auto"/>
                  </w:divBdr>
                  <w:divsChild>
                    <w:div w:id="1920938137">
                      <w:marLeft w:val="0"/>
                      <w:marRight w:val="0"/>
                      <w:marTop w:val="0"/>
                      <w:marBottom w:val="0"/>
                      <w:divBdr>
                        <w:top w:val="none" w:sz="0" w:space="0" w:color="auto"/>
                        <w:left w:val="none" w:sz="0" w:space="0" w:color="auto"/>
                        <w:bottom w:val="none" w:sz="0" w:space="0" w:color="auto"/>
                        <w:right w:val="none" w:sz="0" w:space="0" w:color="auto"/>
                      </w:divBdr>
                      <w:divsChild>
                        <w:div w:id="1601185477">
                          <w:marLeft w:val="0"/>
                          <w:marRight w:val="0"/>
                          <w:marTop w:val="0"/>
                          <w:marBottom w:val="0"/>
                          <w:divBdr>
                            <w:top w:val="none" w:sz="0" w:space="0" w:color="auto"/>
                            <w:left w:val="none" w:sz="0" w:space="0" w:color="auto"/>
                            <w:bottom w:val="none" w:sz="0" w:space="0" w:color="auto"/>
                            <w:right w:val="none" w:sz="0" w:space="0" w:color="auto"/>
                          </w:divBdr>
                          <w:divsChild>
                            <w:div w:id="423232388">
                              <w:marLeft w:val="0"/>
                              <w:marRight w:val="0"/>
                              <w:marTop w:val="0"/>
                              <w:marBottom w:val="0"/>
                              <w:divBdr>
                                <w:top w:val="none" w:sz="0" w:space="0" w:color="auto"/>
                                <w:left w:val="none" w:sz="0" w:space="0" w:color="auto"/>
                                <w:bottom w:val="none" w:sz="0" w:space="0" w:color="auto"/>
                                <w:right w:val="none" w:sz="0" w:space="0" w:color="auto"/>
                              </w:divBdr>
                              <w:divsChild>
                                <w:div w:id="416370274">
                                  <w:marLeft w:val="0"/>
                                  <w:marRight w:val="0"/>
                                  <w:marTop w:val="0"/>
                                  <w:marBottom w:val="0"/>
                                  <w:divBdr>
                                    <w:top w:val="none" w:sz="0" w:space="0" w:color="auto"/>
                                    <w:left w:val="none" w:sz="0" w:space="0" w:color="auto"/>
                                    <w:bottom w:val="none" w:sz="0" w:space="0" w:color="auto"/>
                                    <w:right w:val="none" w:sz="0" w:space="0" w:color="auto"/>
                                  </w:divBdr>
                                  <w:divsChild>
                                    <w:div w:id="1828092714">
                                      <w:marLeft w:val="0"/>
                                      <w:marRight w:val="0"/>
                                      <w:marTop w:val="0"/>
                                      <w:marBottom w:val="0"/>
                                      <w:divBdr>
                                        <w:top w:val="none" w:sz="0" w:space="0" w:color="auto"/>
                                        <w:left w:val="none" w:sz="0" w:space="0" w:color="auto"/>
                                        <w:bottom w:val="none" w:sz="0" w:space="0" w:color="auto"/>
                                        <w:right w:val="none" w:sz="0" w:space="0" w:color="auto"/>
                                      </w:divBdr>
                                      <w:divsChild>
                                        <w:div w:id="2045447555">
                                          <w:marLeft w:val="0"/>
                                          <w:marRight w:val="0"/>
                                          <w:marTop w:val="0"/>
                                          <w:marBottom w:val="0"/>
                                          <w:divBdr>
                                            <w:top w:val="none" w:sz="0" w:space="0" w:color="auto"/>
                                            <w:left w:val="none" w:sz="0" w:space="0" w:color="auto"/>
                                            <w:bottom w:val="none" w:sz="0" w:space="0" w:color="auto"/>
                                            <w:right w:val="none" w:sz="0" w:space="0" w:color="auto"/>
                                          </w:divBdr>
                                          <w:divsChild>
                                            <w:div w:id="880871197">
                                              <w:marLeft w:val="0"/>
                                              <w:marRight w:val="0"/>
                                              <w:marTop w:val="0"/>
                                              <w:marBottom w:val="0"/>
                                              <w:divBdr>
                                                <w:top w:val="single" w:sz="12" w:space="2" w:color="FFFFCC"/>
                                                <w:left w:val="single" w:sz="12" w:space="2" w:color="FFFFCC"/>
                                                <w:bottom w:val="single" w:sz="12" w:space="2" w:color="FFFFCC"/>
                                                <w:right w:val="single" w:sz="12" w:space="0" w:color="FFFFCC"/>
                                              </w:divBdr>
                                              <w:divsChild>
                                                <w:div w:id="1934823843">
                                                  <w:marLeft w:val="0"/>
                                                  <w:marRight w:val="0"/>
                                                  <w:marTop w:val="0"/>
                                                  <w:marBottom w:val="0"/>
                                                  <w:divBdr>
                                                    <w:top w:val="none" w:sz="0" w:space="0" w:color="auto"/>
                                                    <w:left w:val="none" w:sz="0" w:space="0" w:color="auto"/>
                                                    <w:bottom w:val="none" w:sz="0" w:space="0" w:color="auto"/>
                                                    <w:right w:val="none" w:sz="0" w:space="0" w:color="auto"/>
                                                  </w:divBdr>
                                                  <w:divsChild>
                                                    <w:div w:id="2033410621">
                                                      <w:marLeft w:val="0"/>
                                                      <w:marRight w:val="0"/>
                                                      <w:marTop w:val="0"/>
                                                      <w:marBottom w:val="0"/>
                                                      <w:divBdr>
                                                        <w:top w:val="none" w:sz="0" w:space="0" w:color="auto"/>
                                                        <w:left w:val="none" w:sz="0" w:space="0" w:color="auto"/>
                                                        <w:bottom w:val="none" w:sz="0" w:space="0" w:color="auto"/>
                                                        <w:right w:val="none" w:sz="0" w:space="0" w:color="auto"/>
                                                      </w:divBdr>
                                                      <w:divsChild>
                                                        <w:div w:id="985551577">
                                                          <w:marLeft w:val="0"/>
                                                          <w:marRight w:val="0"/>
                                                          <w:marTop w:val="0"/>
                                                          <w:marBottom w:val="0"/>
                                                          <w:divBdr>
                                                            <w:top w:val="none" w:sz="0" w:space="0" w:color="auto"/>
                                                            <w:left w:val="none" w:sz="0" w:space="0" w:color="auto"/>
                                                            <w:bottom w:val="none" w:sz="0" w:space="0" w:color="auto"/>
                                                            <w:right w:val="none" w:sz="0" w:space="0" w:color="auto"/>
                                                          </w:divBdr>
                                                          <w:divsChild>
                                                            <w:div w:id="1868980466">
                                                              <w:marLeft w:val="0"/>
                                                              <w:marRight w:val="0"/>
                                                              <w:marTop w:val="0"/>
                                                              <w:marBottom w:val="0"/>
                                                              <w:divBdr>
                                                                <w:top w:val="none" w:sz="0" w:space="0" w:color="auto"/>
                                                                <w:left w:val="none" w:sz="0" w:space="0" w:color="auto"/>
                                                                <w:bottom w:val="none" w:sz="0" w:space="0" w:color="auto"/>
                                                                <w:right w:val="none" w:sz="0" w:space="0" w:color="auto"/>
                                                              </w:divBdr>
                                                              <w:divsChild>
                                                                <w:div w:id="2067100626">
                                                                  <w:marLeft w:val="0"/>
                                                                  <w:marRight w:val="0"/>
                                                                  <w:marTop w:val="0"/>
                                                                  <w:marBottom w:val="0"/>
                                                                  <w:divBdr>
                                                                    <w:top w:val="none" w:sz="0" w:space="0" w:color="auto"/>
                                                                    <w:left w:val="none" w:sz="0" w:space="0" w:color="auto"/>
                                                                    <w:bottom w:val="none" w:sz="0" w:space="0" w:color="auto"/>
                                                                    <w:right w:val="none" w:sz="0" w:space="0" w:color="auto"/>
                                                                  </w:divBdr>
                                                                  <w:divsChild>
                                                                    <w:div w:id="756055548">
                                                                      <w:marLeft w:val="0"/>
                                                                      <w:marRight w:val="0"/>
                                                                      <w:marTop w:val="0"/>
                                                                      <w:marBottom w:val="0"/>
                                                                      <w:divBdr>
                                                                        <w:top w:val="none" w:sz="0" w:space="0" w:color="auto"/>
                                                                        <w:left w:val="none" w:sz="0" w:space="0" w:color="auto"/>
                                                                        <w:bottom w:val="none" w:sz="0" w:space="0" w:color="auto"/>
                                                                        <w:right w:val="none" w:sz="0" w:space="0" w:color="auto"/>
                                                                      </w:divBdr>
                                                                      <w:divsChild>
                                                                        <w:div w:id="705524111">
                                                                          <w:marLeft w:val="0"/>
                                                                          <w:marRight w:val="0"/>
                                                                          <w:marTop w:val="0"/>
                                                                          <w:marBottom w:val="0"/>
                                                                          <w:divBdr>
                                                                            <w:top w:val="none" w:sz="0" w:space="0" w:color="auto"/>
                                                                            <w:left w:val="none" w:sz="0" w:space="0" w:color="auto"/>
                                                                            <w:bottom w:val="none" w:sz="0" w:space="0" w:color="auto"/>
                                                                            <w:right w:val="none" w:sz="0" w:space="0" w:color="auto"/>
                                                                          </w:divBdr>
                                                                          <w:divsChild>
                                                                            <w:div w:id="867064913">
                                                                              <w:marLeft w:val="0"/>
                                                                              <w:marRight w:val="0"/>
                                                                              <w:marTop w:val="0"/>
                                                                              <w:marBottom w:val="0"/>
                                                                              <w:divBdr>
                                                                                <w:top w:val="none" w:sz="0" w:space="0" w:color="auto"/>
                                                                                <w:left w:val="none" w:sz="0" w:space="0" w:color="auto"/>
                                                                                <w:bottom w:val="none" w:sz="0" w:space="0" w:color="auto"/>
                                                                                <w:right w:val="none" w:sz="0" w:space="0" w:color="auto"/>
                                                                              </w:divBdr>
                                                                              <w:divsChild>
                                                                                <w:div w:id="1549024038">
                                                                                  <w:marLeft w:val="0"/>
                                                                                  <w:marRight w:val="0"/>
                                                                                  <w:marTop w:val="0"/>
                                                                                  <w:marBottom w:val="0"/>
                                                                                  <w:divBdr>
                                                                                    <w:top w:val="none" w:sz="0" w:space="0" w:color="auto"/>
                                                                                    <w:left w:val="none" w:sz="0" w:space="0" w:color="auto"/>
                                                                                    <w:bottom w:val="none" w:sz="0" w:space="0" w:color="auto"/>
                                                                                    <w:right w:val="none" w:sz="0" w:space="0" w:color="auto"/>
                                                                                  </w:divBdr>
                                                                                  <w:divsChild>
                                                                                    <w:div w:id="1654095336">
                                                                                      <w:marLeft w:val="0"/>
                                                                                      <w:marRight w:val="0"/>
                                                                                      <w:marTop w:val="0"/>
                                                                                      <w:marBottom w:val="0"/>
                                                                                      <w:divBdr>
                                                                                        <w:top w:val="none" w:sz="0" w:space="0" w:color="auto"/>
                                                                                        <w:left w:val="none" w:sz="0" w:space="0" w:color="auto"/>
                                                                                        <w:bottom w:val="none" w:sz="0" w:space="0" w:color="auto"/>
                                                                                        <w:right w:val="none" w:sz="0" w:space="0" w:color="auto"/>
                                                                                      </w:divBdr>
                                                                                      <w:divsChild>
                                                                                        <w:div w:id="841819835">
                                                                                          <w:marLeft w:val="0"/>
                                                                                          <w:marRight w:val="120"/>
                                                                                          <w:marTop w:val="0"/>
                                                                                          <w:marBottom w:val="150"/>
                                                                                          <w:divBdr>
                                                                                            <w:top w:val="single" w:sz="2" w:space="0" w:color="EFEFEF"/>
                                                                                            <w:left w:val="single" w:sz="6" w:space="0" w:color="EFEFEF"/>
                                                                                            <w:bottom w:val="single" w:sz="6" w:space="0" w:color="E2E2E2"/>
                                                                                            <w:right w:val="single" w:sz="6" w:space="0" w:color="EFEFEF"/>
                                                                                          </w:divBdr>
                                                                                          <w:divsChild>
                                                                                            <w:div w:id="181435515">
                                                                                              <w:marLeft w:val="0"/>
                                                                                              <w:marRight w:val="0"/>
                                                                                              <w:marTop w:val="0"/>
                                                                                              <w:marBottom w:val="0"/>
                                                                                              <w:divBdr>
                                                                                                <w:top w:val="none" w:sz="0" w:space="0" w:color="auto"/>
                                                                                                <w:left w:val="none" w:sz="0" w:space="0" w:color="auto"/>
                                                                                                <w:bottom w:val="none" w:sz="0" w:space="0" w:color="auto"/>
                                                                                                <w:right w:val="none" w:sz="0" w:space="0" w:color="auto"/>
                                                                                              </w:divBdr>
                                                                                              <w:divsChild>
                                                                                                <w:div w:id="469252424">
                                                                                                  <w:marLeft w:val="0"/>
                                                                                                  <w:marRight w:val="0"/>
                                                                                                  <w:marTop w:val="0"/>
                                                                                                  <w:marBottom w:val="0"/>
                                                                                                  <w:divBdr>
                                                                                                    <w:top w:val="none" w:sz="0" w:space="0" w:color="auto"/>
                                                                                                    <w:left w:val="none" w:sz="0" w:space="0" w:color="auto"/>
                                                                                                    <w:bottom w:val="none" w:sz="0" w:space="0" w:color="auto"/>
                                                                                                    <w:right w:val="none" w:sz="0" w:space="0" w:color="auto"/>
                                                                                                  </w:divBdr>
                                                                                                  <w:divsChild>
                                                                                                    <w:div w:id="1944415454">
                                                                                                      <w:marLeft w:val="0"/>
                                                                                                      <w:marRight w:val="0"/>
                                                                                                      <w:marTop w:val="0"/>
                                                                                                      <w:marBottom w:val="0"/>
                                                                                                      <w:divBdr>
                                                                                                        <w:top w:val="none" w:sz="0" w:space="0" w:color="auto"/>
                                                                                                        <w:left w:val="none" w:sz="0" w:space="0" w:color="auto"/>
                                                                                                        <w:bottom w:val="none" w:sz="0" w:space="0" w:color="auto"/>
                                                                                                        <w:right w:val="none" w:sz="0" w:space="0" w:color="auto"/>
                                                                                                      </w:divBdr>
                                                                                                      <w:divsChild>
                                                                                                        <w:div w:id="482619125">
                                                                                                          <w:marLeft w:val="0"/>
                                                                                                          <w:marRight w:val="0"/>
                                                                                                          <w:marTop w:val="0"/>
                                                                                                          <w:marBottom w:val="0"/>
                                                                                                          <w:divBdr>
                                                                                                            <w:top w:val="none" w:sz="0" w:space="0" w:color="auto"/>
                                                                                                            <w:left w:val="none" w:sz="0" w:space="0" w:color="auto"/>
                                                                                                            <w:bottom w:val="none" w:sz="0" w:space="0" w:color="auto"/>
                                                                                                            <w:right w:val="none" w:sz="0" w:space="0" w:color="auto"/>
                                                                                                          </w:divBdr>
                                                                                                          <w:divsChild>
                                                                                                            <w:div w:id="1425607598">
                                                                                                              <w:marLeft w:val="0"/>
                                                                                                              <w:marRight w:val="0"/>
                                                                                                              <w:marTop w:val="0"/>
                                                                                                              <w:marBottom w:val="0"/>
                                                                                                              <w:divBdr>
                                                                                                                <w:top w:val="single" w:sz="2" w:space="4" w:color="D0D0D0"/>
                                                                                                                <w:left w:val="single" w:sz="2" w:space="0" w:color="D0D0D0"/>
                                                                                                                <w:bottom w:val="single" w:sz="2" w:space="4" w:color="D0D0D0"/>
                                                                                                                <w:right w:val="single" w:sz="2" w:space="0" w:color="D0D0D0"/>
                                                                                                              </w:divBdr>
                                                                                                              <w:divsChild>
                                                                                                                <w:div w:id="1038504814">
                                                                                                                  <w:marLeft w:val="225"/>
                                                                                                                  <w:marRight w:val="225"/>
                                                                                                                  <w:marTop w:val="75"/>
                                                                                                                  <w:marBottom w:val="75"/>
                                                                                                                  <w:divBdr>
                                                                                                                    <w:top w:val="none" w:sz="0" w:space="0" w:color="auto"/>
                                                                                                                    <w:left w:val="none" w:sz="0" w:space="0" w:color="auto"/>
                                                                                                                    <w:bottom w:val="none" w:sz="0" w:space="0" w:color="auto"/>
                                                                                                                    <w:right w:val="none" w:sz="0" w:space="0" w:color="auto"/>
                                                                                                                  </w:divBdr>
                                                                                                                  <w:divsChild>
                                                                                                                    <w:div w:id="1109085861">
                                                                                                                      <w:marLeft w:val="0"/>
                                                                                                                      <w:marRight w:val="0"/>
                                                                                                                      <w:marTop w:val="0"/>
                                                                                                                      <w:marBottom w:val="0"/>
                                                                                                                      <w:divBdr>
                                                                                                                        <w:top w:val="single" w:sz="6" w:space="0" w:color="auto"/>
                                                                                                                        <w:left w:val="single" w:sz="6" w:space="0" w:color="auto"/>
                                                                                                                        <w:bottom w:val="single" w:sz="6" w:space="0" w:color="auto"/>
                                                                                                                        <w:right w:val="single" w:sz="6" w:space="0" w:color="auto"/>
                                                                                                                      </w:divBdr>
                                                                                                                      <w:divsChild>
                                                                                                                        <w:div w:id="1125466799">
                                                                                                                          <w:marLeft w:val="0"/>
                                                                                                                          <w:marRight w:val="0"/>
                                                                                                                          <w:marTop w:val="0"/>
                                                                                                                          <w:marBottom w:val="0"/>
                                                                                                                          <w:divBdr>
                                                                                                                            <w:top w:val="none" w:sz="0" w:space="0" w:color="auto"/>
                                                                                                                            <w:left w:val="none" w:sz="0" w:space="0" w:color="auto"/>
                                                                                                                            <w:bottom w:val="none" w:sz="0" w:space="0" w:color="auto"/>
                                                                                                                            <w:right w:val="none" w:sz="0" w:space="0" w:color="auto"/>
                                                                                                                          </w:divBdr>
                                                                                                                          <w:divsChild>
                                                                                                                            <w:div w:id="21298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5379367">
      <w:bodyDiv w:val="1"/>
      <w:marLeft w:val="0"/>
      <w:marRight w:val="0"/>
      <w:marTop w:val="0"/>
      <w:marBottom w:val="0"/>
      <w:divBdr>
        <w:top w:val="none" w:sz="0" w:space="0" w:color="auto"/>
        <w:left w:val="none" w:sz="0" w:space="0" w:color="auto"/>
        <w:bottom w:val="none" w:sz="0" w:space="0" w:color="auto"/>
        <w:right w:val="none" w:sz="0" w:space="0" w:color="auto"/>
      </w:divBdr>
      <w:divsChild>
        <w:div w:id="1803039393">
          <w:marLeft w:val="0"/>
          <w:marRight w:val="0"/>
          <w:marTop w:val="0"/>
          <w:marBottom w:val="0"/>
          <w:divBdr>
            <w:top w:val="none" w:sz="0" w:space="0" w:color="auto"/>
            <w:left w:val="none" w:sz="0" w:space="0" w:color="auto"/>
            <w:bottom w:val="none" w:sz="0" w:space="0" w:color="auto"/>
            <w:right w:val="none" w:sz="0" w:space="0" w:color="auto"/>
          </w:divBdr>
          <w:divsChild>
            <w:div w:id="303118426">
              <w:marLeft w:val="0"/>
              <w:marRight w:val="0"/>
              <w:marTop w:val="0"/>
              <w:marBottom w:val="0"/>
              <w:divBdr>
                <w:top w:val="none" w:sz="0" w:space="0" w:color="auto"/>
                <w:left w:val="none" w:sz="0" w:space="0" w:color="auto"/>
                <w:bottom w:val="none" w:sz="0" w:space="0" w:color="auto"/>
                <w:right w:val="none" w:sz="0" w:space="0" w:color="auto"/>
              </w:divBdr>
              <w:divsChild>
                <w:div w:id="110587879">
                  <w:marLeft w:val="0"/>
                  <w:marRight w:val="0"/>
                  <w:marTop w:val="0"/>
                  <w:marBottom w:val="0"/>
                  <w:divBdr>
                    <w:top w:val="none" w:sz="0" w:space="0" w:color="auto"/>
                    <w:left w:val="none" w:sz="0" w:space="0" w:color="auto"/>
                    <w:bottom w:val="none" w:sz="0" w:space="0" w:color="auto"/>
                    <w:right w:val="none" w:sz="0" w:space="0" w:color="auto"/>
                  </w:divBdr>
                  <w:divsChild>
                    <w:div w:id="815223690">
                      <w:marLeft w:val="0"/>
                      <w:marRight w:val="0"/>
                      <w:marTop w:val="0"/>
                      <w:marBottom w:val="0"/>
                      <w:divBdr>
                        <w:top w:val="none" w:sz="0" w:space="0" w:color="auto"/>
                        <w:left w:val="none" w:sz="0" w:space="0" w:color="auto"/>
                        <w:bottom w:val="none" w:sz="0" w:space="0" w:color="auto"/>
                        <w:right w:val="none" w:sz="0" w:space="0" w:color="auto"/>
                      </w:divBdr>
                      <w:divsChild>
                        <w:div w:id="1469124944">
                          <w:marLeft w:val="0"/>
                          <w:marRight w:val="0"/>
                          <w:marTop w:val="0"/>
                          <w:marBottom w:val="0"/>
                          <w:divBdr>
                            <w:top w:val="none" w:sz="0" w:space="0" w:color="auto"/>
                            <w:left w:val="none" w:sz="0" w:space="0" w:color="auto"/>
                            <w:bottom w:val="none" w:sz="0" w:space="0" w:color="auto"/>
                            <w:right w:val="none" w:sz="0" w:space="0" w:color="auto"/>
                          </w:divBdr>
                          <w:divsChild>
                            <w:div w:id="1033773641">
                              <w:marLeft w:val="0"/>
                              <w:marRight w:val="0"/>
                              <w:marTop w:val="0"/>
                              <w:marBottom w:val="0"/>
                              <w:divBdr>
                                <w:top w:val="none" w:sz="0" w:space="0" w:color="auto"/>
                                <w:left w:val="none" w:sz="0" w:space="0" w:color="auto"/>
                                <w:bottom w:val="none" w:sz="0" w:space="0" w:color="auto"/>
                                <w:right w:val="none" w:sz="0" w:space="0" w:color="auto"/>
                              </w:divBdr>
                              <w:divsChild>
                                <w:div w:id="460466444">
                                  <w:marLeft w:val="0"/>
                                  <w:marRight w:val="0"/>
                                  <w:marTop w:val="0"/>
                                  <w:marBottom w:val="0"/>
                                  <w:divBdr>
                                    <w:top w:val="none" w:sz="0" w:space="0" w:color="auto"/>
                                    <w:left w:val="none" w:sz="0" w:space="0" w:color="auto"/>
                                    <w:bottom w:val="none" w:sz="0" w:space="0" w:color="auto"/>
                                    <w:right w:val="none" w:sz="0" w:space="0" w:color="auto"/>
                                  </w:divBdr>
                                  <w:divsChild>
                                    <w:div w:id="1264845238">
                                      <w:marLeft w:val="0"/>
                                      <w:marRight w:val="0"/>
                                      <w:marTop w:val="0"/>
                                      <w:marBottom w:val="0"/>
                                      <w:divBdr>
                                        <w:top w:val="none" w:sz="0" w:space="0" w:color="auto"/>
                                        <w:left w:val="none" w:sz="0" w:space="0" w:color="auto"/>
                                        <w:bottom w:val="none" w:sz="0" w:space="0" w:color="auto"/>
                                        <w:right w:val="none" w:sz="0" w:space="0" w:color="auto"/>
                                      </w:divBdr>
                                      <w:divsChild>
                                        <w:div w:id="1216042432">
                                          <w:marLeft w:val="0"/>
                                          <w:marRight w:val="0"/>
                                          <w:marTop w:val="0"/>
                                          <w:marBottom w:val="0"/>
                                          <w:divBdr>
                                            <w:top w:val="none" w:sz="0" w:space="0" w:color="auto"/>
                                            <w:left w:val="none" w:sz="0" w:space="0" w:color="auto"/>
                                            <w:bottom w:val="none" w:sz="0" w:space="0" w:color="auto"/>
                                            <w:right w:val="none" w:sz="0" w:space="0" w:color="auto"/>
                                          </w:divBdr>
                                          <w:divsChild>
                                            <w:div w:id="260987795">
                                              <w:marLeft w:val="0"/>
                                              <w:marRight w:val="0"/>
                                              <w:marTop w:val="0"/>
                                              <w:marBottom w:val="0"/>
                                              <w:divBdr>
                                                <w:top w:val="single" w:sz="12" w:space="2" w:color="FFFFCC"/>
                                                <w:left w:val="single" w:sz="12" w:space="2" w:color="FFFFCC"/>
                                                <w:bottom w:val="single" w:sz="12" w:space="2" w:color="FFFFCC"/>
                                                <w:right w:val="single" w:sz="12" w:space="0" w:color="FFFFCC"/>
                                              </w:divBdr>
                                              <w:divsChild>
                                                <w:div w:id="1513178811">
                                                  <w:marLeft w:val="0"/>
                                                  <w:marRight w:val="0"/>
                                                  <w:marTop w:val="0"/>
                                                  <w:marBottom w:val="0"/>
                                                  <w:divBdr>
                                                    <w:top w:val="none" w:sz="0" w:space="0" w:color="auto"/>
                                                    <w:left w:val="none" w:sz="0" w:space="0" w:color="auto"/>
                                                    <w:bottom w:val="none" w:sz="0" w:space="0" w:color="auto"/>
                                                    <w:right w:val="none" w:sz="0" w:space="0" w:color="auto"/>
                                                  </w:divBdr>
                                                  <w:divsChild>
                                                    <w:div w:id="820970895">
                                                      <w:marLeft w:val="0"/>
                                                      <w:marRight w:val="0"/>
                                                      <w:marTop w:val="0"/>
                                                      <w:marBottom w:val="0"/>
                                                      <w:divBdr>
                                                        <w:top w:val="none" w:sz="0" w:space="0" w:color="auto"/>
                                                        <w:left w:val="none" w:sz="0" w:space="0" w:color="auto"/>
                                                        <w:bottom w:val="none" w:sz="0" w:space="0" w:color="auto"/>
                                                        <w:right w:val="none" w:sz="0" w:space="0" w:color="auto"/>
                                                      </w:divBdr>
                                                      <w:divsChild>
                                                        <w:div w:id="922489208">
                                                          <w:marLeft w:val="0"/>
                                                          <w:marRight w:val="0"/>
                                                          <w:marTop w:val="0"/>
                                                          <w:marBottom w:val="0"/>
                                                          <w:divBdr>
                                                            <w:top w:val="none" w:sz="0" w:space="0" w:color="auto"/>
                                                            <w:left w:val="none" w:sz="0" w:space="0" w:color="auto"/>
                                                            <w:bottom w:val="none" w:sz="0" w:space="0" w:color="auto"/>
                                                            <w:right w:val="none" w:sz="0" w:space="0" w:color="auto"/>
                                                          </w:divBdr>
                                                          <w:divsChild>
                                                            <w:div w:id="130825292">
                                                              <w:marLeft w:val="0"/>
                                                              <w:marRight w:val="0"/>
                                                              <w:marTop w:val="0"/>
                                                              <w:marBottom w:val="0"/>
                                                              <w:divBdr>
                                                                <w:top w:val="none" w:sz="0" w:space="0" w:color="auto"/>
                                                                <w:left w:val="none" w:sz="0" w:space="0" w:color="auto"/>
                                                                <w:bottom w:val="none" w:sz="0" w:space="0" w:color="auto"/>
                                                                <w:right w:val="none" w:sz="0" w:space="0" w:color="auto"/>
                                                              </w:divBdr>
                                                              <w:divsChild>
                                                                <w:div w:id="977419258">
                                                                  <w:marLeft w:val="0"/>
                                                                  <w:marRight w:val="0"/>
                                                                  <w:marTop w:val="0"/>
                                                                  <w:marBottom w:val="0"/>
                                                                  <w:divBdr>
                                                                    <w:top w:val="none" w:sz="0" w:space="0" w:color="auto"/>
                                                                    <w:left w:val="none" w:sz="0" w:space="0" w:color="auto"/>
                                                                    <w:bottom w:val="none" w:sz="0" w:space="0" w:color="auto"/>
                                                                    <w:right w:val="none" w:sz="0" w:space="0" w:color="auto"/>
                                                                  </w:divBdr>
                                                                  <w:divsChild>
                                                                    <w:div w:id="1122962213">
                                                                      <w:marLeft w:val="0"/>
                                                                      <w:marRight w:val="0"/>
                                                                      <w:marTop w:val="0"/>
                                                                      <w:marBottom w:val="0"/>
                                                                      <w:divBdr>
                                                                        <w:top w:val="none" w:sz="0" w:space="0" w:color="auto"/>
                                                                        <w:left w:val="none" w:sz="0" w:space="0" w:color="auto"/>
                                                                        <w:bottom w:val="none" w:sz="0" w:space="0" w:color="auto"/>
                                                                        <w:right w:val="none" w:sz="0" w:space="0" w:color="auto"/>
                                                                      </w:divBdr>
                                                                      <w:divsChild>
                                                                        <w:div w:id="256333812">
                                                                          <w:marLeft w:val="0"/>
                                                                          <w:marRight w:val="0"/>
                                                                          <w:marTop w:val="0"/>
                                                                          <w:marBottom w:val="0"/>
                                                                          <w:divBdr>
                                                                            <w:top w:val="none" w:sz="0" w:space="0" w:color="auto"/>
                                                                            <w:left w:val="none" w:sz="0" w:space="0" w:color="auto"/>
                                                                            <w:bottom w:val="none" w:sz="0" w:space="0" w:color="auto"/>
                                                                            <w:right w:val="none" w:sz="0" w:space="0" w:color="auto"/>
                                                                          </w:divBdr>
                                                                          <w:divsChild>
                                                                            <w:div w:id="1439377238">
                                                                              <w:marLeft w:val="0"/>
                                                                              <w:marRight w:val="0"/>
                                                                              <w:marTop w:val="0"/>
                                                                              <w:marBottom w:val="0"/>
                                                                              <w:divBdr>
                                                                                <w:top w:val="none" w:sz="0" w:space="0" w:color="auto"/>
                                                                                <w:left w:val="none" w:sz="0" w:space="0" w:color="auto"/>
                                                                                <w:bottom w:val="none" w:sz="0" w:space="0" w:color="auto"/>
                                                                                <w:right w:val="none" w:sz="0" w:space="0" w:color="auto"/>
                                                                              </w:divBdr>
                                                                              <w:divsChild>
                                                                                <w:div w:id="1115446491">
                                                                                  <w:marLeft w:val="0"/>
                                                                                  <w:marRight w:val="0"/>
                                                                                  <w:marTop w:val="0"/>
                                                                                  <w:marBottom w:val="0"/>
                                                                                  <w:divBdr>
                                                                                    <w:top w:val="none" w:sz="0" w:space="0" w:color="auto"/>
                                                                                    <w:left w:val="none" w:sz="0" w:space="0" w:color="auto"/>
                                                                                    <w:bottom w:val="none" w:sz="0" w:space="0" w:color="auto"/>
                                                                                    <w:right w:val="none" w:sz="0" w:space="0" w:color="auto"/>
                                                                                  </w:divBdr>
                                                                                  <w:divsChild>
                                                                                    <w:div w:id="1497719820">
                                                                                      <w:marLeft w:val="0"/>
                                                                                      <w:marRight w:val="0"/>
                                                                                      <w:marTop w:val="0"/>
                                                                                      <w:marBottom w:val="0"/>
                                                                                      <w:divBdr>
                                                                                        <w:top w:val="none" w:sz="0" w:space="0" w:color="auto"/>
                                                                                        <w:left w:val="none" w:sz="0" w:space="0" w:color="auto"/>
                                                                                        <w:bottom w:val="none" w:sz="0" w:space="0" w:color="auto"/>
                                                                                        <w:right w:val="none" w:sz="0" w:space="0" w:color="auto"/>
                                                                                      </w:divBdr>
                                                                                      <w:divsChild>
                                                                                        <w:div w:id="572201918">
                                                                                          <w:marLeft w:val="0"/>
                                                                                          <w:marRight w:val="120"/>
                                                                                          <w:marTop w:val="0"/>
                                                                                          <w:marBottom w:val="150"/>
                                                                                          <w:divBdr>
                                                                                            <w:top w:val="single" w:sz="2" w:space="0" w:color="EFEFEF"/>
                                                                                            <w:left w:val="single" w:sz="6" w:space="0" w:color="EFEFEF"/>
                                                                                            <w:bottom w:val="single" w:sz="6" w:space="0" w:color="E2E2E2"/>
                                                                                            <w:right w:val="single" w:sz="6" w:space="0" w:color="EFEFEF"/>
                                                                                          </w:divBdr>
                                                                                          <w:divsChild>
                                                                                            <w:div w:id="271019253">
                                                                                              <w:marLeft w:val="0"/>
                                                                                              <w:marRight w:val="0"/>
                                                                                              <w:marTop w:val="0"/>
                                                                                              <w:marBottom w:val="0"/>
                                                                                              <w:divBdr>
                                                                                                <w:top w:val="none" w:sz="0" w:space="0" w:color="auto"/>
                                                                                                <w:left w:val="none" w:sz="0" w:space="0" w:color="auto"/>
                                                                                                <w:bottom w:val="none" w:sz="0" w:space="0" w:color="auto"/>
                                                                                                <w:right w:val="none" w:sz="0" w:space="0" w:color="auto"/>
                                                                                              </w:divBdr>
                                                                                              <w:divsChild>
                                                                                                <w:div w:id="1227303762">
                                                                                                  <w:marLeft w:val="0"/>
                                                                                                  <w:marRight w:val="0"/>
                                                                                                  <w:marTop w:val="0"/>
                                                                                                  <w:marBottom w:val="0"/>
                                                                                                  <w:divBdr>
                                                                                                    <w:top w:val="none" w:sz="0" w:space="0" w:color="auto"/>
                                                                                                    <w:left w:val="none" w:sz="0" w:space="0" w:color="auto"/>
                                                                                                    <w:bottom w:val="none" w:sz="0" w:space="0" w:color="auto"/>
                                                                                                    <w:right w:val="none" w:sz="0" w:space="0" w:color="auto"/>
                                                                                                  </w:divBdr>
                                                                                                  <w:divsChild>
                                                                                                    <w:div w:id="673534837">
                                                                                                      <w:marLeft w:val="0"/>
                                                                                                      <w:marRight w:val="0"/>
                                                                                                      <w:marTop w:val="0"/>
                                                                                                      <w:marBottom w:val="0"/>
                                                                                                      <w:divBdr>
                                                                                                        <w:top w:val="none" w:sz="0" w:space="0" w:color="auto"/>
                                                                                                        <w:left w:val="none" w:sz="0" w:space="0" w:color="auto"/>
                                                                                                        <w:bottom w:val="none" w:sz="0" w:space="0" w:color="auto"/>
                                                                                                        <w:right w:val="none" w:sz="0" w:space="0" w:color="auto"/>
                                                                                                      </w:divBdr>
                                                                                                      <w:divsChild>
                                                                                                        <w:div w:id="1853714461">
                                                                                                          <w:marLeft w:val="0"/>
                                                                                                          <w:marRight w:val="0"/>
                                                                                                          <w:marTop w:val="0"/>
                                                                                                          <w:marBottom w:val="0"/>
                                                                                                          <w:divBdr>
                                                                                                            <w:top w:val="none" w:sz="0" w:space="0" w:color="auto"/>
                                                                                                            <w:left w:val="none" w:sz="0" w:space="0" w:color="auto"/>
                                                                                                            <w:bottom w:val="none" w:sz="0" w:space="0" w:color="auto"/>
                                                                                                            <w:right w:val="none" w:sz="0" w:space="0" w:color="auto"/>
                                                                                                          </w:divBdr>
                                                                                                          <w:divsChild>
                                                                                                            <w:div w:id="81462085">
                                                                                                              <w:marLeft w:val="0"/>
                                                                                                              <w:marRight w:val="0"/>
                                                                                                              <w:marTop w:val="0"/>
                                                                                                              <w:marBottom w:val="0"/>
                                                                                                              <w:divBdr>
                                                                                                                <w:top w:val="single" w:sz="2" w:space="4" w:color="D0D0D0"/>
                                                                                                                <w:left w:val="single" w:sz="2" w:space="0" w:color="D0D0D0"/>
                                                                                                                <w:bottom w:val="single" w:sz="2" w:space="4" w:color="D0D0D0"/>
                                                                                                                <w:right w:val="single" w:sz="2" w:space="0" w:color="D0D0D0"/>
                                                                                                              </w:divBdr>
                                                                                                              <w:divsChild>
                                                                                                                <w:div w:id="353264524">
                                                                                                                  <w:marLeft w:val="225"/>
                                                                                                                  <w:marRight w:val="225"/>
                                                                                                                  <w:marTop w:val="75"/>
                                                                                                                  <w:marBottom w:val="75"/>
                                                                                                                  <w:divBdr>
                                                                                                                    <w:top w:val="none" w:sz="0" w:space="0" w:color="auto"/>
                                                                                                                    <w:left w:val="none" w:sz="0" w:space="0" w:color="auto"/>
                                                                                                                    <w:bottom w:val="none" w:sz="0" w:space="0" w:color="auto"/>
                                                                                                                    <w:right w:val="none" w:sz="0" w:space="0" w:color="auto"/>
                                                                                                                  </w:divBdr>
                                                                                                                  <w:divsChild>
                                                                                                                    <w:div w:id="664940958">
                                                                                                                      <w:marLeft w:val="0"/>
                                                                                                                      <w:marRight w:val="0"/>
                                                                                                                      <w:marTop w:val="0"/>
                                                                                                                      <w:marBottom w:val="0"/>
                                                                                                                      <w:divBdr>
                                                                                                                        <w:top w:val="single" w:sz="6" w:space="0" w:color="auto"/>
                                                                                                                        <w:left w:val="single" w:sz="6" w:space="0" w:color="auto"/>
                                                                                                                        <w:bottom w:val="single" w:sz="6" w:space="0" w:color="auto"/>
                                                                                                                        <w:right w:val="single" w:sz="6" w:space="0" w:color="auto"/>
                                                                                                                      </w:divBdr>
                                                                                                                      <w:divsChild>
                                                                                                                        <w:div w:id="358094470">
                                                                                                                          <w:marLeft w:val="0"/>
                                                                                                                          <w:marRight w:val="0"/>
                                                                                                                          <w:marTop w:val="0"/>
                                                                                                                          <w:marBottom w:val="0"/>
                                                                                                                          <w:divBdr>
                                                                                                                            <w:top w:val="none" w:sz="0" w:space="0" w:color="auto"/>
                                                                                                                            <w:left w:val="none" w:sz="0" w:space="0" w:color="auto"/>
                                                                                                                            <w:bottom w:val="none" w:sz="0" w:space="0" w:color="auto"/>
                                                                                                                            <w:right w:val="none" w:sz="0" w:space="0" w:color="auto"/>
                                                                                                                          </w:divBdr>
                                                                                                                          <w:divsChild>
                                                                                                                            <w:div w:id="142353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3428725">
      <w:bodyDiv w:val="1"/>
      <w:marLeft w:val="0"/>
      <w:marRight w:val="0"/>
      <w:marTop w:val="0"/>
      <w:marBottom w:val="0"/>
      <w:divBdr>
        <w:top w:val="none" w:sz="0" w:space="0" w:color="auto"/>
        <w:left w:val="none" w:sz="0" w:space="0" w:color="auto"/>
        <w:bottom w:val="none" w:sz="0" w:space="0" w:color="auto"/>
        <w:right w:val="none" w:sz="0" w:space="0" w:color="auto"/>
      </w:divBdr>
      <w:divsChild>
        <w:div w:id="134223753">
          <w:marLeft w:val="0"/>
          <w:marRight w:val="0"/>
          <w:marTop w:val="0"/>
          <w:marBottom w:val="0"/>
          <w:divBdr>
            <w:top w:val="none" w:sz="0" w:space="0" w:color="auto"/>
            <w:left w:val="none" w:sz="0" w:space="0" w:color="auto"/>
            <w:bottom w:val="none" w:sz="0" w:space="0" w:color="auto"/>
            <w:right w:val="none" w:sz="0" w:space="0" w:color="auto"/>
          </w:divBdr>
          <w:divsChild>
            <w:div w:id="1532257074">
              <w:marLeft w:val="0"/>
              <w:marRight w:val="0"/>
              <w:marTop w:val="0"/>
              <w:marBottom w:val="0"/>
              <w:divBdr>
                <w:top w:val="none" w:sz="0" w:space="0" w:color="auto"/>
                <w:left w:val="none" w:sz="0" w:space="0" w:color="auto"/>
                <w:bottom w:val="none" w:sz="0" w:space="0" w:color="auto"/>
                <w:right w:val="none" w:sz="0" w:space="0" w:color="auto"/>
              </w:divBdr>
              <w:divsChild>
                <w:div w:id="1087533567">
                  <w:marLeft w:val="0"/>
                  <w:marRight w:val="0"/>
                  <w:marTop w:val="0"/>
                  <w:marBottom w:val="0"/>
                  <w:divBdr>
                    <w:top w:val="none" w:sz="0" w:space="0" w:color="auto"/>
                    <w:left w:val="none" w:sz="0" w:space="0" w:color="auto"/>
                    <w:bottom w:val="none" w:sz="0" w:space="0" w:color="auto"/>
                    <w:right w:val="none" w:sz="0" w:space="0" w:color="auto"/>
                  </w:divBdr>
                  <w:divsChild>
                    <w:div w:id="1618366504">
                      <w:marLeft w:val="0"/>
                      <w:marRight w:val="0"/>
                      <w:marTop w:val="0"/>
                      <w:marBottom w:val="0"/>
                      <w:divBdr>
                        <w:top w:val="none" w:sz="0" w:space="0" w:color="auto"/>
                        <w:left w:val="none" w:sz="0" w:space="0" w:color="auto"/>
                        <w:bottom w:val="none" w:sz="0" w:space="0" w:color="auto"/>
                        <w:right w:val="none" w:sz="0" w:space="0" w:color="auto"/>
                      </w:divBdr>
                      <w:divsChild>
                        <w:div w:id="1553885901">
                          <w:marLeft w:val="0"/>
                          <w:marRight w:val="0"/>
                          <w:marTop w:val="0"/>
                          <w:marBottom w:val="0"/>
                          <w:divBdr>
                            <w:top w:val="none" w:sz="0" w:space="0" w:color="auto"/>
                            <w:left w:val="none" w:sz="0" w:space="0" w:color="auto"/>
                            <w:bottom w:val="none" w:sz="0" w:space="0" w:color="auto"/>
                            <w:right w:val="none" w:sz="0" w:space="0" w:color="auto"/>
                          </w:divBdr>
                          <w:divsChild>
                            <w:div w:id="1254971063">
                              <w:marLeft w:val="0"/>
                              <w:marRight w:val="0"/>
                              <w:marTop w:val="0"/>
                              <w:marBottom w:val="0"/>
                              <w:divBdr>
                                <w:top w:val="none" w:sz="0" w:space="0" w:color="auto"/>
                                <w:left w:val="none" w:sz="0" w:space="0" w:color="auto"/>
                                <w:bottom w:val="none" w:sz="0" w:space="0" w:color="auto"/>
                                <w:right w:val="none" w:sz="0" w:space="0" w:color="auto"/>
                              </w:divBdr>
                              <w:divsChild>
                                <w:div w:id="1984507739">
                                  <w:marLeft w:val="0"/>
                                  <w:marRight w:val="0"/>
                                  <w:marTop w:val="0"/>
                                  <w:marBottom w:val="0"/>
                                  <w:divBdr>
                                    <w:top w:val="none" w:sz="0" w:space="0" w:color="auto"/>
                                    <w:left w:val="none" w:sz="0" w:space="0" w:color="auto"/>
                                    <w:bottom w:val="none" w:sz="0" w:space="0" w:color="auto"/>
                                    <w:right w:val="none" w:sz="0" w:space="0" w:color="auto"/>
                                  </w:divBdr>
                                  <w:divsChild>
                                    <w:div w:id="86197523">
                                      <w:marLeft w:val="0"/>
                                      <w:marRight w:val="0"/>
                                      <w:marTop w:val="0"/>
                                      <w:marBottom w:val="0"/>
                                      <w:divBdr>
                                        <w:top w:val="none" w:sz="0" w:space="0" w:color="auto"/>
                                        <w:left w:val="none" w:sz="0" w:space="0" w:color="auto"/>
                                        <w:bottom w:val="none" w:sz="0" w:space="0" w:color="auto"/>
                                        <w:right w:val="none" w:sz="0" w:space="0" w:color="auto"/>
                                      </w:divBdr>
                                      <w:divsChild>
                                        <w:div w:id="1839732324">
                                          <w:marLeft w:val="0"/>
                                          <w:marRight w:val="0"/>
                                          <w:marTop w:val="0"/>
                                          <w:marBottom w:val="0"/>
                                          <w:divBdr>
                                            <w:top w:val="none" w:sz="0" w:space="0" w:color="auto"/>
                                            <w:left w:val="none" w:sz="0" w:space="0" w:color="auto"/>
                                            <w:bottom w:val="none" w:sz="0" w:space="0" w:color="auto"/>
                                            <w:right w:val="none" w:sz="0" w:space="0" w:color="auto"/>
                                          </w:divBdr>
                                          <w:divsChild>
                                            <w:div w:id="1073311738">
                                              <w:marLeft w:val="0"/>
                                              <w:marRight w:val="0"/>
                                              <w:marTop w:val="0"/>
                                              <w:marBottom w:val="0"/>
                                              <w:divBdr>
                                                <w:top w:val="single" w:sz="12" w:space="2" w:color="FFFFCC"/>
                                                <w:left w:val="single" w:sz="12" w:space="2" w:color="FFFFCC"/>
                                                <w:bottom w:val="single" w:sz="12" w:space="2" w:color="FFFFCC"/>
                                                <w:right w:val="single" w:sz="12" w:space="0" w:color="FFFFCC"/>
                                              </w:divBdr>
                                              <w:divsChild>
                                                <w:div w:id="1310598935">
                                                  <w:marLeft w:val="0"/>
                                                  <w:marRight w:val="0"/>
                                                  <w:marTop w:val="0"/>
                                                  <w:marBottom w:val="0"/>
                                                  <w:divBdr>
                                                    <w:top w:val="none" w:sz="0" w:space="0" w:color="auto"/>
                                                    <w:left w:val="none" w:sz="0" w:space="0" w:color="auto"/>
                                                    <w:bottom w:val="none" w:sz="0" w:space="0" w:color="auto"/>
                                                    <w:right w:val="none" w:sz="0" w:space="0" w:color="auto"/>
                                                  </w:divBdr>
                                                  <w:divsChild>
                                                    <w:div w:id="343361953">
                                                      <w:marLeft w:val="0"/>
                                                      <w:marRight w:val="0"/>
                                                      <w:marTop w:val="0"/>
                                                      <w:marBottom w:val="0"/>
                                                      <w:divBdr>
                                                        <w:top w:val="none" w:sz="0" w:space="0" w:color="auto"/>
                                                        <w:left w:val="none" w:sz="0" w:space="0" w:color="auto"/>
                                                        <w:bottom w:val="none" w:sz="0" w:space="0" w:color="auto"/>
                                                        <w:right w:val="none" w:sz="0" w:space="0" w:color="auto"/>
                                                      </w:divBdr>
                                                      <w:divsChild>
                                                        <w:div w:id="522090935">
                                                          <w:marLeft w:val="0"/>
                                                          <w:marRight w:val="0"/>
                                                          <w:marTop w:val="0"/>
                                                          <w:marBottom w:val="0"/>
                                                          <w:divBdr>
                                                            <w:top w:val="none" w:sz="0" w:space="0" w:color="auto"/>
                                                            <w:left w:val="none" w:sz="0" w:space="0" w:color="auto"/>
                                                            <w:bottom w:val="none" w:sz="0" w:space="0" w:color="auto"/>
                                                            <w:right w:val="none" w:sz="0" w:space="0" w:color="auto"/>
                                                          </w:divBdr>
                                                          <w:divsChild>
                                                            <w:div w:id="1588028887">
                                                              <w:marLeft w:val="0"/>
                                                              <w:marRight w:val="0"/>
                                                              <w:marTop w:val="0"/>
                                                              <w:marBottom w:val="0"/>
                                                              <w:divBdr>
                                                                <w:top w:val="none" w:sz="0" w:space="0" w:color="auto"/>
                                                                <w:left w:val="none" w:sz="0" w:space="0" w:color="auto"/>
                                                                <w:bottom w:val="none" w:sz="0" w:space="0" w:color="auto"/>
                                                                <w:right w:val="none" w:sz="0" w:space="0" w:color="auto"/>
                                                              </w:divBdr>
                                                              <w:divsChild>
                                                                <w:div w:id="415371411">
                                                                  <w:marLeft w:val="0"/>
                                                                  <w:marRight w:val="0"/>
                                                                  <w:marTop w:val="0"/>
                                                                  <w:marBottom w:val="0"/>
                                                                  <w:divBdr>
                                                                    <w:top w:val="none" w:sz="0" w:space="0" w:color="auto"/>
                                                                    <w:left w:val="none" w:sz="0" w:space="0" w:color="auto"/>
                                                                    <w:bottom w:val="none" w:sz="0" w:space="0" w:color="auto"/>
                                                                    <w:right w:val="none" w:sz="0" w:space="0" w:color="auto"/>
                                                                  </w:divBdr>
                                                                  <w:divsChild>
                                                                    <w:div w:id="1904828434">
                                                                      <w:marLeft w:val="0"/>
                                                                      <w:marRight w:val="0"/>
                                                                      <w:marTop w:val="0"/>
                                                                      <w:marBottom w:val="0"/>
                                                                      <w:divBdr>
                                                                        <w:top w:val="none" w:sz="0" w:space="0" w:color="auto"/>
                                                                        <w:left w:val="none" w:sz="0" w:space="0" w:color="auto"/>
                                                                        <w:bottom w:val="none" w:sz="0" w:space="0" w:color="auto"/>
                                                                        <w:right w:val="none" w:sz="0" w:space="0" w:color="auto"/>
                                                                      </w:divBdr>
                                                                      <w:divsChild>
                                                                        <w:div w:id="817957848">
                                                                          <w:marLeft w:val="0"/>
                                                                          <w:marRight w:val="0"/>
                                                                          <w:marTop w:val="0"/>
                                                                          <w:marBottom w:val="0"/>
                                                                          <w:divBdr>
                                                                            <w:top w:val="none" w:sz="0" w:space="0" w:color="auto"/>
                                                                            <w:left w:val="none" w:sz="0" w:space="0" w:color="auto"/>
                                                                            <w:bottom w:val="none" w:sz="0" w:space="0" w:color="auto"/>
                                                                            <w:right w:val="none" w:sz="0" w:space="0" w:color="auto"/>
                                                                          </w:divBdr>
                                                                          <w:divsChild>
                                                                            <w:div w:id="1214543872">
                                                                              <w:marLeft w:val="0"/>
                                                                              <w:marRight w:val="0"/>
                                                                              <w:marTop w:val="0"/>
                                                                              <w:marBottom w:val="0"/>
                                                                              <w:divBdr>
                                                                                <w:top w:val="none" w:sz="0" w:space="0" w:color="auto"/>
                                                                                <w:left w:val="none" w:sz="0" w:space="0" w:color="auto"/>
                                                                                <w:bottom w:val="none" w:sz="0" w:space="0" w:color="auto"/>
                                                                                <w:right w:val="none" w:sz="0" w:space="0" w:color="auto"/>
                                                                              </w:divBdr>
                                                                              <w:divsChild>
                                                                                <w:div w:id="1271936292">
                                                                                  <w:marLeft w:val="0"/>
                                                                                  <w:marRight w:val="0"/>
                                                                                  <w:marTop w:val="0"/>
                                                                                  <w:marBottom w:val="0"/>
                                                                                  <w:divBdr>
                                                                                    <w:top w:val="none" w:sz="0" w:space="0" w:color="auto"/>
                                                                                    <w:left w:val="none" w:sz="0" w:space="0" w:color="auto"/>
                                                                                    <w:bottom w:val="none" w:sz="0" w:space="0" w:color="auto"/>
                                                                                    <w:right w:val="none" w:sz="0" w:space="0" w:color="auto"/>
                                                                                  </w:divBdr>
                                                                                  <w:divsChild>
                                                                                    <w:div w:id="1193419210">
                                                                                      <w:marLeft w:val="0"/>
                                                                                      <w:marRight w:val="0"/>
                                                                                      <w:marTop w:val="0"/>
                                                                                      <w:marBottom w:val="0"/>
                                                                                      <w:divBdr>
                                                                                        <w:top w:val="none" w:sz="0" w:space="0" w:color="auto"/>
                                                                                        <w:left w:val="none" w:sz="0" w:space="0" w:color="auto"/>
                                                                                        <w:bottom w:val="none" w:sz="0" w:space="0" w:color="auto"/>
                                                                                        <w:right w:val="none" w:sz="0" w:space="0" w:color="auto"/>
                                                                                      </w:divBdr>
                                                                                      <w:divsChild>
                                                                                        <w:div w:id="458692491">
                                                                                          <w:marLeft w:val="0"/>
                                                                                          <w:marRight w:val="120"/>
                                                                                          <w:marTop w:val="0"/>
                                                                                          <w:marBottom w:val="150"/>
                                                                                          <w:divBdr>
                                                                                            <w:top w:val="single" w:sz="2" w:space="0" w:color="EFEFEF"/>
                                                                                            <w:left w:val="single" w:sz="6" w:space="0" w:color="EFEFEF"/>
                                                                                            <w:bottom w:val="single" w:sz="6" w:space="0" w:color="E2E2E2"/>
                                                                                            <w:right w:val="single" w:sz="6" w:space="0" w:color="EFEFEF"/>
                                                                                          </w:divBdr>
                                                                                          <w:divsChild>
                                                                                            <w:div w:id="1377048732">
                                                                                              <w:marLeft w:val="0"/>
                                                                                              <w:marRight w:val="0"/>
                                                                                              <w:marTop w:val="0"/>
                                                                                              <w:marBottom w:val="0"/>
                                                                                              <w:divBdr>
                                                                                                <w:top w:val="none" w:sz="0" w:space="0" w:color="auto"/>
                                                                                                <w:left w:val="none" w:sz="0" w:space="0" w:color="auto"/>
                                                                                                <w:bottom w:val="none" w:sz="0" w:space="0" w:color="auto"/>
                                                                                                <w:right w:val="none" w:sz="0" w:space="0" w:color="auto"/>
                                                                                              </w:divBdr>
                                                                                              <w:divsChild>
                                                                                                <w:div w:id="1609696452">
                                                                                                  <w:marLeft w:val="0"/>
                                                                                                  <w:marRight w:val="0"/>
                                                                                                  <w:marTop w:val="0"/>
                                                                                                  <w:marBottom w:val="0"/>
                                                                                                  <w:divBdr>
                                                                                                    <w:top w:val="none" w:sz="0" w:space="0" w:color="auto"/>
                                                                                                    <w:left w:val="none" w:sz="0" w:space="0" w:color="auto"/>
                                                                                                    <w:bottom w:val="none" w:sz="0" w:space="0" w:color="auto"/>
                                                                                                    <w:right w:val="none" w:sz="0" w:space="0" w:color="auto"/>
                                                                                                  </w:divBdr>
                                                                                                  <w:divsChild>
                                                                                                    <w:div w:id="1966690312">
                                                                                                      <w:marLeft w:val="0"/>
                                                                                                      <w:marRight w:val="0"/>
                                                                                                      <w:marTop w:val="0"/>
                                                                                                      <w:marBottom w:val="0"/>
                                                                                                      <w:divBdr>
                                                                                                        <w:top w:val="none" w:sz="0" w:space="0" w:color="auto"/>
                                                                                                        <w:left w:val="none" w:sz="0" w:space="0" w:color="auto"/>
                                                                                                        <w:bottom w:val="none" w:sz="0" w:space="0" w:color="auto"/>
                                                                                                        <w:right w:val="none" w:sz="0" w:space="0" w:color="auto"/>
                                                                                                      </w:divBdr>
                                                                                                      <w:divsChild>
                                                                                                        <w:div w:id="1791053235">
                                                                                                          <w:marLeft w:val="0"/>
                                                                                                          <w:marRight w:val="0"/>
                                                                                                          <w:marTop w:val="0"/>
                                                                                                          <w:marBottom w:val="0"/>
                                                                                                          <w:divBdr>
                                                                                                            <w:top w:val="none" w:sz="0" w:space="0" w:color="auto"/>
                                                                                                            <w:left w:val="none" w:sz="0" w:space="0" w:color="auto"/>
                                                                                                            <w:bottom w:val="none" w:sz="0" w:space="0" w:color="auto"/>
                                                                                                            <w:right w:val="none" w:sz="0" w:space="0" w:color="auto"/>
                                                                                                          </w:divBdr>
                                                                                                          <w:divsChild>
                                                                                                            <w:div w:id="771626672">
                                                                                                              <w:marLeft w:val="0"/>
                                                                                                              <w:marRight w:val="0"/>
                                                                                                              <w:marTop w:val="0"/>
                                                                                                              <w:marBottom w:val="0"/>
                                                                                                              <w:divBdr>
                                                                                                                <w:top w:val="single" w:sz="2" w:space="4" w:color="D0D0D0"/>
                                                                                                                <w:left w:val="single" w:sz="2" w:space="0" w:color="D0D0D0"/>
                                                                                                                <w:bottom w:val="single" w:sz="2" w:space="4" w:color="D0D0D0"/>
                                                                                                                <w:right w:val="single" w:sz="2" w:space="0" w:color="D0D0D0"/>
                                                                                                              </w:divBdr>
                                                                                                              <w:divsChild>
                                                                                                                <w:div w:id="796140858">
                                                                                                                  <w:marLeft w:val="225"/>
                                                                                                                  <w:marRight w:val="225"/>
                                                                                                                  <w:marTop w:val="75"/>
                                                                                                                  <w:marBottom w:val="75"/>
                                                                                                                  <w:divBdr>
                                                                                                                    <w:top w:val="none" w:sz="0" w:space="0" w:color="auto"/>
                                                                                                                    <w:left w:val="none" w:sz="0" w:space="0" w:color="auto"/>
                                                                                                                    <w:bottom w:val="none" w:sz="0" w:space="0" w:color="auto"/>
                                                                                                                    <w:right w:val="none" w:sz="0" w:space="0" w:color="auto"/>
                                                                                                                  </w:divBdr>
                                                                                                                  <w:divsChild>
                                                                                                                    <w:div w:id="1330249956">
                                                                                                                      <w:marLeft w:val="0"/>
                                                                                                                      <w:marRight w:val="0"/>
                                                                                                                      <w:marTop w:val="0"/>
                                                                                                                      <w:marBottom w:val="0"/>
                                                                                                                      <w:divBdr>
                                                                                                                        <w:top w:val="single" w:sz="6" w:space="0" w:color="auto"/>
                                                                                                                        <w:left w:val="single" w:sz="6" w:space="0" w:color="auto"/>
                                                                                                                        <w:bottom w:val="single" w:sz="6" w:space="0" w:color="auto"/>
                                                                                                                        <w:right w:val="single" w:sz="6" w:space="0" w:color="auto"/>
                                                                                                                      </w:divBdr>
                                                                                                                      <w:divsChild>
                                                                                                                        <w:div w:id="2123844652">
                                                                                                                          <w:marLeft w:val="0"/>
                                                                                                                          <w:marRight w:val="0"/>
                                                                                                                          <w:marTop w:val="0"/>
                                                                                                                          <w:marBottom w:val="0"/>
                                                                                                                          <w:divBdr>
                                                                                                                            <w:top w:val="none" w:sz="0" w:space="0" w:color="auto"/>
                                                                                                                            <w:left w:val="none" w:sz="0" w:space="0" w:color="auto"/>
                                                                                                                            <w:bottom w:val="none" w:sz="0" w:space="0" w:color="auto"/>
                                                                                                                            <w:right w:val="none" w:sz="0" w:space="0" w:color="auto"/>
                                                                                                                          </w:divBdr>
                                                                                                                          <w:divsChild>
                                                                                                                            <w:div w:id="3323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03921658">
      <w:bodyDiv w:val="1"/>
      <w:marLeft w:val="0"/>
      <w:marRight w:val="0"/>
      <w:marTop w:val="0"/>
      <w:marBottom w:val="0"/>
      <w:divBdr>
        <w:top w:val="none" w:sz="0" w:space="0" w:color="auto"/>
        <w:left w:val="none" w:sz="0" w:space="0" w:color="auto"/>
        <w:bottom w:val="none" w:sz="0" w:space="0" w:color="auto"/>
        <w:right w:val="none" w:sz="0" w:space="0" w:color="auto"/>
      </w:divBdr>
      <w:divsChild>
        <w:div w:id="986399858">
          <w:marLeft w:val="0"/>
          <w:marRight w:val="0"/>
          <w:marTop w:val="0"/>
          <w:marBottom w:val="0"/>
          <w:divBdr>
            <w:top w:val="none" w:sz="0" w:space="0" w:color="auto"/>
            <w:left w:val="none" w:sz="0" w:space="0" w:color="auto"/>
            <w:bottom w:val="none" w:sz="0" w:space="0" w:color="auto"/>
            <w:right w:val="none" w:sz="0" w:space="0" w:color="auto"/>
          </w:divBdr>
          <w:divsChild>
            <w:div w:id="866061985">
              <w:marLeft w:val="0"/>
              <w:marRight w:val="0"/>
              <w:marTop w:val="0"/>
              <w:marBottom w:val="0"/>
              <w:divBdr>
                <w:top w:val="none" w:sz="0" w:space="0" w:color="auto"/>
                <w:left w:val="none" w:sz="0" w:space="0" w:color="auto"/>
                <w:bottom w:val="none" w:sz="0" w:space="0" w:color="auto"/>
                <w:right w:val="none" w:sz="0" w:space="0" w:color="auto"/>
              </w:divBdr>
              <w:divsChild>
                <w:div w:id="901790068">
                  <w:marLeft w:val="0"/>
                  <w:marRight w:val="0"/>
                  <w:marTop w:val="0"/>
                  <w:marBottom w:val="0"/>
                  <w:divBdr>
                    <w:top w:val="none" w:sz="0" w:space="0" w:color="auto"/>
                    <w:left w:val="none" w:sz="0" w:space="0" w:color="auto"/>
                    <w:bottom w:val="none" w:sz="0" w:space="0" w:color="auto"/>
                    <w:right w:val="none" w:sz="0" w:space="0" w:color="auto"/>
                  </w:divBdr>
                  <w:divsChild>
                    <w:div w:id="2074311149">
                      <w:marLeft w:val="0"/>
                      <w:marRight w:val="0"/>
                      <w:marTop w:val="0"/>
                      <w:marBottom w:val="0"/>
                      <w:divBdr>
                        <w:top w:val="none" w:sz="0" w:space="0" w:color="auto"/>
                        <w:left w:val="none" w:sz="0" w:space="0" w:color="auto"/>
                        <w:bottom w:val="none" w:sz="0" w:space="0" w:color="auto"/>
                        <w:right w:val="none" w:sz="0" w:space="0" w:color="auto"/>
                      </w:divBdr>
                      <w:divsChild>
                        <w:div w:id="2031249942">
                          <w:marLeft w:val="0"/>
                          <w:marRight w:val="0"/>
                          <w:marTop w:val="0"/>
                          <w:marBottom w:val="0"/>
                          <w:divBdr>
                            <w:top w:val="none" w:sz="0" w:space="0" w:color="auto"/>
                            <w:left w:val="none" w:sz="0" w:space="0" w:color="auto"/>
                            <w:bottom w:val="none" w:sz="0" w:space="0" w:color="auto"/>
                            <w:right w:val="none" w:sz="0" w:space="0" w:color="auto"/>
                          </w:divBdr>
                          <w:divsChild>
                            <w:div w:id="1959947278">
                              <w:marLeft w:val="0"/>
                              <w:marRight w:val="0"/>
                              <w:marTop w:val="0"/>
                              <w:marBottom w:val="0"/>
                              <w:divBdr>
                                <w:top w:val="none" w:sz="0" w:space="0" w:color="auto"/>
                                <w:left w:val="none" w:sz="0" w:space="0" w:color="auto"/>
                                <w:bottom w:val="none" w:sz="0" w:space="0" w:color="auto"/>
                                <w:right w:val="none" w:sz="0" w:space="0" w:color="auto"/>
                              </w:divBdr>
                              <w:divsChild>
                                <w:div w:id="982269382">
                                  <w:marLeft w:val="0"/>
                                  <w:marRight w:val="0"/>
                                  <w:marTop w:val="0"/>
                                  <w:marBottom w:val="0"/>
                                  <w:divBdr>
                                    <w:top w:val="none" w:sz="0" w:space="0" w:color="auto"/>
                                    <w:left w:val="none" w:sz="0" w:space="0" w:color="auto"/>
                                    <w:bottom w:val="none" w:sz="0" w:space="0" w:color="auto"/>
                                    <w:right w:val="none" w:sz="0" w:space="0" w:color="auto"/>
                                  </w:divBdr>
                                  <w:divsChild>
                                    <w:div w:id="1487354722">
                                      <w:marLeft w:val="0"/>
                                      <w:marRight w:val="0"/>
                                      <w:marTop w:val="0"/>
                                      <w:marBottom w:val="0"/>
                                      <w:divBdr>
                                        <w:top w:val="none" w:sz="0" w:space="0" w:color="auto"/>
                                        <w:left w:val="none" w:sz="0" w:space="0" w:color="auto"/>
                                        <w:bottom w:val="none" w:sz="0" w:space="0" w:color="auto"/>
                                        <w:right w:val="none" w:sz="0" w:space="0" w:color="auto"/>
                                      </w:divBdr>
                                      <w:divsChild>
                                        <w:div w:id="1888446710">
                                          <w:marLeft w:val="0"/>
                                          <w:marRight w:val="0"/>
                                          <w:marTop w:val="0"/>
                                          <w:marBottom w:val="0"/>
                                          <w:divBdr>
                                            <w:top w:val="none" w:sz="0" w:space="0" w:color="auto"/>
                                            <w:left w:val="none" w:sz="0" w:space="0" w:color="auto"/>
                                            <w:bottom w:val="none" w:sz="0" w:space="0" w:color="auto"/>
                                            <w:right w:val="none" w:sz="0" w:space="0" w:color="auto"/>
                                          </w:divBdr>
                                          <w:divsChild>
                                            <w:div w:id="1274941824">
                                              <w:marLeft w:val="0"/>
                                              <w:marRight w:val="0"/>
                                              <w:marTop w:val="0"/>
                                              <w:marBottom w:val="0"/>
                                              <w:divBdr>
                                                <w:top w:val="single" w:sz="12" w:space="2" w:color="FFFFCC"/>
                                                <w:left w:val="single" w:sz="12" w:space="2" w:color="FFFFCC"/>
                                                <w:bottom w:val="single" w:sz="12" w:space="2" w:color="FFFFCC"/>
                                                <w:right w:val="single" w:sz="12" w:space="0" w:color="FFFFCC"/>
                                              </w:divBdr>
                                              <w:divsChild>
                                                <w:div w:id="1160923079">
                                                  <w:marLeft w:val="0"/>
                                                  <w:marRight w:val="0"/>
                                                  <w:marTop w:val="0"/>
                                                  <w:marBottom w:val="0"/>
                                                  <w:divBdr>
                                                    <w:top w:val="none" w:sz="0" w:space="0" w:color="auto"/>
                                                    <w:left w:val="none" w:sz="0" w:space="0" w:color="auto"/>
                                                    <w:bottom w:val="none" w:sz="0" w:space="0" w:color="auto"/>
                                                    <w:right w:val="none" w:sz="0" w:space="0" w:color="auto"/>
                                                  </w:divBdr>
                                                  <w:divsChild>
                                                    <w:div w:id="871915672">
                                                      <w:marLeft w:val="0"/>
                                                      <w:marRight w:val="0"/>
                                                      <w:marTop w:val="0"/>
                                                      <w:marBottom w:val="0"/>
                                                      <w:divBdr>
                                                        <w:top w:val="none" w:sz="0" w:space="0" w:color="auto"/>
                                                        <w:left w:val="none" w:sz="0" w:space="0" w:color="auto"/>
                                                        <w:bottom w:val="none" w:sz="0" w:space="0" w:color="auto"/>
                                                        <w:right w:val="none" w:sz="0" w:space="0" w:color="auto"/>
                                                      </w:divBdr>
                                                      <w:divsChild>
                                                        <w:div w:id="1665543703">
                                                          <w:marLeft w:val="0"/>
                                                          <w:marRight w:val="0"/>
                                                          <w:marTop w:val="0"/>
                                                          <w:marBottom w:val="0"/>
                                                          <w:divBdr>
                                                            <w:top w:val="none" w:sz="0" w:space="0" w:color="auto"/>
                                                            <w:left w:val="none" w:sz="0" w:space="0" w:color="auto"/>
                                                            <w:bottom w:val="none" w:sz="0" w:space="0" w:color="auto"/>
                                                            <w:right w:val="none" w:sz="0" w:space="0" w:color="auto"/>
                                                          </w:divBdr>
                                                          <w:divsChild>
                                                            <w:div w:id="658968299">
                                                              <w:marLeft w:val="0"/>
                                                              <w:marRight w:val="0"/>
                                                              <w:marTop w:val="0"/>
                                                              <w:marBottom w:val="0"/>
                                                              <w:divBdr>
                                                                <w:top w:val="none" w:sz="0" w:space="0" w:color="auto"/>
                                                                <w:left w:val="none" w:sz="0" w:space="0" w:color="auto"/>
                                                                <w:bottom w:val="none" w:sz="0" w:space="0" w:color="auto"/>
                                                                <w:right w:val="none" w:sz="0" w:space="0" w:color="auto"/>
                                                              </w:divBdr>
                                                              <w:divsChild>
                                                                <w:div w:id="1551377445">
                                                                  <w:marLeft w:val="0"/>
                                                                  <w:marRight w:val="0"/>
                                                                  <w:marTop w:val="0"/>
                                                                  <w:marBottom w:val="0"/>
                                                                  <w:divBdr>
                                                                    <w:top w:val="none" w:sz="0" w:space="0" w:color="auto"/>
                                                                    <w:left w:val="none" w:sz="0" w:space="0" w:color="auto"/>
                                                                    <w:bottom w:val="none" w:sz="0" w:space="0" w:color="auto"/>
                                                                    <w:right w:val="none" w:sz="0" w:space="0" w:color="auto"/>
                                                                  </w:divBdr>
                                                                  <w:divsChild>
                                                                    <w:div w:id="1384478501">
                                                                      <w:marLeft w:val="0"/>
                                                                      <w:marRight w:val="0"/>
                                                                      <w:marTop w:val="0"/>
                                                                      <w:marBottom w:val="0"/>
                                                                      <w:divBdr>
                                                                        <w:top w:val="none" w:sz="0" w:space="0" w:color="auto"/>
                                                                        <w:left w:val="none" w:sz="0" w:space="0" w:color="auto"/>
                                                                        <w:bottom w:val="none" w:sz="0" w:space="0" w:color="auto"/>
                                                                        <w:right w:val="none" w:sz="0" w:space="0" w:color="auto"/>
                                                                      </w:divBdr>
                                                                      <w:divsChild>
                                                                        <w:div w:id="607347854">
                                                                          <w:marLeft w:val="0"/>
                                                                          <w:marRight w:val="0"/>
                                                                          <w:marTop w:val="0"/>
                                                                          <w:marBottom w:val="0"/>
                                                                          <w:divBdr>
                                                                            <w:top w:val="none" w:sz="0" w:space="0" w:color="auto"/>
                                                                            <w:left w:val="none" w:sz="0" w:space="0" w:color="auto"/>
                                                                            <w:bottom w:val="none" w:sz="0" w:space="0" w:color="auto"/>
                                                                            <w:right w:val="none" w:sz="0" w:space="0" w:color="auto"/>
                                                                          </w:divBdr>
                                                                          <w:divsChild>
                                                                            <w:div w:id="1679311484">
                                                                              <w:marLeft w:val="0"/>
                                                                              <w:marRight w:val="0"/>
                                                                              <w:marTop w:val="0"/>
                                                                              <w:marBottom w:val="0"/>
                                                                              <w:divBdr>
                                                                                <w:top w:val="none" w:sz="0" w:space="0" w:color="auto"/>
                                                                                <w:left w:val="none" w:sz="0" w:space="0" w:color="auto"/>
                                                                                <w:bottom w:val="none" w:sz="0" w:space="0" w:color="auto"/>
                                                                                <w:right w:val="none" w:sz="0" w:space="0" w:color="auto"/>
                                                                              </w:divBdr>
                                                                              <w:divsChild>
                                                                                <w:div w:id="1161970979">
                                                                                  <w:marLeft w:val="0"/>
                                                                                  <w:marRight w:val="0"/>
                                                                                  <w:marTop w:val="0"/>
                                                                                  <w:marBottom w:val="0"/>
                                                                                  <w:divBdr>
                                                                                    <w:top w:val="none" w:sz="0" w:space="0" w:color="auto"/>
                                                                                    <w:left w:val="none" w:sz="0" w:space="0" w:color="auto"/>
                                                                                    <w:bottom w:val="none" w:sz="0" w:space="0" w:color="auto"/>
                                                                                    <w:right w:val="none" w:sz="0" w:space="0" w:color="auto"/>
                                                                                  </w:divBdr>
                                                                                  <w:divsChild>
                                                                                    <w:div w:id="999117081">
                                                                                      <w:marLeft w:val="0"/>
                                                                                      <w:marRight w:val="0"/>
                                                                                      <w:marTop w:val="0"/>
                                                                                      <w:marBottom w:val="0"/>
                                                                                      <w:divBdr>
                                                                                        <w:top w:val="none" w:sz="0" w:space="0" w:color="auto"/>
                                                                                        <w:left w:val="none" w:sz="0" w:space="0" w:color="auto"/>
                                                                                        <w:bottom w:val="none" w:sz="0" w:space="0" w:color="auto"/>
                                                                                        <w:right w:val="none" w:sz="0" w:space="0" w:color="auto"/>
                                                                                      </w:divBdr>
                                                                                      <w:divsChild>
                                                                                        <w:div w:id="227352072">
                                                                                          <w:marLeft w:val="0"/>
                                                                                          <w:marRight w:val="120"/>
                                                                                          <w:marTop w:val="0"/>
                                                                                          <w:marBottom w:val="150"/>
                                                                                          <w:divBdr>
                                                                                            <w:top w:val="single" w:sz="2" w:space="0" w:color="EFEFEF"/>
                                                                                            <w:left w:val="single" w:sz="6" w:space="0" w:color="EFEFEF"/>
                                                                                            <w:bottom w:val="single" w:sz="6" w:space="0" w:color="E2E2E2"/>
                                                                                            <w:right w:val="single" w:sz="6" w:space="0" w:color="EFEFEF"/>
                                                                                          </w:divBdr>
                                                                                          <w:divsChild>
                                                                                            <w:div w:id="1455757521">
                                                                                              <w:marLeft w:val="0"/>
                                                                                              <w:marRight w:val="0"/>
                                                                                              <w:marTop w:val="0"/>
                                                                                              <w:marBottom w:val="0"/>
                                                                                              <w:divBdr>
                                                                                                <w:top w:val="none" w:sz="0" w:space="0" w:color="auto"/>
                                                                                                <w:left w:val="none" w:sz="0" w:space="0" w:color="auto"/>
                                                                                                <w:bottom w:val="none" w:sz="0" w:space="0" w:color="auto"/>
                                                                                                <w:right w:val="none" w:sz="0" w:space="0" w:color="auto"/>
                                                                                              </w:divBdr>
                                                                                              <w:divsChild>
                                                                                                <w:div w:id="1104570094">
                                                                                                  <w:marLeft w:val="0"/>
                                                                                                  <w:marRight w:val="0"/>
                                                                                                  <w:marTop w:val="0"/>
                                                                                                  <w:marBottom w:val="0"/>
                                                                                                  <w:divBdr>
                                                                                                    <w:top w:val="none" w:sz="0" w:space="0" w:color="auto"/>
                                                                                                    <w:left w:val="none" w:sz="0" w:space="0" w:color="auto"/>
                                                                                                    <w:bottom w:val="none" w:sz="0" w:space="0" w:color="auto"/>
                                                                                                    <w:right w:val="none" w:sz="0" w:space="0" w:color="auto"/>
                                                                                                  </w:divBdr>
                                                                                                  <w:divsChild>
                                                                                                    <w:div w:id="676467358">
                                                                                                      <w:marLeft w:val="0"/>
                                                                                                      <w:marRight w:val="0"/>
                                                                                                      <w:marTop w:val="0"/>
                                                                                                      <w:marBottom w:val="0"/>
                                                                                                      <w:divBdr>
                                                                                                        <w:top w:val="none" w:sz="0" w:space="0" w:color="auto"/>
                                                                                                        <w:left w:val="none" w:sz="0" w:space="0" w:color="auto"/>
                                                                                                        <w:bottom w:val="none" w:sz="0" w:space="0" w:color="auto"/>
                                                                                                        <w:right w:val="none" w:sz="0" w:space="0" w:color="auto"/>
                                                                                                      </w:divBdr>
                                                                                                      <w:divsChild>
                                                                                                        <w:div w:id="209542011">
                                                                                                          <w:marLeft w:val="0"/>
                                                                                                          <w:marRight w:val="0"/>
                                                                                                          <w:marTop w:val="0"/>
                                                                                                          <w:marBottom w:val="0"/>
                                                                                                          <w:divBdr>
                                                                                                            <w:top w:val="none" w:sz="0" w:space="0" w:color="auto"/>
                                                                                                            <w:left w:val="none" w:sz="0" w:space="0" w:color="auto"/>
                                                                                                            <w:bottom w:val="none" w:sz="0" w:space="0" w:color="auto"/>
                                                                                                            <w:right w:val="none" w:sz="0" w:space="0" w:color="auto"/>
                                                                                                          </w:divBdr>
                                                                                                          <w:divsChild>
                                                                                                            <w:div w:id="633675878">
                                                                                                              <w:marLeft w:val="0"/>
                                                                                                              <w:marRight w:val="0"/>
                                                                                                              <w:marTop w:val="0"/>
                                                                                                              <w:marBottom w:val="0"/>
                                                                                                              <w:divBdr>
                                                                                                                <w:top w:val="single" w:sz="2" w:space="4" w:color="D0D0D0"/>
                                                                                                                <w:left w:val="single" w:sz="2" w:space="0" w:color="D0D0D0"/>
                                                                                                                <w:bottom w:val="single" w:sz="2" w:space="4" w:color="D0D0D0"/>
                                                                                                                <w:right w:val="single" w:sz="2" w:space="0" w:color="D0D0D0"/>
                                                                                                              </w:divBdr>
                                                                                                              <w:divsChild>
                                                                                                                <w:div w:id="793409682">
                                                                                                                  <w:marLeft w:val="225"/>
                                                                                                                  <w:marRight w:val="225"/>
                                                                                                                  <w:marTop w:val="75"/>
                                                                                                                  <w:marBottom w:val="75"/>
                                                                                                                  <w:divBdr>
                                                                                                                    <w:top w:val="none" w:sz="0" w:space="0" w:color="auto"/>
                                                                                                                    <w:left w:val="none" w:sz="0" w:space="0" w:color="auto"/>
                                                                                                                    <w:bottom w:val="none" w:sz="0" w:space="0" w:color="auto"/>
                                                                                                                    <w:right w:val="none" w:sz="0" w:space="0" w:color="auto"/>
                                                                                                                  </w:divBdr>
                                                                                                                  <w:divsChild>
                                                                                                                    <w:div w:id="871071244">
                                                                                                                      <w:marLeft w:val="0"/>
                                                                                                                      <w:marRight w:val="0"/>
                                                                                                                      <w:marTop w:val="0"/>
                                                                                                                      <w:marBottom w:val="0"/>
                                                                                                                      <w:divBdr>
                                                                                                                        <w:top w:val="single" w:sz="6" w:space="0" w:color="auto"/>
                                                                                                                        <w:left w:val="single" w:sz="6" w:space="0" w:color="auto"/>
                                                                                                                        <w:bottom w:val="single" w:sz="6" w:space="0" w:color="auto"/>
                                                                                                                        <w:right w:val="single" w:sz="6" w:space="0" w:color="auto"/>
                                                                                                                      </w:divBdr>
                                                                                                                      <w:divsChild>
                                                                                                                        <w:div w:id="403264346">
                                                                                                                          <w:marLeft w:val="0"/>
                                                                                                                          <w:marRight w:val="0"/>
                                                                                                                          <w:marTop w:val="0"/>
                                                                                                                          <w:marBottom w:val="0"/>
                                                                                                                          <w:divBdr>
                                                                                                                            <w:top w:val="none" w:sz="0" w:space="0" w:color="auto"/>
                                                                                                                            <w:left w:val="none" w:sz="0" w:space="0" w:color="auto"/>
                                                                                                                            <w:bottom w:val="none" w:sz="0" w:space="0" w:color="auto"/>
                                                                                                                            <w:right w:val="none" w:sz="0" w:space="0" w:color="auto"/>
                                                                                                                          </w:divBdr>
                                                                                                                          <w:divsChild>
                                                                                                                            <w:div w:id="1874608486">
                                                                                                                              <w:marLeft w:val="0"/>
                                                                                                                              <w:marRight w:val="0"/>
                                                                                                                              <w:marTop w:val="0"/>
                                                                                                                              <w:marBottom w:val="0"/>
                                                                                                                              <w:divBdr>
                                                                                                                                <w:top w:val="none" w:sz="0" w:space="0" w:color="auto"/>
                                                                                                                                <w:left w:val="none" w:sz="0" w:space="0" w:color="auto"/>
                                                                                                                                <w:bottom w:val="none" w:sz="0" w:space="0" w:color="auto"/>
                                                                                                                                <w:right w:val="none" w:sz="0" w:space="0" w:color="auto"/>
                                                                                                                              </w:divBdr>
                                                                                                                            </w:div>
                                                                                                                            <w:div w:id="20924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greathouse@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495A677-B95C-4F4D-A8E6-3B140C169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52</Words>
  <Characters>2219</Characters>
  <Application>Microsoft Office Word</Application>
  <DocSecurity>0</DocSecurity>
  <Lines>10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Greathouse</dc:creator>
  <cp:keywords/>
  <dc:description/>
  <cp:lastModifiedBy>Tyler Greathouse</cp:lastModifiedBy>
  <cp:revision>4</cp:revision>
  <cp:lastPrinted>2024-03-17T13:15:00Z</cp:lastPrinted>
  <dcterms:created xsi:type="dcterms:W3CDTF">2024-03-15T14:42:00Z</dcterms:created>
  <dcterms:modified xsi:type="dcterms:W3CDTF">2024-03-1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f57dfb1bdf53cc11d49d002736b8b48098967e6b94f77598eee7c1ec40e556</vt:lpwstr>
  </property>
</Properties>
</file>